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A6B98" w14:textId="4E3E5652" w:rsidR="005D5B53" w:rsidRPr="004B6AD3" w:rsidRDefault="005D5B53" w:rsidP="004D1833">
      <w:pPr>
        <w:spacing w:after="0"/>
        <w:jc w:val="right"/>
        <w:rPr>
          <w:b/>
        </w:rPr>
      </w:pPr>
    </w:p>
    <w:p w14:paraId="6758E215" w14:textId="77777777" w:rsidR="005D5B53" w:rsidRPr="004B6AD3" w:rsidRDefault="005D5B53" w:rsidP="004B6AD3">
      <w:pPr>
        <w:pStyle w:val="Title"/>
        <w:rPr>
          <w:b/>
          <w:bCs/>
          <w:color w:val="1F3864" w:themeColor="accent5" w:themeShade="80"/>
        </w:rPr>
      </w:pPr>
      <w:r w:rsidRPr="004B6AD3">
        <w:rPr>
          <w:b/>
          <w:bCs/>
          <w:color w:val="1F3864" w:themeColor="accent5" w:themeShade="80"/>
        </w:rPr>
        <w:t>Achievement Test</w:t>
      </w:r>
    </w:p>
    <w:p w14:paraId="57E61D96" w14:textId="30110C25" w:rsidR="005D5B53" w:rsidRPr="004B6AD3" w:rsidRDefault="005D5B53" w:rsidP="005D5B53">
      <w:pPr>
        <w:jc w:val="center"/>
        <w:rPr>
          <w:rFonts w:cs="Arial"/>
          <w:b/>
          <w:bCs/>
          <w:sz w:val="52"/>
          <w:szCs w:val="52"/>
          <w:shd w:val="clear" w:color="auto" w:fill="FFFFFF"/>
        </w:rPr>
      </w:pPr>
      <w:r w:rsidRPr="004B6AD3">
        <w:rPr>
          <w:rFonts w:cs="Arial"/>
          <w:b/>
          <w:bCs/>
          <w:sz w:val="52"/>
          <w:szCs w:val="52"/>
          <w:shd w:val="clear" w:color="auto" w:fill="FFFFFF"/>
        </w:rPr>
        <w:t xml:space="preserve">Year 9 Term </w:t>
      </w:r>
      <w:r w:rsidR="00575EA6" w:rsidRPr="004B6AD3">
        <w:rPr>
          <w:rFonts w:cs="Arial"/>
          <w:b/>
          <w:bCs/>
          <w:sz w:val="52"/>
          <w:szCs w:val="52"/>
          <w:shd w:val="clear" w:color="auto" w:fill="FFFFFF"/>
        </w:rPr>
        <w:t>2</w:t>
      </w:r>
      <w:r w:rsidRPr="004B6AD3">
        <w:rPr>
          <w:rFonts w:cs="Arial"/>
          <w:b/>
          <w:bCs/>
          <w:sz w:val="52"/>
          <w:szCs w:val="52"/>
          <w:shd w:val="clear" w:color="auto" w:fill="FFFFFF"/>
        </w:rPr>
        <w:t xml:space="preserve"> German</w:t>
      </w:r>
    </w:p>
    <w:p w14:paraId="3209FB27" w14:textId="77777777" w:rsidR="005D5B53" w:rsidRPr="004B6AD3" w:rsidRDefault="005D5B53" w:rsidP="005D5B53">
      <w:pPr>
        <w:jc w:val="center"/>
        <w:rPr>
          <w:rFonts w:cs="Arial"/>
          <w:b/>
          <w:bCs/>
          <w:sz w:val="28"/>
          <w:szCs w:val="56"/>
          <w:shd w:val="clear" w:color="auto" w:fill="FFFFFF"/>
        </w:rPr>
      </w:pPr>
    </w:p>
    <w:p w14:paraId="376B9458" w14:textId="77777777" w:rsidR="00513D3F" w:rsidRPr="004B6AD3" w:rsidRDefault="00513D3F" w:rsidP="00513D3F">
      <w:pPr>
        <w:shd w:val="clear" w:color="auto" w:fill="FFFFFF"/>
        <w:spacing w:after="0" w:line="240" w:lineRule="auto"/>
        <w:rPr>
          <w:b/>
        </w:rPr>
      </w:pPr>
      <w:r w:rsidRPr="004B6AD3">
        <w:rPr>
          <w:b/>
        </w:rPr>
        <w:t>Your name: ______________________    Your class / name of teacher: ______________________</w:t>
      </w:r>
    </w:p>
    <w:p w14:paraId="24DEB619" w14:textId="77777777" w:rsidR="005D5B53" w:rsidRPr="004B6AD3" w:rsidRDefault="005D5B53" w:rsidP="005D5B53">
      <w:pPr>
        <w:spacing w:after="0" w:line="240" w:lineRule="auto"/>
        <w:rPr>
          <w:szCs w:val="20"/>
        </w:rPr>
      </w:pPr>
    </w:p>
    <w:p w14:paraId="0EFCA6F7" w14:textId="77777777" w:rsidR="005D5B53" w:rsidRPr="004B6AD3" w:rsidRDefault="005D5B53" w:rsidP="005D5B53">
      <w:pPr>
        <w:spacing w:after="0" w:line="240" w:lineRule="auto"/>
        <w:rPr>
          <w:szCs w:val="20"/>
        </w:rPr>
      </w:pPr>
    </w:p>
    <w:p w14:paraId="0D9E08F5" w14:textId="77777777" w:rsidR="005D5B53" w:rsidRPr="004B6AD3" w:rsidRDefault="005D5B53" w:rsidP="005D5B53">
      <w:pPr>
        <w:spacing w:after="0" w:line="240" w:lineRule="auto"/>
        <w:rPr>
          <w:szCs w:val="20"/>
        </w:rPr>
      </w:pPr>
      <w:r w:rsidRPr="004B6AD3">
        <w:rPr>
          <w:szCs w:val="20"/>
        </w:rPr>
        <w:t xml:space="preserve">This test checks your knowledge of </w:t>
      </w:r>
      <w:r w:rsidRPr="004B6AD3">
        <w:rPr>
          <w:b/>
          <w:szCs w:val="20"/>
        </w:rPr>
        <w:t>sounds of the language</w:t>
      </w:r>
      <w:r w:rsidRPr="004B6AD3">
        <w:rPr>
          <w:szCs w:val="20"/>
        </w:rPr>
        <w:t xml:space="preserve">, </w:t>
      </w:r>
      <w:r w:rsidRPr="004B6AD3">
        <w:rPr>
          <w:b/>
          <w:szCs w:val="20"/>
        </w:rPr>
        <w:t>vocabulary</w:t>
      </w:r>
      <w:r w:rsidRPr="004B6AD3">
        <w:rPr>
          <w:szCs w:val="20"/>
        </w:rPr>
        <w:t xml:space="preserve">, and </w:t>
      </w:r>
      <w:r w:rsidRPr="004B6AD3">
        <w:rPr>
          <w:b/>
          <w:szCs w:val="20"/>
        </w:rPr>
        <w:t>grammar.</w:t>
      </w:r>
      <w:r w:rsidRPr="004B6AD3">
        <w:rPr>
          <w:szCs w:val="20"/>
        </w:rPr>
        <w:t xml:space="preserve">  </w:t>
      </w:r>
    </w:p>
    <w:p w14:paraId="02CA4D77" w14:textId="77777777" w:rsidR="005D5B53" w:rsidRPr="004B6AD3" w:rsidRDefault="005D5B53" w:rsidP="005D5B53">
      <w:pPr>
        <w:spacing w:after="0" w:line="240" w:lineRule="auto"/>
        <w:rPr>
          <w:szCs w:val="20"/>
        </w:rPr>
      </w:pPr>
    </w:p>
    <w:p w14:paraId="260A7306" w14:textId="77777777" w:rsidR="005D5B53" w:rsidRPr="004B6AD3" w:rsidRDefault="005D5B53" w:rsidP="005D5B53">
      <w:pPr>
        <w:spacing w:after="0" w:line="240" w:lineRule="auto"/>
        <w:rPr>
          <w:szCs w:val="20"/>
        </w:rPr>
      </w:pPr>
      <w:r w:rsidRPr="004B6AD3">
        <w:rPr>
          <w:szCs w:val="20"/>
        </w:rPr>
        <w:t>The test is in four sections:</w:t>
      </w:r>
    </w:p>
    <w:p w14:paraId="79EB67C6" w14:textId="77777777" w:rsidR="005D5B53" w:rsidRPr="004B6AD3" w:rsidRDefault="005D5B53" w:rsidP="005D5B53">
      <w:pPr>
        <w:spacing w:after="0" w:line="240" w:lineRule="auto"/>
        <w:rPr>
          <w:szCs w:val="20"/>
        </w:rPr>
      </w:pPr>
    </w:p>
    <w:p w14:paraId="56F9096B" w14:textId="3131D423" w:rsidR="005D5B53" w:rsidRPr="004B6AD3" w:rsidRDefault="005D5B53" w:rsidP="005D5B53">
      <w:pPr>
        <w:spacing w:after="0" w:line="240" w:lineRule="auto"/>
        <w:rPr>
          <w:szCs w:val="20"/>
        </w:rPr>
      </w:pPr>
      <w:r w:rsidRPr="004B6AD3">
        <w:rPr>
          <w:szCs w:val="20"/>
        </w:rPr>
        <w:t>Section A: Listening (</w:t>
      </w:r>
      <w:r w:rsidR="000D57FC" w:rsidRPr="004B6AD3">
        <w:rPr>
          <w:b/>
          <w:bCs/>
          <w:szCs w:val="20"/>
        </w:rPr>
        <w:t>18</w:t>
      </w:r>
      <w:r w:rsidRPr="004B6AD3">
        <w:rPr>
          <w:szCs w:val="20"/>
        </w:rPr>
        <w:t xml:space="preserve"> minutes)</w:t>
      </w:r>
    </w:p>
    <w:p w14:paraId="2AEB3CB1" w14:textId="24BE9B1E" w:rsidR="005D5B53" w:rsidRPr="004B6AD3" w:rsidRDefault="005D5B53" w:rsidP="005D5B53">
      <w:pPr>
        <w:spacing w:after="0" w:line="240" w:lineRule="auto"/>
        <w:rPr>
          <w:szCs w:val="20"/>
        </w:rPr>
      </w:pPr>
      <w:r w:rsidRPr="004B6AD3">
        <w:rPr>
          <w:szCs w:val="20"/>
        </w:rPr>
        <w:t>Section B: Reading (</w:t>
      </w:r>
      <w:r w:rsidRPr="004B6AD3">
        <w:rPr>
          <w:b/>
          <w:bCs/>
          <w:szCs w:val="20"/>
        </w:rPr>
        <w:t>1</w:t>
      </w:r>
      <w:r w:rsidR="000D57FC" w:rsidRPr="004B6AD3">
        <w:rPr>
          <w:b/>
          <w:bCs/>
          <w:szCs w:val="20"/>
        </w:rPr>
        <w:t>6</w:t>
      </w:r>
      <w:r w:rsidRPr="004B6AD3">
        <w:rPr>
          <w:b/>
          <w:bCs/>
          <w:szCs w:val="20"/>
        </w:rPr>
        <w:t xml:space="preserve"> </w:t>
      </w:r>
      <w:r w:rsidRPr="004B6AD3">
        <w:rPr>
          <w:szCs w:val="20"/>
        </w:rPr>
        <w:t>minutes)</w:t>
      </w:r>
    </w:p>
    <w:p w14:paraId="1D841E95" w14:textId="1D173455" w:rsidR="005D5B53" w:rsidRPr="004B6AD3" w:rsidRDefault="005D5B53" w:rsidP="005D5B53">
      <w:pPr>
        <w:spacing w:after="0" w:line="240" w:lineRule="auto"/>
        <w:rPr>
          <w:szCs w:val="20"/>
        </w:rPr>
      </w:pPr>
      <w:r w:rsidRPr="004B6AD3">
        <w:rPr>
          <w:szCs w:val="20"/>
        </w:rPr>
        <w:t>Section C: Writing (</w:t>
      </w:r>
      <w:r w:rsidR="000D57FC" w:rsidRPr="004B6AD3">
        <w:rPr>
          <w:b/>
          <w:bCs/>
          <w:szCs w:val="20"/>
        </w:rPr>
        <w:t>15</w:t>
      </w:r>
      <w:r w:rsidRPr="004B6AD3">
        <w:rPr>
          <w:szCs w:val="20"/>
        </w:rPr>
        <w:t xml:space="preserve"> minutes) </w:t>
      </w:r>
    </w:p>
    <w:p w14:paraId="7095EA28" w14:textId="7C03D7D8" w:rsidR="005D5B53" w:rsidRPr="004B6AD3" w:rsidRDefault="005D5B53" w:rsidP="005D5B53">
      <w:pPr>
        <w:spacing w:after="0" w:line="240" w:lineRule="auto"/>
        <w:rPr>
          <w:szCs w:val="20"/>
        </w:rPr>
      </w:pPr>
      <w:r w:rsidRPr="004B6AD3">
        <w:rPr>
          <w:szCs w:val="20"/>
        </w:rPr>
        <w:t>Section D: Speaking (</w:t>
      </w:r>
      <w:r w:rsidRPr="004B6AD3">
        <w:rPr>
          <w:b/>
          <w:bCs/>
          <w:szCs w:val="20"/>
        </w:rPr>
        <w:t>1</w:t>
      </w:r>
      <w:r w:rsidR="008A6D17" w:rsidRPr="004B6AD3">
        <w:rPr>
          <w:b/>
          <w:bCs/>
          <w:szCs w:val="20"/>
        </w:rPr>
        <w:t>5</w:t>
      </w:r>
      <w:r w:rsidRPr="004B6AD3">
        <w:rPr>
          <w:szCs w:val="20"/>
        </w:rPr>
        <w:t xml:space="preserve"> minutes) </w:t>
      </w:r>
    </w:p>
    <w:p w14:paraId="4244EAEE" w14:textId="77777777" w:rsidR="005D5B53" w:rsidRPr="004B6AD3" w:rsidRDefault="005D5B53" w:rsidP="005D5B53">
      <w:pPr>
        <w:spacing w:after="0" w:line="240" w:lineRule="auto"/>
        <w:rPr>
          <w:szCs w:val="20"/>
        </w:rPr>
      </w:pPr>
    </w:p>
    <w:p w14:paraId="68F5839A" w14:textId="755339A5" w:rsidR="005D5B53" w:rsidRPr="004B6AD3" w:rsidRDefault="005D5B53" w:rsidP="005D5B53">
      <w:pPr>
        <w:spacing w:after="0"/>
      </w:pPr>
      <w:bookmarkStart w:id="0" w:name="_Hlk83979297"/>
      <w:r w:rsidRPr="004B6AD3">
        <w:t>This makes a total of</w:t>
      </w:r>
      <w:r w:rsidRPr="004B6AD3">
        <w:rPr>
          <w:b/>
          <w:bCs/>
        </w:rPr>
        <w:t xml:space="preserve"> </w:t>
      </w:r>
      <w:r w:rsidR="00FA16C0" w:rsidRPr="004B6AD3">
        <w:rPr>
          <w:b/>
          <w:bCs/>
        </w:rPr>
        <w:t xml:space="preserve">64 </w:t>
      </w:r>
      <w:r w:rsidRPr="004B6AD3">
        <w:rPr>
          <w:b/>
          <w:bCs/>
        </w:rPr>
        <w:t>minutes</w:t>
      </w:r>
      <w:r w:rsidRPr="004B6AD3">
        <w:t xml:space="preserve"> to complete </w:t>
      </w:r>
      <w:r w:rsidR="00906ABD" w:rsidRPr="004B6AD3">
        <w:t>the entire</w:t>
      </w:r>
      <w:r w:rsidR="008A6D17" w:rsidRPr="004B6AD3">
        <w:t xml:space="preserve"> test.</w:t>
      </w:r>
    </w:p>
    <w:bookmarkEnd w:id="0"/>
    <w:p w14:paraId="2DC68E4D" w14:textId="77777777" w:rsidR="005D5B53" w:rsidRPr="004B6AD3" w:rsidRDefault="005D5B53" w:rsidP="005D5B53">
      <w:pPr>
        <w:spacing w:after="0"/>
      </w:pPr>
    </w:p>
    <w:p w14:paraId="354DF445" w14:textId="15B84F06" w:rsidR="005D5B53" w:rsidRPr="004B6AD3" w:rsidRDefault="005D5B53" w:rsidP="005D5B53">
      <w:pPr>
        <w:spacing w:after="0"/>
      </w:pPr>
      <w:r w:rsidRPr="004B6AD3">
        <w:t>If you are not doing this test as a class, al</w:t>
      </w:r>
      <w:r w:rsidR="00A86477" w:rsidRPr="004B6AD3">
        <w:t xml:space="preserve">l </w:t>
      </w:r>
      <w:r w:rsidRPr="004B6AD3">
        <w:t xml:space="preserve">together, then your teacher may have sent you an audio file for the listening test. Please </w:t>
      </w:r>
      <w:r w:rsidRPr="004B6AD3">
        <w:rPr>
          <w:b/>
          <w:bCs/>
        </w:rPr>
        <w:t>check</w:t>
      </w:r>
      <w:r w:rsidRPr="004B6AD3">
        <w:t xml:space="preserve"> you have this ready to play.</w:t>
      </w:r>
    </w:p>
    <w:p w14:paraId="0AA0BBCF" w14:textId="77777777" w:rsidR="005D5B53" w:rsidRPr="004B6AD3" w:rsidRDefault="005D5B53" w:rsidP="005D5B53">
      <w:pPr>
        <w:spacing w:after="0"/>
      </w:pPr>
    </w:p>
    <w:p w14:paraId="5351A547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lang w:eastAsia="en-GB"/>
        </w:rPr>
      </w:pPr>
      <w:r w:rsidRPr="004B6AD3">
        <w:rPr>
          <w:rFonts w:eastAsia="Times New Roman" w:cs="Arial"/>
          <w:bCs/>
          <w:lang w:eastAsia="en-GB"/>
        </w:rPr>
        <w:t xml:space="preserve">Remember – always have a go! If you know some words, </w:t>
      </w:r>
      <w:r w:rsidRPr="004B6AD3">
        <w:rPr>
          <w:rFonts w:eastAsia="Times New Roman" w:cs="Arial"/>
          <w:b/>
          <w:bCs/>
          <w:lang w:eastAsia="en-GB"/>
        </w:rPr>
        <w:t>just do what you can!</w:t>
      </w:r>
    </w:p>
    <w:p w14:paraId="7E3E6DA8" w14:textId="77777777" w:rsidR="005D5B53" w:rsidRPr="004B6AD3" w:rsidRDefault="005D5B53" w:rsidP="005D5B53">
      <w:pPr>
        <w:spacing w:after="0"/>
      </w:pPr>
    </w:p>
    <w:p w14:paraId="3C01B035" w14:textId="77777777" w:rsidR="005D5B53" w:rsidRPr="004B6AD3" w:rsidRDefault="005D5B53" w:rsidP="005D5B53">
      <w:pPr>
        <w:spacing w:after="0"/>
        <w:rPr>
          <w:b/>
          <w:bCs/>
          <w:lang w:val="de-DE"/>
        </w:rPr>
      </w:pPr>
      <w:r w:rsidRPr="004B6AD3">
        <w:rPr>
          <w:b/>
          <w:bCs/>
          <w:lang w:val="de-DE"/>
        </w:rPr>
        <w:t xml:space="preserve">Total </w:t>
      </w:r>
      <w:proofErr w:type="spellStart"/>
      <w:r w:rsidRPr="004B6AD3">
        <w:rPr>
          <w:b/>
          <w:bCs/>
          <w:lang w:val="de-DE"/>
        </w:rPr>
        <w:t>marks</w:t>
      </w:r>
      <w:proofErr w:type="spellEnd"/>
    </w:p>
    <w:p w14:paraId="27D1A391" w14:textId="77777777" w:rsidR="005D5B53" w:rsidRPr="004B6AD3" w:rsidRDefault="005D5B53" w:rsidP="005D5B53">
      <w:pPr>
        <w:spacing w:after="0"/>
        <w:rPr>
          <w:b/>
          <w:bCs/>
          <w:lang w:val="de-DE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1920"/>
        <w:gridCol w:w="960"/>
      </w:tblGrid>
      <w:tr w:rsidR="004B6AD3" w:rsidRPr="004B6AD3" w14:paraId="409E4367" w14:textId="77777777" w:rsidTr="00D92D0F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C200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lang w:val="de-DE" w:eastAsia="en-GB"/>
              </w:rPr>
            </w:pPr>
            <w:r w:rsidRPr="004B6AD3">
              <w:rPr>
                <w:rFonts w:eastAsia="Times New Roman" w:cs="Calibri"/>
                <w:b/>
                <w:bCs/>
                <w:lang w:val="de-DE" w:eastAsia="en-GB"/>
              </w:rPr>
              <w:t>Sound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2B490D" w14:textId="48ABC3E5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lang w:val="de-DE" w:eastAsia="en-GB"/>
              </w:rPr>
            </w:pPr>
            <w:r w:rsidRPr="004B6AD3">
              <w:rPr>
                <w:rFonts w:eastAsia="Times New Roman" w:cs="Calibri"/>
                <w:b/>
                <w:bCs/>
                <w:lang w:val="de-DE" w:eastAsia="en-GB"/>
              </w:rPr>
              <w:t>/</w:t>
            </w:r>
            <w:r w:rsidR="008B37B0" w:rsidRPr="004B6AD3">
              <w:rPr>
                <w:rFonts w:eastAsia="Times New Roman" w:cs="Calibri"/>
                <w:b/>
                <w:bCs/>
                <w:lang w:val="de-DE" w:eastAsia="en-GB"/>
              </w:rPr>
              <w:t>60</w:t>
            </w:r>
          </w:p>
        </w:tc>
      </w:tr>
      <w:tr w:rsidR="004B6AD3" w:rsidRPr="004B6AD3" w14:paraId="53561D17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8B6E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DB99A" w14:textId="4F7FD0A8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</w:t>
            </w:r>
            <w:r w:rsidR="008B37B0" w:rsidRPr="004B6AD3">
              <w:rPr>
                <w:rFonts w:eastAsia="Times New Roman" w:cs="Calibri"/>
                <w:lang w:val="de-DE" w:eastAsia="en-GB"/>
              </w:rPr>
              <w:t>30</w:t>
            </w:r>
          </w:p>
        </w:tc>
      </w:tr>
      <w:tr w:rsidR="004B6AD3" w:rsidRPr="004B6AD3" w14:paraId="5F0C221D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6D486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proofErr w:type="spellStart"/>
            <w:r w:rsidRPr="004B6AD3">
              <w:rPr>
                <w:rFonts w:eastAsia="Times New Roman" w:cs="Calibri"/>
                <w:lang w:val="de-DE" w:eastAsia="en-GB"/>
              </w:rPr>
              <w:t>Speaking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33D201" w14:textId="6ED4A51B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</w:t>
            </w:r>
            <w:r w:rsidR="008B37B0" w:rsidRPr="004B6AD3">
              <w:rPr>
                <w:rFonts w:eastAsia="Times New Roman" w:cs="Calibri"/>
                <w:lang w:val="de-DE" w:eastAsia="en-GB"/>
              </w:rPr>
              <w:t>30</w:t>
            </w:r>
          </w:p>
        </w:tc>
      </w:tr>
      <w:tr w:rsidR="004B6AD3" w:rsidRPr="004B6AD3" w14:paraId="01EB9976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A3C0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lang w:val="de-DE" w:eastAsia="en-GB"/>
              </w:rPr>
            </w:pPr>
            <w:proofErr w:type="spellStart"/>
            <w:r w:rsidRPr="004B6AD3">
              <w:rPr>
                <w:rFonts w:eastAsia="Times New Roman" w:cs="Calibri"/>
                <w:b/>
                <w:bCs/>
                <w:lang w:val="de-DE" w:eastAsia="en-GB"/>
              </w:rPr>
              <w:t>Vocabulary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7F695" w14:textId="68A80AFA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b/>
                <w:bCs/>
                <w:lang w:val="de-DE" w:eastAsia="en-GB"/>
              </w:rPr>
              <w:t>/8</w:t>
            </w:r>
            <w:r w:rsidR="00E42D75" w:rsidRPr="004B6AD3">
              <w:rPr>
                <w:rFonts w:eastAsia="Times New Roman" w:cs="Calibri"/>
                <w:b/>
                <w:bCs/>
                <w:lang w:val="de-DE" w:eastAsia="en-GB"/>
              </w:rPr>
              <w:t>0</w:t>
            </w:r>
          </w:p>
        </w:tc>
      </w:tr>
      <w:tr w:rsidR="004B6AD3" w:rsidRPr="004B6AD3" w14:paraId="22779CD6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E390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DECA" w14:textId="77777777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20</w:t>
            </w:r>
          </w:p>
        </w:tc>
      </w:tr>
      <w:tr w:rsidR="004B6AD3" w:rsidRPr="004B6AD3" w14:paraId="5CE6C06C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89315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888F" w14:textId="5AE73462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 xml:space="preserve">  /2</w:t>
            </w:r>
            <w:r w:rsidR="00E42D75" w:rsidRPr="004B6AD3">
              <w:rPr>
                <w:rFonts w:eastAsia="Times New Roman" w:cs="Calibri"/>
                <w:lang w:val="de-DE" w:eastAsia="en-GB"/>
              </w:rPr>
              <w:t>0</w:t>
            </w:r>
          </w:p>
        </w:tc>
      </w:tr>
      <w:tr w:rsidR="004B6AD3" w:rsidRPr="004B6AD3" w14:paraId="17B00790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CD59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8834" w14:textId="77777777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 /20</w:t>
            </w:r>
          </w:p>
        </w:tc>
      </w:tr>
      <w:tr w:rsidR="004B6AD3" w:rsidRPr="004B6AD3" w14:paraId="351EF543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1EDC87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proofErr w:type="spellStart"/>
            <w:r w:rsidRPr="004B6AD3">
              <w:rPr>
                <w:rFonts w:eastAsia="Times New Roman" w:cs="Calibri"/>
                <w:lang w:val="de-DE" w:eastAsia="en-GB"/>
              </w:rPr>
              <w:t>Speaking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F103E" w14:textId="77777777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 /20</w:t>
            </w:r>
          </w:p>
        </w:tc>
      </w:tr>
      <w:tr w:rsidR="004B6AD3" w:rsidRPr="004B6AD3" w14:paraId="7AEB6BEC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E3E7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lang w:val="de-DE" w:eastAsia="en-GB"/>
              </w:rPr>
            </w:pPr>
            <w:proofErr w:type="spellStart"/>
            <w:r w:rsidRPr="004B6AD3">
              <w:rPr>
                <w:rFonts w:eastAsia="Times New Roman" w:cs="Calibri"/>
                <w:b/>
                <w:bCs/>
                <w:lang w:val="de-DE" w:eastAsia="en-GB"/>
              </w:rPr>
              <w:t>Grammar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B0995" w14:textId="223C519D" w:rsidR="005D5B53" w:rsidRPr="004B6AD3" w:rsidRDefault="005D5B53" w:rsidP="00B16693">
            <w:pPr>
              <w:spacing w:after="0" w:line="240" w:lineRule="auto"/>
              <w:jc w:val="right"/>
              <w:rPr>
                <w:rFonts w:eastAsia="Times New Roman" w:cs="Calibri"/>
                <w:highlight w:val="yellow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</w:t>
            </w:r>
            <w:r w:rsidR="00AE7107" w:rsidRPr="004B6AD3">
              <w:rPr>
                <w:rFonts w:eastAsia="Times New Roman" w:cs="Calibri"/>
                <w:b/>
                <w:bCs/>
                <w:lang w:val="de-DE" w:eastAsia="en-GB"/>
              </w:rPr>
              <w:t>10</w:t>
            </w:r>
            <w:r w:rsidR="00B16693" w:rsidRPr="004B6AD3">
              <w:rPr>
                <w:rFonts w:eastAsia="Times New Roman" w:cs="Calibri"/>
                <w:b/>
                <w:bCs/>
                <w:lang w:val="de-DE" w:eastAsia="en-GB"/>
              </w:rPr>
              <w:t>0</w:t>
            </w:r>
          </w:p>
        </w:tc>
      </w:tr>
      <w:tr w:rsidR="004B6AD3" w:rsidRPr="004B6AD3" w14:paraId="5AFAC762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31EC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007DF" w14:textId="471128EC" w:rsidR="005D5B53" w:rsidRPr="004B6AD3" w:rsidRDefault="00B16693" w:rsidP="00D92D0F">
            <w:pPr>
              <w:spacing w:after="0" w:line="240" w:lineRule="auto"/>
              <w:jc w:val="right"/>
              <w:rPr>
                <w:rFonts w:eastAsia="Times New Roman" w:cs="Calibri"/>
                <w:highlight w:val="yellow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16</w:t>
            </w:r>
          </w:p>
        </w:tc>
      </w:tr>
      <w:tr w:rsidR="004B6AD3" w:rsidRPr="004B6AD3" w14:paraId="237433F3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DE7B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C6F365" w14:textId="10489738" w:rsidR="005D5B53" w:rsidRPr="004B6AD3" w:rsidRDefault="005D5B53" w:rsidP="00B13F55">
            <w:pPr>
              <w:spacing w:after="0" w:line="240" w:lineRule="auto"/>
              <w:jc w:val="right"/>
              <w:rPr>
                <w:rFonts w:eastAsia="Times New Roman" w:cs="Calibri"/>
                <w:highlight w:val="yellow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2</w:t>
            </w:r>
            <w:r w:rsidR="000D57FC" w:rsidRPr="004B6AD3">
              <w:rPr>
                <w:rFonts w:eastAsia="Times New Roman" w:cs="Calibri"/>
                <w:lang w:val="de-DE" w:eastAsia="en-GB"/>
              </w:rPr>
              <w:t>7</w:t>
            </w:r>
          </w:p>
        </w:tc>
      </w:tr>
      <w:tr w:rsidR="004B6AD3" w:rsidRPr="004B6AD3" w14:paraId="374BA315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9A4FA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AF165" w14:textId="77BC1748" w:rsidR="005D5B53" w:rsidRPr="004B6AD3" w:rsidRDefault="00506A29" w:rsidP="00D92D0F">
            <w:pPr>
              <w:spacing w:after="0" w:line="240" w:lineRule="auto"/>
              <w:jc w:val="right"/>
              <w:rPr>
                <w:rFonts w:eastAsia="Times New Roman" w:cs="Calibri"/>
                <w:highlight w:val="yellow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</w:t>
            </w:r>
            <w:r w:rsidR="000D57FC" w:rsidRPr="004B6AD3">
              <w:rPr>
                <w:rFonts w:eastAsia="Times New Roman" w:cs="Calibri"/>
                <w:lang w:val="de-DE" w:eastAsia="en-GB"/>
              </w:rPr>
              <w:t>29</w:t>
            </w:r>
          </w:p>
        </w:tc>
      </w:tr>
      <w:tr w:rsidR="004B6AD3" w:rsidRPr="004B6AD3" w14:paraId="0DD8008E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C2BFA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lang w:val="de-DE" w:eastAsia="en-GB"/>
              </w:rPr>
            </w:pPr>
            <w:proofErr w:type="spellStart"/>
            <w:r w:rsidRPr="004B6AD3">
              <w:rPr>
                <w:rFonts w:eastAsia="Times New Roman" w:cs="Calibri"/>
                <w:lang w:val="de-DE" w:eastAsia="en-GB"/>
              </w:rPr>
              <w:t>Speaking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FFD5F" w14:textId="3EC24F3C" w:rsidR="005D5B53" w:rsidRPr="004B6AD3" w:rsidRDefault="00B13F55" w:rsidP="00D92D0F">
            <w:pPr>
              <w:spacing w:after="0" w:line="240" w:lineRule="auto"/>
              <w:jc w:val="right"/>
              <w:rPr>
                <w:rFonts w:eastAsia="Times New Roman" w:cs="Calibri"/>
                <w:highlight w:val="yellow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/28</w:t>
            </w:r>
          </w:p>
        </w:tc>
      </w:tr>
      <w:tr w:rsidR="004B6AD3" w:rsidRPr="004B6AD3" w14:paraId="3ED68B9A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99EF4D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lang w:val="de-DE" w:eastAsia="en-GB"/>
              </w:rPr>
            </w:pPr>
            <w:r w:rsidRPr="004B6AD3">
              <w:rPr>
                <w:rFonts w:eastAsia="Times New Roman" w:cs="Calibri"/>
                <w:b/>
                <w:bCs/>
                <w:lang w:val="de-DE" w:eastAsia="en-GB"/>
              </w:rPr>
              <w:t>TOTAL SCORE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E1ACA" w14:textId="77777777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lang w:val="de-DE" w:eastAsia="en-GB"/>
              </w:rPr>
            </w:pPr>
          </w:p>
        </w:tc>
      </w:tr>
      <w:tr w:rsidR="004B6AD3" w:rsidRPr="004B6AD3" w14:paraId="18721A82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67314" w14:textId="77777777" w:rsidR="005D5B53" w:rsidRPr="004B6AD3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lang w:val="de-DE" w:eastAsia="en-GB"/>
              </w:rPr>
            </w:pPr>
            <w:r w:rsidRPr="004B6AD3">
              <w:rPr>
                <w:rFonts w:eastAsia="Times New Roman" w:cs="Calibri"/>
                <w:b/>
                <w:bCs/>
                <w:lang w:val="de-DE" w:eastAsia="en-GB"/>
              </w:rPr>
              <w:t>TOTAL %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A1D4" w14:textId="77777777" w:rsidR="005D5B53" w:rsidRPr="004B6AD3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lang w:val="de-DE" w:eastAsia="en-GB"/>
              </w:rPr>
            </w:pPr>
            <w:r w:rsidRPr="004B6AD3">
              <w:rPr>
                <w:rFonts w:eastAsia="Times New Roman" w:cs="Calibri"/>
                <w:lang w:val="de-DE" w:eastAsia="en-GB"/>
              </w:rPr>
              <w:t> </w:t>
            </w:r>
          </w:p>
        </w:tc>
      </w:tr>
    </w:tbl>
    <w:p w14:paraId="146EA8CB" w14:textId="77777777" w:rsidR="005D5B53" w:rsidRPr="004B6AD3" w:rsidRDefault="005D5B53" w:rsidP="005D5B53">
      <w:pPr>
        <w:rPr>
          <w:rFonts w:cs="Arial"/>
          <w:b/>
          <w:bCs/>
          <w:sz w:val="52"/>
          <w:szCs w:val="56"/>
          <w:shd w:val="clear" w:color="auto" w:fill="FFFFFF"/>
          <w:lang w:val="de-DE"/>
        </w:rPr>
      </w:pPr>
    </w:p>
    <w:p w14:paraId="744E3B4D" w14:textId="77777777" w:rsidR="005D5B53" w:rsidRPr="004B6AD3" w:rsidRDefault="005D5B53" w:rsidP="004B6AD3">
      <w:pPr>
        <w:pStyle w:val="Heading1"/>
        <w:rPr>
          <w:b/>
          <w:bCs/>
          <w:color w:val="1F3864" w:themeColor="accent5" w:themeShade="80"/>
          <w:lang w:val="de-DE"/>
        </w:rPr>
      </w:pPr>
      <w:r w:rsidRPr="004B6AD3">
        <w:rPr>
          <w:b/>
          <w:bCs/>
          <w:color w:val="1F3864" w:themeColor="accent5" w:themeShade="80"/>
          <w:lang w:val="de-DE"/>
        </w:rPr>
        <w:lastRenderedPageBreak/>
        <w:t>SECTION A: Listening</w:t>
      </w:r>
    </w:p>
    <w:p w14:paraId="7845E4B7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bCs/>
          <w:lang w:val="de-DE" w:eastAsia="en-GB"/>
        </w:rPr>
      </w:pPr>
    </w:p>
    <w:p w14:paraId="2C64487A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b/>
          <w:bCs/>
          <w:lang w:eastAsia="en-GB"/>
        </w:rPr>
        <w:t>If you have been sent an audio file, open it now before you start</w:t>
      </w:r>
      <w:r w:rsidRPr="004B6AD3">
        <w:rPr>
          <w:rFonts w:eastAsia="Times New Roman" w:cs="Arial"/>
          <w:lang w:eastAsia="en-GB"/>
        </w:rPr>
        <w:t xml:space="preserve"> this section of the test, and </w:t>
      </w:r>
      <w:r w:rsidRPr="004B6AD3">
        <w:rPr>
          <w:rFonts w:eastAsia="Times New Roman" w:cs="Arial"/>
          <w:b/>
          <w:bCs/>
          <w:lang w:eastAsia="en-GB"/>
        </w:rPr>
        <w:t xml:space="preserve">press </w:t>
      </w:r>
      <w:r w:rsidRPr="004B6AD3">
        <w:rPr>
          <w:rFonts w:eastAsia="Times New Roman" w:cs="Arial"/>
          <w:lang w:eastAsia="en-GB"/>
        </w:rPr>
        <w:t xml:space="preserve">‘play’. </w:t>
      </w:r>
    </w:p>
    <w:p w14:paraId="1E3D3DE0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2E7B6DC7" w14:textId="330A28C9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  <w:bookmarkStart w:id="1" w:name="_Hlk90629731"/>
      <w:r w:rsidRPr="004B6AD3">
        <w:rPr>
          <w:rFonts w:eastAsia="Times New Roman" w:cs="Arial"/>
          <w:lang w:eastAsia="en-GB"/>
        </w:rPr>
        <w:t>The instructions for all the listening test</w:t>
      </w:r>
      <w:r w:rsidR="008C7000" w:rsidRPr="004B6AD3">
        <w:rPr>
          <w:rFonts w:eastAsia="Times New Roman" w:cs="Arial"/>
          <w:lang w:eastAsia="en-GB"/>
        </w:rPr>
        <w:t xml:space="preserve"> task</w:t>
      </w:r>
      <w:r w:rsidRPr="004B6AD3">
        <w:rPr>
          <w:rFonts w:eastAsia="Times New Roman" w:cs="Arial"/>
          <w:lang w:eastAsia="en-GB"/>
        </w:rPr>
        <w:t>s will be read out to you.</w:t>
      </w:r>
    </w:p>
    <w:bookmarkEnd w:id="1"/>
    <w:p w14:paraId="502F35FF" w14:textId="77777777" w:rsidR="005D5B53" w:rsidRPr="004B6AD3" w:rsidRDefault="005D5B53" w:rsidP="005D5B53">
      <w:pPr>
        <w:pStyle w:val="Subtitle"/>
        <w:rPr>
          <w:rStyle w:val="Strong"/>
        </w:rPr>
      </w:pPr>
    </w:p>
    <w:p w14:paraId="07C04958" w14:textId="77777777" w:rsidR="00854C27" w:rsidRPr="004B6AD3" w:rsidRDefault="00854C27" w:rsidP="00854C27">
      <w:pPr>
        <w:pStyle w:val="Heading2"/>
        <w:rPr>
          <w:color w:val="1F3864" w:themeColor="accent5" w:themeShade="80"/>
          <w:lang w:eastAsia="en-GB"/>
        </w:rPr>
      </w:pPr>
      <w:r w:rsidRPr="004B6AD3">
        <w:rPr>
          <w:color w:val="1F3864" w:themeColor="accent5" w:themeShade="80"/>
        </w:rPr>
        <w:t>Sounds of the Language</w:t>
      </w:r>
    </w:p>
    <w:p w14:paraId="76CA654B" w14:textId="51A5A199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This part of the test will take around </w:t>
      </w:r>
      <w:r w:rsidR="000D57FC" w:rsidRPr="004B6AD3">
        <w:rPr>
          <w:rFonts w:eastAsia="Times New Roman" w:cs="Arial"/>
          <w:b/>
          <w:lang w:eastAsia="en-GB"/>
        </w:rPr>
        <w:t>5</w:t>
      </w:r>
      <w:r w:rsidRPr="004B6AD3">
        <w:rPr>
          <w:rFonts w:eastAsia="Times New Roman" w:cs="Arial"/>
          <w:b/>
          <w:lang w:eastAsia="en-GB"/>
        </w:rPr>
        <w:t xml:space="preserve"> minutes</w:t>
      </w:r>
      <w:r w:rsidRPr="004B6AD3">
        <w:rPr>
          <w:rFonts w:eastAsia="Times New Roman" w:cs="Arial"/>
          <w:lang w:eastAsia="en-GB"/>
        </w:rPr>
        <w:t xml:space="preserve">. </w:t>
      </w:r>
    </w:p>
    <w:p w14:paraId="5A3540AC" w14:textId="29E6D312" w:rsidR="00C12AB5" w:rsidRPr="004B6AD3" w:rsidRDefault="00C12AB5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173C33AE" w14:textId="3781F6D7" w:rsidR="00C12AB5" w:rsidRPr="004B6AD3" w:rsidRDefault="00C12AB5" w:rsidP="00854C27">
      <w:pPr>
        <w:shd w:val="clear" w:color="auto" w:fill="FFFFFF"/>
        <w:spacing w:after="0" w:line="240" w:lineRule="auto"/>
        <w:rPr>
          <w:rFonts w:eastAsia="Times New Roman" w:cs="Arial"/>
          <w:b/>
          <w:bCs/>
          <w:lang w:eastAsia="en-GB"/>
        </w:rPr>
      </w:pPr>
      <w:r w:rsidRPr="004B6AD3">
        <w:rPr>
          <w:rFonts w:eastAsia="Times New Roman" w:cs="Arial"/>
          <w:b/>
          <w:bCs/>
          <w:lang w:eastAsia="en-GB"/>
        </w:rPr>
        <w:t>PART A (PHONICS)</w:t>
      </w:r>
    </w:p>
    <w:p w14:paraId="4D9CF484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195D58FA" w14:textId="0092834F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lang w:eastAsia="en-GB"/>
        </w:rPr>
        <w:t xml:space="preserve">You will hear the ten German </w:t>
      </w:r>
      <w:r w:rsidR="00956A4A" w:rsidRPr="004B6AD3">
        <w:rPr>
          <w:rFonts w:eastAsia="Times New Roman" w:cs="Arial"/>
          <w:lang w:eastAsia="en-GB"/>
        </w:rPr>
        <w:t xml:space="preserve">phrases </w:t>
      </w:r>
      <w:r w:rsidRPr="004B6AD3">
        <w:rPr>
          <w:rFonts w:eastAsia="Times New Roman" w:cs="Arial"/>
          <w:lang w:eastAsia="en-GB"/>
        </w:rPr>
        <w:t xml:space="preserve">listed below. Complete </w:t>
      </w:r>
      <w:r w:rsidR="00911BB9" w:rsidRPr="004B6AD3">
        <w:rPr>
          <w:rFonts w:eastAsia="Times New Roman" w:cs="Arial"/>
          <w:lang w:eastAsia="en-GB"/>
        </w:rPr>
        <w:t xml:space="preserve">each phrase </w:t>
      </w:r>
      <w:r w:rsidRPr="004B6AD3">
        <w:rPr>
          <w:rFonts w:eastAsia="Times New Roman" w:cs="Arial"/>
          <w:lang w:eastAsia="en-GB"/>
        </w:rPr>
        <w:t xml:space="preserve">by filling in the missing letters. </w:t>
      </w:r>
      <w:r w:rsidRPr="004B6AD3">
        <w:rPr>
          <w:rFonts w:eastAsia="Times New Roman" w:cs="Arial"/>
          <w:b/>
          <w:lang w:eastAsia="en-GB"/>
        </w:rPr>
        <w:t xml:space="preserve">Each dash _ represents one missing letter. </w:t>
      </w:r>
    </w:p>
    <w:p w14:paraId="2D2B2D50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6C761C45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cs="Helvetica"/>
          <w:shd w:val="clear" w:color="auto" w:fill="FFFFFF"/>
        </w:rPr>
      </w:pPr>
      <w:r w:rsidRPr="004B6AD3">
        <w:rPr>
          <w:rFonts w:cs="Helvetica"/>
          <w:shd w:val="clear" w:color="auto" w:fill="FFFFFF"/>
        </w:rPr>
        <w:t xml:space="preserve">For some of the words you hear, there may be more than one way of spelling them.  </w:t>
      </w:r>
    </w:p>
    <w:p w14:paraId="0A27647A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cs="Helvetica"/>
          <w:shd w:val="clear" w:color="auto" w:fill="FFFFFF"/>
        </w:rPr>
      </w:pPr>
      <w:r w:rsidRPr="004B6AD3">
        <w:rPr>
          <w:rFonts w:cs="Helvetica"/>
          <w:shd w:val="clear" w:color="auto" w:fill="FFFFFF"/>
        </w:rPr>
        <w:t xml:space="preserve">Just write any one possible spelling for each word. </w:t>
      </w:r>
    </w:p>
    <w:p w14:paraId="244654E5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cs="Helvetica"/>
          <w:shd w:val="clear" w:color="auto" w:fill="FFFFFF"/>
        </w:rPr>
      </w:pPr>
    </w:p>
    <w:p w14:paraId="39338DFD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The aim is to see how you write the sounds that you hear. You probably won’t know the words with the gaps.  Don’t worry – just do your best! </w:t>
      </w:r>
    </w:p>
    <w:p w14:paraId="09DAF09D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2F4D7860" w14:textId="3AE65242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You will hear each </w:t>
      </w:r>
      <w:r w:rsidR="005C7324" w:rsidRPr="004B6AD3">
        <w:rPr>
          <w:rFonts w:eastAsia="Times New Roman" w:cs="Arial"/>
          <w:lang w:eastAsia="en-GB"/>
        </w:rPr>
        <w:t xml:space="preserve">phrase </w:t>
      </w:r>
      <w:r w:rsidRPr="004B6AD3">
        <w:rPr>
          <w:rFonts w:eastAsia="Times New Roman" w:cs="Arial"/>
          <w:b/>
          <w:bCs/>
          <w:lang w:eastAsia="en-GB"/>
        </w:rPr>
        <w:t>twice</w:t>
      </w:r>
      <w:r w:rsidRPr="004B6AD3">
        <w:rPr>
          <w:rFonts w:eastAsia="Times New Roman" w:cs="Arial"/>
          <w:lang w:eastAsia="en-GB"/>
        </w:rPr>
        <w:t>.</w:t>
      </w:r>
    </w:p>
    <w:p w14:paraId="4A0FBD56" w14:textId="77777777" w:rsidR="00854C27" w:rsidRPr="004B6AD3" w:rsidRDefault="00854C27" w:rsidP="00854C27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"/>
        <w:gridCol w:w="9683"/>
      </w:tblGrid>
      <w:tr w:rsidR="004B6AD3" w:rsidRPr="004B6AD3" w14:paraId="087E9BEA" w14:textId="77777777" w:rsidTr="00854C27">
        <w:tc>
          <w:tcPr>
            <w:tcW w:w="807" w:type="dxa"/>
            <w:hideMark/>
          </w:tcPr>
          <w:p w14:paraId="58DF6A80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1.</w:t>
            </w:r>
          </w:p>
        </w:tc>
        <w:tc>
          <w:tcPr>
            <w:tcW w:w="9683" w:type="dxa"/>
            <w:hideMark/>
          </w:tcPr>
          <w:p w14:paraId="0E059DAD" w14:textId="77777777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Der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Winzl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_ _ ist </w:t>
            </w:r>
            <w:proofErr w:type="gramStart"/>
            <w:r w:rsidRPr="004B6AD3">
              <w:rPr>
                <w:sz w:val="32"/>
                <w:szCs w:val="32"/>
                <w:lang w:val="de-DE"/>
              </w:rPr>
              <w:t>ein  _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_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ausriger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B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rsche</w:t>
            </w:r>
            <w:proofErr w:type="spellEnd"/>
          </w:p>
        </w:tc>
      </w:tr>
      <w:tr w:rsidR="004B6AD3" w:rsidRPr="004B6AD3" w14:paraId="19FC4E14" w14:textId="77777777" w:rsidTr="00854C27">
        <w:tc>
          <w:tcPr>
            <w:tcW w:w="807" w:type="dxa"/>
            <w:hideMark/>
          </w:tcPr>
          <w:p w14:paraId="7C301DF8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2.</w:t>
            </w:r>
          </w:p>
        </w:tc>
        <w:tc>
          <w:tcPr>
            <w:tcW w:w="9683" w:type="dxa"/>
            <w:hideMark/>
          </w:tcPr>
          <w:p w14:paraId="5CFABB9D" w14:textId="77777777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Sie ist w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rmherz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</w:t>
            </w:r>
            <w:proofErr w:type="gramStart"/>
            <w:r w:rsidRPr="004B6AD3">
              <w:rPr>
                <w:sz w:val="32"/>
                <w:szCs w:val="32"/>
                <w:lang w:val="de-DE"/>
              </w:rPr>
              <w:t>_  aber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eltfremd</w:t>
            </w:r>
            <w:proofErr w:type="spellEnd"/>
          </w:p>
        </w:tc>
      </w:tr>
      <w:tr w:rsidR="004B6AD3" w:rsidRPr="004B6AD3" w14:paraId="7CFA462E" w14:textId="77777777" w:rsidTr="00854C27">
        <w:tc>
          <w:tcPr>
            <w:tcW w:w="807" w:type="dxa"/>
            <w:hideMark/>
          </w:tcPr>
          <w:p w14:paraId="7F4C1926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3.</w:t>
            </w:r>
          </w:p>
        </w:tc>
        <w:tc>
          <w:tcPr>
            <w:tcW w:w="9683" w:type="dxa"/>
            <w:hideMark/>
          </w:tcPr>
          <w:p w14:paraId="256DB660" w14:textId="77777777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Das ist eine Fest _ _ </w:t>
            </w:r>
            <w:proofErr w:type="gramStart"/>
            <w:r w:rsidRPr="004B6AD3">
              <w:rPr>
                <w:sz w:val="32"/>
                <w:szCs w:val="32"/>
                <w:lang w:val="de-DE"/>
              </w:rPr>
              <w:t>_  mit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Str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hdach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und  _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einmauer</w:t>
            </w:r>
            <w:proofErr w:type="spellEnd"/>
          </w:p>
        </w:tc>
      </w:tr>
      <w:tr w:rsidR="004B6AD3" w:rsidRPr="004B6AD3" w14:paraId="2F17219E" w14:textId="77777777" w:rsidTr="00854C27">
        <w:tc>
          <w:tcPr>
            <w:tcW w:w="807" w:type="dxa"/>
            <w:hideMark/>
          </w:tcPr>
          <w:p w14:paraId="28635397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4.</w:t>
            </w:r>
          </w:p>
        </w:tc>
        <w:tc>
          <w:tcPr>
            <w:tcW w:w="9683" w:type="dxa"/>
            <w:hideMark/>
          </w:tcPr>
          <w:p w14:paraId="058A8B85" w14:textId="454E3546" w:rsidR="00854C27" w:rsidRPr="004B6AD3" w:rsidRDefault="007B266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</w:rPr>
              <w:t>End</w:t>
            </w:r>
            <w:r w:rsidR="00DF51F8">
              <w:rPr>
                <w:sz w:val="32"/>
                <w:szCs w:val="32"/>
              </w:rPr>
              <w:t>l</w:t>
            </w:r>
            <w:r w:rsidR="00854C27" w:rsidRPr="004B6AD3">
              <w:rPr>
                <w:sz w:val="32"/>
                <w:szCs w:val="32"/>
              </w:rPr>
              <w:t xml:space="preserve">_ _ _    _ </w:t>
            </w:r>
            <w:proofErr w:type="spellStart"/>
            <w:r w:rsidR="00854C27" w:rsidRPr="004B6AD3">
              <w:rPr>
                <w:sz w:val="32"/>
                <w:szCs w:val="32"/>
              </w:rPr>
              <w:t>ammeln</w:t>
            </w:r>
            <w:proofErr w:type="spellEnd"/>
            <w:r w:rsidR="00854C27" w:rsidRPr="004B6AD3">
              <w:rPr>
                <w:sz w:val="32"/>
                <w:szCs w:val="32"/>
              </w:rPr>
              <w:t xml:space="preserve"> </w:t>
            </w:r>
            <w:proofErr w:type="spellStart"/>
            <w:r w:rsidR="00854C27" w:rsidRPr="004B6AD3">
              <w:rPr>
                <w:sz w:val="32"/>
                <w:szCs w:val="32"/>
              </w:rPr>
              <w:t>wir</w:t>
            </w:r>
            <w:proofErr w:type="spellEnd"/>
            <w:r w:rsidR="00854C27" w:rsidRPr="004B6AD3">
              <w:rPr>
                <w:sz w:val="32"/>
                <w:szCs w:val="32"/>
              </w:rPr>
              <w:t xml:space="preserve">  _ _ </w:t>
            </w:r>
            <w:proofErr w:type="spellStart"/>
            <w:r w:rsidR="00854C27" w:rsidRPr="004B6AD3">
              <w:rPr>
                <w:sz w:val="32"/>
                <w:szCs w:val="32"/>
              </w:rPr>
              <w:t>ieselbeere</w:t>
            </w:r>
            <w:r w:rsidRPr="004B6AD3">
              <w:rPr>
                <w:sz w:val="32"/>
                <w:szCs w:val="32"/>
              </w:rPr>
              <w:t>n</w:t>
            </w:r>
            <w:proofErr w:type="spellEnd"/>
            <w:r w:rsidR="00854C27" w:rsidRPr="004B6AD3">
              <w:rPr>
                <w:sz w:val="32"/>
                <w:szCs w:val="32"/>
              </w:rPr>
              <w:t xml:space="preserve"> </w:t>
            </w:r>
          </w:p>
        </w:tc>
      </w:tr>
      <w:tr w:rsidR="004B6AD3" w:rsidRPr="004B6AD3" w14:paraId="02D7E9CD" w14:textId="77777777" w:rsidTr="00854C27">
        <w:tc>
          <w:tcPr>
            <w:tcW w:w="807" w:type="dxa"/>
            <w:hideMark/>
          </w:tcPr>
          <w:p w14:paraId="25717BFF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5.</w:t>
            </w:r>
          </w:p>
        </w:tc>
        <w:tc>
          <w:tcPr>
            <w:tcW w:w="9683" w:type="dxa"/>
            <w:hideMark/>
          </w:tcPr>
          <w:p w14:paraId="0DAEB810" w14:textId="21DF95F8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Ihr kriegt w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chentlich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</w:t>
            </w:r>
            <w:proofErr w:type="gramStart"/>
            <w:r w:rsidRPr="004B6AD3">
              <w:rPr>
                <w:sz w:val="32"/>
                <w:szCs w:val="32"/>
                <w:lang w:val="de-DE"/>
              </w:rPr>
              <w:t>eine Ra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_ _ _ _     </w:t>
            </w:r>
            <w:r w:rsidR="00852F62">
              <w:rPr>
                <w:sz w:val="32"/>
                <w:szCs w:val="32"/>
                <w:lang w:val="de-DE"/>
              </w:rPr>
              <w:t xml:space="preserve">_ _ </w:t>
            </w:r>
            <w:r w:rsidRPr="004B6AD3">
              <w:rPr>
                <w:sz w:val="32"/>
                <w:szCs w:val="32"/>
                <w:lang w:val="de-DE"/>
              </w:rPr>
              <w:t xml:space="preserve">_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unfisch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</w:t>
            </w:r>
          </w:p>
        </w:tc>
      </w:tr>
      <w:tr w:rsidR="004B6AD3" w:rsidRPr="004B6AD3" w14:paraId="271584C6" w14:textId="77777777" w:rsidTr="00854C27">
        <w:tc>
          <w:tcPr>
            <w:tcW w:w="807" w:type="dxa"/>
            <w:hideMark/>
          </w:tcPr>
          <w:p w14:paraId="3031027D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6.</w:t>
            </w:r>
          </w:p>
        </w:tc>
        <w:tc>
          <w:tcPr>
            <w:tcW w:w="9683" w:type="dxa"/>
            <w:hideMark/>
          </w:tcPr>
          <w:p w14:paraId="633944E9" w14:textId="77777777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Ein bärtig _ </w:t>
            </w:r>
            <w:proofErr w:type="gramStart"/>
            <w:r w:rsidRPr="004B6AD3">
              <w:rPr>
                <w:sz w:val="32"/>
                <w:szCs w:val="32"/>
                <w:lang w:val="de-DE"/>
              </w:rPr>
              <w:t>_  Greis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kommt durch den K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stenn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bel</w:t>
            </w:r>
            <w:proofErr w:type="spellEnd"/>
          </w:p>
        </w:tc>
      </w:tr>
      <w:tr w:rsidR="004B6AD3" w:rsidRPr="004B6AD3" w14:paraId="1AD0D75A" w14:textId="77777777" w:rsidTr="00854C27">
        <w:tc>
          <w:tcPr>
            <w:tcW w:w="807" w:type="dxa"/>
            <w:hideMark/>
          </w:tcPr>
          <w:p w14:paraId="7F936981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7.</w:t>
            </w:r>
          </w:p>
        </w:tc>
        <w:tc>
          <w:tcPr>
            <w:tcW w:w="9683" w:type="dxa"/>
            <w:hideMark/>
          </w:tcPr>
          <w:p w14:paraId="5543884D" w14:textId="77777777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Er hat eine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gepr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sene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v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terliche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Fa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_ ade</w:t>
            </w:r>
          </w:p>
        </w:tc>
      </w:tr>
      <w:tr w:rsidR="004B6AD3" w:rsidRPr="004B6AD3" w14:paraId="33D3F5E4" w14:textId="77777777" w:rsidTr="00854C27">
        <w:tc>
          <w:tcPr>
            <w:tcW w:w="807" w:type="dxa"/>
            <w:hideMark/>
          </w:tcPr>
          <w:p w14:paraId="58E26851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8.</w:t>
            </w:r>
          </w:p>
        </w:tc>
        <w:tc>
          <w:tcPr>
            <w:tcW w:w="9683" w:type="dxa"/>
            <w:hideMark/>
          </w:tcPr>
          <w:p w14:paraId="00C8D65A" w14:textId="77777777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proofErr w:type="spellStart"/>
            <w:r w:rsidRPr="004B6AD3">
              <w:rPr>
                <w:sz w:val="32"/>
                <w:szCs w:val="32"/>
                <w:lang w:val="de-DE"/>
              </w:rPr>
              <w:t>Fla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länd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</w:t>
            </w:r>
            <w:proofErr w:type="gramStart"/>
            <w:r w:rsidRPr="004B6AD3">
              <w:rPr>
                <w:sz w:val="32"/>
                <w:szCs w:val="32"/>
                <w:lang w:val="de-DE"/>
              </w:rPr>
              <w:t>_  sind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ynischer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als Bergleute</w:t>
            </w:r>
          </w:p>
        </w:tc>
      </w:tr>
      <w:tr w:rsidR="004B6AD3" w:rsidRPr="004B6AD3" w14:paraId="1F14C375" w14:textId="77777777" w:rsidTr="00854C27">
        <w:tc>
          <w:tcPr>
            <w:tcW w:w="807" w:type="dxa"/>
            <w:hideMark/>
          </w:tcPr>
          <w:p w14:paraId="658CF256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9.</w:t>
            </w:r>
          </w:p>
        </w:tc>
        <w:tc>
          <w:tcPr>
            <w:tcW w:w="9683" w:type="dxa"/>
            <w:hideMark/>
          </w:tcPr>
          <w:p w14:paraId="6B39AFA8" w14:textId="77777777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Die Di _ _ t _ _ _ </w:t>
            </w:r>
            <w:proofErr w:type="gramStart"/>
            <w:r w:rsidRPr="004B6AD3">
              <w:rPr>
                <w:sz w:val="32"/>
                <w:szCs w:val="32"/>
                <w:lang w:val="de-DE"/>
              </w:rPr>
              <w:t>_  hat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die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Tr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_ he verriegelt</w:t>
            </w:r>
          </w:p>
        </w:tc>
      </w:tr>
      <w:tr w:rsidR="004B6AD3" w:rsidRPr="004B6AD3" w14:paraId="5396296C" w14:textId="77777777" w:rsidTr="00854C27">
        <w:tc>
          <w:tcPr>
            <w:tcW w:w="807" w:type="dxa"/>
            <w:hideMark/>
          </w:tcPr>
          <w:p w14:paraId="7A9B2A0E" w14:textId="77777777" w:rsidR="00854C27" w:rsidRPr="004B6AD3" w:rsidRDefault="00854C27">
            <w:pPr>
              <w:spacing w:line="360" w:lineRule="auto"/>
              <w:outlineLvl w:val="1"/>
              <w:rPr>
                <w:sz w:val="32"/>
                <w:szCs w:val="32"/>
                <w:lang w:val="en-US"/>
              </w:rPr>
            </w:pPr>
            <w:r w:rsidRPr="004B6AD3">
              <w:rPr>
                <w:sz w:val="32"/>
                <w:szCs w:val="32"/>
                <w:lang w:val="en-US"/>
              </w:rPr>
              <w:t>10.</w:t>
            </w:r>
          </w:p>
        </w:tc>
        <w:tc>
          <w:tcPr>
            <w:tcW w:w="9683" w:type="dxa"/>
            <w:hideMark/>
          </w:tcPr>
          <w:p w14:paraId="2DA95106" w14:textId="04BE3C8C" w:rsidR="00854C27" w:rsidRPr="004B6AD3" w:rsidRDefault="00854C27">
            <w:pPr>
              <w:rPr>
                <w:sz w:val="32"/>
                <w:szCs w:val="32"/>
                <w:lang w:val="de-DE"/>
              </w:rPr>
            </w:pPr>
            <w:r w:rsidRPr="004B6AD3">
              <w:rPr>
                <w:sz w:val="32"/>
                <w:szCs w:val="32"/>
                <w:lang w:val="de-DE"/>
              </w:rPr>
              <w:t xml:space="preserve">Seine D _ </w:t>
            </w:r>
            <w:proofErr w:type="spellStart"/>
            <w:r w:rsidRPr="004B6AD3">
              <w:rPr>
                <w:sz w:val="32"/>
                <w:szCs w:val="32"/>
                <w:lang w:val="de-DE"/>
              </w:rPr>
              <w:t>ktion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ist   _ _ </w:t>
            </w:r>
            <w:proofErr w:type="spellStart"/>
            <w:proofErr w:type="gramStart"/>
            <w:r w:rsidRPr="004B6AD3">
              <w:rPr>
                <w:sz w:val="32"/>
                <w:szCs w:val="32"/>
                <w:lang w:val="de-DE"/>
              </w:rPr>
              <w:t>snahmslos</w:t>
            </w:r>
            <w:proofErr w:type="spellEnd"/>
            <w:r w:rsidRPr="004B6AD3">
              <w:rPr>
                <w:sz w:val="32"/>
                <w:szCs w:val="32"/>
                <w:lang w:val="de-DE"/>
              </w:rPr>
              <w:t xml:space="preserve">  m</w:t>
            </w:r>
            <w:proofErr w:type="gramEnd"/>
            <w:r w:rsidRPr="004B6AD3">
              <w:rPr>
                <w:sz w:val="32"/>
                <w:szCs w:val="32"/>
                <w:lang w:val="de-DE"/>
              </w:rPr>
              <w:t xml:space="preserve"> _ </w:t>
            </w:r>
            <w:proofErr w:type="spellStart"/>
            <w:r w:rsidR="007B2667" w:rsidRPr="004B6AD3">
              <w:rPr>
                <w:sz w:val="32"/>
                <w:szCs w:val="32"/>
                <w:lang w:val="de-DE"/>
              </w:rPr>
              <w:t>kellos</w:t>
            </w:r>
            <w:proofErr w:type="spellEnd"/>
          </w:p>
        </w:tc>
      </w:tr>
    </w:tbl>
    <w:p w14:paraId="5881BC0C" w14:textId="109687A3" w:rsidR="00854C27" w:rsidRPr="004B6AD3" w:rsidRDefault="004B6AD3" w:rsidP="00854C27">
      <w:pPr>
        <w:spacing w:after="120" w:line="360" w:lineRule="auto"/>
        <w:rPr>
          <w:b/>
        </w:rPr>
      </w:pPr>
      <w:r w:rsidRPr="004B6AD3">
        <w:rPr>
          <w:bCs/>
        </w:rPr>
        <w:br/>
      </w:r>
      <w:r w:rsidR="00854C27" w:rsidRPr="004B6AD3">
        <w:rPr>
          <w:bCs/>
        </w:rPr>
        <w:t xml:space="preserve">Now </w:t>
      </w:r>
      <w:r w:rsidR="00854C27" w:rsidRPr="004B6AD3">
        <w:rPr>
          <w:b/>
        </w:rPr>
        <w:t>turn the page</w:t>
      </w:r>
      <w:r w:rsidR="00854C27" w:rsidRPr="004B6AD3">
        <w:rPr>
          <w:bCs/>
        </w:rPr>
        <w:t>. You will hear the instructions for the vocabulary test.</w:t>
      </w:r>
      <w:r w:rsidR="00854C27" w:rsidRPr="004B6AD3">
        <w:t xml:space="preserve"> </w:t>
      </w:r>
    </w:p>
    <w:p w14:paraId="49B5FD82" w14:textId="77777777" w:rsidR="00854C27" w:rsidRPr="004B6AD3" w:rsidRDefault="00854C27" w:rsidP="00854C27">
      <w:pPr>
        <w:jc w:val="right"/>
        <w:outlineLvl w:val="1"/>
        <w:rPr>
          <w:b/>
        </w:rPr>
      </w:pPr>
      <w:r w:rsidRPr="004B6AD3">
        <w:rPr>
          <w:b/>
        </w:rPr>
        <w:t>TOTAL MARKS AVAILABLE (SOUNDS OF THE LANGUAGE, LISTENING): 30</w:t>
      </w:r>
    </w:p>
    <w:p w14:paraId="281FF4E7" w14:textId="25C67652" w:rsidR="005D5B53" w:rsidRPr="004B6AD3" w:rsidRDefault="005D5B53" w:rsidP="004B6AD3">
      <w:pPr>
        <w:pStyle w:val="Heading2"/>
        <w:rPr>
          <w:color w:val="1F3864" w:themeColor="accent5" w:themeShade="80"/>
        </w:rPr>
      </w:pPr>
      <w:r w:rsidRPr="004B6AD3">
        <w:rPr>
          <w:color w:val="1F3864" w:themeColor="accent5" w:themeShade="80"/>
        </w:rPr>
        <w:lastRenderedPageBreak/>
        <w:t>Vocabulary</w:t>
      </w:r>
    </w:p>
    <w:p w14:paraId="6D02F7B7" w14:textId="77777777" w:rsidR="005D5B53" w:rsidRPr="004B6AD3" w:rsidRDefault="005D5B53" w:rsidP="005D5B53">
      <w:pPr>
        <w:spacing w:after="0" w:line="240" w:lineRule="auto"/>
      </w:pPr>
      <w:r w:rsidRPr="004B6AD3">
        <w:rPr>
          <w:rFonts w:eastAsia="Times New Roman" w:cs="Arial"/>
          <w:bCs/>
          <w:lang w:eastAsia="en-GB"/>
        </w:rPr>
        <w:t>This part of the test will take around</w:t>
      </w:r>
      <w:r w:rsidRPr="004B6AD3">
        <w:rPr>
          <w:rFonts w:eastAsia="Times New Roman" w:cs="Arial"/>
          <w:b/>
          <w:lang w:eastAsia="en-GB"/>
        </w:rPr>
        <w:t xml:space="preserve"> 6 minutes</w:t>
      </w:r>
      <w:r w:rsidRPr="004B6AD3">
        <w:rPr>
          <w:rFonts w:eastAsia="Times New Roman" w:cs="Arial"/>
          <w:bCs/>
          <w:lang w:eastAsia="en-GB"/>
        </w:rPr>
        <w:t>.</w:t>
      </w:r>
    </w:p>
    <w:p w14:paraId="25E6115B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p w14:paraId="06349CDD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/>
          <w:lang w:eastAsia="en-GB"/>
        </w:rPr>
        <w:t>PART A (TRANSLATION)</w:t>
      </w:r>
    </w:p>
    <w:p w14:paraId="2B7284BB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p w14:paraId="635AC77C" w14:textId="77777777" w:rsidR="005D5B53" w:rsidRPr="004B6AD3" w:rsidRDefault="005D5B53" w:rsidP="005D5B53">
      <w:pPr>
        <w:shd w:val="clear" w:color="auto" w:fill="FFFFFF"/>
        <w:tabs>
          <w:tab w:val="left" w:pos="4488"/>
        </w:tabs>
        <w:spacing w:after="0" w:line="240" w:lineRule="auto"/>
        <w:rPr>
          <w:rFonts w:eastAsia="Times New Roman" w:cs="Arial"/>
          <w:b/>
          <w:lang w:eastAsia="en-GB"/>
        </w:rPr>
      </w:pPr>
      <w:r w:rsidRPr="004B6AD3">
        <w:t>You will hear ten</w:t>
      </w:r>
      <w:r w:rsidRPr="004B6AD3">
        <w:rPr>
          <w:b/>
        </w:rPr>
        <w:t xml:space="preserve"> </w:t>
      </w:r>
      <w:r w:rsidRPr="004B6AD3">
        <w:rPr>
          <w:bCs/>
        </w:rPr>
        <w:t xml:space="preserve">German </w:t>
      </w:r>
      <w:r w:rsidRPr="004B6AD3">
        <w:t xml:space="preserve">words. </w:t>
      </w:r>
    </w:p>
    <w:p w14:paraId="2CA3B9D0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p w14:paraId="201C2B45" w14:textId="77777777" w:rsidR="005D5B53" w:rsidRPr="004B6AD3" w:rsidRDefault="005D5B53" w:rsidP="005D5B53">
      <w:pPr>
        <w:spacing w:after="0" w:line="240" w:lineRule="auto"/>
        <w:rPr>
          <w:b/>
          <w:bCs/>
        </w:rPr>
      </w:pPr>
      <w:r w:rsidRPr="004B6AD3">
        <w:t xml:space="preserve">Put a </w:t>
      </w:r>
      <w:r w:rsidRPr="004B6AD3">
        <w:rPr>
          <w:b/>
        </w:rPr>
        <w:t>cross (x)</w:t>
      </w:r>
      <w:r w:rsidRPr="004B6AD3">
        <w:t xml:space="preserve"> </w:t>
      </w:r>
      <w:r w:rsidRPr="004B6AD3">
        <w:rPr>
          <w:b/>
        </w:rPr>
        <w:t>under the English word</w:t>
      </w:r>
      <w:r w:rsidRPr="004B6AD3">
        <w:t xml:space="preserve"> </w:t>
      </w:r>
      <w:r w:rsidRPr="004B6AD3">
        <w:rPr>
          <w:b/>
          <w:bCs/>
        </w:rPr>
        <w:t xml:space="preserve">or words </w:t>
      </w:r>
      <w:r w:rsidRPr="004B6AD3">
        <w:t>that best match what you hear.</w:t>
      </w:r>
      <w:r w:rsidRPr="004B6AD3">
        <w:br/>
      </w:r>
      <w:r w:rsidRPr="004B6AD3">
        <w:rPr>
          <w:bCs/>
        </w:rPr>
        <w:br/>
      </w:r>
      <w:r w:rsidRPr="004B6AD3">
        <w:t xml:space="preserve">Some have </w:t>
      </w:r>
      <w:r w:rsidRPr="004B6AD3">
        <w:rPr>
          <w:b/>
          <w:bCs/>
        </w:rPr>
        <w:t>only one correct answer</w:t>
      </w:r>
      <w:r w:rsidRPr="004B6AD3">
        <w:t xml:space="preserve">. Some have </w:t>
      </w:r>
      <w:r w:rsidRPr="004B6AD3">
        <w:rPr>
          <w:b/>
          <w:bCs/>
        </w:rPr>
        <w:t>two correct answers.</w:t>
      </w:r>
    </w:p>
    <w:p w14:paraId="73B4AD36" w14:textId="77777777" w:rsidR="005D5B53" w:rsidRPr="004B6AD3" w:rsidRDefault="005D5B53" w:rsidP="005D5B53">
      <w:pPr>
        <w:spacing w:after="0" w:line="240" w:lineRule="auto"/>
        <w:rPr>
          <w:b/>
          <w:bCs/>
        </w:rPr>
      </w:pPr>
    </w:p>
    <w:p w14:paraId="7565E4D4" w14:textId="77777777" w:rsidR="005D5B53" w:rsidRPr="004B6AD3" w:rsidRDefault="005D5B53" w:rsidP="005D5B53">
      <w:pPr>
        <w:spacing w:after="0" w:line="240" w:lineRule="auto"/>
        <w:rPr>
          <w:b/>
        </w:rPr>
      </w:pPr>
      <w:r w:rsidRPr="004B6AD3">
        <w:t xml:space="preserve">You will hear each German word </w:t>
      </w:r>
      <w:r w:rsidRPr="004B6AD3">
        <w:rPr>
          <w:b/>
        </w:rPr>
        <w:t>twice.</w:t>
      </w:r>
    </w:p>
    <w:tbl>
      <w:tblPr>
        <w:tblStyle w:val="TableGrid2"/>
        <w:tblpPr w:leftFromText="180" w:rightFromText="180" w:vertAnchor="text" w:horzAnchor="margin" w:tblpY="173"/>
        <w:tblW w:w="10775" w:type="dxa"/>
        <w:tblLook w:val="04A0" w:firstRow="1" w:lastRow="0" w:firstColumn="1" w:lastColumn="0" w:noHBand="0" w:noVBand="1"/>
      </w:tblPr>
      <w:tblGrid>
        <w:gridCol w:w="562"/>
        <w:gridCol w:w="2553"/>
        <w:gridCol w:w="2553"/>
        <w:gridCol w:w="2553"/>
        <w:gridCol w:w="2554"/>
      </w:tblGrid>
      <w:tr w:rsidR="004B6AD3" w:rsidRPr="004B6AD3" w14:paraId="6B01F003" w14:textId="77777777" w:rsidTr="00954F6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88EBA" w14:textId="77777777" w:rsidR="005D5B53" w:rsidRPr="004B6AD3" w:rsidRDefault="005D5B53" w:rsidP="00D92D0F">
            <w:pPr>
              <w:rPr>
                <w:bCs/>
              </w:rPr>
            </w:pPr>
            <w:bookmarkStart w:id="2" w:name="_Hlk88821675"/>
          </w:p>
          <w:p w14:paraId="20585D33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1.</w:t>
            </w:r>
          </w:p>
          <w:p w14:paraId="78FC2904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E8732" w14:textId="27954F98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story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57609" w14:textId="2B2AA58E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poem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E0E43" w14:textId="12D9E56E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danger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5F5C2" w14:textId="7868320B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poet</w:t>
            </w:r>
            <w:proofErr w:type="spellEnd"/>
          </w:p>
        </w:tc>
      </w:tr>
      <w:tr w:rsidR="004B6AD3" w:rsidRPr="004B6AD3" w14:paraId="3FA38D63" w14:textId="77777777" w:rsidTr="00954F6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18971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596159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E292AF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4863595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222D39" w14:textId="12F30EB0" w:rsidR="005D5B53" w:rsidRPr="004B6AD3" w:rsidRDefault="008B37B0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lang w:val="de-DE"/>
              </w:rPr>
              <w:id w:val="-18918707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2DC20A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lang w:val="de-DE"/>
              </w:rPr>
              <w:id w:val="17276417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79EDC5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4CF2F88B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DB52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  <w:p w14:paraId="77B18FC9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2.</w:t>
            </w:r>
          </w:p>
          <w:p w14:paraId="71E5F84C" w14:textId="77777777" w:rsidR="005D5B53" w:rsidRPr="004B6AD3" w:rsidRDefault="005D5B53" w:rsidP="00D92D0F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35EBE" w14:textId="7F4EB82C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 xml:space="preserve">funny, </w:t>
            </w:r>
            <w:proofErr w:type="spellStart"/>
            <w:r w:rsidRPr="004B6AD3">
              <w:rPr>
                <w:bCs/>
                <w:lang w:val="de-DE"/>
              </w:rPr>
              <w:t>enjoyable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65E7D" w14:textId="5D7CCC97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woman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Mrs.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3B57B" w14:textId="63339524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friend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601E1" w14:textId="421399A2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joy</w:t>
            </w:r>
            <w:proofErr w:type="spellEnd"/>
          </w:p>
        </w:tc>
      </w:tr>
      <w:tr w:rsidR="004B6AD3" w:rsidRPr="004B6AD3" w14:paraId="6610693D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5C43D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1143226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9B62689" w14:textId="232CB7B6" w:rsidR="005D5B53" w:rsidRPr="004B6AD3" w:rsidRDefault="00954F6E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4973449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F12F75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3656460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B6859B" w14:textId="2D860192" w:rsidR="005D5B53" w:rsidRPr="004B6AD3" w:rsidRDefault="00954F6E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4739624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304693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75A26643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4252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  <w:p w14:paraId="51D7129D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3.</w:t>
            </w:r>
          </w:p>
          <w:p w14:paraId="42F1EE2C" w14:textId="77777777" w:rsidR="005D5B53" w:rsidRPr="004B6AD3" w:rsidRDefault="005D5B53" w:rsidP="00D92D0F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ADF5B" w14:textId="42234209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shower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shower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789F1" w14:textId="3FB9EC1E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wash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wash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39AE5" w14:textId="607C846A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clean, </w:t>
            </w:r>
            <w:proofErr w:type="spellStart"/>
            <w:r w:rsidRPr="004B6AD3">
              <w:rPr>
                <w:bCs/>
                <w:lang w:val="de-DE"/>
              </w:rPr>
              <w:t>cleaning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A33D0" w14:textId="42DA38B6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wait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waiting</w:t>
            </w:r>
            <w:proofErr w:type="spellEnd"/>
          </w:p>
        </w:tc>
      </w:tr>
      <w:tr w:rsidR="004B6AD3" w:rsidRPr="004B6AD3" w14:paraId="11F48743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9FEEA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5606813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F54A79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984504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36DA5A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6036604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6372BB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988269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354713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520A293D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5C345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2B51152B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4.</w:t>
            </w:r>
          </w:p>
          <w:p w14:paraId="60A5EA10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140AD" w14:textId="0B2A6977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security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B1706" w14:textId="721BDA0D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ruth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F036A" w14:textId="5424546A" w:rsidR="005D5B53" w:rsidRPr="004B6AD3" w:rsidRDefault="0097111B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safety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2E93A" w14:textId="61CFE6F6" w:rsidR="005D5B53" w:rsidRPr="004B6AD3" w:rsidRDefault="00953711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face</w:t>
            </w:r>
            <w:proofErr w:type="spellEnd"/>
          </w:p>
        </w:tc>
      </w:tr>
      <w:tr w:rsidR="004B6AD3" w:rsidRPr="004B6AD3" w14:paraId="3B953841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CFAD3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630552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8F5F8C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7109221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51511B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7567353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A14B15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6283208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CA290A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4C8FA54D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E45C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059499F5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5.</w:t>
            </w:r>
          </w:p>
          <w:p w14:paraId="30E2FB23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92ADC" w14:textId="14731F8A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hemselves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self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DF5CA" w14:textId="2288C5B0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self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himself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herself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itself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B253E" w14:textId="7B0C95EA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you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yourself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093B8" w14:textId="579657D2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m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myself</w:t>
            </w:r>
            <w:proofErr w:type="spellEnd"/>
          </w:p>
        </w:tc>
      </w:tr>
      <w:tr w:rsidR="004B6AD3" w:rsidRPr="004B6AD3" w14:paraId="549B44BA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5624D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974162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58E9F4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7311519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142881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2385178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62C829" w14:textId="56B132A0" w:rsidR="005D5B53" w:rsidRPr="004B6AD3" w:rsidRDefault="0065425E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9690100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A5AAEF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6B291918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86C5C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4F51E8A0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6.</w:t>
            </w:r>
          </w:p>
          <w:p w14:paraId="14562ED9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003D0" w14:textId="37D00270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grow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grow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F1942" w14:textId="4EE212DB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afte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8B285" w14:textId="1356FF20" w:rsidR="0065425E" w:rsidRPr="004B6AD3" w:rsidRDefault="0065425E" w:rsidP="0065425E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night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58557" w14:textId="0B650277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awake</w:t>
            </w:r>
            <w:proofErr w:type="spellEnd"/>
          </w:p>
        </w:tc>
      </w:tr>
      <w:tr w:rsidR="004B6AD3" w:rsidRPr="004B6AD3" w14:paraId="3EBD863E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49A4B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743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58FEA5E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612813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1ED7AF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542357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4555FA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3862108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0025F9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51C5521B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3C8A0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62C45C44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7.</w:t>
            </w:r>
          </w:p>
          <w:p w14:paraId="22149B1C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F450F" w14:textId="1403BA2A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you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wanted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919A8" w14:textId="118357C0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you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had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A0743" w14:textId="6FF55994" w:rsidR="005D5B53" w:rsidRPr="004B6AD3" w:rsidRDefault="0065425E" w:rsidP="00D92D0F">
            <w:pPr>
              <w:jc w:val="center"/>
              <w:rPr>
                <w:bCs/>
              </w:rPr>
            </w:pPr>
            <w:r w:rsidRPr="004B6AD3">
              <w:rPr>
                <w:bCs/>
              </w:rPr>
              <w:t>you were able to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58F3F" w14:textId="694480F3" w:rsidR="005D5B53" w:rsidRPr="004B6AD3" w:rsidRDefault="0065425E" w:rsidP="00D92D0F">
            <w:pPr>
              <w:jc w:val="center"/>
              <w:rPr>
                <w:bCs/>
              </w:rPr>
            </w:pPr>
            <w:r w:rsidRPr="004B6AD3">
              <w:rPr>
                <w:bCs/>
              </w:rPr>
              <w:t xml:space="preserve">you </w:t>
            </w:r>
            <w:r w:rsidR="0097111B" w:rsidRPr="004B6AD3">
              <w:rPr>
                <w:bCs/>
              </w:rPr>
              <w:t>could</w:t>
            </w:r>
          </w:p>
        </w:tc>
      </w:tr>
      <w:tr w:rsidR="004B6AD3" w:rsidRPr="004B6AD3" w14:paraId="45C414A0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BB725" w14:textId="77777777" w:rsidR="005D5B53" w:rsidRPr="004B6AD3" w:rsidRDefault="005D5B53" w:rsidP="00D92D0F">
            <w:pPr>
              <w:rPr>
                <w:bCs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0027078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DDB80C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6313836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EA6148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8433055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A2AE1F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55350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FEB721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72D0C334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1B57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  <w:p w14:paraId="651D8A95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8.</w:t>
            </w:r>
          </w:p>
          <w:p w14:paraId="395A55E3" w14:textId="77777777" w:rsidR="005D5B53" w:rsidRPr="004B6AD3" w:rsidRDefault="005D5B53" w:rsidP="00D92D0F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DC48C" w14:textId="677A12F1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hold, </w:t>
            </w:r>
            <w:proofErr w:type="spellStart"/>
            <w:r w:rsidRPr="004B6AD3">
              <w:rPr>
                <w:bCs/>
                <w:lang w:val="de-DE"/>
              </w:rPr>
              <w:t>hold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A1BF5" w14:textId="7E507EC9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keep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keep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F4B77" w14:textId="3BCF4046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stop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stopping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ED652" w14:textId="3081567E" w:rsidR="005D5B53" w:rsidRPr="004B6AD3" w:rsidRDefault="0065425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get</w:t>
            </w:r>
            <w:proofErr w:type="spellEnd"/>
          </w:p>
        </w:tc>
      </w:tr>
      <w:tr w:rsidR="004B6AD3" w:rsidRPr="004B6AD3" w14:paraId="6B482242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DA3AA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016801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DCA1AD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355926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33396D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2180914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2EBA55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318194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AEF70A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705AAAC2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2B72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302A9CCA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9.</w:t>
            </w:r>
          </w:p>
          <w:p w14:paraId="6DCDCC32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F79B4" w14:textId="578B2E5D" w:rsidR="005D5B53" w:rsidRPr="004B6AD3" w:rsidRDefault="00953711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decid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decid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C9248" w14:textId="625777EB" w:rsidR="005D5B53" w:rsidRPr="004B6AD3" w:rsidRDefault="00953711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clos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clos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4AE39" w14:textId="02F66DA8" w:rsidR="005D5B53" w:rsidRPr="004B6AD3" w:rsidRDefault="00953711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choos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select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C80EC" w14:textId="18184FCE" w:rsidR="005D5B53" w:rsidRPr="004B6AD3" w:rsidRDefault="00953711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enjoy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enjoying</w:t>
            </w:r>
            <w:proofErr w:type="spellEnd"/>
          </w:p>
        </w:tc>
      </w:tr>
      <w:tr w:rsidR="004B6AD3" w:rsidRPr="004B6AD3" w14:paraId="2CF9E28F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5CA30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20871466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3A7B10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4980915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8FF6AB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9664638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F6E080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4586452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0F7B4C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27CE0370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55A86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761E8099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10.</w:t>
            </w:r>
          </w:p>
          <w:p w14:paraId="0B385716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190E1" w14:textId="7EF3D669" w:rsidR="005D5B53" w:rsidRPr="004B6AD3" w:rsidRDefault="00953711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vehicle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FCFD2" w14:textId="361B710D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freedom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47B17" w14:textId="65F414A9" w:rsidR="005D5B53" w:rsidRPr="004B6AD3" w:rsidRDefault="00953711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holidays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2E5FE" w14:textId="5449B280" w:rsidR="005D5B53" w:rsidRPr="004B6AD3" w:rsidRDefault="00954F6E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free</w:t>
            </w:r>
            <w:proofErr w:type="spellEnd"/>
            <w:r w:rsidRPr="004B6AD3">
              <w:rPr>
                <w:bCs/>
                <w:lang w:val="de-DE"/>
              </w:rPr>
              <w:t xml:space="preserve"> time</w:t>
            </w:r>
          </w:p>
        </w:tc>
      </w:tr>
      <w:tr w:rsidR="004B6AD3" w:rsidRPr="004B6AD3" w14:paraId="496F0D45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6A213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7072181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648A31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9478102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166B18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2465758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1743C6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2328180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8FC46A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bookmarkEnd w:id="2"/>
    </w:tbl>
    <w:p w14:paraId="3AF6816C" w14:textId="77777777" w:rsidR="005D5B53" w:rsidRPr="004B6AD3" w:rsidRDefault="005D5B53" w:rsidP="005D5B53">
      <w:pPr>
        <w:spacing w:line="240" w:lineRule="auto"/>
        <w:rPr>
          <w:bCs/>
          <w:highlight w:val="yellow"/>
          <w:lang w:val="de-DE"/>
        </w:rPr>
      </w:pPr>
    </w:p>
    <w:p w14:paraId="53053E6C" w14:textId="77777777" w:rsidR="00893B88" w:rsidRPr="004B6AD3" w:rsidRDefault="00893B88" w:rsidP="005D5B53">
      <w:pPr>
        <w:spacing w:line="240" w:lineRule="auto"/>
        <w:rPr>
          <w:bCs/>
          <w:highlight w:val="yellow"/>
        </w:rPr>
      </w:pPr>
    </w:p>
    <w:p w14:paraId="7C851D46" w14:textId="1B97D3F7" w:rsidR="0065425E" w:rsidRPr="004B6AD3" w:rsidRDefault="005D5B53" w:rsidP="000E571C">
      <w:pPr>
        <w:spacing w:line="240" w:lineRule="auto"/>
        <w:rPr>
          <w:bCs/>
        </w:rPr>
      </w:pPr>
      <w:r w:rsidRPr="004B6AD3">
        <w:rPr>
          <w:bCs/>
        </w:rPr>
        <w:t xml:space="preserve">Now </w:t>
      </w:r>
      <w:r w:rsidRPr="004B6AD3">
        <w:rPr>
          <w:b/>
        </w:rPr>
        <w:t>turn the page</w:t>
      </w:r>
      <w:r w:rsidRPr="004B6AD3">
        <w:rPr>
          <w:bCs/>
        </w:rPr>
        <w:t>. You will hear the instructions for vocabulary test part B.</w:t>
      </w:r>
    </w:p>
    <w:p w14:paraId="480B62FE" w14:textId="0E3E5F28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/>
          <w:lang w:eastAsia="en-GB"/>
        </w:rPr>
        <w:lastRenderedPageBreak/>
        <w:t>PART B (DEFINITIONS)</w:t>
      </w:r>
      <w:r w:rsidRPr="004B6AD3">
        <w:rPr>
          <w:rFonts w:eastAsia="Times New Roman" w:cs="Arial"/>
          <w:b/>
          <w:lang w:eastAsia="en-GB"/>
        </w:rPr>
        <w:br/>
      </w:r>
    </w:p>
    <w:p w14:paraId="77E18CA7" w14:textId="77777777" w:rsidR="005D5B53" w:rsidRPr="004B6AD3" w:rsidRDefault="005D5B53" w:rsidP="005D5B53">
      <w:pPr>
        <w:shd w:val="clear" w:color="auto" w:fill="FFFFFF"/>
        <w:spacing w:after="0" w:line="240" w:lineRule="auto"/>
      </w:pPr>
      <w:r w:rsidRPr="004B6AD3">
        <w:t xml:space="preserve">You will hear a </w:t>
      </w:r>
      <w:r w:rsidRPr="004B6AD3">
        <w:rPr>
          <w:b/>
          <w:bCs/>
        </w:rPr>
        <w:t>short definition</w:t>
      </w:r>
      <w:r w:rsidRPr="004B6AD3">
        <w:t xml:space="preserve"> in German. </w:t>
      </w:r>
    </w:p>
    <w:p w14:paraId="22DDCF77" w14:textId="77777777" w:rsidR="005D5B53" w:rsidRPr="004B6AD3" w:rsidRDefault="005D5B53" w:rsidP="005D5B53">
      <w:pPr>
        <w:shd w:val="clear" w:color="auto" w:fill="FFFFFF"/>
        <w:spacing w:after="0" w:line="240" w:lineRule="auto"/>
      </w:pPr>
    </w:p>
    <w:p w14:paraId="326CD82E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  <w:r w:rsidRPr="004B6AD3">
        <w:t xml:space="preserve">Put a </w:t>
      </w:r>
      <w:r w:rsidRPr="004B6AD3">
        <w:rPr>
          <w:b/>
        </w:rPr>
        <w:t>cross (x)</w:t>
      </w:r>
      <w:r w:rsidRPr="004B6AD3">
        <w:t xml:space="preserve"> </w:t>
      </w:r>
      <w:r w:rsidRPr="004B6AD3">
        <w:rPr>
          <w:b/>
        </w:rPr>
        <w:t>under the English word</w:t>
      </w:r>
      <w:r w:rsidRPr="004B6AD3">
        <w:t xml:space="preserve"> that </w:t>
      </w:r>
      <w:r w:rsidRPr="004B6AD3">
        <w:rPr>
          <w:b/>
          <w:bCs/>
        </w:rPr>
        <w:t>best matches</w:t>
      </w:r>
      <w:r w:rsidRPr="004B6AD3">
        <w:t xml:space="preserve"> the German definition that you hear. </w:t>
      </w:r>
    </w:p>
    <w:p w14:paraId="14AE2F49" w14:textId="77777777" w:rsidR="005D5B53" w:rsidRPr="004B6AD3" w:rsidRDefault="005D5B53" w:rsidP="005D5B53">
      <w:pPr>
        <w:spacing w:after="0" w:line="240" w:lineRule="auto"/>
        <w:rPr>
          <w:b/>
          <w:bCs/>
        </w:rPr>
      </w:pPr>
    </w:p>
    <w:p w14:paraId="7958BD70" w14:textId="77777777" w:rsidR="005D5B53" w:rsidRPr="004B6AD3" w:rsidRDefault="005D5B53" w:rsidP="005D5B53">
      <w:pPr>
        <w:spacing w:after="0" w:line="240" w:lineRule="auto"/>
        <w:rPr>
          <w:b/>
        </w:rPr>
      </w:pPr>
      <w:r w:rsidRPr="004B6AD3">
        <w:t xml:space="preserve">You will hear each German definition </w:t>
      </w:r>
      <w:r w:rsidRPr="004B6AD3">
        <w:rPr>
          <w:b/>
        </w:rPr>
        <w:t>twice.</w:t>
      </w:r>
    </w:p>
    <w:p w14:paraId="5C685B2F" w14:textId="77777777" w:rsidR="005D5B53" w:rsidRPr="004B6AD3" w:rsidRDefault="005D5B53" w:rsidP="005D5B53">
      <w:pPr>
        <w:spacing w:after="0" w:line="240" w:lineRule="auto"/>
        <w:rPr>
          <w:b/>
          <w:highlight w:val="yellow"/>
        </w:rPr>
      </w:pPr>
    </w:p>
    <w:tbl>
      <w:tblPr>
        <w:tblStyle w:val="TableGrid2"/>
        <w:tblpPr w:leftFromText="180" w:rightFromText="180" w:vertAnchor="text" w:horzAnchor="margin" w:tblpY="173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4B6AD3" w:rsidRPr="004B6AD3" w14:paraId="0A22C814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10B0" w14:textId="77777777" w:rsidR="005D5B53" w:rsidRPr="004B6AD3" w:rsidRDefault="005D5B53" w:rsidP="00D92D0F">
            <w:pPr>
              <w:rPr>
                <w:bCs/>
              </w:rPr>
            </w:pPr>
            <w:bookmarkStart w:id="3" w:name="_Hlk88822308"/>
          </w:p>
          <w:p w14:paraId="67AFF804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1.</w:t>
            </w:r>
          </w:p>
          <w:p w14:paraId="64CAA79D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1D08" w14:textId="53FD06D0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describe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FA46F" w14:textId="22C561AA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put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set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F8B6" w14:textId="0D6F9016" w:rsidR="005D5B53" w:rsidRPr="004B6AD3" w:rsidRDefault="00DF4C96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translat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translating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93569" w14:textId="79675A3E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promise</w:t>
            </w:r>
            <w:proofErr w:type="spellEnd"/>
            <w:r w:rsidRPr="004B6AD3">
              <w:rPr>
                <w:bCs/>
                <w:lang w:val="de-DE"/>
              </w:rPr>
              <w:t>, promising</w:t>
            </w:r>
          </w:p>
        </w:tc>
      </w:tr>
      <w:tr w:rsidR="004B6AD3" w:rsidRPr="004B6AD3" w14:paraId="524A0886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24CF4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5054445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2F147E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7848467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31F653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4367385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C38BBE" w14:textId="644720E0" w:rsidR="005D5B53" w:rsidRPr="004B6AD3" w:rsidRDefault="0097111B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2353952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5D4DDB4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2A36C8D0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5D71D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  <w:p w14:paraId="158A7CF5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2.</w:t>
            </w:r>
          </w:p>
          <w:p w14:paraId="7CE87B92" w14:textId="77777777" w:rsidR="005D5B53" w:rsidRPr="004B6AD3" w:rsidRDefault="005D5B53" w:rsidP="00D92D0F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9958F" w14:textId="3E661F16" w:rsidR="005D5B53" w:rsidRPr="004B6AD3" w:rsidRDefault="00DF4C96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M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B832A" w14:textId="412D5A36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January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3B19C" w14:textId="07085D59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Apri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16EDC" w14:textId="242E8DDE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September</w:t>
            </w:r>
          </w:p>
        </w:tc>
      </w:tr>
      <w:tr w:rsidR="004B6AD3" w:rsidRPr="004B6AD3" w14:paraId="34EF5C53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93B4" w14:textId="77777777" w:rsidR="005D5B53" w:rsidRPr="004B6AD3" w:rsidRDefault="005D5B53" w:rsidP="00D92D0F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5861856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A92673" w14:textId="30EE551D" w:rsidR="005D5B53" w:rsidRPr="004B6AD3" w:rsidRDefault="0097111B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3878751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34DD3F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961183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18A111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208773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E7C14B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6CF11FC4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9C37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1B36CF70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3.</w:t>
            </w:r>
          </w:p>
          <w:p w14:paraId="20C0ACEB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673D0" w14:textId="66EF9A75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docto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5AE21" w14:textId="3C2F7C86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mouth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61156" w14:textId="42C104DA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centimetr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3F8EC" w14:textId="2E28CFD1" w:rsidR="005D5B53" w:rsidRPr="004B6AD3" w:rsidRDefault="00DF4C96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</w:t>
            </w:r>
            <w:r w:rsidR="00A00D6D" w:rsidRPr="004B6AD3">
              <w:rPr>
                <w:bCs/>
                <w:lang w:val="de-DE"/>
              </w:rPr>
              <w:t>ee</w:t>
            </w:r>
            <w:r w:rsidRPr="004B6AD3">
              <w:rPr>
                <w:bCs/>
                <w:lang w:val="de-DE"/>
              </w:rPr>
              <w:t>th</w:t>
            </w:r>
            <w:proofErr w:type="spellEnd"/>
          </w:p>
        </w:tc>
      </w:tr>
      <w:tr w:rsidR="004B6AD3" w:rsidRPr="004B6AD3" w14:paraId="0F461527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C9E95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7801797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3CA80C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276574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07C02E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4552301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648D3D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8503935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8B1F8C" w14:textId="5D2EB599" w:rsidR="005D5B53" w:rsidRPr="004B6AD3" w:rsidRDefault="0097111B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5E75A72B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4419" w14:textId="77777777" w:rsidR="005D5B53" w:rsidRPr="004B6AD3" w:rsidRDefault="005D5B53" w:rsidP="00A76FC7">
            <w:pPr>
              <w:jc w:val="center"/>
              <w:rPr>
                <w:bCs/>
                <w:lang w:val="de-DE"/>
              </w:rPr>
            </w:pPr>
          </w:p>
          <w:p w14:paraId="1B8F3F23" w14:textId="77777777" w:rsidR="005D5B53" w:rsidRPr="004B6AD3" w:rsidRDefault="005D5B53" w:rsidP="00A76FC7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4.</w:t>
            </w:r>
          </w:p>
          <w:p w14:paraId="6175E333" w14:textId="77777777" w:rsidR="005D5B53" w:rsidRPr="004B6AD3" w:rsidRDefault="005D5B53" w:rsidP="00A76FC7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A124B" w14:textId="69C8ED2F" w:rsidR="005D5B53" w:rsidRPr="004B6AD3" w:rsidRDefault="00DF4C96" w:rsidP="00A76FC7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died</w:t>
            </w:r>
            <w:proofErr w:type="spellEnd"/>
            <w:r w:rsidRPr="004B6AD3">
              <w:rPr>
                <w:bCs/>
                <w:lang w:val="de-DE"/>
              </w:rPr>
              <w:t>, (</w:t>
            </w:r>
            <w:proofErr w:type="spellStart"/>
            <w:r w:rsidRPr="004B6AD3">
              <w:rPr>
                <w:bCs/>
                <w:lang w:val="de-DE"/>
              </w:rPr>
              <w:t>hav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has</w:t>
            </w:r>
            <w:proofErr w:type="spellEnd"/>
            <w:r w:rsidRPr="004B6AD3">
              <w:rPr>
                <w:bCs/>
                <w:lang w:val="de-DE"/>
              </w:rPr>
              <w:t xml:space="preserve">) </w:t>
            </w:r>
            <w:proofErr w:type="spellStart"/>
            <w:r w:rsidRPr="004B6AD3">
              <w:rPr>
                <w:bCs/>
                <w:lang w:val="de-DE"/>
              </w:rPr>
              <w:t>died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C76E6" w14:textId="10A4A23B" w:rsidR="005D5B53" w:rsidRPr="004B6AD3" w:rsidRDefault="00A76FC7" w:rsidP="00A76FC7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you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were</w:t>
            </w:r>
            <w:proofErr w:type="spellEnd"/>
            <w:r w:rsidRPr="004B6AD3">
              <w:rPr>
                <w:bCs/>
                <w:lang w:val="de-DE"/>
              </w:rPr>
              <w:t xml:space="preserve"> ... </w:t>
            </w:r>
            <w:proofErr w:type="spellStart"/>
            <w:r w:rsidRPr="004B6AD3">
              <w:rPr>
                <w:bCs/>
                <w:lang w:val="de-DE"/>
              </w:rPr>
              <w:t>born</w:t>
            </w:r>
            <w:proofErr w:type="spellEnd"/>
            <w:r w:rsidRPr="004B6AD3">
              <w:rPr>
                <w:bCs/>
                <w:lang w:val="de-DE"/>
              </w:rPr>
              <w:t xml:space="preserve"> (pp)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A437A" w14:textId="3A74ECDF" w:rsidR="005D5B53" w:rsidRPr="004B6AD3" w:rsidRDefault="00A76FC7" w:rsidP="00A76FC7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became</w:t>
            </w:r>
            <w:proofErr w:type="spellEnd"/>
            <w:r w:rsidRPr="004B6AD3">
              <w:rPr>
                <w:bCs/>
                <w:lang w:val="de-DE"/>
              </w:rPr>
              <w:t>, (</w:t>
            </w:r>
            <w:proofErr w:type="spellStart"/>
            <w:r w:rsidRPr="004B6AD3">
              <w:rPr>
                <w:bCs/>
                <w:lang w:val="de-DE"/>
              </w:rPr>
              <w:t>hav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has</w:t>
            </w:r>
            <w:proofErr w:type="spellEnd"/>
            <w:r w:rsidRPr="004B6AD3">
              <w:rPr>
                <w:bCs/>
                <w:lang w:val="de-DE"/>
              </w:rPr>
              <w:t xml:space="preserve">) </w:t>
            </w:r>
            <w:proofErr w:type="spellStart"/>
            <w:r w:rsidRPr="004B6AD3">
              <w:rPr>
                <w:bCs/>
                <w:lang w:val="de-DE"/>
              </w:rPr>
              <w:t>becom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B7BB5" w14:textId="44ABB89B" w:rsidR="005D5B53" w:rsidRPr="004B6AD3" w:rsidRDefault="00A76FC7" w:rsidP="00A76FC7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climbed</w:t>
            </w:r>
            <w:proofErr w:type="spellEnd"/>
            <w:r w:rsidRPr="004B6AD3">
              <w:rPr>
                <w:bCs/>
                <w:lang w:val="de-DE"/>
              </w:rPr>
              <w:t xml:space="preserve"> (</w:t>
            </w:r>
            <w:proofErr w:type="spellStart"/>
            <w:r w:rsidRPr="004B6AD3">
              <w:rPr>
                <w:bCs/>
                <w:lang w:val="de-DE"/>
              </w:rPr>
              <w:t>into</w:t>
            </w:r>
            <w:proofErr w:type="spellEnd"/>
            <w:r w:rsidRPr="004B6AD3">
              <w:rPr>
                <w:bCs/>
                <w:lang w:val="de-DE"/>
              </w:rPr>
              <w:t>) (pp)</w:t>
            </w:r>
          </w:p>
        </w:tc>
      </w:tr>
      <w:tr w:rsidR="004B6AD3" w:rsidRPr="004B6AD3" w14:paraId="010305EC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B0359" w14:textId="77777777" w:rsidR="005D5B53" w:rsidRPr="004B6AD3" w:rsidRDefault="005D5B53" w:rsidP="00A76FC7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270412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DC484B" w14:textId="0D41C9F9" w:rsidR="005D5B53" w:rsidRPr="004B6AD3" w:rsidRDefault="0097111B" w:rsidP="00A76FC7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7577885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CE52B7" w14:textId="77777777" w:rsidR="005D5B53" w:rsidRPr="004B6AD3" w:rsidRDefault="005D5B53" w:rsidP="00A76FC7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9260001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481EDB" w14:textId="77777777" w:rsidR="005D5B53" w:rsidRPr="004B6AD3" w:rsidRDefault="005D5B53" w:rsidP="00A76FC7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9925609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D49273" w14:textId="77777777" w:rsidR="005D5B53" w:rsidRPr="004B6AD3" w:rsidRDefault="005D5B53" w:rsidP="00A76FC7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3CA951BB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CE6D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5C2A256E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5.</w:t>
            </w:r>
          </w:p>
          <w:p w14:paraId="57EADFAD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3CD35" w14:textId="238569BC" w:rsidR="005D5B53" w:rsidRPr="004B6AD3" w:rsidRDefault="00DF4C96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repeat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repeating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45089" w14:textId="570CBA85" w:rsidR="005D5B53" w:rsidRPr="004B6AD3" w:rsidRDefault="00A76FC7" w:rsidP="00D92D0F">
            <w:pPr>
              <w:jc w:val="center"/>
              <w:rPr>
                <w:bCs/>
              </w:rPr>
            </w:pPr>
            <w:r w:rsidRPr="004B6AD3">
              <w:rPr>
                <w:bCs/>
              </w:rPr>
              <w:t>to fall asleep, falling asleep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248EC" w14:textId="2AEAC006" w:rsidR="005D5B53" w:rsidRPr="004B6AD3" w:rsidRDefault="00DF4C96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shop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shopping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46591" w14:textId="449E8AF5" w:rsidR="005D5B53" w:rsidRPr="004B6AD3" w:rsidRDefault="00DF4C96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invite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inviting</w:t>
            </w:r>
            <w:proofErr w:type="spellEnd"/>
          </w:p>
        </w:tc>
      </w:tr>
      <w:tr w:rsidR="004B6AD3" w:rsidRPr="004B6AD3" w14:paraId="5D6CF120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35B2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6122858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65C170" w14:textId="787FFA3D" w:rsidR="005D5B53" w:rsidRPr="004B6AD3" w:rsidRDefault="0097111B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591598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BA9C03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9218711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FFED04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1614616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3488B2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77560679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B3802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27508756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6.</w:t>
            </w:r>
          </w:p>
          <w:p w14:paraId="5764A337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65EEE" w14:textId="7D02B6D9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colourfu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4A429" w14:textId="4C427020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flowe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A6840" w14:textId="24A1A4CE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re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E314C" w14:textId="73B1A216" w:rsidR="005D5B53" w:rsidRPr="004B6AD3" w:rsidRDefault="00A76FC7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gar</w:t>
            </w:r>
            <w:r w:rsidR="00AD00E4" w:rsidRPr="004B6AD3">
              <w:rPr>
                <w:bCs/>
                <w:lang w:val="de-DE"/>
              </w:rPr>
              <w:t>d</w:t>
            </w:r>
            <w:r w:rsidRPr="004B6AD3">
              <w:rPr>
                <w:bCs/>
                <w:lang w:val="de-DE"/>
              </w:rPr>
              <w:t>en</w:t>
            </w:r>
            <w:proofErr w:type="spellEnd"/>
          </w:p>
        </w:tc>
      </w:tr>
      <w:tr w:rsidR="004B6AD3" w:rsidRPr="004B6AD3" w14:paraId="58CB8CA8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3564E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0727015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52BC09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0097787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048CF9" w14:textId="09F250E1" w:rsidR="005D5B53" w:rsidRPr="004B6AD3" w:rsidRDefault="0097111B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9808882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A0EEEC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4700096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FA8BA1" w14:textId="3B069AA9" w:rsidR="005D5B53" w:rsidRPr="004B6AD3" w:rsidRDefault="00A76FC7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5C348A17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FFBD3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12CC8B9F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7.</w:t>
            </w:r>
          </w:p>
          <w:p w14:paraId="4C150E8E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C357A" w14:textId="20A3792A" w:rsidR="005D5B53" w:rsidRPr="004B6AD3" w:rsidRDefault="0097111B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chai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C65A2" w14:textId="3E974E00" w:rsidR="005D5B53" w:rsidRPr="004B6AD3" w:rsidRDefault="0097111B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doo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3C94D" w14:textId="3875AC3B" w:rsidR="005D5B53" w:rsidRPr="004B6AD3" w:rsidRDefault="000E571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hous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E5375" w14:textId="3E286411" w:rsidR="005D5B53" w:rsidRPr="004B6AD3" w:rsidRDefault="0097111B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bed</w:t>
            </w:r>
            <w:proofErr w:type="spellEnd"/>
          </w:p>
        </w:tc>
      </w:tr>
      <w:tr w:rsidR="004B6AD3" w:rsidRPr="004B6AD3" w14:paraId="26137363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8558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3496074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E27DE1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4591447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03CC59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952768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C3413B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3323692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AA5889" w14:textId="347CEBE1" w:rsidR="005D5B53" w:rsidRPr="004B6AD3" w:rsidRDefault="0097111B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7BE289FC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5ADB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1A305EC0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8.</w:t>
            </w:r>
          </w:p>
          <w:p w14:paraId="4CAFA166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FA1FF" w14:textId="66E49652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atmosphere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6623F" w14:textId="7893F8F6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performance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3BD9D" w14:textId="4465C37A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newspaper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E08C1" w14:textId="39D9EC2B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clothing</w:t>
            </w:r>
            <w:proofErr w:type="spellEnd"/>
          </w:p>
        </w:tc>
      </w:tr>
      <w:tr w:rsidR="004B6AD3" w:rsidRPr="004B6AD3" w14:paraId="086C899F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47964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3412808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41BA15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8992822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8C9FC7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21236468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DA8190" w14:textId="2248EED8" w:rsidR="005D5B53" w:rsidRPr="004B6AD3" w:rsidRDefault="0097111B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645537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A95D48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21880C7E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52FB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59C44631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9.</w:t>
            </w:r>
          </w:p>
          <w:p w14:paraId="59C5ABED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1930B" w14:textId="44F6FFB8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to</w:t>
            </w:r>
            <w:proofErr w:type="spellEnd"/>
            <w:r w:rsidRPr="004B6AD3">
              <w:rPr>
                <w:bCs/>
                <w:lang w:val="de-DE"/>
              </w:rPr>
              <w:t xml:space="preserve"> </w:t>
            </w:r>
            <w:proofErr w:type="spellStart"/>
            <w:r w:rsidRPr="004B6AD3">
              <w:rPr>
                <w:bCs/>
                <w:lang w:val="de-DE"/>
              </w:rPr>
              <w:t>feel</w:t>
            </w:r>
            <w:proofErr w:type="spellEnd"/>
            <w:r w:rsidRPr="004B6AD3">
              <w:rPr>
                <w:bCs/>
                <w:lang w:val="de-DE"/>
              </w:rPr>
              <w:t xml:space="preserve">, </w:t>
            </w:r>
            <w:proofErr w:type="spellStart"/>
            <w:r w:rsidRPr="004B6AD3">
              <w:rPr>
                <w:bCs/>
                <w:lang w:val="de-DE"/>
              </w:rPr>
              <w:t>feeling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2CEB6" w14:textId="7DCC5E91" w:rsidR="005D5B53" w:rsidRPr="004B6AD3" w:rsidRDefault="00B663EC" w:rsidP="00D92D0F">
            <w:pPr>
              <w:jc w:val="center"/>
              <w:rPr>
                <w:bCs/>
              </w:rPr>
            </w:pPr>
            <w:r w:rsidRPr="004B6AD3">
              <w:rPr>
                <w:bCs/>
              </w:rPr>
              <w:t>to lack, missing, be absen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0DB0E" w14:textId="3A8709DE" w:rsidR="005D5B53" w:rsidRPr="004B6AD3" w:rsidRDefault="00B663EC" w:rsidP="00D92D0F">
            <w:pPr>
              <w:jc w:val="center"/>
              <w:rPr>
                <w:bCs/>
              </w:rPr>
            </w:pPr>
            <w:r w:rsidRPr="004B6AD3">
              <w:rPr>
                <w:bCs/>
              </w:rPr>
              <w:t xml:space="preserve">to </w:t>
            </w:r>
            <w:r w:rsidR="0092314F" w:rsidRPr="004B6AD3">
              <w:rPr>
                <w:bCs/>
              </w:rPr>
              <w:t>forge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0981A" w14:textId="30F420BF" w:rsidR="005D5B53" w:rsidRPr="004B6AD3" w:rsidRDefault="00B663EC" w:rsidP="00D92D0F">
            <w:pPr>
              <w:jc w:val="center"/>
              <w:rPr>
                <w:bCs/>
              </w:rPr>
            </w:pPr>
            <w:r w:rsidRPr="004B6AD3">
              <w:rPr>
                <w:bCs/>
              </w:rPr>
              <w:t>to lead</w:t>
            </w:r>
          </w:p>
        </w:tc>
      </w:tr>
      <w:tr w:rsidR="004B6AD3" w:rsidRPr="004B6AD3" w14:paraId="1FE2EA2A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3F897" w14:textId="77777777" w:rsidR="005D5B53" w:rsidRPr="004B6AD3" w:rsidRDefault="005D5B53" w:rsidP="00D92D0F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3316471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74A93F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2128727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8DC169" w14:textId="2622D89F" w:rsidR="005D5B53" w:rsidRPr="004B6AD3" w:rsidRDefault="0097111B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1378713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41A5B8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598061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7F761B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4B6AD3" w:rsidRPr="004B6AD3" w14:paraId="7DF4F917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E0680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  <w:p w14:paraId="698C5402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>10.</w:t>
            </w:r>
          </w:p>
          <w:p w14:paraId="477FC610" w14:textId="77777777" w:rsidR="005D5B53" w:rsidRPr="004B6AD3" w:rsidRDefault="005D5B53" w:rsidP="00D92D0F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E3EE3" w14:textId="48DBA900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exact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F5398" w14:textId="78263431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straight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6D2DA" w14:textId="526A7B6E" w:rsidR="005D5B53" w:rsidRPr="004B6AD3" w:rsidRDefault="00B663EC" w:rsidP="00D92D0F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dangerous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743E8" w14:textId="20D99FB6" w:rsidR="005D5B53" w:rsidRPr="004B6AD3" w:rsidRDefault="0092314F" w:rsidP="003577F8">
            <w:pPr>
              <w:jc w:val="center"/>
              <w:rPr>
                <w:bCs/>
                <w:lang w:val="de-DE"/>
              </w:rPr>
            </w:pPr>
            <w:proofErr w:type="spellStart"/>
            <w:r w:rsidRPr="004B6AD3">
              <w:rPr>
                <w:bCs/>
                <w:lang w:val="de-DE"/>
              </w:rPr>
              <w:t>joyfully</w:t>
            </w:r>
            <w:proofErr w:type="spellEnd"/>
          </w:p>
        </w:tc>
      </w:tr>
      <w:tr w:rsidR="004B6AD3" w:rsidRPr="004B6AD3" w14:paraId="0EEFC7D5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4D114" w14:textId="77777777" w:rsidR="005D5B53" w:rsidRPr="004B6AD3" w:rsidRDefault="005D5B53" w:rsidP="00D92D0F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9362018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D5D17E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1075068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D2B7D2" w14:textId="77777777" w:rsidR="005D5B53" w:rsidRPr="004B6AD3" w:rsidRDefault="005D5B53" w:rsidP="00D92D0F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5058549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E2E674" w14:textId="77777777" w:rsidR="005D5B53" w:rsidRPr="004B6AD3" w:rsidRDefault="005D5B53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568333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AFD0F2" w14:textId="128A0646" w:rsidR="005D5B53" w:rsidRPr="004B6AD3" w:rsidRDefault="0097111B" w:rsidP="00D92D0F">
                <w:pPr>
                  <w:jc w:val="center"/>
                  <w:rPr>
                    <w:bCs/>
                    <w:lang w:val="de-DE"/>
                  </w:rPr>
                </w:pPr>
                <w:r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</w:tbl>
    <w:bookmarkEnd w:id="3"/>
    <w:p w14:paraId="1FD1E9C8" w14:textId="77777777" w:rsidR="005D5B53" w:rsidRPr="004B6AD3" w:rsidRDefault="005D5B53" w:rsidP="005D5B53">
      <w:pPr>
        <w:spacing w:before="120" w:after="0" w:line="360" w:lineRule="auto"/>
        <w:rPr>
          <w:bCs/>
        </w:rPr>
      </w:pPr>
      <w:r w:rsidRPr="004B6AD3">
        <w:rPr>
          <w:bCs/>
        </w:rPr>
        <w:br/>
        <w:t xml:space="preserve">Now </w:t>
      </w:r>
      <w:r w:rsidRPr="004B6AD3">
        <w:rPr>
          <w:b/>
        </w:rPr>
        <w:t>turn the page</w:t>
      </w:r>
      <w:r w:rsidRPr="004B6AD3">
        <w:rPr>
          <w:bCs/>
        </w:rPr>
        <w:t xml:space="preserve">. You will hear the instructions for the grammar test.                                       </w:t>
      </w:r>
    </w:p>
    <w:p w14:paraId="5302685C" w14:textId="77777777" w:rsidR="005D5B53" w:rsidRPr="004B6AD3" w:rsidRDefault="005D5B53" w:rsidP="005D5B53">
      <w:pPr>
        <w:spacing w:after="0" w:line="360" w:lineRule="auto"/>
        <w:jc w:val="right"/>
        <w:rPr>
          <w:b/>
          <w:highlight w:val="yellow"/>
        </w:rPr>
      </w:pPr>
    </w:p>
    <w:p w14:paraId="1E6A6EEF" w14:textId="77777777" w:rsidR="005D5B53" w:rsidRPr="004B6AD3" w:rsidRDefault="005D5B53" w:rsidP="005D5B53">
      <w:pPr>
        <w:spacing w:after="0" w:line="360" w:lineRule="auto"/>
        <w:jc w:val="right"/>
        <w:rPr>
          <w:bCs/>
        </w:rPr>
      </w:pPr>
      <w:r w:rsidRPr="004B6AD3">
        <w:rPr>
          <w:b/>
          <w:highlight w:val="yellow"/>
        </w:rPr>
        <w:br/>
      </w:r>
      <w:r w:rsidRPr="004B6AD3">
        <w:rPr>
          <w:b/>
        </w:rPr>
        <w:t>TOTAL MARKS AVAILABLE (VOCABULARY, LISTENING): 20</w:t>
      </w:r>
      <w:r w:rsidRPr="004B6AD3">
        <w:rPr>
          <w:rFonts w:eastAsia="Times New Roman" w:cs="Arial"/>
          <w:b/>
          <w:lang w:eastAsia="en-GB"/>
        </w:rPr>
        <w:br w:type="page"/>
      </w:r>
    </w:p>
    <w:p w14:paraId="742E94AC" w14:textId="77777777" w:rsidR="005D5B53" w:rsidRPr="004B6AD3" w:rsidRDefault="005D5B53" w:rsidP="004B6AD3">
      <w:pPr>
        <w:pStyle w:val="Heading2"/>
        <w:rPr>
          <w:color w:val="1F3864" w:themeColor="accent5" w:themeShade="80"/>
        </w:rPr>
      </w:pPr>
      <w:r w:rsidRPr="004B6AD3">
        <w:rPr>
          <w:color w:val="1F3864" w:themeColor="accent5" w:themeShade="80"/>
        </w:rPr>
        <w:lastRenderedPageBreak/>
        <w:t>Grammar</w:t>
      </w:r>
    </w:p>
    <w:p w14:paraId="3FE205FF" w14:textId="306210A8" w:rsidR="005D5B53" w:rsidRPr="004B6AD3" w:rsidRDefault="005D5B53" w:rsidP="006079DA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This part of the test will take around </w:t>
      </w:r>
      <w:r w:rsidR="000D57FC" w:rsidRPr="004B6AD3">
        <w:rPr>
          <w:rFonts w:eastAsia="Times New Roman" w:cs="Arial"/>
          <w:b/>
          <w:bCs/>
          <w:lang w:eastAsia="en-GB"/>
        </w:rPr>
        <w:t>7</w:t>
      </w:r>
      <w:r w:rsidRPr="004B6AD3">
        <w:rPr>
          <w:rFonts w:eastAsia="Times New Roman" w:cs="Arial"/>
          <w:lang w:eastAsia="en-GB"/>
        </w:rPr>
        <w:t xml:space="preserve"> minutes.</w:t>
      </w:r>
    </w:p>
    <w:p w14:paraId="5D0CCE38" w14:textId="77777777" w:rsidR="005D5B53" w:rsidRPr="004B6AD3" w:rsidRDefault="005D5B53" w:rsidP="007A1F0D">
      <w:pPr>
        <w:spacing w:after="12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You will hear </w:t>
      </w:r>
      <w:r w:rsidRPr="004B6AD3">
        <w:t xml:space="preserve">each German sentence </w:t>
      </w:r>
      <w:r w:rsidRPr="004B6AD3">
        <w:rPr>
          <w:b/>
          <w:bCs/>
        </w:rPr>
        <w:t>twice</w:t>
      </w:r>
      <w:r w:rsidRPr="004B6AD3">
        <w:rPr>
          <w:rFonts w:eastAsia="Times New Roman" w:cs="Arial"/>
          <w:lang w:eastAsia="en-GB"/>
        </w:rPr>
        <w:t xml:space="preserve">.  </w:t>
      </w:r>
      <w:r w:rsidRPr="004B6AD3">
        <w:t xml:space="preserve">Put a </w:t>
      </w:r>
      <w:r w:rsidRPr="004B6AD3">
        <w:rPr>
          <w:b/>
        </w:rPr>
        <w:t>cross (x)</w:t>
      </w:r>
      <w:r w:rsidRPr="004B6AD3">
        <w:t xml:space="preserve"> next to your answer. </w:t>
      </w:r>
    </w:p>
    <w:p w14:paraId="439DF1C2" w14:textId="78F3C282" w:rsidR="00641F19" w:rsidRPr="004B6AD3" w:rsidRDefault="00641F19" w:rsidP="00641F19">
      <w:pPr>
        <w:spacing w:after="0" w:line="360" w:lineRule="auto"/>
        <w:rPr>
          <w:rFonts w:cs="Times New Roman"/>
          <w:noProof/>
          <w:sz w:val="20"/>
          <w:szCs w:val="20"/>
          <w:lang w:eastAsia="en-GB"/>
        </w:rPr>
      </w:pPr>
      <w:r w:rsidRPr="004B6AD3">
        <w:rPr>
          <w:b/>
          <w:bCs/>
        </w:rPr>
        <w:t>PART A (VERB FORMS)</w:t>
      </w:r>
      <w:r w:rsidRPr="004B6AD3">
        <w:t xml:space="preserve"> The </w:t>
      </w:r>
      <w:r w:rsidRPr="004B6AD3">
        <w:rPr>
          <w:b/>
          <w:bCs/>
        </w:rPr>
        <w:t>subject</w:t>
      </w:r>
      <w:r w:rsidRPr="004B6AD3">
        <w:t xml:space="preserve"> is missing in each sentence.</w:t>
      </w:r>
      <w:r w:rsidRPr="004B6AD3">
        <w:rPr>
          <w:rFonts w:cs="Times New Roman"/>
          <w:noProof/>
          <w:sz w:val="20"/>
          <w:szCs w:val="20"/>
          <w:lang w:eastAsia="en-GB"/>
        </w:rPr>
        <w:t xml:space="preserve"> </w:t>
      </w:r>
      <w:r w:rsidRPr="004B6AD3">
        <w:rPr>
          <w:bCs/>
        </w:rPr>
        <w:t>Choose</w:t>
      </w:r>
      <w:r w:rsidRPr="004B6AD3">
        <w:t xml:space="preserve"> the </w:t>
      </w:r>
      <w:r w:rsidRPr="004B6AD3">
        <w:rPr>
          <w:b/>
          <w:bCs/>
        </w:rPr>
        <w:t>person or people</w:t>
      </w:r>
      <w:r w:rsidRPr="004B6AD3">
        <w:rPr>
          <w:b/>
        </w:rPr>
        <w:t xml:space="preserve"> </w:t>
      </w:r>
      <w:r w:rsidRPr="004B6AD3">
        <w:rPr>
          <w:bCs/>
        </w:rPr>
        <w:t>that the sentence is about.</w:t>
      </w:r>
      <w:r w:rsidRPr="004B6AD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2472"/>
        <w:gridCol w:w="2433"/>
        <w:gridCol w:w="2229"/>
        <w:gridCol w:w="2602"/>
      </w:tblGrid>
      <w:tr w:rsidR="004B6AD3" w:rsidRPr="004B6AD3" w14:paraId="5FA3CFB3" w14:textId="77777777" w:rsidTr="00AB0FE7">
        <w:trPr>
          <w:trHeight w:val="448"/>
        </w:trPr>
        <w:tc>
          <w:tcPr>
            <w:tcW w:w="500" w:type="dxa"/>
          </w:tcPr>
          <w:p w14:paraId="1D5074BF" w14:textId="77777777" w:rsidR="00104D62" w:rsidRPr="004B6AD3" w:rsidRDefault="00104D62" w:rsidP="00104D62">
            <w:pPr>
              <w:spacing w:line="360" w:lineRule="auto"/>
            </w:pPr>
            <w:r w:rsidRPr="004B6AD3">
              <w:t>1.</w:t>
            </w:r>
          </w:p>
        </w:tc>
        <w:tc>
          <w:tcPr>
            <w:tcW w:w="2472" w:type="dxa"/>
          </w:tcPr>
          <w:p w14:paraId="329B91FD" w14:textId="36D3DEF8" w:rsidR="00104D62" w:rsidRPr="004B6AD3" w:rsidRDefault="00623268" w:rsidP="00104D62">
            <w:pPr>
              <w:spacing w:line="360" w:lineRule="auto"/>
              <w:rPr>
                <w:b/>
                <w:bCs/>
              </w:rPr>
            </w:pPr>
            <w:sdt>
              <w:sdtPr>
                <w:id w:val="-98932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62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04D62" w:rsidRPr="004B6AD3">
              <w:t xml:space="preserve"> </w:t>
            </w:r>
            <w:r w:rsidR="00104D62" w:rsidRPr="004B6AD3">
              <w:rPr>
                <w:rFonts w:cs="Times New Roman"/>
              </w:rPr>
              <w:t>I</w:t>
            </w:r>
            <w:r w:rsidR="00104D62" w:rsidRPr="004B6AD3">
              <w:tab/>
            </w:r>
          </w:p>
        </w:tc>
        <w:tc>
          <w:tcPr>
            <w:tcW w:w="2433" w:type="dxa"/>
          </w:tcPr>
          <w:p w14:paraId="153C5F25" w14:textId="5176F45D" w:rsidR="00104D62" w:rsidRPr="004B6AD3" w:rsidRDefault="00623268" w:rsidP="00104D62">
            <w:pPr>
              <w:spacing w:line="360" w:lineRule="auto"/>
              <w:rPr>
                <w:b/>
                <w:bCs/>
              </w:rPr>
            </w:pPr>
            <w:sdt>
              <w:sdtPr>
                <w:id w:val="-23107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62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04D62" w:rsidRPr="004B6AD3">
              <w:t xml:space="preserve"> he / she</w:t>
            </w:r>
            <w:r w:rsidR="00405907" w:rsidRPr="004B6AD3">
              <w:t xml:space="preserve"> / it</w:t>
            </w:r>
          </w:p>
        </w:tc>
        <w:tc>
          <w:tcPr>
            <w:tcW w:w="2229" w:type="dxa"/>
          </w:tcPr>
          <w:p w14:paraId="481AC5D0" w14:textId="1E685BBE" w:rsidR="00104D62" w:rsidRPr="004B6AD3" w:rsidRDefault="00623268" w:rsidP="00104D62">
            <w:pPr>
              <w:spacing w:line="360" w:lineRule="auto"/>
              <w:rPr>
                <w:b/>
                <w:bCs/>
              </w:rPr>
            </w:pPr>
            <w:sdt>
              <w:sdtPr>
                <w:id w:val="-120973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04D62" w:rsidRPr="004B6AD3">
              <w:t xml:space="preserve"> we OR they</w:t>
            </w:r>
          </w:p>
        </w:tc>
        <w:tc>
          <w:tcPr>
            <w:tcW w:w="2602" w:type="dxa"/>
          </w:tcPr>
          <w:p w14:paraId="46239F51" w14:textId="6A8D51FF" w:rsidR="00104D62" w:rsidRPr="004B6AD3" w:rsidRDefault="00623268" w:rsidP="00104D62">
            <w:pPr>
              <w:spacing w:line="360" w:lineRule="auto"/>
              <w:rPr>
                <w:b/>
                <w:bCs/>
              </w:rPr>
            </w:pPr>
            <w:sdt>
              <w:sdtPr>
                <w:id w:val="54288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62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04D62" w:rsidRPr="004B6AD3">
              <w:t xml:space="preserve"> you </w:t>
            </w:r>
            <w:r w:rsidR="00104D62" w:rsidRPr="004B6AD3">
              <w:rPr>
                <w:vertAlign w:val="subscript"/>
              </w:rPr>
              <w:t>[plural, Informal]</w:t>
            </w:r>
          </w:p>
        </w:tc>
      </w:tr>
      <w:tr w:rsidR="004B6AD3" w:rsidRPr="004B6AD3" w14:paraId="29DCA953" w14:textId="77777777" w:rsidTr="00AB0FE7">
        <w:trPr>
          <w:trHeight w:val="448"/>
        </w:trPr>
        <w:tc>
          <w:tcPr>
            <w:tcW w:w="500" w:type="dxa"/>
          </w:tcPr>
          <w:p w14:paraId="5D6F2CBE" w14:textId="4A7EE641" w:rsidR="00AB0FE7" w:rsidRPr="004B6AD3" w:rsidRDefault="00AB0FE7" w:rsidP="00AB0FE7">
            <w:pPr>
              <w:spacing w:line="360" w:lineRule="auto"/>
            </w:pPr>
            <w:r w:rsidRPr="004B6AD3">
              <w:t>2.</w:t>
            </w:r>
          </w:p>
        </w:tc>
        <w:tc>
          <w:tcPr>
            <w:tcW w:w="2472" w:type="dxa"/>
          </w:tcPr>
          <w:p w14:paraId="0D146233" w14:textId="7A9AF14A" w:rsidR="00AB0FE7" w:rsidRPr="004B6AD3" w:rsidRDefault="00623268" w:rsidP="00AB0FE7">
            <w:pPr>
              <w:spacing w:line="360" w:lineRule="auto"/>
            </w:pPr>
            <w:sdt>
              <w:sdtPr>
                <w:id w:val="1880514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FE7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you </w:t>
            </w:r>
            <w:r w:rsidR="00AB0FE7" w:rsidRPr="004B6AD3">
              <w:rPr>
                <w:vertAlign w:val="subscript"/>
              </w:rPr>
              <w:t>[singular, informal]</w:t>
            </w:r>
          </w:p>
        </w:tc>
        <w:tc>
          <w:tcPr>
            <w:tcW w:w="2433" w:type="dxa"/>
          </w:tcPr>
          <w:p w14:paraId="6207E497" w14:textId="24E2EDC2" w:rsidR="00AB0FE7" w:rsidRPr="004B6AD3" w:rsidRDefault="00623268" w:rsidP="00AB0FE7">
            <w:pPr>
              <w:spacing w:line="360" w:lineRule="auto"/>
            </w:pPr>
            <w:sdt>
              <w:sdtPr>
                <w:id w:val="-39659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he / she</w:t>
            </w:r>
            <w:r w:rsidR="00405907" w:rsidRPr="004B6AD3">
              <w:t xml:space="preserve"> / it</w:t>
            </w:r>
          </w:p>
        </w:tc>
        <w:tc>
          <w:tcPr>
            <w:tcW w:w="2229" w:type="dxa"/>
          </w:tcPr>
          <w:p w14:paraId="63D9592F" w14:textId="17ECE4B4" w:rsidR="00AB0FE7" w:rsidRPr="004B6AD3" w:rsidRDefault="00623268" w:rsidP="00AB0FE7">
            <w:pPr>
              <w:spacing w:line="360" w:lineRule="auto"/>
            </w:pPr>
            <w:sdt>
              <w:sdtPr>
                <w:id w:val="-192178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FE7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we OR they</w:t>
            </w:r>
          </w:p>
        </w:tc>
        <w:tc>
          <w:tcPr>
            <w:tcW w:w="2602" w:type="dxa"/>
          </w:tcPr>
          <w:p w14:paraId="243F423B" w14:textId="3A80ABF1" w:rsidR="00AB0FE7" w:rsidRPr="004B6AD3" w:rsidRDefault="00623268" w:rsidP="00AB0FE7">
            <w:pPr>
              <w:spacing w:line="360" w:lineRule="auto"/>
            </w:pPr>
            <w:sdt>
              <w:sdtPr>
                <w:id w:val="1588035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FE7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you </w:t>
            </w:r>
            <w:r w:rsidR="00AB0FE7" w:rsidRPr="004B6AD3">
              <w:rPr>
                <w:vertAlign w:val="subscript"/>
              </w:rPr>
              <w:t>[plural, Informal]</w:t>
            </w:r>
          </w:p>
        </w:tc>
      </w:tr>
      <w:tr w:rsidR="004B6AD3" w:rsidRPr="004B6AD3" w14:paraId="69280D70" w14:textId="77777777" w:rsidTr="00AB0FE7">
        <w:trPr>
          <w:trHeight w:val="448"/>
        </w:trPr>
        <w:tc>
          <w:tcPr>
            <w:tcW w:w="500" w:type="dxa"/>
          </w:tcPr>
          <w:p w14:paraId="03AECF0D" w14:textId="566FF3B0" w:rsidR="00AB0FE7" w:rsidRPr="004B6AD3" w:rsidRDefault="00AB0FE7" w:rsidP="00AB0FE7">
            <w:pPr>
              <w:spacing w:line="360" w:lineRule="auto"/>
            </w:pPr>
            <w:r w:rsidRPr="004B6AD3">
              <w:t>3.</w:t>
            </w:r>
          </w:p>
        </w:tc>
        <w:tc>
          <w:tcPr>
            <w:tcW w:w="2472" w:type="dxa"/>
          </w:tcPr>
          <w:p w14:paraId="6449DC91" w14:textId="02DFCAC3" w:rsidR="00AB0FE7" w:rsidRPr="004B6AD3" w:rsidRDefault="00623268" w:rsidP="00AB0FE7">
            <w:pPr>
              <w:spacing w:line="360" w:lineRule="auto"/>
            </w:pPr>
            <w:sdt>
              <w:sdtPr>
                <w:id w:val="1300963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FE7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</w:t>
            </w:r>
            <w:r w:rsidR="00AB0FE7" w:rsidRPr="004B6AD3">
              <w:rPr>
                <w:rFonts w:cs="Times New Roman"/>
              </w:rPr>
              <w:t>I</w:t>
            </w:r>
            <w:r w:rsidR="00AB0FE7" w:rsidRPr="004B6AD3">
              <w:tab/>
            </w:r>
          </w:p>
        </w:tc>
        <w:tc>
          <w:tcPr>
            <w:tcW w:w="2433" w:type="dxa"/>
          </w:tcPr>
          <w:p w14:paraId="009FA562" w14:textId="2B1EEAF1" w:rsidR="00AB0FE7" w:rsidRPr="004B6AD3" w:rsidRDefault="00623268" w:rsidP="00AB0FE7">
            <w:pPr>
              <w:spacing w:line="360" w:lineRule="auto"/>
            </w:pPr>
            <w:sdt>
              <w:sdtPr>
                <w:id w:val="995772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FE7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you </w:t>
            </w:r>
            <w:r w:rsidR="00AB0FE7" w:rsidRPr="004B6AD3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07985A00" w14:textId="4A815787" w:rsidR="00AB0FE7" w:rsidRPr="004B6AD3" w:rsidRDefault="00623268" w:rsidP="00AB0FE7">
            <w:pPr>
              <w:spacing w:line="360" w:lineRule="auto"/>
            </w:pPr>
            <w:sdt>
              <w:sdtPr>
                <w:id w:val="29511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6ACA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we OR they</w:t>
            </w:r>
          </w:p>
        </w:tc>
        <w:tc>
          <w:tcPr>
            <w:tcW w:w="2602" w:type="dxa"/>
          </w:tcPr>
          <w:p w14:paraId="7AC16AB8" w14:textId="79FFB08F" w:rsidR="00AB0FE7" w:rsidRPr="004B6AD3" w:rsidRDefault="00623268" w:rsidP="00AB0FE7">
            <w:pPr>
              <w:spacing w:line="360" w:lineRule="auto"/>
            </w:pPr>
            <w:sdt>
              <w:sdtPr>
                <w:id w:val="74168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0FE7" w:rsidRPr="004B6AD3">
              <w:t xml:space="preserve"> you </w:t>
            </w:r>
            <w:r w:rsidR="00AB0FE7" w:rsidRPr="004B6AD3">
              <w:rPr>
                <w:vertAlign w:val="subscript"/>
              </w:rPr>
              <w:t>[plural, Informal]</w:t>
            </w:r>
          </w:p>
        </w:tc>
      </w:tr>
      <w:tr w:rsidR="004B6AD3" w:rsidRPr="004B6AD3" w14:paraId="24787262" w14:textId="77777777" w:rsidTr="00AB0FE7">
        <w:trPr>
          <w:trHeight w:val="448"/>
        </w:trPr>
        <w:tc>
          <w:tcPr>
            <w:tcW w:w="500" w:type="dxa"/>
          </w:tcPr>
          <w:p w14:paraId="4F8F6DFA" w14:textId="77350C6C" w:rsidR="002E6ACA" w:rsidRPr="004B6AD3" w:rsidRDefault="002E6ACA" w:rsidP="002E6ACA">
            <w:pPr>
              <w:spacing w:line="360" w:lineRule="auto"/>
            </w:pPr>
            <w:r w:rsidRPr="004B6AD3">
              <w:t>4.</w:t>
            </w:r>
          </w:p>
        </w:tc>
        <w:tc>
          <w:tcPr>
            <w:tcW w:w="2472" w:type="dxa"/>
          </w:tcPr>
          <w:p w14:paraId="4C7AED41" w14:textId="35E17111" w:rsidR="002E6ACA" w:rsidRPr="004B6AD3" w:rsidRDefault="00623268" w:rsidP="002E6ACA">
            <w:pPr>
              <w:spacing w:line="360" w:lineRule="auto"/>
            </w:pPr>
            <w:sdt>
              <w:sdtPr>
                <w:id w:val="173273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6ACA" w:rsidRPr="004B6AD3">
              <w:t xml:space="preserve"> </w:t>
            </w:r>
            <w:proofErr w:type="gramStart"/>
            <w:r w:rsidR="002E6ACA" w:rsidRPr="004B6AD3">
              <w:rPr>
                <w:rFonts w:cs="Times New Roman"/>
              </w:rPr>
              <w:t>I</w:t>
            </w:r>
            <w:r w:rsidR="002E6ACA" w:rsidRPr="004B6AD3">
              <w:t xml:space="preserve">  OR</w:t>
            </w:r>
            <w:proofErr w:type="gramEnd"/>
            <w:r w:rsidR="002E6ACA" w:rsidRPr="004B6AD3">
              <w:t xml:space="preserve">  he/she</w:t>
            </w:r>
          </w:p>
        </w:tc>
        <w:tc>
          <w:tcPr>
            <w:tcW w:w="2433" w:type="dxa"/>
          </w:tcPr>
          <w:p w14:paraId="22ECC3DC" w14:textId="70723D4B" w:rsidR="002E6ACA" w:rsidRPr="004B6AD3" w:rsidRDefault="00623268" w:rsidP="002E6ACA">
            <w:pPr>
              <w:spacing w:line="360" w:lineRule="auto"/>
            </w:pPr>
            <w:sdt>
              <w:sdtPr>
                <w:id w:val="-74280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6ACA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6ACA" w:rsidRPr="004B6AD3">
              <w:t xml:space="preserve"> you </w:t>
            </w:r>
            <w:r w:rsidR="002E6ACA" w:rsidRPr="004B6AD3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7022A250" w14:textId="619A93F1" w:rsidR="002E6ACA" w:rsidRPr="004B6AD3" w:rsidRDefault="00623268" w:rsidP="002E6ACA">
            <w:pPr>
              <w:spacing w:line="360" w:lineRule="auto"/>
            </w:pPr>
            <w:sdt>
              <w:sdtPr>
                <w:id w:val="-167911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6ACA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6ACA" w:rsidRPr="004B6AD3">
              <w:t xml:space="preserve"> we OR they</w:t>
            </w:r>
          </w:p>
        </w:tc>
        <w:tc>
          <w:tcPr>
            <w:tcW w:w="2602" w:type="dxa"/>
          </w:tcPr>
          <w:p w14:paraId="7BB9DDA1" w14:textId="153EDFF0" w:rsidR="002E6ACA" w:rsidRPr="004B6AD3" w:rsidRDefault="00623268" w:rsidP="002E6ACA">
            <w:pPr>
              <w:spacing w:line="360" w:lineRule="auto"/>
            </w:pPr>
            <w:sdt>
              <w:sdtPr>
                <w:id w:val="-54583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6ACA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E6ACA" w:rsidRPr="004B6AD3">
              <w:t xml:space="preserve"> you </w:t>
            </w:r>
            <w:r w:rsidR="002E6ACA" w:rsidRPr="004B6AD3">
              <w:rPr>
                <w:vertAlign w:val="subscript"/>
              </w:rPr>
              <w:t>[plural, Informal]</w:t>
            </w:r>
          </w:p>
        </w:tc>
      </w:tr>
      <w:tr w:rsidR="004B6AD3" w:rsidRPr="004B6AD3" w14:paraId="3B5E3A0E" w14:textId="77777777" w:rsidTr="00AB0FE7">
        <w:trPr>
          <w:trHeight w:val="448"/>
        </w:trPr>
        <w:tc>
          <w:tcPr>
            <w:tcW w:w="500" w:type="dxa"/>
          </w:tcPr>
          <w:p w14:paraId="0D609709" w14:textId="58A71133" w:rsidR="00737529" w:rsidRPr="004B6AD3" w:rsidRDefault="00737529" w:rsidP="00737529">
            <w:pPr>
              <w:spacing w:line="360" w:lineRule="auto"/>
            </w:pPr>
            <w:r w:rsidRPr="004B6AD3">
              <w:t>5.</w:t>
            </w:r>
          </w:p>
        </w:tc>
        <w:tc>
          <w:tcPr>
            <w:tcW w:w="2472" w:type="dxa"/>
          </w:tcPr>
          <w:p w14:paraId="4D8EE4F9" w14:textId="4758B1C4" w:rsidR="00737529" w:rsidRPr="004B6AD3" w:rsidRDefault="00623268" w:rsidP="00737529">
            <w:pPr>
              <w:spacing w:line="360" w:lineRule="auto"/>
            </w:pPr>
            <w:sdt>
              <w:sdtPr>
                <w:id w:val="-135802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529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37529" w:rsidRPr="004B6AD3">
              <w:t xml:space="preserve"> </w:t>
            </w:r>
            <w:proofErr w:type="gramStart"/>
            <w:r w:rsidR="00737529" w:rsidRPr="004B6AD3">
              <w:rPr>
                <w:rFonts w:cs="Times New Roman"/>
              </w:rPr>
              <w:t>I</w:t>
            </w:r>
            <w:r w:rsidR="00737529" w:rsidRPr="004B6AD3">
              <w:t xml:space="preserve">  OR</w:t>
            </w:r>
            <w:proofErr w:type="gramEnd"/>
            <w:r w:rsidR="00737529" w:rsidRPr="004B6AD3">
              <w:t xml:space="preserve">  he/she</w:t>
            </w:r>
          </w:p>
        </w:tc>
        <w:tc>
          <w:tcPr>
            <w:tcW w:w="2433" w:type="dxa"/>
          </w:tcPr>
          <w:p w14:paraId="7DF300D7" w14:textId="62BD753B" w:rsidR="00737529" w:rsidRPr="004B6AD3" w:rsidRDefault="00623268" w:rsidP="00737529">
            <w:pPr>
              <w:spacing w:line="360" w:lineRule="auto"/>
            </w:pPr>
            <w:sdt>
              <w:sdtPr>
                <w:id w:val="673612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37529" w:rsidRPr="004B6AD3">
              <w:t xml:space="preserve"> you </w:t>
            </w:r>
            <w:r w:rsidR="00737529" w:rsidRPr="004B6AD3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6E7436E2" w14:textId="63965B2F" w:rsidR="00737529" w:rsidRPr="004B6AD3" w:rsidRDefault="00623268" w:rsidP="00737529">
            <w:pPr>
              <w:spacing w:line="360" w:lineRule="auto"/>
            </w:pPr>
            <w:sdt>
              <w:sdtPr>
                <w:id w:val="1579943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529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37529" w:rsidRPr="004B6AD3">
              <w:t xml:space="preserve"> we OR they</w:t>
            </w:r>
          </w:p>
        </w:tc>
        <w:tc>
          <w:tcPr>
            <w:tcW w:w="2602" w:type="dxa"/>
          </w:tcPr>
          <w:p w14:paraId="7B6A62D3" w14:textId="093EA2E9" w:rsidR="00737529" w:rsidRPr="004B6AD3" w:rsidRDefault="00623268" w:rsidP="00737529">
            <w:pPr>
              <w:spacing w:line="360" w:lineRule="auto"/>
            </w:pPr>
            <w:sdt>
              <w:sdtPr>
                <w:id w:val="-50081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529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37529" w:rsidRPr="004B6AD3">
              <w:t xml:space="preserve"> you </w:t>
            </w:r>
            <w:r w:rsidR="00737529" w:rsidRPr="004B6AD3">
              <w:rPr>
                <w:vertAlign w:val="subscript"/>
              </w:rPr>
              <w:t>[plural, Informal]</w:t>
            </w:r>
          </w:p>
        </w:tc>
      </w:tr>
      <w:tr w:rsidR="004B6AD3" w:rsidRPr="004B6AD3" w14:paraId="12696B76" w14:textId="77777777" w:rsidTr="00AB0FE7">
        <w:trPr>
          <w:trHeight w:val="448"/>
        </w:trPr>
        <w:tc>
          <w:tcPr>
            <w:tcW w:w="500" w:type="dxa"/>
          </w:tcPr>
          <w:p w14:paraId="14240F2C" w14:textId="09538CAF" w:rsidR="00DE1440" w:rsidRPr="004B6AD3" w:rsidRDefault="00DE1440" w:rsidP="00DE1440">
            <w:pPr>
              <w:spacing w:line="360" w:lineRule="auto"/>
            </w:pPr>
            <w:r w:rsidRPr="004B6AD3">
              <w:t>6.</w:t>
            </w:r>
          </w:p>
        </w:tc>
        <w:tc>
          <w:tcPr>
            <w:tcW w:w="2472" w:type="dxa"/>
          </w:tcPr>
          <w:p w14:paraId="4666B46B" w14:textId="7F0A3261" w:rsidR="00DE1440" w:rsidRPr="004B6AD3" w:rsidRDefault="00623268" w:rsidP="00DE1440">
            <w:pPr>
              <w:spacing w:line="360" w:lineRule="auto"/>
            </w:pPr>
            <w:sdt>
              <w:sdtPr>
                <w:id w:val="2707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440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</w:t>
            </w:r>
            <w:r w:rsidR="00DE1440" w:rsidRPr="004B6AD3">
              <w:rPr>
                <w:rFonts w:cs="Times New Roman"/>
              </w:rPr>
              <w:t>I</w:t>
            </w:r>
            <w:r w:rsidR="00DE1440" w:rsidRPr="004B6AD3">
              <w:tab/>
            </w:r>
          </w:p>
        </w:tc>
        <w:tc>
          <w:tcPr>
            <w:tcW w:w="2433" w:type="dxa"/>
          </w:tcPr>
          <w:p w14:paraId="6D2457DE" w14:textId="412DCB2F" w:rsidR="00DE1440" w:rsidRPr="004B6AD3" w:rsidRDefault="00623268" w:rsidP="00DE1440">
            <w:pPr>
              <w:spacing w:line="360" w:lineRule="auto"/>
            </w:pPr>
            <w:sdt>
              <w:sdtPr>
                <w:id w:val="-83151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440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you </w:t>
            </w:r>
            <w:r w:rsidR="00DE1440" w:rsidRPr="004B6AD3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264BC82D" w14:textId="22ECB6A0" w:rsidR="00DE1440" w:rsidRPr="004B6AD3" w:rsidRDefault="00623268" w:rsidP="00DE1440">
            <w:pPr>
              <w:spacing w:line="360" w:lineRule="auto"/>
            </w:pPr>
            <w:sdt>
              <w:sdtPr>
                <w:id w:val="125818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he / she</w:t>
            </w:r>
            <w:r w:rsidR="00405907" w:rsidRPr="004B6AD3">
              <w:t xml:space="preserve"> / it</w:t>
            </w:r>
          </w:p>
        </w:tc>
        <w:tc>
          <w:tcPr>
            <w:tcW w:w="2602" w:type="dxa"/>
          </w:tcPr>
          <w:p w14:paraId="444B28CF" w14:textId="6903826A" w:rsidR="00DE1440" w:rsidRPr="004B6AD3" w:rsidRDefault="00623268" w:rsidP="00DE1440">
            <w:pPr>
              <w:spacing w:line="360" w:lineRule="auto"/>
            </w:pPr>
            <w:sdt>
              <w:sdtPr>
                <w:id w:val="-111089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440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we OR they</w:t>
            </w:r>
          </w:p>
        </w:tc>
      </w:tr>
      <w:tr w:rsidR="004B6AD3" w:rsidRPr="004B6AD3" w14:paraId="3098A441" w14:textId="77777777" w:rsidTr="00AB0FE7">
        <w:trPr>
          <w:trHeight w:val="448"/>
        </w:trPr>
        <w:tc>
          <w:tcPr>
            <w:tcW w:w="500" w:type="dxa"/>
          </w:tcPr>
          <w:p w14:paraId="30231B3C" w14:textId="2DB2671E" w:rsidR="002C059B" w:rsidRPr="004B6AD3" w:rsidRDefault="002C059B" w:rsidP="002C059B">
            <w:pPr>
              <w:spacing w:line="360" w:lineRule="auto"/>
            </w:pPr>
            <w:r w:rsidRPr="004B6AD3">
              <w:t>7.</w:t>
            </w:r>
          </w:p>
        </w:tc>
        <w:tc>
          <w:tcPr>
            <w:tcW w:w="2472" w:type="dxa"/>
          </w:tcPr>
          <w:p w14:paraId="4DD88C56" w14:textId="23D417E3" w:rsidR="002C059B" w:rsidRPr="004B6AD3" w:rsidRDefault="00623268" w:rsidP="002C059B">
            <w:pPr>
              <w:spacing w:line="360" w:lineRule="auto"/>
            </w:pPr>
            <w:sdt>
              <w:sdtPr>
                <w:id w:val="-23232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9B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you </w:t>
            </w:r>
            <w:r w:rsidR="002C059B" w:rsidRPr="004B6AD3">
              <w:rPr>
                <w:vertAlign w:val="subscript"/>
              </w:rPr>
              <w:t>[singular, informal]</w:t>
            </w:r>
          </w:p>
        </w:tc>
        <w:tc>
          <w:tcPr>
            <w:tcW w:w="2433" w:type="dxa"/>
          </w:tcPr>
          <w:p w14:paraId="078C9A49" w14:textId="43943D8E" w:rsidR="002C059B" w:rsidRPr="004B6AD3" w:rsidRDefault="00623268" w:rsidP="002C059B">
            <w:pPr>
              <w:spacing w:line="360" w:lineRule="auto"/>
            </w:pPr>
            <w:sdt>
              <w:sdtPr>
                <w:id w:val="193655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9B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he / she</w:t>
            </w:r>
            <w:r w:rsidR="00405907" w:rsidRPr="004B6AD3">
              <w:t xml:space="preserve"> / it</w:t>
            </w:r>
          </w:p>
        </w:tc>
        <w:tc>
          <w:tcPr>
            <w:tcW w:w="2229" w:type="dxa"/>
          </w:tcPr>
          <w:p w14:paraId="38078A3B" w14:textId="1C16AE6E" w:rsidR="002C059B" w:rsidRPr="004B6AD3" w:rsidRDefault="00623268" w:rsidP="002C059B">
            <w:pPr>
              <w:spacing w:line="360" w:lineRule="auto"/>
            </w:pPr>
            <w:sdt>
              <w:sdtPr>
                <w:id w:val="-108352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we OR they</w:t>
            </w:r>
          </w:p>
        </w:tc>
        <w:tc>
          <w:tcPr>
            <w:tcW w:w="2602" w:type="dxa"/>
          </w:tcPr>
          <w:p w14:paraId="144EDD9E" w14:textId="4E2A9314" w:rsidR="002C059B" w:rsidRPr="004B6AD3" w:rsidRDefault="00623268" w:rsidP="002C059B">
            <w:pPr>
              <w:spacing w:line="360" w:lineRule="auto"/>
            </w:pPr>
            <w:sdt>
              <w:sdtPr>
                <w:id w:val="-122136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9B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you </w:t>
            </w:r>
            <w:r w:rsidR="002C059B" w:rsidRPr="004B6AD3">
              <w:rPr>
                <w:vertAlign w:val="subscript"/>
              </w:rPr>
              <w:t>[plural, Informal]</w:t>
            </w:r>
          </w:p>
        </w:tc>
      </w:tr>
      <w:tr w:rsidR="002C059B" w:rsidRPr="004B6AD3" w14:paraId="2332BCEB" w14:textId="77777777" w:rsidTr="00AB0FE7">
        <w:trPr>
          <w:trHeight w:val="448"/>
        </w:trPr>
        <w:tc>
          <w:tcPr>
            <w:tcW w:w="500" w:type="dxa"/>
          </w:tcPr>
          <w:p w14:paraId="30327E60" w14:textId="78055730" w:rsidR="002C059B" w:rsidRPr="004B6AD3" w:rsidRDefault="002C059B" w:rsidP="002C059B">
            <w:pPr>
              <w:spacing w:line="360" w:lineRule="auto"/>
            </w:pPr>
            <w:r w:rsidRPr="004B6AD3">
              <w:t>8.</w:t>
            </w:r>
          </w:p>
        </w:tc>
        <w:tc>
          <w:tcPr>
            <w:tcW w:w="2472" w:type="dxa"/>
          </w:tcPr>
          <w:p w14:paraId="1C26F887" w14:textId="489F86AB" w:rsidR="002C059B" w:rsidRPr="004B6AD3" w:rsidRDefault="00623268" w:rsidP="002C059B">
            <w:pPr>
              <w:spacing w:line="360" w:lineRule="auto"/>
            </w:pPr>
            <w:sdt>
              <w:sdtPr>
                <w:id w:val="-48478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9B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</w:t>
            </w:r>
            <w:r w:rsidR="002C059B" w:rsidRPr="004B6AD3">
              <w:rPr>
                <w:rFonts w:cs="Times New Roman"/>
              </w:rPr>
              <w:t>I</w:t>
            </w:r>
            <w:r w:rsidR="002C059B" w:rsidRPr="004B6AD3">
              <w:tab/>
            </w:r>
          </w:p>
        </w:tc>
        <w:tc>
          <w:tcPr>
            <w:tcW w:w="2433" w:type="dxa"/>
          </w:tcPr>
          <w:p w14:paraId="1E1909BE" w14:textId="482B4F01" w:rsidR="00034147" w:rsidRPr="004B6AD3" w:rsidRDefault="00623268" w:rsidP="00034147">
            <w:pPr>
              <w:spacing w:line="360" w:lineRule="auto"/>
              <w:rPr>
                <w:vertAlign w:val="subscript"/>
              </w:rPr>
            </w:pPr>
            <w:sdt>
              <w:sdtPr>
                <w:id w:val="-186574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you </w:t>
            </w:r>
            <w:r w:rsidR="002C059B" w:rsidRPr="004B6AD3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4197886D" w14:textId="51E0E068" w:rsidR="002C059B" w:rsidRPr="004B6AD3" w:rsidRDefault="00623268" w:rsidP="002C059B">
            <w:pPr>
              <w:spacing w:line="360" w:lineRule="auto"/>
            </w:pPr>
            <w:sdt>
              <w:sdtPr>
                <w:id w:val="-2302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9B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we OR they</w:t>
            </w:r>
          </w:p>
        </w:tc>
        <w:tc>
          <w:tcPr>
            <w:tcW w:w="2602" w:type="dxa"/>
          </w:tcPr>
          <w:p w14:paraId="6D59A598" w14:textId="66D1B044" w:rsidR="002C059B" w:rsidRPr="004B6AD3" w:rsidRDefault="00623268" w:rsidP="002C059B">
            <w:pPr>
              <w:spacing w:line="360" w:lineRule="auto"/>
            </w:pPr>
            <w:sdt>
              <w:sdtPr>
                <w:id w:val="-192262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9B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C059B" w:rsidRPr="004B6AD3">
              <w:t xml:space="preserve"> you </w:t>
            </w:r>
            <w:r w:rsidR="002C059B" w:rsidRPr="004B6AD3">
              <w:rPr>
                <w:vertAlign w:val="subscript"/>
              </w:rPr>
              <w:t>[plural, Informal]</w:t>
            </w:r>
          </w:p>
        </w:tc>
      </w:tr>
    </w:tbl>
    <w:p w14:paraId="4F50183A" w14:textId="6F0A65E6" w:rsidR="005D5B53" w:rsidRPr="004B6AD3" w:rsidRDefault="005D5B53" w:rsidP="007A1F0D">
      <w:pPr>
        <w:spacing w:after="0" w:line="240" w:lineRule="auto"/>
        <w:rPr>
          <w:b/>
          <w:bCs/>
          <w:highlight w:val="yellow"/>
        </w:rPr>
      </w:pPr>
    </w:p>
    <w:p w14:paraId="27EFD02B" w14:textId="64C41F0E" w:rsidR="00572C7A" w:rsidRPr="004B6AD3" w:rsidRDefault="00572C7A" w:rsidP="00572C7A">
      <w:pPr>
        <w:spacing w:after="0" w:line="360" w:lineRule="auto"/>
        <w:rPr>
          <w:rFonts w:cs="Helvetica"/>
          <w:shd w:val="clear" w:color="auto" w:fill="FFFFFF"/>
        </w:rPr>
      </w:pPr>
      <w:r w:rsidRPr="004B6AD3">
        <w:rPr>
          <w:rFonts w:cs="Helvetica"/>
          <w:b/>
          <w:shd w:val="clear" w:color="auto" w:fill="FFFFFF"/>
        </w:rPr>
        <w:t>PART B (RELATIVE CLAUSES)</w:t>
      </w:r>
      <w:r w:rsidRPr="004B6AD3">
        <w:rPr>
          <w:rFonts w:cs="Helvetica"/>
          <w:shd w:val="clear" w:color="auto" w:fill="FFFFFF"/>
        </w:rPr>
        <w:t xml:space="preserve"> Choose the correct ending for each sentence.</w:t>
      </w:r>
    </w:p>
    <w:p w14:paraId="3611D278" w14:textId="6D03F9BB" w:rsidR="00572C7A" w:rsidRPr="004B6AD3" w:rsidRDefault="00572C7A" w:rsidP="00572C7A">
      <w:pPr>
        <w:spacing w:after="0" w:line="360" w:lineRule="auto"/>
        <w:rPr>
          <w:rFonts w:cs="Times New Roman"/>
          <w:bCs/>
          <w:lang w:val="de-DE"/>
        </w:rPr>
      </w:pPr>
      <w:r w:rsidRPr="004B6AD3">
        <w:rPr>
          <w:lang w:val="de-DE"/>
        </w:rPr>
        <w:t xml:space="preserve">1. </w:t>
      </w:r>
      <w:r w:rsidRPr="004B6AD3">
        <w:rPr>
          <w:lang w:val="de-DE"/>
        </w:rPr>
        <w:tab/>
      </w:r>
      <w:sdt>
        <w:sdtPr>
          <w:rPr>
            <w:rFonts w:cs="Times New Roman"/>
            <w:bCs/>
            <w:lang w:val="de-DE"/>
          </w:rPr>
          <w:id w:val="1669756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6AD3">
            <w:rPr>
              <w:rFonts w:ascii="Segoe UI Symbol" w:hAnsi="Segoe UI Symbol" w:cs="Segoe UI Symbol"/>
              <w:bCs/>
              <w:lang w:val="de-DE"/>
            </w:rPr>
            <w:t>☐</w:t>
          </w:r>
        </w:sdtContent>
      </w:sdt>
      <w:r w:rsidRPr="004B6AD3">
        <w:rPr>
          <w:rFonts w:cs="Times New Roman"/>
          <w:bCs/>
          <w:lang w:val="de-DE"/>
        </w:rPr>
        <w:t xml:space="preserve"> ... </w:t>
      </w:r>
      <w:r w:rsidRPr="004B6AD3">
        <w:rPr>
          <w:rFonts w:cs="Arial"/>
          <w:szCs w:val="20"/>
          <w:shd w:val="clear" w:color="auto" w:fill="FFFFFF"/>
          <w:lang w:val="de-DE"/>
        </w:rPr>
        <w:t>ist bekannt.</w:t>
      </w:r>
      <w:r w:rsidRPr="004B6AD3">
        <w:rPr>
          <w:rFonts w:cs="Arial"/>
          <w:szCs w:val="20"/>
          <w:shd w:val="clear" w:color="auto" w:fill="FFFFFF"/>
          <w:lang w:val="de-DE"/>
        </w:rPr>
        <w:tab/>
      </w:r>
      <w:r w:rsidRPr="004B6AD3">
        <w:rPr>
          <w:rFonts w:cs="Arial"/>
          <w:szCs w:val="20"/>
          <w:shd w:val="clear" w:color="auto" w:fill="FFFFFF"/>
          <w:lang w:val="de-DE"/>
        </w:rPr>
        <w:tab/>
      </w:r>
      <w:r w:rsidRPr="004B6AD3">
        <w:rPr>
          <w:rFonts w:cs="Arial"/>
          <w:szCs w:val="20"/>
          <w:shd w:val="clear" w:color="auto" w:fill="FFFFFF"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-766772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F0D" w:rsidRPr="004B6AD3">
            <w:rPr>
              <w:rFonts w:ascii="Segoe UI Symbol" w:hAnsi="Segoe UI Symbol" w:cs="Segoe UI Symbol"/>
              <w:bCs/>
              <w:lang w:val="de-DE"/>
            </w:rPr>
            <w:t>☐</w:t>
          </w:r>
        </w:sdtContent>
      </w:sdt>
      <w:r w:rsidRPr="004B6AD3">
        <w:rPr>
          <w:rFonts w:cs="Times New Roman"/>
          <w:bCs/>
          <w:lang w:val="de-DE"/>
        </w:rPr>
        <w:t xml:space="preserve"> ... </w:t>
      </w:r>
      <w:r w:rsidRPr="004B6AD3">
        <w:rPr>
          <w:rFonts w:cs="Arial"/>
          <w:shd w:val="clear" w:color="auto" w:fill="FFFFFF"/>
          <w:lang w:val="de-DE"/>
        </w:rPr>
        <w:t>bekannt ist.</w:t>
      </w:r>
    </w:p>
    <w:p w14:paraId="40AC0774" w14:textId="690232D1" w:rsidR="00572C7A" w:rsidRPr="004B6AD3" w:rsidRDefault="00572C7A" w:rsidP="007A1F0D">
      <w:pPr>
        <w:spacing w:after="0" w:line="240" w:lineRule="auto"/>
        <w:rPr>
          <w:rFonts w:cs="Times New Roman"/>
          <w:bCs/>
        </w:rPr>
      </w:pPr>
      <w:r w:rsidRPr="004B6AD3">
        <w:rPr>
          <w:lang w:val="de-DE"/>
        </w:rPr>
        <w:t xml:space="preserve">2. </w:t>
      </w:r>
      <w:r w:rsidRPr="004B6AD3">
        <w:rPr>
          <w:lang w:val="de-DE"/>
        </w:rPr>
        <w:tab/>
      </w:r>
      <w:sdt>
        <w:sdtPr>
          <w:rPr>
            <w:rFonts w:cs="Times New Roman"/>
            <w:bCs/>
            <w:lang w:val="de-DE"/>
          </w:rPr>
          <w:id w:val="-533806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F0D" w:rsidRPr="004B6AD3">
            <w:rPr>
              <w:rFonts w:ascii="Segoe UI Symbol" w:hAnsi="Segoe UI Symbol" w:cs="Segoe UI Symbol"/>
              <w:bCs/>
              <w:lang w:val="de-DE"/>
            </w:rPr>
            <w:t>☐</w:t>
          </w:r>
        </w:sdtContent>
      </w:sdt>
      <w:r w:rsidRPr="004B6AD3">
        <w:rPr>
          <w:rFonts w:cs="Times New Roman"/>
          <w:bCs/>
          <w:lang w:val="de-DE"/>
        </w:rPr>
        <w:t xml:space="preserve"> ... </w:t>
      </w:r>
      <w:r w:rsidRPr="004B6AD3">
        <w:rPr>
          <w:rFonts w:cs="Arial"/>
          <w:szCs w:val="20"/>
          <w:shd w:val="clear" w:color="auto" w:fill="FFFFFF"/>
          <w:lang w:val="de-DE"/>
        </w:rPr>
        <w:t>ist teuer.</w:t>
      </w:r>
      <w:r w:rsidRPr="004B6AD3">
        <w:rPr>
          <w:rFonts w:cs="Arial"/>
          <w:szCs w:val="20"/>
          <w:shd w:val="clear" w:color="auto" w:fill="FFFFFF"/>
          <w:lang w:val="de-DE"/>
        </w:rPr>
        <w:tab/>
      </w:r>
      <w:r w:rsidRPr="004B6AD3">
        <w:rPr>
          <w:rFonts w:cs="Arial"/>
          <w:szCs w:val="20"/>
          <w:shd w:val="clear" w:color="auto" w:fill="FFFFFF"/>
          <w:lang w:val="de-DE"/>
        </w:rPr>
        <w:tab/>
      </w:r>
      <w:r w:rsidRPr="004B6AD3">
        <w:rPr>
          <w:rFonts w:cs="Arial"/>
          <w:szCs w:val="20"/>
          <w:shd w:val="clear" w:color="auto" w:fill="FFFFFF"/>
          <w:lang w:val="de-DE"/>
        </w:rPr>
        <w:tab/>
      </w:r>
      <w:sdt>
        <w:sdtPr>
          <w:rPr>
            <w:rFonts w:cs="Times New Roman"/>
            <w:bCs/>
          </w:rPr>
          <w:id w:val="-1771386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6AD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6AD3">
        <w:rPr>
          <w:rFonts w:cs="Times New Roman"/>
          <w:bCs/>
        </w:rPr>
        <w:t xml:space="preserve"> ... </w:t>
      </w:r>
      <w:proofErr w:type="spellStart"/>
      <w:r w:rsidRPr="004B6AD3">
        <w:rPr>
          <w:rFonts w:cs="Arial"/>
          <w:shd w:val="clear" w:color="auto" w:fill="FFFFFF"/>
        </w:rPr>
        <w:t>teuer</w:t>
      </w:r>
      <w:proofErr w:type="spellEnd"/>
      <w:r w:rsidRPr="004B6AD3">
        <w:rPr>
          <w:rFonts w:cs="Arial"/>
          <w:shd w:val="clear" w:color="auto" w:fill="FFFFFF"/>
        </w:rPr>
        <w:t xml:space="preserve"> </w:t>
      </w:r>
      <w:proofErr w:type="spellStart"/>
      <w:r w:rsidRPr="004B6AD3">
        <w:rPr>
          <w:rFonts w:cs="Arial"/>
          <w:shd w:val="clear" w:color="auto" w:fill="FFFFFF"/>
        </w:rPr>
        <w:t>ist</w:t>
      </w:r>
      <w:proofErr w:type="spellEnd"/>
      <w:r w:rsidRPr="004B6AD3">
        <w:rPr>
          <w:rFonts w:cs="Arial"/>
          <w:shd w:val="clear" w:color="auto" w:fill="FFFFFF"/>
        </w:rPr>
        <w:t>.</w:t>
      </w:r>
    </w:p>
    <w:p w14:paraId="2BA49586" w14:textId="77777777" w:rsidR="007A1F0D" w:rsidRPr="004B6AD3" w:rsidRDefault="007A1F0D" w:rsidP="007A1F0D">
      <w:pPr>
        <w:spacing w:after="0" w:line="240" w:lineRule="auto"/>
        <w:rPr>
          <w:b/>
          <w:bCs/>
        </w:rPr>
      </w:pPr>
    </w:p>
    <w:p w14:paraId="03CB1044" w14:textId="74CA5A84" w:rsidR="00572C7A" w:rsidRPr="004B6AD3" w:rsidRDefault="00572C7A" w:rsidP="00572C7A">
      <w:pPr>
        <w:spacing w:after="0" w:line="360" w:lineRule="auto"/>
        <w:rPr>
          <w:b/>
          <w:bCs/>
        </w:rPr>
      </w:pPr>
      <w:r w:rsidRPr="004B6AD3">
        <w:rPr>
          <w:b/>
          <w:bCs/>
        </w:rPr>
        <w:t>PART C (</w:t>
      </w:r>
      <w:r w:rsidR="00F1151A" w:rsidRPr="004B6AD3">
        <w:rPr>
          <w:b/>
          <w:bCs/>
        </w:rPr>
        <w:t>PERFECT TENSE</w:t>
      </w:r>
      <w:r w:rsidRPr="004B6AD3">
        <w:rPr>
          <w:b/>
          <w:bCs/>
        </w:rPr>
        <w:t xml:space="preserve">) </w:t>
      </w:r>
      <w:r w:rsidRPr="004B6AD3">
        <w:t xml:space="preserve">Choose the </w:t>
      </w:r>
      <w:r w:rsidRPr="004B6AD3">
        <w:rPr>
          <w:b/>
          <w:bCs/>
        </w:rPr>
        <w:t>past participle</w:t>
      </w:r>
      <w:r w:rsidRPr="004B6AD3">
        <w:t xml:space="preserve"> </w:t>
      </w:r>
      <w:r w:rsidR="00F1151A" w:rsidRPr="004B6AD3">
        <w:t xml:space="preserve">that </w:t>
      </w:r>
      <w:r w:rsidRPr="004B6AD3">
        <w:t xml:space="preserve">completes </w:t>
      </w:r>
      <w:r w:rsidR="00B05674" w:rsidRPr="004B6AD3">
        <w:t xml:space="preserve">the </w:t>
      </w:r>
      <w:r w:rsidRPr="004B6AD3">
        <w:t>sentence.</w:t>
      </w:r>
    </w:p>
    <w:p w14:paraId="2EE64A17" w14:textId="0B7DBFBA" w:rsidR="00572C7A" w:rsidRPr="004B6AD3" w:rsidRDefault="00572C7A" w:rsidP="00572C7A">
      <w:pPr>
        <w:spacing w:after="0" w:line="360" w:lineRule="auto"/>
        <w:rPr>
          <w:lang w:val="de-DE"/>
        </w:rPr>
      </w:pPr>
      <w:r w:rsidRPr="004B6AD3">
        <w:rPr>
          <w:lang w:val="de-DE"/>
        </w:rPr>
        <w:t>1.</w:t>
      </w:r>
      <w:r w:rsidRPr="004B6AD3">
        <w:rPr>
          <w:lang w:val="de-DE"/>
        </w:rPr>
        <w:tab/>
      </w:r>
      <w:sdt>
        <w:sdtPr>
          <w:rPr>
            <w:lang w:val="de-DE"/>
          </w:rPr>
          <w:id w:val="-61333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F0D" w:rsidRPr="004B6AD3">
            <w:rPr>
              <w:rFonts w:ascii="Segoe UI Symbol" w:hAnsi="Segoe UI Symbol" w:cs="Segoe UI Symbol"/>
              <w:lang w:val="de-DE"/>
            </w:rPr>
            <w:t>☐</w:t>
          </w:r>
        </w:sdtContent>
      </w:sdt>
      <w:r w:rsidRPr="004B6AD3">
        <w:rPr>
          <w:lang w:val="de-DE"/>
        </w:rPr>
        <w:t xml:space="preserve"> ge</w:t>
      </w:r>
      <w:r w:rsidR="00405907" w:rsidRPr="004B6AD3">
        <w:rPr>
          <w:lang w:val="de-DE"/>
        </w:rPr>
        <w:t>wesen</w:t>
      </w:r>
      <w:r w:rsidRPr="004B6AD3">
        <w:rPr>
          <w:lang w:val="de-DE"/>
        </w:rPr>
        <w:t xml:space="preserve"> (</w:t>
      </w:r>
      <w:proofErr w:type="spellStart"/>
      <w:r w:rsidR="00405907" w:rsidRPr="004B6AD3">
        <w:rPr>
          <w:lang w:val="de-DE"/>
        </w:rPr>
        <w:t>been</w:t>
      </w:r>
      <w:proofErr w:type="spellEnd"/>
      <w:r w:rsidRPr="004B6AD3">
        <w:rPr>
          <w:lang w:val="de-DE"/>
        </w:rPr>
        <w:t xml:space="preserve"> </w:t>
      </w:r>
      <w:r w:rsidRPr="004B6AD3">
        <w:rPr>
          <w:vertAlign w:val="subscript"/>
          <w:lang w:val="de-DE"/>
        </w:rPr>
        <w:t>[pp]</w:t>
      </w:r>
      <w:r w:rsidRPr="004B6AD3">
        <w:rPr>
          <w:lang w:val="de-DE"/>
        </w:rPr>
        <w:t>)</w:t>
      </w:r>
      <w:r w:rsidRPr="004B6AD3">
        <w:rPr>
          <w:lang w:val="de-DE"/>
        </w:rPr>
        <w:tab/>
      </w:r>
      <w:r w:rsidRPr="004B6AD3">
        <w:rPr>
          <w:lang w:val="de-DE"/>
        </w:rPr>
        <w:tab/>
      </w:r>
      <w:r w:rsidRPr="004B6AD3">
        <w:rPr>
          <w:lang w:val="de-DE"/>
        </w:rPr>
        <w:tab/>
      </w:r>
      <w:r w:rsidR="00A92133" w:rsidRPr="004B6AD3">
        <w:rPr>
          <w:lang w:val="de-DE"/>
        </w:rPr>
        <w:tab/>
      </w:r>
      <w:r w:rsidRPr="004B6AD3">
        <w:rPr>
          <w:lang w:val="de-DE"/>
        </w:rPr>
        <w:tab/>
      </w:r>
      <w:sdt>
        <w:sdtPr>
          <w:rPr>
            <w:lang w:val="de-DE"/>
          </w:rPr>
          <w:id w:val="-440069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6AD3">
            <w:rPr>
              <w:rFonts w:ascii="Segoe UI Symbol" w:hAnsi="Segoe UI Symbol" w:cs="Segoe UI Symbol"/>
              <w:lang w:val="de-DE"/>
            </w:rPr>
            <w:t>☐</w:t>
          </w:r>
        </w:sdtContent>
      </w:sdt>
      <w:r w:rsidRPr="004B6AD3">
        <w:rPr>
          <w:lang w:val="de-DE"/>
        </w:rPr>
        <w:t xml:space="preserve"> gewohnt (</w:t>
      </w:r>
      <w:proofErr w:type="spellStart"/>
      <w:r w:rsidRPr="004B6AD3">
        <w:rPr>
          <w:lang w:val="de-DE"/>
        </w:rPr>
        <w:t>lived</w:t>
      </w:r>
      <w:proofErr w:type="spellEnd"/>
      <w:r w:rsidRPr="004B6AD3">
        <w:rPr>
          <w:lang w:val="de-DE"/>
        </w:rPr>
        <w:t xml:space="preserve"> </w:t>
      </w:r>
      <w:r w:rsidRPr="004B6AD3">
        <w:rPr>
          <w:vertAlign w:val="subscript"/>
          <w:lang w:val="de-DE"/>
        </w:rPr>
        <w:t>[pp]</w:t>
      </w:r>
      <w:r w:rsidRPr="004B6AD3">
        <w:rPr>
          <w:lang w:val="de-DE"/>
        </w:rPr>
        <w:t>)</w:t>
      </w:r>
    </w:p>
    <w:p w14:paraId="560CB650" w14:textId="2EE2A5C4" w:rsidR="00572C7A" w:rsidRPr="004B6AD3" w:rsidRDefault="00572C7A" w:rsidP="007A1F0D">
      <w:pPr>
        <w:spacing w:after="0" w:line="240" w:lineRule="auto"/>
      </w:pPr>
      <w:r w:rsidRPr="004B6AD3">
        <w:t>2.</w:t>
      </w:r>
      <w:r w:rsidRPr="004B6AD3">
        <w:tab/>
      </w:r>
      <w:sdt>
        <w:sdtPr>
          <w:id w:val="122225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6AD3">
            <w:rPr>
              <w:rFonts w:ascii="Segoe UI Symbol" w:eastAsia="MS Gothic" w:hAnsi="Segoe UI Symbol" w:cs="Segoe UI Symbol"/>
            </w:rPr>
            <w:t>☐</w:t>
          </w:r>
        </w:sdtContent>
      </w:sdt>
      <w:r w:rsidRPr="004B6AD3">
        <w:t xml:space="preserve"> </w:t>
      </w:r>
      <w:bookmarkStart w:id="4" w:name="_Hlk89763650"/>
      <w:proofErr w:type="spellStart"/>
      <w:r w:rsidR="00405907" w:rsidRPr="004B6AD3">
        <w:t>aufge</w:t>
      </w:r>
      <w:r w:rsidR="00A92133" w:rsidRPr="004B6AD3">
        <w:t>taucht</w:t>
      </w:r>
      <w:proofErr w:type="spellEnd"/>
      <w:r w:rsidR="00405907" w:rsidRPr="004B6AD3">
        <w:t xml:space="preserve"> </w:t>
      </w:r>
      <w:r w:rsidRPr="004B6AD3">
        <w:t>(</w:t>
      </w:r>
      <w:r w:rsidR="00A92133" w:rsidRPr="004B6AD3">
        <w:t xml:space="preserve">appeared, shown </w:t>
      </w:r>
      <w:r w:rsidR="00405907" w:rsidRPr="004B6AD3">
        <w:t>up</w:t>
      </w:r>
      <w:r w:rsidRPr="004B6AD3">
        <w:t xml:space="preserve"> </w:t>
      </w:r>
      <w:r w:rsidRPr="004B6AD3">
        <w:rPr>
          <w:vertAlign w:val="subscript"/>
        </w:rPr>
        <w:t>[pp]</w:t>
      </w:r>
      <w:r w:rsidRPr="004B6AD3">
        <w:t>)</w:t>
      </w:r>
      <w:bookmarkEnd w:id="4"/>
      <w:r w:rsidR="00A92133" w:rsidRPr="004B6AD3">
        <w:tab/>
      </w:r>
      <w:r w:rsidRPr="004B6AD3">
        <w:tab/>
      </w:r>
      <w:sdt>
        <w:sdtPr>
          <w:id w:val="688656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F0D" w:rsidRPr="004B6AD3">
            <w:rPr>
              <w:rFonts w:ascii="Segoe UI Symbol" w:eastAsia="MS Gothic" w:hAnsi="Segoe UI Symbol" w:cs="Segoe UI Symbol"/>
            </w:rPr>
            <w:t>☐</w:t>
          </w:r>
        </w:sdtContent>
      </w:sdt>
      <w:r w:rsidRPr="004B6AD3">
        <w:t xml:space="preserve"> </w:t>
      </w:r>
      <w:proofErr w:type="spellStart"/>
      <w:r w:rsidRPr="004B6AD3">
        <w:t>studiert</w:t>
      </w:r>
      <w:proofErr w:type="spellEnd"/>
      <w:r w:rsidRPr="004B6AD3">
        <w:t xml:space="preserve"> (studied </w:t>
      </w:r>
      <w:r w:rsidRPr="004B6AD3">
        <w:rPr>
          <w:vertAlign w:val="subscript"/>
        </w:rPr>
        <w:t>[pp]</w:t>
      </w:r>
      <w:r w:rsidRPr="004B6AD3">
        <w:t>)</w:t>
      </w:r>
    </w:p>
    <w:p w14:paraId="3ED6C61B" w14:textId="77777777" w:rsidR="007A1F0D" w:rsidRPr="004B6AD3" w:rsidRDefault="007A1F0D" w:rsidP="007A1F0D">
      <w:pPr>
        <w:spacing w:after="0" w:line="240" w:lineRule="auto"/>
        <w:rPr>
          <w:b/>
          <w:bCs/>
        </w:rPr>
      </w:pPr>
    </w:p>
    <w:p w14:paraId="75EE3AF5" w14:textId="315C5933" w:rsidR="00572C7A" w:rsidRPr="004B6AD3" w:rsidRDefault="00572C7A" w:rsidP="00572C7A">
      <w:pPr>
        <w:spacing w:after="0" w:line="360" w:lineRule="auto"/>
        <w:rPr>
          <w:b/>
          <w:bCs/>
        </w:rPr>
      </w:pPr>
      <w:r w:rsidRPr="004B6AD3">
        <w:rPr>
          <w:b/>
          <w:bCs/>
        </w:rPr>
        <w:t>PART D (</w:t>
      </w:r>
      <w:r w:rsidR="002001C8" w:rsidRPr="004B6AD3">
        <w:rPr>
          <w:b/>
          <w:bCs/>
        </w:rPr>
        <w:t>IMPERFECT</w:t>
      </w:r>
      <w:r w:rsidRPr="004B6AD3">
        <w:rPr>
          <w:b/>
          <w:bCs/>
        </w:rPr>
        <w:t>)</w:t>
      </w:r>
      <w:r w:rsidRPr="004B6AD3">
        <w:t xml:space="preserve"> Choose the correct English translation for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4536"/>
        <w:gridCol w:w="5670"/>
      </w:tblGrid>
      <w:tr w:rsidR="004B6AD3" w:rsidRPr="004B6AD3" w14:paraId="2E005945" w14:textId="77777777" w:rsidTr="00572C7A">
        <w:trPr>
          <w:trHeight w:val="20"/>
        </w:trPr>
        <w:tc>
          <w:tcPr>
            <w:tcW w:w="421" w:type="dxa"/>
          </w:tcPr>
          <w:p w14:paraId="4F58CAA1" w14:textId="77777777" w:rsidR="00572C7A" w:rsidRPr="004B6AD3" w:rsidRDefault="00572C7A" w:rsidP="00572C7A">
            <w:pPr>
              <w:spacing w:line="360" w:lineRule="auto"/>
            </w:pPr>
            <w:r w:rsidRPr="004B6AD3">
              <w:t>1.</w:t>
            </w:r>
          </w:p>
        </w:tc>
        <w:tc>
          <w:tcPr>
            <w:tcW w:w="4536" w:type="dxa"/>
          </w:tcPr>
          <w:p w14:paraId="1C62659F" w14:textId="1FA265B5" w:rsidR="00572C7A" w:rsidRPr="004B6AD3" w:rsidRDefault="00623268" w:rsidP="002001C8">
            <w:pPr>
              <w:spacing w:line="360" w:lineRule="auto"/>
              <w:rPr>
                <w:b/>
                <w:bCs/>
              </w:rPr>
            </w:pPr>
            <w:sdt>
              <w:sdtPr>
                <w:id w:val="1223869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72C7A" w:rsidRPr="004B6AD3">
              <w:t xml:space="preserve"> </w:t>
            </w:r>
            <w:r w:rsidR="002001C8" w:rsidRPr="004B6AD3">
              <w:rPr>
                <w:sz w:val="22"/>
              </w:rPr>
              <w:t xml:space="preserve">He </w:t>
            </w:r>
            <w:proofErr w:type="gramStart"/>
            <w:r w:rsidR="002001C8" w:rsidRPr="004B6AD3">
              <w:rPr>
                <w:sz w:val="22"/>
              </w:rPr>
              <w:t>has to</w:t>
            </w:r>
            <w:proofErr w:type="gramEnd"/>
            <w:r w:rsidR="002001C8" w:rsidRPr="004B6AD3">
              <w:rPr>
                <w:sz w:val="22"/>
              </w:rPr>
              <w:t xml:space="preserve"> take the train</w:t>
            </w:r>
            <w:r w:rsidR="00572C7A" w:rsidRPr="004B6AD3">
              <w:rPr>
                <w:sz w:val="22"/>
              </w:rPr>
              <w:t>.</w:t>
            </w:r>
          </w:p>
        </w:tc>
        <w:tc>
          <w:tcPr>
            <w:tcW w:w="5670" w:type="dxa"/>
          </w:tcPr>
          <w:p w14:paraId="05E14428" w14:textId="0B17CB9C" w:rsidR="00572C7A" w:rsidRPr="004B6AD3" w:rsidRDefault="00623268" w:rsidP="002001C8">
            <w:pPr>
              <w:spacing w:line="360" w:lineRule="auto"/>
              <w:rPr>
                <w:b/>
                <w:bCs/>
              </w:rPr>
            </w:pPr>
            <w:sdt>
              <w:sdtPr>
                <w:id w:val="73258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C7A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72C7A" w:rsidRPr="004B6AD3">
              <w:t xml:space="preserve"> </w:t>
            </w:r>
            <w:r w:rsidR="002001C8" w:rsidRPr="004B6AD3">
              <w:rPr>
                <w:sz w:val="22"/>
              </w:rPr>
              <w:t>He had to take the train</w:t>
            </w:r>
            <w:r w:rsidR="00572C7A" w:rsidRPr="004B6AD3">
              <w:rPr>
                <w:sz w:val="22"/>
              </w:rPr>
              <w:t>.</w:t>
            </w:r>
          </w:p>
        </w:tc>
      </w:tr>
      <w:tr w:rsidR="00572C7A" w:rsidRPr="004B6AD3" w14:paraId="62235F99" w14:textId="77777777" w:rsidTr="00572C7A">
        <w:trPr>
          <w:trHeight w:val="20"/>
        </w:trPr>
        <w:tc>
          <w:tcPr>
            <w:tcW w:w="421" w:type="dxa"/>
          </w:tcPr>
          <w:p w14:paraId="5E6D8262" w14:textId="77777777" w:rsidR="00572C7A" w:rsidRPr="004B6AD3" w:rsidRDefault="00572C7A" w:rsidP="00572C7A">
            <w:pPr>
              <w:spacing w:line="360" w:lineRule="auto"/>
            </w:pPr>
            <w:r w:rsidRPr="004B6AD3">
              <w:t>2.</w:t>
            </w:r>
          </w:p>
        </w:tc>
        <w:tc>
          <w:tcPr>
            <w:tcW w:w="4536" w:type="dxa"/>
          </w:tcPr>
          <w:p w14:paraId="2A2FCD08" w14:textId="0811595E" w:rsidR="00572C7A" w:rsidRPr="004B6AD3" w:rsidRDefault="00623268" w:rsidP="002001C8">
            <w:pPr>
              <w:spacing w:line="360" w:lineRule="auto"/>
            </w:pPr>
            <w:sdt>
              <w:sdtPr>
                <w:id w:val="-35635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C7A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72C7A" w:rsidRPr="004B6AD3">
              <w:t xml:space="preserve"> </w:t>
            </w:r>
            <w:r w:rsidR="00572C7A" w:rsidRPr="004B6AD3">
              <w:rPr>
                <w:sz w:val="22"/>
              </w:rPr>
              <w:t xml:space="preserve">You </w:t>
            </w:r>
            <w:r w:rsidR="002001C8" w:rsidRPr="004B6AD3">
              <w:rPr>
                <w:sz w:val="22"/>
              </w:rPr>
              <w:t>have no problem</w:t>
            </w:r>
            <w:r w:rsidR="00572C7A" w:rsidRPr="004B6AD3">
              <w:rPr>
                <w:sz w:val="22"/>
              </w:rPr>
              <w:t>.</w:t>
            </w:r>
          </w:p>
        </w:tc>
        <w:tc>
          <w:tcPr>
            <w:tcW w:w="5670" w:type="dxa"/>
          </w:tcPr>
          <w:p w14:paraId="06D9872C" w14:textId="47FAF754" w:rsidR="00572C7A" w:rsidRPr="004B6AD3" w:rsidRDefault="00623268" w:rsidP="002001C8">
            <w:pPr>
              <w:spacing w:line="360" w:lineRule="auto"/>
            </w:pPr>
            <w:sdt>
              <w:sdtPr>
                <w:id w:val="-597552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72C7A" w:rsidRPr="004B6AD3">
              <w:t xml:space="preserve"> </w:t>
            </w:r>
            <w:r w:rsidR="00572C7A" w:rsidRPr="004B6AD3">
              <w:rPr>
                <w:sz w:val="22"/>
              </w:rPr>
              <w:t xml:space="preserve">You </w:t>
            </w:r>
            <w:r w:rsidR="002001C8" w:rsidRPr="004B6AD3">
              <w:rPr>
                <w:sz w:val="22"/>
              </w:rPr>
              <w:t>had no problem</w:t>
            </w:r>
            <w:r w:rsidR="00572C7A" w:rsidRPr="004B6AD3">
              <w:rPr>
                <w:sz w:val="22"/>
              </w:rPr>
              <w:t>.</w:t>
            </w:r>
          </w:p>
        </w:tc>
      </w:tr>
    </w:tbl>
    <w:p w14:paraId="529F95C4" w14:textId="77777777" w:rsidR="00641F19" w:rsidRPr="004B6AD3" w:rsidRDefault="00641F19" w:rsidP="007A1F0D">
      <w:pPr>
        <w:spacing w:after="0"/>
        <w:rPr>
          <w:b/>
          <w:bCs/>
          <w:highlight w:val="yellow"/>
        </w:rPr>
      </w:pPr>
    </w:p>
    <w:p w14:paraId="2F0D2A28" w14:textId="2CBE48CC" w:rsidR="00DE1440" w:rsidRPr="004B6AD3" w:rsidRDefault="00DE1440" w:rsidP="00DE1440">
      <w:pPr>
        <w:spacing w:after="0" w:line="360" w:lineRule="auto"/>
        <w:rPr>
          <w:b/>
          <w:bCs/>
        </w:rPr>
      </w:pPr>
      <w:r w:rsidRPr="004B6AD3">
        <w:rPr>
          <w:b/>
          <w:bCs/>
        </w:rPr>
        <w:t>PART E (PREPOSITIONS)</w:t>
      </w:r>
      <w:r w:rsidRPr="004B6AD3">
        <w:t xml:space="preserve"> Choose the correct English translation for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4677"/>
        <w:gridCol w:w="5529"/>
      </w:tblGrid>
      <w:tr w:rsidR="004B6AD3" w:rsidRPr="004B6AD3" w14:paraId="6B1D493E" w14:textId="77777777" w:rsidTr="00DE1440">
        <w:trPr>
          <w:trHeight w:val="20"/>
        </w:trPr>
        <w:tc>
          <w:tcPr>
            <w:tcW w:w="421" w:type="dxa"/>
          </w:tcPr>
          <w:p w14:paraId="27170F35" w14:textId="77777777" w:rsidR="00DE1440" w:rsidRPr="004B6AD3" w:rsidRDefault="00DE1440" w:rsidP="00D046FF">
            <w:pPr>
              <w:spacing w:line="360" w:lineRule="auto"/>
            </w:pPr>
            <w:r w:rsidRPr="004B6AD3">
              <w:t>1.</w:t>
            </w:r>
          </w:p>
        </w:tc>
        <w:tc>
          <w:tcPr>
            <w:tcW w:w="4677" w:type="dxa"/>
          </w:tcPr>
          <w:p w14:paraId="3AAF3374" w14:textId="7299A45E" w:rsidR="00DE1440" w:rsidRPr="004B6AD3" w:rsidRDefault="00623268" w:rsidP="00DE1440">
            <w:pPr>
              <w:spacing w:line="360" w:lineRule="auto"/>
              <w:rPr>
                <w:b/>
                <w:bCs/>
              </w:rPr>
            </w:pPr>
            <w:sdt>
              <w:sdtPr>
                <w:id w:val="-1028792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</w:t>
            </w:r>
            <w:r w:rsidR="00DE1440" w:rsidRPr="004B6AD3">
              <w:rPr>
                <w:sz w:val="22"/>
              </w:rPr>
              <w:t>I danced in the theatre two years ago.</w:t>
            </w:r>
          </w:p>
        </w:tc>
        <w:tc>
          <w:tcPr>
            <w:tcW w:w="5529" w:type="dxa"/>
          </w:tcPr>
          <w:p w14:paraId="6E55C2C1" w14:textId="071A3701" w:rsidR="00DE1440" w:rsidRPr="004B6AD3" w:rsidRDefault="00623268" w:rsidP="00DE1440">
            <w:pPr>
              <w:spacing w:line="360" w:lineRule="auto"/>
              <w:rPr>
                <w:b/>
                <w:bCs/>
              </w:rPr>
            </w:pPr>
            <w:sdt>
              <w:sdtPr>
                <w:id w:val="-78141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440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</w:t>
            </w:r>
            <w:r w:rsidR="00DE1440" w:rsidRPr="004B6AD3">
              <w:rPr>
                <w:sz w:val="22"/>
              </w:rPr>
              <w:t>I have danced in the theatre for two years.</w:t>
            </w:r>
          </w:p>
        </w:tc>
      </w:tr>
      <w:tr w:rsidR="00DE1440" w:rsidRPr="004B6AD3" w14:paraId="57EBBCE6" w14:textId="77777777" w:rsidTr="00DE1440">
        <w:trPr>
          <w:trHeight w:val="20"/>
        </w:trPr>
        <w:tc>
          <w:tcPr>
            <w:tcW w:w="421" w:type="dxa"/>
          </w:tcPr>
          <w:p w14:paraId="5D8FB559" w14:textId="77777777" w:rsidR="00DE1440" w:rsidRPr="004B6AD3" w:rsidRDefault="00DE1440" w:rsidP="00D046FF">
            <w:pPr>
              <w:spacing w:line="360" w:lineRule="auto"/>
            </w:pPr>
            <w:r w:rsidRPr="004B6AD3">
              <w:t>2.</w:t>
            </w:r>
          </w:p>
        </w:tc>
        <w:tc>
          <w:tcPr>
            <w:tcW w:w="4677" w:type="dxa"/>
          </w:tcPr>
          <w:p w14:paraId="6D2D11D6" w14:textId="2D53F0F6" w:rsidR="00DE1440" w:rsidRPr="004B6AD3" w:rsidRDefault="00623268" w:rsidP="00DE1440">
            <w:pPr>
              <w:spacing w:line="360" w:lineRule="auto"/>
            </w:pPr>
            <w:sdt>
              <w:sdtPr>
                <w:id w:val="-154351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440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</w:t>
            </w:r>
            <w:r w:rsidR="00DE1440" w:rsidRPr="004B6AD3">
              <w:rPr>
                <w:sz w:val="22"/>
              </w:rPr>
              <w:t>He worked in town three months ago.</w:t>
            </w:r>
          </w:p>
        </w:tc>
        <w:tc>
          <w:tcPr>
            <w:tcW w:w="5529" w:type="dxa"/>
          </w:tcPr>
          <w:p w14:paraId="75123E44" w14:textId="3A3BECD9" w:rsidR="00DE1440" w:rsidRPr="004B6AD3" w:rsidRDefault="00623268" w:rsidP="00DE1440">
            <w:pPr>
              <w:spacing w:line="360" w:lineRule="auto"/>
            </w:pPr>
            <w:sdt>
              <w:sdtPr>
                <w:id w:val="159728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F0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440" w:rsidRPr="004B6AD3">
              <w:t xml:space="preserve"> </w:t>
            </w:r>
            <w:r w:rsidR="00DE1440" w:rsidRPr="004B6AD3">
              <w:rPr>
                <w:sz w:val="22"/>
              </w:rPr>
              <w:t>He has worked in town for three months.</w:t>
            </w:r>
          </w:p>
        </w:tc>
      </w:tr>
    </w:tbl>
    <w:p w14:paraId="3A9279C4" w14:textId="77777777" w:rsidR="007A1F0D" w:rsidRPr="004B6AD3" w:rsidRDefault="007A1F0D" w:rsidP="006079DA">
      <w:pPr>
        <w:spacing w:after="0" w:line="240" w:lineRule="auto"/>
        <w:rPr>
          <w:highlight w:val="yellow"/>
        </w:rPr>
      </w:pPr>
    </w:p>
    <w:p w14:paraId="15164E38" w14:textId="77777777" w:rsidR="007A1F0D" w:rsidRPr="004B6AD3" w:rsidRDefault="007A1F0D" w:rsidP="006079DA">
      <w:pPr>
        <w:spacing w:after="0" w:line="240" w:lineRule="auto"/>
      </w:pPr>
    </w:p>
    <w:p w14:paraId="51177CB7" w14:textId="77777777" w:rsidR="004B6AD3" w:rsidRDefault="004B6AD3" w:rsidP="006079DA">
      <w:pPr>
        <w:spacing w:after="0" w:line="240" w:lineRule="auto"/>
      </w:pPr>
    </w:p>
    <w:p w14:paraId="26FBA81F" w14:textId="412F5D34" w:rsidR="006079DA" w:rsidRPr="004B6AD3" w:rsidRDefault="006079DA" w:rsidP="006079DA">
      <w:pPr>
        <w:spacing w:after="0" w:line="240" w:lineRule="auto"/>
        <w:rPr>
          <w:b/>
        </w:rPr>
      </w:pPr>
      <w:r w:rsidRPr="004B6AD3">
        <w:t>That’s the end of the listening section! Now turn the page and begin the reading section.</w:t>
      </w:r>
    </w:p>
    <w:p w14:paraId="1F6D63E3" w14:textId="77777777" w:rsidR="006079DA" w:rsidRPr="004B6AD3" w:rsidRDefault="006079DA" w:rsidP="006079DA">
      <w:pPr>
        <w:spacing w:after="0" w:line="240" w:lineRule="auto"/>
        <w:jc w:val="right"/>
        <w:rPr>
          <w:b/>
        </w:rPr>
      </w:pPr>
    </w:p>
    <w:p w14:paraId="429DBEE7" w14:textId="6888C5DD" w:rsidR="006079DA" w:rsidRPr="004B6AD3" w:rsidRDefault="006079DA" w:rsidP="006079DA">
      <w:pPr>
        <w:spacing w:after="0" w:line="240" w:lineRule="auto"/>
        <w:jc w:val="right"/>
        <w:rPr>
          <w:b/>
        </w:rPr>
      </w:pPr>
      <w:r w:rsidRPr="004B6AD3">
        <w:rPr>
          <w:b/>
        </w:rPr>
        <w:t>TOTAL MARKS AVAILABLE (GRAMMAR, LI</w:t>
      </w:r>
      <w:r w:rsidR="00B16693" w:rsidRPr="004B6AD3">
        <w:rPr>
          <w:b/>
        </w:rPr>
        <w:t>STENING): 16</w:t>
      </w:r>
    </w:p>
    <w:p w14:paraId="787352F4" w14:textId="07E31333" w:rsidR="005D5B53" w:rsidRPr="004B6AD3" w:rsidRDefault="005D5B53" w:rsidP="004B6AD3">
      <w:pPr>
        <w:pStyle w:val="Heading1"/>
        <w:rPr>
          <w:b/>
          <w:bCs/>
          <w:color w:val="1F3864" w:themeColor="accent5" w:themeShade="80"/>
        </w:rPr>
      </w:pPr>
      <w:r w:rsidRPr="004B6AD3">
        <w:rPr>
          <w:b/>
          <w:bCs/>
          <w:color w:val="1F3864" w:themeColor="accent5" w:themeShade="80"/>
        </w:rPr>
        <w:lastRenderedPageBreak/>
        <w:t>SECTION B: Reading</w:t>
      </w:r>
    </w:p>
    <w:p w14:paraId="7B424D34" w14:textId="77777777" w:rsidR="005D5B53" w:rsidRPr="004B6AD3" w:rsidRDefault="005D5B53" w:rsidP="004B6AD3">
      <w:pPr>
        <w:pStyle w:val="Heading2"/>
        <w:rPr>
          <w:color w:val="1F3864" w:themeColor="accent5" w:themeShade="80"/>
        </w:rPr>
      </w:pPr>
      <w:r w:rsidRPr="004B6AD3">
        <w:rPr>
          <w:color w:val="1F3864" w:themeColor="accent5" w:themeShade="80"/>
        </w:rPr>
        <w:t>Vocabulary</w:t>
      </w:r>
    </w:p>
    <w:p w14:paraId="3998C764" w14:textId="77777777" w:rsidR="005D5B53" w:rsidRPr="004B6AD3" w:rsidRDefault="005D5B53" w:rsidP="005D5B53">
      <w:pPr>
        <w:shd w:val="clear" w:color="auto" w:fill="FFFFFF"/>
        <w:spacing w:after="0" w:line="240" w:lineRule="auto"/>
      </w:pPr>
    </w:p>
    <w:p w14:paraId="352618C7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Cs/>
          <w:lang w:eastAsia="en-GB"/>
        </w:rPr>
        <w:t>This part of the test will take around</w:t>
      </w:r>
      <w:r w:rsidRPr="004B6AD3">
        <w:rPr>
          <w:rFonts w:eastAsia="Times New Roman" w:cs="Arial"/>
          <w:b/>
          <w:lang w:eastAsia="en-GB"/>
        </w:rPr>
        <w:t xml:space="preserve"> 10 minutes.</w:t>
      </w:r>
    </w:p>
    <w:p w14:paraId="11914EC8" w14:textId="77777777" w:rsidR="005D5B53" w:rsidRPr="004B6AD3" w:rsidRDefault="005D5B53" w:rsidP="005D5B53">
      <w:pPr>
        <w:shd w:val="clear" w:color="auto" w:fill="FFFFFF"/>
        <w:spacing w:after="0" w:line="240" w:lineRule="auto"/>
      </w:pPr>
    </w:p>
    <w:p w14:paraId="0E8802E2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/>
          <w:lang w:eastAsia="en-GB"/>
        </w:rPr>
        <w:t>PART A (DEFINITIONS)</w:t>
      </w:r>
    </w:p>
    <w:p w14:paraId="12E362BC" w14:textId="77777777" w:rsidR="005D5B53" w:rsidRPr="004B6AD3" w:rsidRDefault="005D5B53" w:rsidP="005D5B53">
      <w:pPr>
        <w:shd w:val="clear" w:color="auto" w:fill="FFFFFF"/>
        <w:spacing w:after="0" w:line="240" w:lineRule="auto"/>
        <w:rPr>
          <w:b/>
        </w:rPr>
      </w:pPr>
    </w:p>
    <w:p w14:paraId="384F767A" w14:textId="77777777" w:rsidR="005D5B53" w:rsidRPr="004B6AD3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Cs/>
        </w:rPr>
      </w:pPr>
      <w:r w:rsidRPr="004B6AD3">
        <w:t xml:space="preserve">Put a </w:t>
      </w:r>
      <w:r w:rsidRPr="004B6AD3">
        <w:rPr>
          <w:b/>
        </w:rPr>
        <w:t>cross (x)</w:t>
      </w:r>
      <w:r w:rsidRPr="004B6AD3">
        <w:t xml:space="preserve"> </w:t>
      </w:r>
      <w:r w:rsidRPr="004B6AD3">
        <w:rPr>
          <w:bCs/>
        </w:rPr>
        <w:t xml:space="preserve">next to the </w:t>
      </w:r>
      <w:r w:rsidRPr="004B6AD3">
        <w:rPr>
          <w:b/>
        </w:rPr>
        <w:t xml:space="preserve">definition </w:t>
      </w:r>
      <w:r w:rsidRPr="004B6AD3">
        <w:rPr>
          <w:bCs/>
        </w:rPr>
        <w:t xml:space="preserve">that best matches the </w:t>
      </w:r>
      <w:r w:rsidRPr="004B6AD3">
        <w:rPr>
          <w:b/>
        </w:rPr>
        <w:t>English word</w:t>
      </w:r>
      <w:r w:rsidRPr="004B6AD3">
        <w:rPr>
          <w:bCs/>
        </w:rPr>
        <w:t>.</w:t>
      </w:r>
    </w:p>
    <w:p w14:paraId="5B80F84A" w14:textId="77777777" w:rsidR="005D5B53" w:rsidRPr="004B6AD3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u w:val="single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6AD3" w:rsidRPr="004B6AD3" w14:paraId="22D3C5CA" w14:textId="77777777" w:rsidTr="006079DA">
        <w:trPr>
          <w:trHeight w:val="50"/>
        </w:trPr>
        <w:tc>
          <w:tcPr>
            <w:tcW w:w="587" w:type="dxa"/>
          </w:tcPr>
          <w:p w14:paraId="7DC22424" w14:textId="77777777" w:rsidR="005D5B53" w:rsidRPr="004B6AD3" w:rsidRDefault="005D5B53" w:rsidP="00D92D0F">
            <w:pPr>
              <w:rPr>
                <w:rFonts w:eastAsia="Times New Roman" w:cs="Arial"/>
                <w:bCs/>
                <w:lang w:eastAsia="en-GB"/>
              </w:rPr>
            </w:pPr>
            <w:bookmarkStart w:id="5" w:name="_Hlk88822395"/>
          </w:p>
        </w:tc>
        <w:tc>
          <w:tcPr>
            <w:tcW w:w="1909" w:type="dxa"/>
          </w:tcPr>
          <w:p w14:paraId="1BF1838C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1B505F1D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755D996C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319C9C61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578C1C" w14:textId="77777777" w:rsidR="00104204" w:rsidRPr="004B6AD3" w:rsidRDefault="00104204" w:rsidP="00104204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1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A6CAB8" w14:textId="531DAAAC" w:rsidR="00104204" w:rsidRPr="004B6AD3" w:rsidRDefault="00DC5DAC" w:rsidP="00104204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4B6AD3">
              <w:rPr>
                <w:rFonts w:eastAsia="Times New Roman" w:cs="Arial"/>
                <w:bCs/>
                <w:lang w:val="de-DE" w:eastAsia="en-GB"/>
              </w:rPr>
              <w:t>z</w:t>
            </w:r>
            <w:r w:rsidR="00B97678" w:rsidRPr="004B6AD3">
              <w:rPr>
                <w:rFonts w:eastAsia="Times New Roman" w:cs="Arial"/>
                <w:bCs/>
                <w:lang w:val="de-DE" w:eastAsia="en-GB"/>
              </w:rPr>
              <w:t>ombie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B9F54" w14:textId="6EBDE55A" w:rsidR="00104204" w:rsidRPr="004B6AD3" w:rsidRDefault="00104204" w:rsidP="00104204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r w:rsidR="00390FF0" w:rsidRPr="004B6AD3">
              <w:rPr>
                <w:rFonts w:eastAsia="Times New Roman" w:cs="Arial"/>
                <w:bCs/>
                <w:lang w:val="de-DE" w:eastAsia="en-GB"/>
              </w:rPr>
              <w:t>eine berühmt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32FC" w14:textId="62759761" w:rsidR="00104204" w:rsidRPr="004B6AD3" w:rsidRDefault="00623268" w:rsidP="00104204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714933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40F2FB1A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27FCDE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1CC35C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A425" w14:textId="1A712D61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r w:rsidR="00390FF0" w:rsidRPr="004B6AD3">
              <w:rPr>
                <w:rFonts w:eastAsia="Times New Roman" w:cs="Arial"/>
                <w:bCs/>
                <w:lang w:val="de-DE" w:eastAsia="en-GB"/>
              </w:rPr>
              <w:t>eine verantwortlich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5DE" w14:textId="5112626E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20865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4003FA3A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97EC09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46FC13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2079" w14:textId="6C48B443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r w:rsidR="00390FF0" w:rsidRPr="004B6AD3">
              <w:rPr>
                <w:rFonts w:eastAsia="Times New Roman" w:cs="Arial"/>
                <w:bCs/>
                <w:lang w:val="de-DE" w:eastAsia="en-GB"/>
              </w:rPr>
              <w:t>eine beliebt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784F1" w14:textId="29624451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14229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104204" w:rsidRPr="004B6AD3" w14:paraId="513079F3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5364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318BD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FCC6" w14:textId="1B22378C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r w:rsidR="00390FF0" w:rsidRPr="004B6AD3">
              <w:rPr>
                <w:rFonts w:eastAsia="Times New Roman" w:cs="Arial"/>
                <w:bCs/>
                <w:lang w:val="de-DE" w:eastAsia="en-GB"/>
              </w:rPr>
              <w:t>eine bös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2A46" w14:textId="29963B33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61303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4EB9" w:rsidRPr="004B6AD3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</w:tbl>
    <w:p w14:paraId="4BC333CC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6AD3" w:rsidRPr="004B6AD3" w14:paraId="3B114F6C" w14:textId="77777777" w:rsidTr="006079DA">
        <w:trPr>
          <w:trHeight w:val="50"/>
        </w:trPr>
        <w:tc>
          <w:tcPr>
            <w:tcW w:w="587" w:type="dxa"/>
          </w:tcPr>
          <w:p w14:paraId="1AA6EEC1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11222D32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672C8ACA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32D546FE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3B7F82B5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20B136" w14:textId="77777777" w:rsidR="00104204" w:rsidRPr="004B6AD3" w:rsidRDefault="00104204" w:rsidP="00104204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2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3B2953" w14:textId="34297342" w:rsidR="00104204" w:rsidRPr="004B6AD3" w:rsidRDefault="00DC5DAC" w:rsidP="00104204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4B6AD3">
              <w:rPr>
                <w:rFonts w:eastAsia="Times New Roman" w:cs="Arial"/>
                <w:bCs/>
                <w:lang w:val="de-DE" w:eastAsia="en-GB"/>
              </w:rPr>
              <w:t>m</w:t>
            </w:r>
            <w:r w:rsidR="00390FF0" w:rsidRPr="004B6AD3">
              <w:rPr>
                <w:rFonts w:eastAsia="Times New Roman" w:cs="Arial"/>
                <w:bCs/>
                <w:lang w:val="de-DE" w:eastAsia="en-GB"/>
              </w:rPr>
              <w:t>otorway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D44A6" w14:textId="2D008255" w:rsidR="00104204" w:rsidRPr="004B6AD3" w:rsidRDefault="00104204" w:rsidP="00104204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r w:rsidR="00C75AD8" w:rsidRPr="004B6AD3">
              <w:rPr>
                <w:rFonts w:eastAsia="Times New Roman" w:cs="Arial"/>
                <w:bCs/>
                <w:lang w:val="de-DE" w:eastAsia="en-GB"/>
              </w:rPr>
              <w:t>e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in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>e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 xml:space="preserve"> 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>Straße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 xml:space="preserve">, wo man schnell </w:t>
            </w:r>
            <w:proofErr w:type="gramStart"/>
            <w:r w:rsidR="00BD37D1" w:rsidRPr="004B6AD3">
              <w:rPr>
                <w:rFonts w:eastAsia="Times New Roman" w:cs="Arial"/>
                <w:bCs/>
                <w:lang w:val="de-DE" w:eastAsia="en-GB"/>
              </w:rPr>
              <w:t>fahr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5293" w14:textId="5B813C49" w:rsidR="00104204" w:rsidRPr="004B6AD3" w:rsidRDefault="00623268" w:rsidP="00104204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-188493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5657A105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C6212A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F2FFB5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8861D" w14:textId="728B1ADA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r w:rsidR="00C75AD8" w:rsidRPr="004B6AD3">
              <w:rPr>
                <w:rFonts w:eastAsia="Times New Roman" w:cs="Arial"/>
                <w:bCs/>
                <w:lang w:val="de-DE" w:eastAsia="en-GB"/>
              </w:rPr>
              <w:t>e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 xml:space="preserve">ine Straße, wo man nur Rad </w:t>
            </w:r>
            <w:proofErr w:type="gramStart"/>
            <w:r w:rsidR="000A53FC" w:rsidRPr="004B6AD3">
              <w:rPr>
                <w:rFonts w:eastAsia="Times New Roman" w:cs="Arial"/>
                <w:bCs/>
                <w:lang w:val="de-DE" w:eastAsia="en-GB"/>
              </w:rPr>
              <w:t>fahr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EBB0" w14:textId="04A9891E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188784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091FB2D7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C90DBC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20EC19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E25DE" w14:textId="4531B542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r w:rsidR="00C75AD8" w:rsidRPr="004B6AD3">
              <w:rPr>
                <w:rFonts w:eastAsia="Times New Roman" w:cs="Arial"/>
                <w:bCs/>
                <w:lang w:val="de-DE" w:eastAsia="en-GB"/>
              </w:rPr>
              <w:t>e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 xml:space="preserve">ine Straße, wo man nur </w:t>
            </w:r>
            <w:proofErr w:type="gramStart"/>
            <w:r w:rsidR="000A53FC" w:rsidRPr="004B6AD3">
              <w:rPr>
                <w:rFonts w:eastAsia="Times New Roman" w:cs="Arial"/>
                <w:bCs/>
                <w:lang w:val="de-DE" w:eastAsia="en-GB"/>
              </w:rPr>
              <w:t>lauf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849F" w14:textId="08CE46A1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93827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104204" w:rsidRPr="004B6AD3" w14:paraId="06DDD090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C84E0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43A5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C23F" w14:textId="64E580EE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r w:rsidR="00C75AD8" w:rsidRPr="004B6AD3">
              <w:rPr>
                <w:rFonts w:eastAsia="Times New Roman" w:cs="Arial"/>
                <w:bCs/>
                <w:lang w:val="de-DE" w:eastAsia="en-GB"/>
              </w:rPr>
              <w:t>e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 xml:space="preserve">ine Straße, wo man nie </w:t>
            </w:r>
            <w:proofErr w:type="gramStart"/>
            <w:r w:rsidR="000A53FC" w:rsidRPr="004B6AD3">
              <w:rPr>
                <w:rFonts w:eastAsia="Times New Roman" w:cs="Arial"/>
                <w:bCs/>
                <w:lang w:val="de-DE" w:eastAsia="en-GB"/>
              </w:rPr>
              <w:t>fahr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B24C" w14:textId="5A1A8E56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17510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</w:tbl>
    <w:p w14:paraId="0696CFF6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6AD3" w:rsidRPr="004B6AD3" w14:paraId="5C2AF83C" w14:textId="77777777" w:rsidTr="006079DA">
        <w:trPr>
          <w:trHeight w:val="50"/>
        </w:trPr>
        <w:tc>
          <w:tcPr>
            <w:tcW w:w="587" w:type="dxa"/>
          </w:tcPr>
          <w:p w14:paraId="62B4CF91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4D8BE2E7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0A8C8566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4BE6467D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06E55FCB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81F2EE" w14:textId="77777777" w:rsidR="00104204" w:rsidRPr="004B6AD3" w:rsidRDefault="00104204" w:rsidP="00104204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3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518C32" w14:textId="118BED66" w:rsidR="00BD37D1" w:rsidRPr="004B6AD3" w:rsidRDefault="00BD37D1" w:rsidP="00104204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4B6AD3">
              <w:rPr>
                <w:rFonts w:eastAsia="Times New Roman" w:cs="Arial"/>
                <w:bCs/>
                <w:lang w:val="de-DE" w:eastAsia="en-GB"/>
              </w:rPr>
              <w:t>tossing</w:t>
            </w:r>
            <w:proofErr w:type="spellEnd"/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 and </w:t>
            </w:r>
            <w:proofErr w:type="spellStart"/>
            <w:r w:rsidRPr="004B6AD3">
              <w:rPr>
                <w:rFonts w:eastAsia="Times New Roman" w:cs="Arial"/>
                <w:bCs/>
                <w:lang w:val="de-DE" w:eastAsia="en-GB"/>
              </w:rPr>
              <w:t>turning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C3E32" w14:textId="0A517BFF" w:rsidR="00104204" w:rsidRPr="004B6AD3" w:rsidRDefault="00104204" w:rsidP="00104204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r w:rsidR="00F216D0" w:rsidRPr="004B6AD3">
              <w:rPr>
                <w:rFonts w:eastAsia="Times New Roman" w:cs="Arial"/>
                <w:bCs/>
                <w:lang w:val="de-DE" w:eastAsia="en-GB"/>
              </w:rPr>
              <w:t>ruhig 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ACA72" w14:textId="6E89F970" w:rsidR="00104204" w:rsidRPr="004B6AD3" w:rsidRDefault="00623268" w:rsidP="00104204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-166138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4000B509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98A333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B994B4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6135" w14:textId="5BEA647C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r w:rsidR="00F216D0" w:rsidRPr="004B6AD3">
              <w:rPr>
                <w:rFonts w:eastAsia="Times New Roman" w:cs="Arial"/>
                <w:bCs/>
                <w:lang w:val="de-DE" w:eastAsia="en-GB"/>
              </w:rPr>
              <w:t>früh aufste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00159" w14:textId="4B760CA2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328058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7D23AC1D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2DDDED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A7CE1F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735F" w14:textId="1A93FD04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r w:rsidR="00F216D0" w:rsidRPr="004B6AD3">
              <w:rPr>
                <w:rFonts w:eastAsia="Times New Roman" w:cs="Arial"/>
                <w:bCs/>
                <w:lang w:val="de-DE" w:eastAsia="en-GB"/>
              </w:rPr>
              <w:t>schlecht 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5E3DF" w14:textId="52B35DB5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120999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104204" w:rsidRPr="004B6AD3" w14:paraId="19B3D337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EC706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61FFF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66C48" w14:textId="73ECA13F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r w:rsidR="00F216D0" w:rsidRPr="004B6AD3">
              <w:rPr>
                <w:rFonts w:eastAsia="Times New Roman" w:cs="Arial"/>
                <w:bCs/>
                <w:lang w:val="de-DE" w:eastAsia="en-GB"/>
              </w:rPr>
              <w:t>spät ein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B657" w14:textId="27359AB5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994779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</w:tbl>
    <w:p w14:paraId="22BAB3E2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6AD3" w:rsidRPr="004B6AD3" w14:paraId="511116F8" w14:textId="77777777" w:rsidTr="006079DA">
        <w:trPr>
          <w:trHeight w:val="50"/>
        </w:trPr>
        <w:tc>
          <w:tcPr>
            <w:tcW w:w="587" w:type="dxa"/>
          </w:tcPr>
          <w:p w14:paraId="6F93A2D7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0DDB05B9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2677482D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4918A224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38D3CF12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AB0468" w14:textId="77777777" w:rsidR="00104204" w:rsidRPr="004B6AD3" w:rsidRDefault="00104204" w:rsidP="00104204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4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4DB3B" w14:textId="233CD885" w:rsidR="00F547DC" w:rsidRPr="004B6AD3" w:rsidRDefault="000A53FC" w:rsidP="00104204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4B6AD3">
              <w:rPr>
                <w:rFonts w:eastAsia="Times New Roman" w:cs="Arial"/>
                <w:bCs/>
                <w:lang w:val="de-DE" w:eastAsia="en-GB"/>
              </w:rPr>
              <w:t>Glastonbury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B2AEA" w14:textId="2F82F5C5" w:rsidR="00104204" w:rsidRPr="004B6AD3" w:rsidRDefault="00104204" w:rsidP="00104204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ein Filmfest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53F6" w14:textId="0D73791E" w:rsidR="00104204" w:rsidRPr="004B6AD3" w:rsidRDefault="00623268" w:rsidP="00104204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-8646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6D04CD0B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BBC30D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369793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B1AC" w14:textId="4243E0A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ein Musikfest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1A6E" w14:textId="1363CF75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513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4B6AD3" w:rsidRPr="004B6AD3" w14:paraId="62162F21" w14:textId="77777777" w:rsidTr="000A53FC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3B0C17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4BBA2E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238DF" w14:textId="3C104A42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ein Sport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>wochenende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CABC2" w14:textId="4D487789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206108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104204" w:rsidRPr="004B6AD3" w14:paraId="53B3AFA4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F65C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9D415" w14:textId="77777777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9E6FF" w14:textId="27AD76DE" w:rsidR="00104204" w:rsidRPr="004B6AD3" w:rsidRDefault="00104204" w:rsidP="00104204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>e</w:t>
            </w:r>
            <w:r w:rsidR="00243CDE" w:rsidRPr="004B6AD3">
              <w:rPr>
                <w:rFonts w:eastAsia="Times New Roman" w:cs="Arial"/>
                <w:bCs/>
                <w:lang w:val="de-DE" w:eastAsia="en-GB"/>
              </w:rPr>
              <w:t>i</w:t>
            </w:r>
            <w:r w:rsidR="000A53FC" w:rsidRPr="004B6AD3">
              <w:rPr>
                <w:rFonts w:eastAsia="Times New Roman" w:cs="Arial"/>
                <w:bCs/>
                <w:lang w:val="de-DE" w:eastAsia="en-GB"/>
              </w:rPr>
              <w:t>n historisches Fest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F9569" w14:textId="60FDA342" w:rsidR="00104204" w:rsidRPr="004B6AD3" w:rsidRDefault="00623268" w:rsidP="00104204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81556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204" w:rsidRPr="004B6AD3">
                  <w:rPr>
                    <w:rFonts w:ascii="Segoe UI Symbol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</w:tbl>
    <w:p w14:paraId="2F65FFE5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0"/>
        <w:gridCol w:w="456"/>
      </w:tblGrid>
      <w:tr w:rsidR="004B6AD3" w:rsidRPr="004B6AD3" w14:paraId="7C93EB7F" w14:textId="77777777" w:rsidTr="006079DA">
        <w:trPr>
          <w:trHeight w:val="50"/>
        </w:trPr>
        <w:tc>
          <w:tcPr>
            <w:tcW w:w="587" w:type="dxa"/>
          </w:tcPr>
          <w:p w14:paraId="7716BB72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3E21FAA7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0" w:type="dxa"/>
          </w:tcPr>
          <w:p w14:paraId="3899A46C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79458F35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6A0C1A19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BE6218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5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60F69" w14:textId="45A5251E" w:rsidR="005D5B53" w:rsidRPr="004B6AD3" w:rsidRDefault="00BD37D1" w:rsidP="00D92D0F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4B6AD3">
              <w:rPr>
                <w:rFonts w:eastAsia="Times New Roman" w:cs="Arial"/>
                <w:bCs/>
                <w:lang w:val="de-DE" w:eastAsia="en-GB"/>
              </w:rPr>
              <w:t>Catalan</w:t>
            </w:r>
            <w:proofErr w:type="spellEnd"/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9D6B5" w14:textId="7A6C7A1A" w:rsidR="005D5B53" w:rsidRPr="004B6AD3" w:rsidRDefault="005D5B53" w:rsidP="00D92D0F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eine Sprache aus Spani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B3FE" w14:textId="77777777" w:rsidR="005D5B53" w:rsidRPr="004B6AD3" w:rsidRDefault="00623268" w:rsidP="00D92D0F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1125815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2A80FF95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52109D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544795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CC03" w14:textId="58D36EF0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eine Sprache aus Frankreich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1615D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68216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02E005EE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D9C5F4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8BFEC8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E9AA" w14:textId="6822C8F2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Essen aus Spani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602A2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04713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6079DA" w:rsidRPr="004B6AD3" w14:paraId="6D6F3051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1F59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99C4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A50E" w14:textId="5BF52F41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r w:rsidR="00BD37D1" w:rsidRPr="004B6AD3">
              <w:rPr>
                <w:rFonts w:eastAsia="Times New Roman" w:cs="Arial"/>
                <w:bCs/>
                <w:lang w:val="de-DE" w:eastAsia="en-GB"/>
              </w:rPr>
              <w:t>Essen aus Frankreich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F469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809525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bookmarkEnd w:id="5"/>
    </w:tbl>
    <w:p w14:paraId="5D9D7AE6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highlight w:val="yellow"/>
          <w:lang w:val="de-DE" w:eastAsia="en-GB"/>
        </w:rPr>
      </w:pPr>
    </w:p>
    <w:p w14:paraId="79C47DD4" w14:textId="77777777" w:rsidR="004B6AD3" w:rsidRDefault="004B6AD3" w:rsidP="005D5B53">
      <w:pPr>
        <w:rPr>
          <w:bCs/>
        </w:rPr>
      </w:pPr>
    </w:p>
    <w:p w14:paraId="00DE6EE0" w14:textId="021C20CF" w:rsidR="00104204" w:rsidRPr="004B6AD3" w:rsidRDefault="005D5B53" w:rsidP="004B6AD3">
      <w:pPr>
        <w:rPr>
          <w:bCs/>
        </w:rPr>
      </w:pPr>
      <w:r w:rsidRPr="004B6AD3">
        <w:rPr>
          <w:bCs/>
        </w:rPr>
        <w:t xml:space="preserve">Now </w:t>
      </w:r>
      <w:r w:rsidRPr="004B6AD3">
        <w:rPr>
          <w:b/>
        </w:rPr>
        <w:t>turn the page</w:t>
      </w:r>
      <w:r w:rsidRPr="004B6AD3">
        <w:rPr>
          <w:bCs/>
        </w:rPr>
        <w:t xml:space="preserve"> for vocabulary reading parts B and C.</w:t>
      </w:r>
    </w:p>
    <w:p w14:paraId="4E7ECAEE" w14:textId="77777777" w:rsidR="00104204" w:rsidRPr="004B6AD3" w:rsidRDefault="00104204" w:rsidP="005D5B53">
      <w:pPr>
        <w:shd w:val="clear" w:color="auto" w:fill="FFFFFF"/>
        <w:spacing w:after="0" w:line="240" w:lineRule="auto"/>
        <w:rPr>
          <w:rFonts w:eastAsia="Times New Roman" w:cs="Arial"/>
          <w:b/>
          <w:highlight w:val="yellow"/>
          <w:lang w:eastAsia="en-GB"/>
        </w:rPr>
      </w:pPr>
    </w:p>
    <w:p w14:paraId="7674D2E7" w14:textId="449F598E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/>
          <w:lang w:eastAsia="en-GB"/>
        </w:rPr>
        <w:t>PART B (</w:t>
      </w:r>
      <w:r w:rsidR="003577F8" w:rsidRPr="004B6AD3">
        <w:rPr>
          <w:rFonts w:eastAsia="Times New Roman" w:cs="Arial"/>
          <w:b/>
          <w:lang w:eastAsia="en-GB"/>
        </w:rPr>
        <w:t xml:space="preserve">ASSOCIATION AND </w:t>
      </w:r>
      <w:r w:rsidRPr="004B6AD3">
        <w:rPr>
          <w:rFonts w:eastAsia="Times New Roman" w:cs="Arial"/>
          <w:b/>
          <w:lang w:eastAsia="en-GB"/>
        </w:rPr>
        <w:t>COLLOCATION)</w:t>
      </w:r>
    </w:p>
    <w:p w14:paraId="7ACBD024" w14:textId="77777777" w:rsidR="005D5B53" w:rsidRPr="004B6AD3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Cs/>
          <w:highlight w:val="yellow"/>
        </w:rPr>
      </w:pPr>
    </w:p>
    <w:p w14:paraId="57C1F443" w14:textId="4384B6D6" w:rsidR="00FF3FA7" w:rsidRPr="004B6AD3" w:rsidRDefault="00FF3FA7" w:rsidP="005D5B53">
      <w:pPr>
        <w:shd w:val="clear" w:color="auto" w:fill="FFFFFF"/>
        <w:tabs>
          <w:tab w:val="left" w:pos="7270"/>
        </w:tabs>
        <w:spacing w:after="0" w:line="240" w:lineRule="auto"/>
        <w:rPr>
          <w:bCs/>
          <w:lang w:val="en-US"/>
        </w:rPr>
      </w:pPr>
      <w:bookmarkStart w:id="6" w:name="_Hlk89782217"/>
      <w:bookmarkStart w:id="7" w:name="_Hlk89765486"/>
      <w:r w:rsidRPr="004B6AD3">
        <w:rPr>
          <w:bCs/>
          <w:lang w:val="en-US"/>
        </w:rPr>
        <w:t xml:space="preserve">There is </w:t>
      </w:r>
      <w:r w:rsidRPr="004B6AD3">
        <w:rPr>
          <w:b/>
          <w:bCs/>
          <w:lang w:val="en-US"/>
        </w:rPr>
        <w:t>one unusual word</w:t>
      </w:r>
      <w:r w:rsidRPr="004B6AD3">
        <w:rPr>
          <w:bCs/>
          <w:lang w:val="en-US"/>
        </w:rPr>
        <w:t xml:space="preserve"> in each sentence below. </w:t>
      </w:r>
      <w:r w:rsidRPr="004B6AD3">
        <w:rPr>
          <w:b/>
          <w:bCs/>
          <w:lang w:val="en-US"/>
        </w:rPr>
        <w:t>Write</w:t>
      </w:r>
      <w:r w:rsidRPr="004B6AD3">
        <w:rPr>
          <w:bCs/>
          <w:lang w:val="en-US"/>
        </w:rPr>
        <w:t xml:space="preserve"> the unusual word in the </w:t>
      </w:r>
      <w:r w:rsidRPr="004B6AD3">
        <w:rPr>
          <w:b/>
          <w:bCs/>
          <w:lang w:val="en-US"/>
        </w:rPr>
        <w:t>gap</w:t>
      </w:r>
      <w:r w:rsidRPr="004B6AD3">
        <w:rPr>
          <w:bCs/>
          <w:lang w:val="en-US"/>
        </w:rPr>
        <w:t xml:space="preserve">. </w:t>
      </w:r>
      <w:r w:rsidRPr="004B6AD3">
        <w:rPr>
          <w:bCs/>
          <w:lang w:val="en-US"/>
        </w:rPr>
        <w:br/>
      </w:r>
      <w:r w:rsidRPr="004B6AD3">
        <w:rPr>
          <w:bCs/>
          <w:lang w:val="en-US"/>
        </w:rPr>
        <w:br/>
        <w:t xml:space="preserve">Then, put a </w:t>
      </w:r>
      <w:r w:rsidRPr="004B6AD3">
        <w:rPr>
          <w:b/>
          <w:lang w:val="en-US"/>
        </w:rPr>
        <w:t>cross (x)</w:t>
      </w:r>
      <w:r w:rsidRPr="004B6AD3">
        <w:rPr>
          <w:bCs/>
          <w:lang w:val="en-US"/>
        </w:rPr>
        <w:t xml:space="preserve"> next to </w:t>
      </w:r>
      <w:r w:rsidRPr="004B6AD3">
        <w:rPr>
          <w:b/>
          <w:bCs/>
          <w:lang w:val="en-US"/>
        </w:rPr>
        <w:t xml:space="preserve">the word </w:t>
      </w:r>
      <w:r w:rsidRPr="004B6AD3">
        <w:rPr>
          <w:bCs/>
          <w:lang w:val="en-US"/>
        </w:rPr>
        <w:t xml:space="preserve">which could replace it to make a more sensible sentence. </w:t>
      </w:r>
    </w:p>
    <w:bookmarkEnd w:id="6"/>
    <w:p w14:paraId="493F6761" w14:textId="206DBE0B" w:rsidR="00FF3FA7" w:rsidRPr="004B6AD3" w:rsidRDefault="00FF3FA7" w:rsidP="005D5B53">
      <w:pPr>
        <w:shd w:val="clear" w:color="auto" w:fill="FFFFFF"/>
        <w:tabs>
          <w:tab w:val="left" w:pos="7270"/>
        </w:tabs>
        <w:spacing w:after="0" w:line="240" w:lineRule="auto"/>
        <w:rPr>
          <w:bCs/>
          <w:lang w:val="en-US"/>
        </w:rPr>
      </w:pPr>
    </w:p>
    <w:tbl>
      <w:tblPr>
        <w:tblStyle w:val="TableGrid"/>
        <w:tblW w:w="11536" w:type="dxa"/>
        <w:tblLook w:val="04A0" w:firstRow="1" w:lastRow="0" w:firstColumn="1" w:lastColumn="0" w:noHBand="0" w:noVBand="1"/>
      </w:tblPr>
      <w:tblGrid>
        <w:gridCol w:w="2979"/>
        <w:gridCol w:w="191"/>
        <w:gridCol w:w="150"/>
        <w:gridCol w:w="1121"/>
        <w:gridCol w:w="313"/>
        <w:gridCol w:w="389"/>
        <w:gridCol w:w="522"/>
        <w:gridCol w:w="957"/>
        <w:gridCol w:w="442"/>
        <w:gridCol w:w="462"/>
        <w:gridCol w:w="462"/>
        <w:gridCol w:w="533"/>
        <w:gridCol w:w="567"/>
        <w:gridCol w:w="619"/>
        <w:gridCol w:w="69"/>
        <w:gridCol w:w="687"/>
        <w:gridCol w:w="589"/>
        <w:gridCol w:w="55"/>
        <w:gridCol w:w="429"/>
      </w:tblGrid>
      <w:tr w:rsidR="004B6AD3" w:rsidRPr="004B6AD3" w14:paraId="4A02D699" w14:textId="77777777" w:rsidTr="00567559">
        <w:trPr>
          <w:gridAfter w:val="1"/>
          <w:wAfter w:w="429" w:type="dxa"/>
          <w:trHeight w:val="502"/>
        </w:trPr>
        <w:tc>
          <w:tcPr>
            <w:tcW w:w="11107" w:type="dxa"/>
            <w:gridSpan w:val="18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33F99F9" w14:textId="6876EE7C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bookmarkStart w:id="8" w:name="_Hlk88822443"/>
            <w:r w:rsidRPr="004B6AD3">
              <w:rPr>
                <w:bCs/>
                <w:lang w:val="de-DE"/>
              </w:rPr>
              <w:t xml:space="preserve">1. </w:t>
            </w:r>
            <w:r w:rsidR="00F547DC" w:rsidRPr="004B6AD3">
              <w:rPr>
                <w:bCs/>
                <w:lang w:val="de-DE"/>
              </w:rPr>
              <w:t>Ich trage im Winter immer</w:t>
            </w:r>
            <w:r w:rsidR="00954F6E" w:rsidRPr="004B6AD3">
              <w:rPr>
                <w:bCs/>
                <w:lang w:val="de-DE"/>
              </w:rPr>
              <w:t xml:space="preserve"> </w:t>
            </w:r>
            <w:r w:rsidR="00F216D0" w:rsidRPr="004B6AD3">
              <w:rPr>
                <w:bCs/>
                <w:lang w:val="de-DE"/>
              </w:rPr>
              <w:t>Träume</w:t>
            </w:r>
            <w:r w:rsidR="00F547DC" w:rsidRPr="004B6AD3">
              <w:rPr>
                <w:bCs/>
                <w:lang w:val="de-DE"/>
              </w:rPr>
              <w:t xml:space="preserve">. </w:t>
            </w:r>
            <w:r w:rsidR="00B97678" w:rsidRPr="004B6AD3">
              <w:rPr>
                <w:bCs/>
                <w:lang w:val="de-DE"/>
              </w:rPr>
              <w:t>S</w:t>
            </w:r>
            <w:r w:rsidR="00F547DC" w:rsidRPr="004B6AD3">
              <w:rPr>
                <w:bCs/>
                <w:lang w:val="de-DE"/>
              </w:rPr>
              <w:t xml:space="preserve">ie sind </w:t>
            </w:r>
            <w:r w:rsidR="00B97678" w:rsidRPr="004B6AD3">
              <w:rPr>
                <w:bCs/>
                <w:lang w:val="de-DE"/>
              </w:rPr>
              <w:t xml:space="preserve">sehr </w:t>
            </w:r>
            <w:r w:rsidR="00F547DC" w:rsidRPr="004B6AD3">
              <w:rPr>
                <w:bCs/>
                <w:lang w:val="de-DE"/>
              </w:rPr>
              <w:t>warm!</w:t>
            </w:r>
          </w:p>
        </w:tc>
      </w:tr>
      <w:tr w:rsidR="004B6AD3" w:rsidRPr="004B6AD3" w14:paraId="26767F8B" w14:textId="77777777" w:rsidTr="00567559">
        <w:trPr>
          <w:gridAfter w:val="1"/>
          <w:wAfter w:w="429" w:type="dxa"/>
          <w:trHeight w:val="502"/>
        </w:trPr>
        <w:tc>
          <w:tcPr>
            <w:tcW w:w="11107" w:type="dxa"/>
            <w:gridSpan w:val="18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</w:tcPr>
          <w:p w14:paraId="69EF900F" w14:textId="77777777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Unusual word: _________________</w:t>
            </w:r>
          </w:p>
        </w:tc>
      </w:tr>
      <w:tr w:rsidR="004B6AD3" w:rsidRPr="004B6AD3" w14:paraId="19745E59" w14:textId="77777777" w:rsidTr="00567559">
        <w:trPr>
          <w:gridAfter w:val="2"/>
          <w:wAfter w:w="484" w:type="dxa"/>
          <w:trHeight w:val="1045"/>
        </w:trPr>
        <w:tc>
          <w:tcPr>
            <w:tcW w:w="3170" w:type="dxa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2B07C725" w14:textId="27851408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2495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46FB380" w14:textId="34B28180" w:rsidR="00FF3FA7" w:rsidRPr="004B6AD3" w:rsidRDefault="00F547D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Geschäfte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2323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C462645" w14:textId="07BAE1EA" w:rsidR="00FF3FA7" w:rsidRPr="004B6AD3" w:rsidRDefault="00F547D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Hosen</w:t>
            </w:r>
            <w:r w:rsidR="00FF3FA7" w:rsidRPr="004B6AD3">
              <w:rPr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-73948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7B0" w:rsidRPr="004B6AD3">
                  <w:rPr>
                    <w:rFonts w:ascii="Segoe UI Symbol" w:eastAsia="Times New Roman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1788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A36E6B5" w14:textId="72235FCF" w:rsidR="00FF3FA7" w:rsidRPr="004B6AD3" w:rsidRDefault="00F547D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Stoff</w:t>
            </w:r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27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1E52BAB" w14:textId="71DF453E" w:rsidR="00FF3FA7" w:rsidRPr="004B6AD3" w:rsidRDefault="00F547DC" w:rsidP="00405907">
            <w:pPr>
              <w:tabs>
                <w:tab w:val="left" w:pos="7270"/>
              </w:tabs>
              <w:spacing w:line="480" w:lineRule="auto"/>
              <w:rPr>
                <w:rFonts w:cs="Segoe UI Symbol"/>
                <w:bCs/>
                <w:lang w:val="en-US"/>
              </w:rPr>
            </w:pPr>
            <w:r w:rsidRPr="004B6AD3">
              <w:rPr>
                <w:bCs/>
                <w:lang w:val="en-US"/>
              </w:rPr>
              <w:t>Feuer</w:t>
            </w:r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  <w:p w14:paraId="473D65BA" w14:textId="74CE1AC0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</w:p>
        </w:tc>
      </w:tr>
      <w:bookmarkEnd w:id="7"/>
      <w:tr w:rsidR="004B6AD3" w:rsidRPr="004B6AD3" w14:paraId="0484CF88" w14:textId="77777777" w:rsidTr="00567559">
        <w:trPr>
          <w:gridAfter w:val="1"/>
          <w:wAfter w:w="429" w:type="dxa"/>
          <w:trHeight w:val="502"/>
        </w:trPr>
        <w:tc>
          <w:tcPr>
            <w:tcW w:w="11107" w:type="dxa"/>
            <w:gridSpan w:val="18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3EC8A5C" w14:textId="15A7BBA8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 xml:space="preserve">2. </w:t>
            </w:r>
            <w:r w:rsidR="00ED7FE6" w:rsidRPr="004B6AD3">
              <w:rPr>
                <w:bCs/>
                <w:lang w:val="de-DE"/>
              </w:rPr>
              <w:t xml:space="preserve">Er </w:t>
            </w:r>
            <w:r w:rsidR="007B2667" w:rsidRPr="004B6AD3">
              <w:rPr>
                <w:bCs/>
                <w:lang w:val="de-DE"/>
              </w:rPr>
              <w:t xml:space="preserve">bereitet </w:t>
            </w:r>
            <w:r w:rsidR="00F216D0" w:rsidRPr="004B6AD3">
              <w:rPr>
                <w:bCs/>
                <w:lang w:val="de-DE"/>
              </w:rPr>
              <w:t>Pizza i</w:t>
            </w:r>
            <w:r w:rsidR="00ED7FE6" w:rsidRPr="004B6AD3">
              <w:rPr>
                <w:bCs/>
                <w:lang w:val="de-DE"/>
              </w:rPr>
              <w:t>n der Bibliothek</w:t>
            </w:r>
            <w:r w:rsidR="007B2667" w:rsidRPr="004B6AD3">
              <w:rPr>
                <w:bCs/>
                <w:lang w:val="de-DE"/>
              </w:rPr>
              <w:t xml:space="preserve"> vor</w:t>
            </w:r>
            <w:r w:rsidRPr="004B6AD3">
              <w:rPr>
                <w:bCs/>
                <w:lang w:val="de-DE"/>
              </w:rPr>
              <w:t xml:space="preserve">. </w:t>
            </w:r>
            <w:r w:rsidR="00E42D75" w:rsidRPr="004B6AD3">
              <w:rPr>
                <w:bCs/>
                <w:lang w:val="de-DE"/>
              </w:rPr>
              <w:t>Sie ist sehr lecker</w:t>
            </w:r>
            <w:r w:rsidRPr="004B6AD3">
              <w:rPr>
                <w:bCs/>
                <w:lang w:val="de-DE"/>
              </w:rPr>
              <w:t>!</w:t>
            </w:r>
          </w:p>
        </w:tc>
      </w:tr>
      <w:tr w:rsidR="004B6AD3" w:rsidRPr="004B6AD3" w14:paraId="67619080" w14:textId="77777777" w:rsidTr="00567559">
        <w:trPr>
          <w:gridAfter w:val="1"/>
          <w:wAfter w:w="429" w:type="dxa"/>
          <w:trHeight w:val="502"/>
        </w:trPr>
        <w:tc>
          <w:tcPr>
            <w:tcW w:w="11107" w:type="dxa"/>
            <w:gridSpan w:val="18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</w:tcPr>
          <w:p w14:paraId="761A3B4B" w14:textId="77777777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Unusual word: _________________</w:t>
            </w:r>
          </w:p>
        </w:tc>
      </w:tr>
      <w:tr w:rsidR="004B6AD3" w:rsidRPr="004B6AD3" w14:paraId="17C9DBAE" w14:textId="77777777" w:rsidTr="00567559">
        <w:trPr>
          <w:gridAfter w:val="2"/>
          <w:wAfter w:w="484" w:type="dxa"/>
          <w:trHeight w:val="1168"/>
        </w:trPr>
        <w:tc>
          <w:tcPr>
            <w:tcW w:w="3170" w:type="dxa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24F159D7" w14:textId="375E2E47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2495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A1050B1" w14:textId="04B073D5" w:rsidR="00FF3FA7" w:rsidRPr="004B6AD3" w:rsidRDefault="00F216D0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Küche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2323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EF469FF" w14:textId="3A01C3D1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Karte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198526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FA7" w:rsidRPr="004B6AD3">
                  <w:rPr>
                    <w:rFonts w:ascii="Segoe UI Symbol" w:eastAsia="Times New Roman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1788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193315B" w14:textId="5427F97C" w:rsidR="00FF3FA7" w:rsidRPr="004B6AD3" w:rsidRDefault="00A87BB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rFonts w:cs="Segoe UI Symbol"/>
                <w:bCs/>
                <w:lang w:val="en-US"/>
              </w:rPr>
              <w:t>Tasche</w:t>
            </w:r>
            <w:proofErr w:type="spellEnd"/>
            <w:r w:rsidR="00ED7FE6" w:rsidRPr="004B6AD3">
              <w:rPr>
                <w:rFonts w:cs="Segoe UI Symbol"/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27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6D9421B" w14:textId="71561EFB" w:rsidR="00FF3FA7" w:rsidRPr="004B6AD3" w:rsidRDefault="00FF3FA7" w:rsidP="00567559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 xml:space="preserve"> </w:t>
            </w:r>
            <w:r w:rsidR="00ED7FE6" w:rsidRPr="004B6AD3">
              <w:rPr>
                <w:bCs/>
                <w:lang w:val="en-US"/>
              </w:rPr>
              <w:t xml:space="preserve">Tafel </w:t>
            </w:r>
            <w:r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  <w:tr w:rsidR="004B6AD3" w:rsidRPr="004B6AD3" w14:paraId="5D5D16B5" w14:textId="77777777" w:rsidTr="00567559">
        <w:trPr>
          <w:gridAfter w:val="3"/>
          <w:wAfter w:w="1073" w:type="dxa"/>
          <w:trHeight w:val="460"/>
        </w:trPr>
        <w:tc>
          <w:tcPr>
            <w:tcW w:w="10463" w:type="dxa"/>
            <w:gridSpan w:val="16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983CB1" w14:textId="051CA2FB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 xml:space="preserve">3. </w:t>
            </w:r>
            <w:r w:rsidR="00FB5EB1" w:rsidRPr="004B6AD3">
              <w:rPr>
                <w:bCs/>
                <w:lang w:val="de-DE"/>
              </w:rPr>
              <w:t xml:space="preserve">Das Mädchen ist </w:t>
            </w:r>
            <w:r w:rsidR="00ED7FE6" w:rsidRPr="004B6AD3">
              <w:rPr>
                <w:bCs/>
                <w:lang w:val="de-DE"/>
              </w:rPr>
              <w:t>neben dem Urlaub</w:t>
            </w:r>
            <w:r w:rsidR="00FB5EB1" w:rsidRPr="004B6AD3">
              <w:rPr>
                <w:bCs/>
                <w:lang w:val="de-DE"/>
              </w:rPr>
              <w:t xml:space="preserve"> aufgewachs</w:t>
            </w:r>
            <w:r w:rsidR="00405907" w:rsidRPr="004B6AD3">
              <w:rPr>
                <w:bCs/>
                <w:lang w:val="de-DE"/>
              </w:rPr>
              <w:t>en</w:t>
            </w:r>
            <w:r w:rsidRPr="004B6AD3">
              <w:rPr>
                <w:bCs/>
                <w:lang w:val="de-DE"/>
              </w:rPr>
              <w:t>!</w:t>
            </w:r>
            <w:r w:rsidR="00FB5EB1" w:rsidRPr="004B6AD3">
              <w:rPr>
                <w:bCs/>
                <w:lang w:val="de-DE"/>
              </w:rPr>
              <w:t xml:space="preserve"> Sie kann sehr gut schwimmen.</w:t>
            </w:r>
          </w:p>
        </w:tc>
      </w:tr>
      <w:tr w:rsidR="004B6AD3" w:rsidRPr="004B6AD3" w14:paraId="5DC47C69" w14:textId="77777777" w:rsidTr="00567559">
        <w:trPr>
          <w:gridAfter w:val="3"/>
          <w:wAfter w:w="1073" w:type="dxa"/>
          <w:trHeight w:val="502"/>
        </w:trPr>
        <w:tc>
          <w:tcPr>
            <w:tcW w:w="10463" w:type="dxa"/>
            <w:gridSpan w:val="16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</w:tcPr>
          <w:p w14:paraId="573D17BC" w14:textId="77777777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Unusual word: _________________</w:t>
            </w:r>
          </w:p>
        </w:tc>
      </w:tr>
      <w:tr w:rsidR="004B6AD3" w:rsidRPr="004B6AD3" w14:paraId="3FA00CC2" w14:textId="77777777" w:rsidTr="00567559">
        <w:trPr>
          <w:gridAfter w:val="3"/>
          <w:wAfter w:w="1073" w:type="dxa"/>
          <w:trHeight w:val="1007"/>
        </w:trPr>
        <w:tc>
          <w:tcPr>
            <w:tcW w:w="3170" w:type="dxa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55E59E50" w14:textId="33223C8D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 xml:space="preserve">Replacement </w:t>
            </w:r>
            <w:r w:rsidR="00567559" w:rsidRPr="004B6AD3">
              <w:rPr>
                <w:bCs/>
                <w:lang w:val="en-US"/>
              </w:rPr>
              <w:t>w</w:t>
            </w:r>
            <w:r w:rsidRPr="004B6AD3">
              <w:rPr>
                <w:bCs/>
                <w:lang w:val="en-US"/>
              </w:rPr>
              <w:t xml:space="preserve">ord: </w:t>
            </w:r>
          </w:p>
        </w:tc>
        <w:tc>
          <w:tcPr>
            <w:tcW w:w="1584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4F7388E" w14:textId="079E0760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 xml:space="preserve"> </w:t>
            </w:r>
            <w:proofErr w:type="spellStart"/>
            <w:r w:rsidR="00ED7FE6" w:rsidRPr="004B6AD3">
              <w:rPr>
                <w:bCs/>
                <w:lang w:val="en-US"/>
              </w:rPr>
              <w:t>Markt</w:t>
            </w:r>
            <w:proofErr w:type="spellEnd"/>
            <w:r w:rsidR="00ED7FE6" w:rsidRPr="004B6AD3">
              <w:rPr>
                <w:bCs/>
                <w:lang w:val="en-US"/>
              </w:rPr>
              <w:t xml:space="preserve"> </w:t>
            </w:r>
            <w:r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2310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B418316" w14:textId="68BD1845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Bahnhof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207554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FA7" w:rsidRPr="004B6AD3">
                  <w:rPr>
                    <w:rFonts w:ascii="Segoe UI Symbol" w:eastAsia="Times New Roman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2024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B4EEB97" w14:textId="25B0EA68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Berg</w:t>
            </w:r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375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DB0B86D" w14:textId="496EB24D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Strand</w:t>
            </w:r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  <w:tr w:rsidR="004B6AD3" w:rsidRPr="004B6AD3" w14:paraId="7A5187E1" w14:textId="77777777" w:rsidTr="00567559">
        <w:trPr>
          <w:trHeight w:val="488"/>
        </w:trPr>
        <w:tc>
          <w:tcPr>
            <w:tcW w:w="11536" w:type="dxa"/>
            <w:gridSpan w:val="19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6B2897E" w14:textId="559DB207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t xml:space="preserve">4. </w:t>
            </w:r>
            <w:proofErr w:type="gramStart"/>
            <w:r w:rsidR="00672F66" w:rsidRPr="004B6AD3">
              <w:rPr>
                <w:bCs/>
                <w:lang w:val="de-DE"/>
              </w:rPr>
              <w:t>Samstags</w:t>
            </w:r>
            <w:proofErr w:type="gramEnd"/>
            <w:r w:rsidR="00672F66" w:rsidRPr="004B6AD3">
              <w:rPr>
                <w:bCs/>
                <w:lang w:val="de-DE"/>
              </w:rPr>
              <w:t xml:space="preserve"> </w:t>
            </w:r>
            <w:r w:rsidR="00ED7FE6" w:rsidRPr="004B6AD3">
              <w:rPr>
                <w:bCs/>
                <w:lang w:val="de-DE"/>
              </w:rPr>
              <w:t xml:space="preserve">glaubt </w:t>
            </w:r>
            <w:r w:rsidR="00672F66" w:rsidRPr="004B6AD3">
              <w:rPr>
                <w:bCs/>
                <w:lang w:val="de-DE"/>
              </w:rPr>
              <w:t xml:space="preserve">sie im </w:t>
            </w:r>
            <w:r w:rsidR="00ED7FE6" w:rsidRPr="004B6AD3">
              <w:rPr>
                <w:bCs/>
                <w:lang w:val="de-DE"/>
              </w:rPr>
              <w:t>Chor</w:t>
            </w:r>
            <w:r w:rsidR="00672F66" w:rsidRPr="004B6AD3">
              <w:rPr>
                <w:bCs/>
                <w:lang w:val="de-DE"/>
              </w:rPr>
              <w:t xml:space="preserve"> in d</w:t>
            </w:r>
            <w:r w:rsidR="00567559" w:rsidRPr="004B6AD3">
              <w:rPr>
                <w:bCs/>
                <w:lang w:val="de-DE"/>
              </w:rPr>
              <w:t>er</w:t>
            </w:r>
            <w:r w:rsidR="00672F66" w:rsidRPr="004B6AD3">
              <w:rPr>
                <w:bCs/>
                <w:lang w:val="de-DE"/>
              </w:rPr>
              <w:t xml:space="preserve"> Kirche</w:t>
            </w:r>
            <w:r w:rsidRPr="004B6AD3">
              <w:rPr>
                <w:bCs/>
                <w:lang w:val="de-DE"/>
              </w:rPr>
              <w:t>.</w:t>
            </w:r>
          </w:p>
        </w:tc>
      </w:tr>
      <w:tr w:rsidR="004B6AD3" w:rsidRPr="004B6AD3" w14:paraId="5A97909C" w14:textId="77777777" w:rsidTr="00567559">
        <w:trPr>
          <w:trHeight w:val="501"/>
        </w:trPr>
        <w:tc>
          <w:tcPr>
            <w:tcW w:w="11536" w:type="dxa"/>
            <w:gridSpan w:val="19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</w:tcPr>
          <w:p w14:paraId="24D6AC2A" w14:textId="77777777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Unusual word: _________________</w:t>
            </w:r>
          </w:p>
        </w:tc>
      </w:tr>
      <w:tr w:rsidR="004B6AD3" w:rsidRPr="004B6AD3" w14:paraId="0FADF1DC" w14:textId="77777777" w:rsidTr="00567559">
        <w:trPr>
          <w:trHeight w:val="553"/>
        </w:trPr>
        <w:tc>
          <w:tcPr>
            <w:tcW w:w="3320" w:type="dxa"/>
            <w:gridSpan w:val="3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0393AA36" w14:textId="4379B022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1823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2F57E8E" w14:textId="4FA1D5C4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ruft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2383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F04FC7B" w14:textId="005F3EA7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rFonts w:eastAsia="Times New Roman" w:cs="Arial"/>
                <w:bCs/>
                <w:lang w:val="fr-FR" w:eastAsia="en-GB"/>
              </w:rPr>
              <w:t>hört</w:t>
            </w:r>
            <w:proofErr w:type="spellEnd"/>
            <w:r w:rsidRPr="004B6AD3">
              <w:rPr>
                <w:rFonts w:eastAsia="Times New Roman" w:cs="Arial"/>
                <w:b/>
                <w:lang w:val="fr-FR" w:eastAsia="en-GB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-74333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FA7" w:rsidRPr="004B6AD3">
                  <w:rPr>
                    <w:rFonts w:ascii="Segoe UI Symbol" w:eastAsia="Times New Roman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2181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D56CDED" w14:textId="556702B0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singt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829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626F5BC" w14:textId="482C4B1A" w:rsidR="00FF3FA7" w:rsidRPr="004B6AD3" w:rsidRDefault="00ED7FE6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spricht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  <w:tr w:rsidR="004B6AD3" w:rsidRPr="004B6AD3" w14:paraId="7E693F83" w14:textId="77777777" w:rsidTr="00567559">
        <w:trPr>
          <w:gridAfter w:val="4"/>
          <w:wAfter w:w="1760" w:type="dxa"/>
          <w:trHeight w:val="1004"/>
        </w:trPr>
        <w:tc>
          <w:tcPr>
            <w:tcW w:w="9776" w:type="dxa"/>
            <w:gridSpan w:val="1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6B0345" w14:textId="7D49EABE" w:rsidR="00FF3FA7" w:rsidRPr="004B6AD3" w:rsidRDefault="00567559" w:rsidP="00405907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4B6AD3">
              <w:rPr>
                <w:bCs/>
                <w:lang w:val="de-DE"/>
              </w:rPr>
              <w:br/>
            </w:r>
            <w:r w:rsidR="00FF3FA7" w:rsidRPr="004B6AD3">
              <w:rPr>
                <w:bCs/>
                <w:lang w:val="de-DE"/>
              </w:rPr>
              <w:t xml:space="preserve">5. </w:t>
            </w:r>
            <w:r w:rsidR="000A53FC" w:rsidRPr="004B6AD3">
              <w:rPr>
                <w:bCs/>
                <w:lang w:val="de-DE"/>
              </w:rPr>
              <w:t>Der Weg ist ganz gleich</w:t>
            </w:r>
            <w:r w:rsidR="00FF3FA7" w:rsidRPr="004B6AD3">
              <w:rPr>
                <w:bCs/>
                <w:lang w:val="de-DE"/>
              </w:rPr>
              <w:t>.</w:t>
            </w:r>
            <w:r w:rsidR="000A53FC" w:rsidRPr="004B6AD3">
              <w:rPr>
                <w:bCs/>
                <w:lang w:val="de-DE"/>
              </w:rPr>
              <w:t xml:space="preserve"> Nur 2000 Meter</w:t>
            </w:r>
            <w:r w:rsidR="00FF3FA7" w:rsidRPr="004B6AD3">
              <w:rPr>
                <w:bCs/>
                <w:lang w:val="de-DE"/>
              </w:rPr>
              <w:t>!</w:t>
            </w:r>
          </w:p>
        </w:tc>
      </w:tr>
      <w:tr w:rsidR="004B6AD3" w:rsidRPr="004B6AD3" w14:paraId="41973276" w14:textId="77777777" w:rsidTr="00567559">
        <w:trPr>
          <w:gridAfter w:val="4"/>
          <w:wAfter w:w="1760" w:type="dxa"/>
          <w:trHeight w:val="488"/>
        </w:trPr>
        <w:tc>
          <w:tcPr>
            <w:tcW w:w="9776" w:type="dxa"/>
            <w:gridSpan w:val="1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</w:tcPr>
          <w:p w14:paraId="26B67AF1" w14:textId="77777777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Unusual word: _________________</w:t>
            </w:r>
          </w:p>
        </w:tc>
      </w:tr>
      <w:tr w:rsidR="004B6AD3" w:rsidRPr="004B6AD3" w14:paraId="0DED9788" w14:textId="77777777" w:rsidTr="00567559">
        <w:trPr>
          <w:gridAfter w:val="4"/>
          <w:wAfter w:w="1760" w:type="dxa"/>
          <w:trHeight w:val="1004"/>
        </w:trPr>
        <w:tc>
          <w:tcPr>
            <w:tcW w:w="2979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6077BA92" w14:textId="2E66EA0F" w:rsidR="00FF3FA7" w:rsidRPr="004B6AD3" w:rsidRDefault="00FF3FA7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1462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C3D6DD8" w14:textId="181C8442" w:rsidR="00FF3FA7" w:rsidRPr="004B6AD3" w:rsidRDefault="000A53F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4B6AD3">
              <w:rPr>
                <w:bCs/>
                <w:lang w:val="en-US"/>
              </w:rPr>
              <w:t>lang</w:t>
            </w:r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2181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BABEC83" w14:textId="3BACDD2D" w:rsidR="00FF3FA7" w:rsidRPr="004B6AD3" w:rsidRDefault="000A53F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kurz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34360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3FA7" w:rsidRPr="004B6AD3">
                  <w:rPr>
                    <w:rFonts w:ascii="Segoe UI Symbol" w:eastAsia="Times New Roman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1899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D9D0693" w14:textId="598C12AF" w:rsidR="00FF3FA7" w:rsidRPr="004B6AD3" w:rsidRDefault="000A53F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eng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255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C121CF3" w14:textId="4769F927" w:rsidR="00FF3FA7" w:rsidRPr="004B6AD3" w:rsidRDefault="000A53FC" w:rsidP="00405907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4B6AD3">
              <w:rPr>
                <w:bCs/>
                <w:lang w:val="en-US"/>
              </w:rPr>
              <w:t>breit</w:t>
            </w:r>
            <w:proofErr w:type="spellEnd"/>
            <w:r w:rsidR="00FF3FA7" w:rsidRPr="004B6AD3">
              <w:rPr>
                <w:bCs/>
                <w:lang w:val="en-US"/>
              </w:rPr>
              <w:t xml:space="preserve"> </w:t>
            </w:r>
            <w:r w:rsidR="00FF3FA7" w:rsidRPr="004B6AD3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</w:tbl>
    <w:bookmarkEnd w:id="8"/>
    <w:p w14:paraId="1E9ADE14" w14:textId="7E0E4E33" w:rsidR="005D5B53" w:rsidRPr="004B6AD3" w:rsidRDefault="005D5B53" w:rsidP="005D5B53">
      <w:pPr>
        <w:rPr>
          <w:rFonts w:eastAsia="Times New Roman" w:cs="Arial"/>
          <w:b/>
          <w:highlight w:val="yellow"/>
          <w:lang w:eastAsia="en-GB"/>
        </w:rPr>
      </w:pPr>
      <w:r w:rsidRPr="004B6AD3">
        <w:rPr>
          <w:bCs/>
        </w:rPr>
        <w:t xml:space="preserve">Now </w:t>
      </w:r>
      <w:r w:rsidRPr="004B6AD3">
        <w:rPr>
          <w:b/>
        </w:rPr>
        <w:t>turn the page</w:t>
      </w:r>
      <w:r w:rsidRPr="004B6AD3">
        <w:rPr>
          <w:bCs/>
        </w:rPr>
        <w:t xml:space="preserve"> for vocabulary reading part </w:t>
      </w:r>
      <w:r w:rsidR="00FF3FA7" w:rsidRPr="004B6AD3">
        <w:rPr>
          <w:bCs/>
        </w:rPr>
        <w:t>C</w:t>
      </w:r>
      <w:r w:rsidRPr="004B6AD3">
        <w:rPr>
          <w:bCs/>
        </w:rPr>
        <w:t>.</w:t>
      </w:r>
      <w:r w:rsidRPr="004B6AD3">
        <w:rPr>
          <w:rFonts w:eastAsia="Times New Roman" w:cs="Arial"/>
          <w:b/>
          <w:highlight w:val="yellow"/>
          <w:lang w:eastAsia="en-GB"/>
        </w:rPr>
        <w:br w:type="page"/>
      </w:r>
    </w:p>
    <w:p w14:paraId="4739BAFE" w14:textId="44729B39" w:rsidR="005D5B53" w:rsidRPr="004B6AD3" w:rsidRDefault="005D5B53" w:rsidP="006F67E8">
      <w:pPr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/>
          <w:lang w:eastAsia="en-GB"/>
        </w:rPr>
        <w:lastRenderedPageBreak/>
        <w:t xml:space="preserve">PART </w:t>
      </w:r>
      <w:r w:rsidR="00FF3FA7" w:rsidRPr="004B6AD3">
        <w:rPr>
          <w:rFonts w:eastAsia="Times New Roman" w:cs="Arial"/>
          <w:b/>
          <w:lang w:eastAsia="en-GB"/>
        </w:rPr>
        <w:t>C</w:t>
      </w:r>
      <w:r w:rsidRPr="004B6AD3">
        <w:rPr>
          <w:rFonts w:eastAsia="Times New Roman" w:cs="Arial"/>
          <w:b/>
          <w:lang w:eastAsia="en-GB"/>
        </w:rPr>
        <w:t xml:space="preserve"> (INFERENCING)</w:t>
      </w:r>
    </w:p>
    <w:p w14:paraId="0CC77C7E" w14:textId="77777777" w:rsidR="005D5B53" w:rsidRPr="004B6AD3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lang w:eastAsia="en-GB"/>
        </w:rPr>
      </w:pPr>
      <w:r w:rsidRPr="004B6AD3">
        <w:rPr>
          <w:bCs/>
        </w:rPr>
        <w:t xml:space="preserve">Read each sentence. Put a </w:t>
      </w:r>
      <w:r w:rsidRPr="004B6AD3">
        <w:rPr>
          <w:b/>
        </w:rPr>
        <w:t>cross (x)</w:t>
      </w:r>
      <w:r w:rsidRPr="004B6AD3">
        <w:rPr>
          <w:bCs/>
        </w:rPr>
        <w:t xml:space="preserve"> next to </w:t>
      </w:r>
      <w:r w:rsidRPr="004B6AD3">
        <w:rPr>
          <w:rFonts w:eastAsia="Times New Roman" w:cs="Arial"/>
          <w:lang w:eastAsia="en-GB"/>
        </w:rPr>
        <w:t xml:space="preserve">the </w:t>
      </w:r>
      <w:r w:rsidRPr="004B6AD3">
        <w:rPr>
          <w:rFonts w:eastAsia="Times New Roman" w:cs="Arial"/>
          <w:b/>
          <w:bCs/>
          <w:lang w:eastAsia="en-GB"/>
        </w:rPr>
        <w:t xml:space="preserve">general meaning </w:t>
      </w:r>
      <w:r w:rsidRPr="004B6AD3">
        <w:rPr>
          <w:rFonts w:eastAsia="Times New Roman" w:cs="Arial"/>
          <w:lang w:eastAsia="en-GB"/>
        </w:rPr>
        <w:t>of the word in bold.</w:t>
      </w:r>
    </w:p>
    <w:p w14:paraId="5BFF958F" w14:textId="77777777" w:rsidR="005D5B53" w:rsidRPr="004B6AD3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highlight w:val="yellow"/>
          <w:lang w:eastAsia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4B6AD3" w:rsidRPr="004B6AD3" w14:paraId="6CE4E1BD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77197A18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bookmarkStart w:id="9" w:name="_Hlk88822586"/>
            <w:r w:rsidRPr="004B6AD3">
              <w:rPr>
                <w:rFonts w:eastAsia="Times New Roman" w:cs="Arial"/>
                <w:bCs/>
                <w:lang w:eastAsia="en-GB"/>
              </w:rPr>
              <w:br/>
            </w:r>
            <w:r w:rsidRPr="004B6AD3">
              <w:rPr>
                <w:rFonts w:eastAsia="Times New Roman" w:cs="Arial"/>
                <w:bCs/>
                <w:lang w:eastAsia="en-GB"/>
              </w:rPr>
              <w:br/>
            </w:r>
            <w:r w:rsidRPr="004B6AD3">
              <w:rPr>
                <w:rFonts w:eastAsia="Times New Roman" w:cs="Arial"/>
                <w:bCs/>
                <w:lang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t>1.</w:t>
            </w:r>
          </w:p>
        </w:tc>
        <w:tc>
          <w:tcPr>
            <w:tcW w:w="7205" w:type="dxa"/>
            <w:gridSpan w:val="2"/>
          </w:tcPr>
          <w:p w14:paraId="276DE12F" w14:textId="259B8518" w:rsidR="005D5B53" w:rsidRPr="004B6AD3" w:rsidRDefault="005D5B53" w:rsidP="00D92D0F">
            <w:pPr>
              <w:rPr>
                <w:rFonts w:eastAsia="Times New Roman" w:cs="Arial"/>
                <w:lang w:val="de-DE" w:eastAsia="en-GB"/>
              </w:rPr>
            </w:pPr>
            <w:r w:rsidRPr="004B6AD3">
              <w:rPr>
                <w:rFonts w:eastAsia="Times New Roman" w:cs="Arial"/>
                <w:lang w:val="de-DE" w:eastAsia="en-GB"/>
              </w:rPr>
              <w:br/>
            </w:r>
            <w:r w:rsidR="009053B2" w:rsidRPr="004B6AD3">
              <w:rPr>
                <w:rFonts w:eastAsia="Times New Roman" w:cs="Arial"/>
                <w:lang w:val="de-DE" w:eastAsia="en-GB"/>
              </w:rPr>
              <w:t>Sein Bruder sitz</w:t>
            </w:r>
            <w:r w:rsidR="008E5FA9" w:rsidRPr="004B6AD3">
              <w:rPr>
                <w:rFonts w:eastAsia="Times New Roman" w:cs="Arial"/>
                <w:lang w:val="de-DE" w:eastAsia="en-GB"/>
              </w:rPr>
              <w:t>t</w:t>
            </w:r>
            <w:r w:rsidR="009053B2" w:rsidRPr="004B6AD3">
              <w:rPr>
                <w:rFonts w:eastAsia="Times New Roman" w:cs="Arial"/>
                <w:lang w:val="de-DE" w:eastAsia="en-GB"/>
              </w:rPr>
              <w:t xml:space="preserve"> auf einem </w:t>
            </w:r>
            <w:r w:rsidR="009053B2" w:rsidRPr="004B6AD3">
              <w:rPr>
                <w:rFonts w:eastAsia="Times New Roman" w:cs="Arial"/>
                <w:b/>
                <w:bCs/>
                <w:lang w:val="de-DE" w:eastAsia="en-GB"/>
              </w:rPr>
              <w:t>Rohrsessel</w:t>
            </w:r>
            <w:r w:rsidR="009053B2" w:rsidRPr="004B6AD3">
              <w:rPr>
                <w:rFonts w:eastAsia="Times New Roman" w:cs="Arial"/>
                <w:lang w:val="de-DE" w:eastAsia="en-GB"/>
              </w:rPr>
              <w:t>.</w:t>
            </w:r>
          </w:p>
          <w:p w14:paraId="3D64824B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  <w:tc>
          <w:tcPr>
            <w:tcW w:w="456" w:type="dxa"/>
          </w:tcPr>
          <w:p w14:paraId="53E75641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2AEFFE33" w14:textId="77777777" w:rsidTr="00D92D0F">
        <w:trPr>
          <w:trHeight w:val="50"/>
        </w:trPr>
        <w:tc>
          <w:tcPr>
            <w:tcW w:w="587" w:type="dxa"/>
            <w:vMerge/>
          </w:tcPr>
          <w:p w14:paraId="23B4FF9B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1BE9F2B" w14:textId="453A6BA7" w:rsidR="005D5B53" w:rsidRPr="004B6AD3" w:rsidRDefault="009053B2" w:rsidP="00D92D0F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4B6AD3">
              <w:rPr>
                <w:rFonts w:eastAsia="Times New Roman" w:cs="Arial"/>
                <w:b/>
                <w:lang w:eastAsia="en-GB"/>
              </w:rPr>
              <w:t>Ro</w:t>
            </w:r>
            <w:r w:rsidR="009D08D3" w:rsidRPr="004B6AD3">
              <w:rPr>
                <w:rFonts w:eastAsia="Times New Roman" w:cs="Arial"/>
                <w:b/>
                <w:lang w:eastAsia="en-GB"/>
              </w:rPr>
              <w:t>hr</w:t>
            </w:r>
            <w:r w:rsidRPr="004B6AD3">
              <w:rPr>
                <w:rFonts w:eastAsia="Times New Roman" w:cs="Arial"/>
                <w:b/>
                <w:lang w:eastAsia="en-GB"/>
              </w:rPr>
              <w:t>sessel</w:t>
            </w:r>
            <w:proofErr w:type="spellEnd"/>
            <w:r w:rsidRPr="004B6AD3">
              <w:rPr>
                <w:rFonts w:eastAsia="Times New Roman" w:cs="Arial"/>
                <w:bCs/>
                <w:lang w:eastAsia="en-GB"/>
              </w:rPr>
              <w:t xml:space="preserve"> 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D27DD" w14:textId="4C718660" w:rsidR="005D5B53" w:rsidRPr="004B6AD3" w:rsidRDefault="005D5B53" w:rsidP="00D92D0F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sport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F0AD8" w14:textId="77777777" w:rsidR="005D5B53" w:rsidRPr="004B6AD3" w:rsidRDefault="00623268" w:rsidP="00D92D0F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88868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3705F311" w14:textId="77777777" w:rsidTr="00D92D0F">
        <w:trPr>
          <w:trHeight w:val="50"/>
        </w:trPr>
        <w:tc>
          <w:tcPr>
            <w:tcW w:w="587" w:type="dxa"/>
            <w:vMerge/>
          </w:tcPr>
          <w:p w14:paraId="53F7BC93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20A2945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E1C0D" w14:textId="14233579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cloth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6EC58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4666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411DA048" w14:textId="77777777" w:rsidTr="00D92D0F">
        <w:trPr>
          <w:trHeight w:val="50"/>
        </w:trPr>
        <w:tc>
          <w:tcPr>
            <w:tcW w:w="587" w:type="dxa"/>
            <w:vMerge/>
          </w:tcPr>
          <w:p w14:paraId="7A4A99D4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1AFC653C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7527" w14:textId="3B4877EF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c.</w:t>
            </w:r>
            <w:r w:rsidR="005C20B8" w:rsidRPr="004B6AD3">
              <w:rPr>
                <w:rFonts w:eastAsia="Times New Roman" w:cs="Arial"/>
                <w:bCs/>
                <w:lang w:val="de-DE" w:eastAsia="en-GB"/>
              </w:rPr>
              <w:t xml:space="preserve"> </w:t>
            </w:r>
            <w:proofErr w:type="spellStart"/>
            <w:r w:rsidR="005C20B8" w:rsidRPr="004B6AD3">
              <w:rPr>
                <w:rFonts w:eastAsia="Times New Roman" w:cs="Arial"/>
                <w:bCs/>
                <w:lang w:val="de-DE" w:eastAsia="en-GB"/>
              </w:rPr>
              <w:t>furniture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4884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43366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5D5B53" w:rsidRPr="004B6AD3" w14:paraId="0BCE0FC6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289ACA11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546B4D5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343C" w14:textId="1E3229FF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family</w:t>
            </w:r>
            <w:proofErr w:type="spellEnd"/>
            <w:r w:rsidR="00D82DA3" w:rsidRPr="004B6AD3">
              <w:rPr>
                <w:rFonts w:eastAsia="Times New Roman" w:cs="Arial"/>
                <w:bCs/>
                <w:lang w:val="de-DE" w:eastAsia="en-GB"/>
              </w:rPr>
              <w:t xml:space="preserve">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member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A802" w14:textId="5FAFAD99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71916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DA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7B3FD77F" w14:textId="77777777" w:rsidR="005D5B53" w:rsidRPr="004B6AD3" w:rsidRDefault="005D5B53" w:rsidP="005D5B53">
      <w:pPr>
        <w:rPr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4B6AD3" w:rsidRPr="004B6AD3" w14:paraId="02688555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5B3B28A8" w14:textId="77777777" w:rsidR="006D0ADD" w:rsidRPr="004B6AD3" w:rsidRDefault="006D0ADD" w:rsidP="006D0ADD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  <w:t>2.</w:t>
            </w:r>
          </w:p>
        </w:tc>
        <w:tc>
          <w:tcPr>
            <w:tcW w:w="7205" w:type="dxa"/>
            <w:gridSpan w:val="2"/>
          </w:tcPr>
          <w:p w14:paraId="44C4122B" w14:textId="77777777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</w:p>
          <w:p w14:paraId="6BDC602F" w14:textId="6BDEF6B2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Ich träge gern eine Mütze auf dem Kopf</w:t>
            </w:r>
            <w:r w:rsidR="00C53C6D" w:rsidRPr="004B6AD3">
              <w:rPr>
                <w:rFonts w:eastAsia="Times New Roman" w:cs="Arial"/>
                <w:bCs/>
                <w:lang w:val="de-DE" w:eastAsia="en-GB"/>
              </w:rPr>
              <w:t>.</w:t>
            </w:r>
          </w:p>
          <w:p w14:paraId="46D0A529" w14:textId="0062CAB0" w:rsidR="006D0ADD" w:rsidRPr="004B6AD3" w:rsidRDefault="006D0ADD" w:rsidP="006D0ADD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  <w:tc>
          <w:tcPr>
            <w:tcW w:w="456" w:type="dxa"/>
          </w:tcPr>
          <w:p w14:paraId="4D5CF67A" w14:textId="77777777" w:rsidR="006D0ADD" w:rsidRPr="004B6AD3" w:rsidRDefault="006D0ADD" w:rsidP="006D0ADD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0B5E25D5" w14:textId="77777777" w:rsidTr="00D92D0F">
        <w:trPr>
          <w:trHeight w:val="50"/>
        </w:trPr>
        <w:tc>
          <w:tcPr>
            <w:tcW w:w="587" w:type="dxa"/>
            <w:vMerge/>
          </w:tcPr>
          <w:p w14:paraId="7ECFCDA4" w14:textId="77777777" w:rsidR="006D0ADD" w:rsidRPr="004B6AD3" w:rsidRDefault="006D0ADD" w:rsidP="006D0ADD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510FC87" w14:textId="2970EEF8" w:rsidR="006D0ADD" w:rsidRPr="004B6AD3" w:rsidRDefault="006D0ADD" w:rsidP="006D0ADD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4B6AD3">
              <w:rPr>
                <w:rFonts w:eastAsia="Times New Roman" w:cs="Arial"/>
                <w:b/>
                <w:lang w:eastAsia="en-GB"/>
              </w:rPr>
              <w:t>Mütze</w:t>
            </w:r>
            <w:proofErr w:type="spellEnd"/>
            <w:r w:rsidRPr="004B6AD3">
              <w:rPr>
                <w:rFonts w:eastAsia="Times New Roman" w:cs="Arial"/>
                <w:bCs/>
                <w:lang w:eastAsia="en-GB"/>
              </w:rPr>
              <w:t xml:space="preserve"> is a type of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47977" w14:textId="294B25B8" w:rsidR="006D0ADD" w:rsidRPr="004B6AD3" w:rsidRDefault="006D0ADD" w:rsidP="006D0ADD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movement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4D3CC" w14:textId="77777777" w:rsidR="006D0ADD" w:rsidRPr="004B6AD3" w:rsidRDefault="00623268" w:rsidP="006D0ADD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-900590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ADD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5231D064" w14:textId="77777777" w:rsidTr="00D92D0F">
        <w:trPr>
          <w:trHeight w:val="50"/>
        </w:trPr>
        <w:tc>
          <w:tcPr>
            <w:tcW w:w="587" w:type="dxa"/>
            <w:vMerge/>
          </w:tcPr>
          <w:p w14:paraId="35DE255C" w14:textId="77777777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264C111E" w14:textId="77777777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6571" w14:textId="662DDCAB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b. ha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8D12" w14:textId="77777777" w:rsidR="006D0ADD" w:rsidRPr="004B6AD3" w:rsidRDefault="00623268" w:rsidP="006D0ADD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716324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ADD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5E095733" w14:textId="77777777" w:rsidTr="00D92D0F">
        <w:trPr>
          <w:trHeight w:val="50"/>
        </w:trPr>
        <w:tc>
          <w:tcPr>
            <w:tcW w:w="587" w:type="dxa"/>
            <w:vMerge/>
          </w:tcPr>
          <w:p w14:paraId="5C1478E6" w14:textId="77777777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186EF0F7" w14:textId="77777777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EC4C" w14:textId="53F19512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think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C2523" w14:textId="77777777" w:rsidR="006D0ADD" w:rsidRPr="004B6AD3" w:rsidRDefault="00623268" w:rsidP="006D0ADD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35264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ADD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6D0ADD" w:rsidRPr="004B6AD3" w14:paraId="6D48F469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2763352B" w14:textId="77777777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3FB6CD8" w14:textId="77777777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B531C" w14:textId="0A91A364" w:rsidR="006D0ADD" w:rsidRPr="004B6AD3" w:rsidRDefault="006D0ADD" w:rsidP="006D0ADD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fabric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065AA" w14:textId="77777777" w:rsidR="006D0ADD" w:rsidRPr="004B6AD3" w:rsidRDefault="00623268" w:rsidP="006D0ADD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79282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ADD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22D54F31" w14:textId="77777777" w:rsidR="005D5B53" w:rsidRPr="004B6AD3" w:rsidRDefault="005D5B53" w:rsidP="005D5B53">
      <w:pPr>
        <w:rPr>
          <w:highlight w:val="yellow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4B6AD3" w:rsidRPr="004B6AD3" w14:paraId="0B7A2C59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6C4BC5C4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  <w:t>3.</w:t>
            </w:r>
          </w:p>
        </w:tc>
        <w:tc>
          <w:tcPr>
            <w:tcW w:w="7205" w:type="dxa"/>
            <w:gridSpan w:val="2"/>
          </w:tcPr>
          <w:p w14:paraId="1B0DF491" w14:textId="65611614" w:rsidR="005D5B53" w:rsidRPr="004B6AD3" w:rsidRDefault="005D5B53" w:rsidP="00FF3FA7">
            <w:pPr>
              <w:rPr>
                <w:rFonts w:eastAsia="Times New Roman" w:cs="Arial"/>
                <w:lang w:val="de-DE" w:eastAsia="en-GB"/>
              </w:rPr>
            </w:pPr>
          </w:p>
          <w:p w14:paraId="5B2FBBBB" w14:textId="77978EF3" w:rsidR="006D0ADD" w:rsidRPr="004B6AD3" w:rsidRDefault="006D0ADD" w:rsidP="006D0ADD">
            <w:pPr>
              <w:rPr>
                <w:rFonts w:eastAsia="Times New Roman" w:cs="Arial"/>
                <w:lang w:val="de-DE" w:eastAsia="en-GB"/>
              </w:rPr>
            </w:pPr>
            <w:r w:rsidRPr="004B6AD3">
              <w:rPr>
                <w:rFonts w:eastAsia="Times New Roman" w:cs="Arial"/>
                <w:lang w:val="de-DE" w:eastAsia="en-GB"/>
              </w:rPr>
              <w:t xml:space="preserve">Das Paar </w:t>
            </w: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>schlendert</w:t>
            </w:r>
            <w:r w:rsidRPr="004B6AD3">
              <w:rPr>
                <w:rFonts w:eastAsia="Times New Roman" w:cs="Arial"/>
                <w:lang w:val="de-DE" w:eastAsia="en-GB"/>
              </w:rPr>
              <w:t xml:space="preserve"> langsam durch d</w:t>
            </w:r>
            <w:r w:rsidR="00D82DA3" w:rsidRPr="004B6AD3">
              <w:rPr>
                <w:rFonts w:eastAsia="Times New Roman" w:cs="Arial"/>
                <w:lang w:val="de-DE" w:eastAsia="en-GB"/>
              </w:rPr>
              <w:t>as Dorf.</w:t>
            </w:r>
          </w:p>
          <w:p w14:paraId="3641BAD6" w14:textId="56216BC1" w:rsidR="006D0ADD" w:rsidRPr="004B6AD3" w:rsidRDefault="006D0ADD" w:rsidP="006D0ADD">
            <w:pPr>
              <w:rPr>
                <w:rFonts w:eastAsia="Times New Roman" w:cs="Arial"/>
                <w:lang w:val="de-DE" w:eastAsia="en-GB"/>
              </w:rPr>
            </w:pPr>
          </w:p>
        </w:tc>
        <w:tc>
          <w:tcPr>
            <w:tcW w:w="456" w:type="dxa"/>
          </w:tcPr>
          <w:p w14:paraId="12A97F02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515C9EBB" w14:textId="77777777" w:rsidTr="00D92D0F">
        <w:trPr>
          <w:trHeight w:val="50"/>
        </w:trPr>
        <w:tc>
          <w:tcPr>
            <w:tcW w:w="587" w:type="dxa"/>
            <w:vMerge/>
          </w:tcPr>
          <w:p w14:paraId="690403C8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A120B5D" w14:textId="42BF9C58" w:rsidR="005D5B53" w:rsidRPr="004B6AD3" w:rsidRDefault="006D0ADD" w:rsidP="00D92D0F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4B6AD3">
              <w:rPr>
                <w:rFonts w:eastAsia="Times New Roman" w:cs="Arial"/>
                <w:b/>
                <w:lang w:eastAsia="en-GB"/>
              </w:rPr>
              <w:t>Schlendern</w:t>
            </w:r>
            <w:proofErr w:type="spellEnd"/>
            <w:r w:rsidRPr="004B6AD3">
              <w:rPr>
                <w:rFonts w:eastAsia="Times New Roman" w:cs="Arial"/>
                <w:b/>
                <w:lang w:eastAsia="en-GB"/>
              </w:rPr>
              <w:t xml:space="preserve"> </w:t>
            </w:r>
            <w:r w:rsidRPr="004B6AD3">
              <w:rPr>
                <w:rFonts w:eastAsia="Times New Roman" w:cs="Arial"/>
                <w:bCs/>
                <w:lang w:eastAsia="en-GB"/>
              </w:rPr>
              <w:t>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AC45B" w14:textId="602FC41E" w:rsidR="005D5B53" w:rsidRPr="004B6AD3" w:rsidRDefault="005D5B53" w:rsidP="00D92D0F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eat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B9B2C" w14:textId="77777777" w:rsidR="005D5B53" w:rsidRPr="004B6AD3" w:rsidRDefault="00623268" w:rsidP="00D92D0F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52136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7D95CD27" w14:textId="77777777" w:rsidTr="00D92D0F">
        <w:trPr>
          <w:trHeight w:val="50"/>
        </w:trPr>
        <w:tc>
          <w:tcPr>
            <w:tcW w:w="587" w:type="dxa"/>
            <w:vMerge/>
          </w:tcPr>
          <w:p w14:paraId="694256AB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3103C17A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2399D" w14:textId="656B144E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b.</w:t>
            </w:r>
            <w:r w:rsidR="00D82DA3" w:rsidRPr="004B6AD3">
              <w:rPr>
                <w:rFonts w:eastAsia="Times New Roman" w:cs="Arial"/>
                <w:bCs/>
                <w:lang w:val="de-DE" w:eastAsia="en-GB"/>
              </w:rPr>
              <w:t xml:space="preserve">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sitt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92323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09378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2E1410C2" w14:textId="77777777" w:rsidTr="00D92D0F">
        <w:trPr>
          <w:trHeight w:val="50"/>
        </w:trPr>
        <w:tc>
          <w:tcPr>
            <w:tcW w:w="587" w:type="dxa"/>
            <w:vMerge/>
          </w:tcPr>
          <w:p w14:paraId="76EC5065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2D51D03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F2B4" w14:textId="3F203F06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paint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9AB78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11463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5D5B53" w:rsidRPr="004B6AD3" w14:paraId="6D6865C4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52D3A72F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CC1A592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9904E" w14:textId="0357DE4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="006D0ADD" w:rsidRPr="004B6AD3">
              <w:rPr>
                <w:rFonts w:eastAsia="Times New Roman" w:cs="Arial"/>
                <w:bCs/>
                <w:lang w:val="de-DE" w:eastAsia="en-GB"/>
              </w:rPr>
              <w:t>walk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D801" w14:textId="69F79B41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90629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11B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59151460" w14:textId="77777777" w:rsidR="005D5B53" w:rsidRPr="004B6AD3" w:rsidRDefault="005D5B53" w:rsidP="005D5B53">
      <w:pPr>
        <w:spacing w:after="0" w:line="240" w:lineRule="auto"/>
        <w:rPr>
          <w:highlight w:val="yellow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4B6AD3" w:rsidRPr="004B6AD3" w14:paraId="59C73F32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18BB909A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  <w:t>4.</w:t>
            </w:r>
          </w:p>
        </w:tc>
        <w:tc>
          <w:tcPr>
            <w:tcW w:w="7205" w:type="dxa"/>
            <w:gridSpan w:val="2"/>
          </w:tcPr>
          <w:p w14:paraId="64E12D84" w14:textId="77777777" w:rsidR="006D0ADD" w:rsidRPr="004B6AD3" w:rsidRDefault="006D0ADD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  <w:p w14:paraId="1CEC6861" w14:textId="7330DD59" w:rsidR="005D5B53" w:rsidRPr="004B6AD3" w:rsidRDefault="00D82DA3" w:rsidP="00D92D0F">
            <w:pPr>
              <w:rPr>
                <w:rFonts w:eastAsia="Times New Roman" w:cs="Arial"/>
                <w:lang w:val="de-DE" w:eastAsia="en-GB"/>
              </w:rPr>
            </w:pPr>
            <w:r w:rsidRPr="004B6AD3">
              <w:rPr>
                <w:rFonts w:eastAsia="Times New Roman" w:cs="Arial"/>
                <w:lang w:val="de-DE" w:eastAsia="en-GB"/>
              </w:rPr>
              <w:t>Wir haben gestern</w:t>
            </w:r>
            <w:r w:rsidRPr="004B6AD3">
              <w:rPr>
                <w:rFonts w:eastAsia="Times New Roman" w:cs="Arial"/>
                <w:b/>
                <w:bCs/>
                <w:lang w:val="de-DE" w:eastAsia="en-GB"/>
              </w:rPr>
              <w:t xml:space="preserve"> </w:t>
            </w:r>
            <w:r w:rsidR="00C36396" w:rsidRPr="004B6AD3">
              <w:rPr>
                <w:rFonts w:eastAsia="Times New Roman" w:cs="Arial"/>
                <w:b/>
                <w:bCs/>
                <w:lang w:val="de-DE" w:eastAsia="en-GB"/>
              </w:rPr>
              <w:t xml:space="preserve">Spätzle </w:t>
            </w:r>
            <w:r w:rsidR="00C36396" w:rsidRPr="004B6AD3">
              <w:rPr>
                <w:rFonts w:eastAsia="Times New Roman" w:cs="Arial"/>
                <w:lang w:val="de-DE" w:eastAsia="en-GB"/>
              </w:rPr>
              <w:t>mit Fleisch</w:t>
            </w:r>
            <w:r w:rsidRPr="004B6AD3">
              <w:rPr>
                <w:rFonts w:eastAsia="Times New Roman" w:cs="Arial"/>
                <w:lang w:val="de-DE" w:eastAsia="en-GB"/>
              </w:rPr>
              <w:t xml:space="preserve"> gegessen</w:t>
            </w:r>
            <w:r w:rsidR="00C36396" w:rsidRPr="004B6AD3">
              <w:rPr>
                <w:rFonts w:eastAsia="Times New Roman" w:cs="Arial"/>
                <w:lang w:val="de-DE" w:eastAsia="en-GB"/>
              </w:rPr>
              <w:t>.</w:t>
            </w:r>
            <w:r w:rsidR="005D5B53" w:rsidRPr="004B6AD3">
              <w:rPr>
                <w:rFonts w:eastAsia="Times New Roman" w:cs="Arial"/>
                <w:lang w:val="de-DE" w:eastAsia="en-GB"/>
              </w:rPr>
              <w:br/>
            </w:r>
          </w:p>
        </w:tc>
        <w:tc>
          <w:tcPr>
            <w:tcW w:w="456" w:type="dxa"/>
          </w:tcPr>
          <w:p w14:paraId="346D223D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134FEAFA" w14:textId="77777777" w:rsidTr="00C57B9B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4BD0547A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5BB11" w14:textId="2921C7AD" w:rsidR="005D5B53" w:rsidRPr="004B6AD3" w:rsidRDefault="00C36396" w:rsidP="00D92D0F">
            <w:pPr>
              <w:rPr>
                <w:rFonts w:eastAsia="Times New Roman" w:cs="Arial"/>
                <w:lang w:eastAsia="en-GB"/>
              </w:rPr>
            </w:pPr>
            <w:r w:rsidRPr="004B6AD3">
              <w:rPr>
                <w:rFonts w:eastAsia="Times New Roman" w:cs="Arial"/>
                <w:b/>
                <w:bCs/>
                <w:lang w:eastAsia="en-GB"/>
              </w:rPr>
              <w:t xml:space="preserve">Spätzle </w:t>
            </w:r>
            <w:r w:rsidRPr="004B6AD3">
              <w:rPr>
                <w:rFonts w:eastAsia="Times New Roman" w:cs="Arial"/>
                <w:lang w:eastAsia="en-GB"/>
              </w:rPr>
              <w:t>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6407D" w14:textId="196A6128" w:rsidR="005D5B53" w:rsidRPr="004B6AD3" w:rsidRDefault="005D5B53" w:rsidP="00D92D0F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a.</w:t>
            </w:r>
            <w:r w:rsidR="00D82DA3" w:rsidRPr="004B6AD3">
              <w:rPr>
                <w:rFonts w:eastAsia="Times New Roman" w:cs="Arial"/>
                <w:bCs/>
                <w:lang w:val="de-DE" w:eastAsia="en-GB"/>
              </w:rPr>
              <w:t xml:space="preserve">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drink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AF90" w14:textId="77777777" w:rsidR="005D5B53" w:rsidRPr="004B6AD3" w:rsidRDefault="00623268" w:rsidP="00D92D0F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639301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66D0B7B1" w14:textId="77777777" w:rsidTr="00C57B9B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7BF62D1E" w14:textId="77777777" w:rsidR="005D5B53" w:rsidRPr="004B6AD3" w:rsidRDefault="005D5B53" w:rsidP="00C57B9B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DCFDC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BFD6B" w14:textId="45562185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celebration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5CB2F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93631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2FAAF5D4" w14:textId="77777777" w:rsidTr="00C57B9B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7023F789" w14:textId="77777777" w:rsidR="005D5B53" w:rsidRPr="004B6AD3" w:rsidRDefault="005D5B53" w:rsidP="00C57B9B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C34BD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F4C6" w14:textId="1822224F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="00C36396" w:rsidRPr="004B6AD3">
              <w:rPr>
                <w:rFonts w:eastAsia="Times New Roman" w:cs="Arial"/>
                <w:bCs/>
                <w:lang w:val="de-DE" w:eastAsia="en-GB"/>
              </w:rPr>
              <w:t>food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E4006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18131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C57B9B" w:rsidRPr="004B6AD3" w14:paraId="64C11A5B" w14:textId="77777777" w:rsidTr="00C57B9B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CA5A313" w14:textId="77777777" w:rsidR="005D5B53" w:rsidRPr="004B6AD3" w:rsidRDefault="005D5B53" w:rsidP="00C57B9B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E00AC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C881F" w14:textId="6ABFF4AC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="00D82DA3" w:rsidRPr="004B6AD3">
              <w:rPr>
                <w:rFonts w:eastAsia="Times New Roman" w:cs="Arial"/>
                <w:bCs/>
                <w:lang w:val="de-DE" w:eastAsia="en-GB"/>
              </w:rPr>
              <w:t>utensil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EEB99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59800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5F1D03BA" w14:textId="77777777" w:rsidR="005D5B53" w:rsidRPr="004B6AD3" w:rsidRDefault="005D5B53" w:rsidP="005D5B53">
      <w:pPr>
        <w:spacing w:after="0" w:line="240" w:lineRule="auto"/>
        <w:rPr>
          <w:highlight w:val="yellow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4B6AD3" w:rsidRPr="004B6AD3" w14:paraId="7E3D19D0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7724DB45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</w:r>
            <w:r w:rsidRPr="004B6AD3">
              <w:rPr>
                <w:rFonts w:eastAsia="Times New Roman" w:cs="Arial"/>
                <w:bCs/>
                <w:lang w:val="de-DE" w:eastAsia="en-GB"/>
              </w:rPr>
              <w:br/>
              <w:t>5.</w:t>
            </w:r>
          </w:p>
        </w:tc>
        <w:tc>
          <w:tcPr>
            <w:tcW w:w="7205" w:type="dxa"/>
            <w:gridSpan w:val="2"/>
          </w:tcPr>
          <w:p w14:paraId="5BFCEB10" w14:textId="69493862" w:rsidR="005D5B53" w:rsidRPr="004B6AD3" w:rsidRDefault="005D5B53" w:rsidP="00D92D0F">
            <w:pPr>
              <w:rPr>
                <w:rFonts w:eastAsia="Times New Roman" w:cs="Arial"/>
                <w:lang w:val="de-DE" w:eastAsia="en-GB"/>
              </w:rPr>
            </w:pPr>
            <w:r w:rsidRPr="004B6AD3">
              <w:rPr>
                <w:rFonts w:eastAsia="Times New Roman" w:cs="Arial"/>
                <w:lang w:val="de-DE" w:eastAsia="en-GB"/>
              </w:rPr>
              <w:br/>
            </w:r>
            <w:r w:rsidR="00D82DA3" w:rsidRPr="004B6AD3">
              <w:rPr>
                <w:rFonts w:eastAsia="Times New Roman" w:cs="Arial"/>
                <w:lang w:val="de-DE" w:eastAsia="en-GB"/>
              </w:rPr>
              <w:t xml:space="preserve">Sie hat </w:t>
            </w:r>
            <w:r w:rsidR="00D82DA3" w:rsidRPr="004B6AD3">
              <w:rPr>
                <w:rFonts w:eastAsia="Times New Roman" w:cs="Arial"/>
                <w:b/>
                <w:bCs/>
                <w:lang w:val="de-DE" w:eastAsia="en-GB"/>
              </w:rPr>
              <w:t>geduldig</w:t>
            </w:r>
            <w:r w:rsidR="00D82DA3" w:rsidRPr="004B6AD3">
              <w:rPr>
                <w:rFonts w:eastAsia="Times New Roman" w:cs="Arial"/>
                <w:lang w:val="de-DE" w:eastAsia="en-GB"/>
              </w:rPr>
              <w:t xml:space="preserve"> </w:t>
            </w:r>
            <w:r w:rsidR="00AC4447" w:rsidRPr="004B6AD3">
              <w:rPr>
                <w:rFonts w:eastAsia="Times New Roman" w:cs="Arial"/>
                <w:lang w:val="de-DE" w:eastAsia="en-GB"/>
              </w:rPr>
              <w:t xml:space="preserve">auf </w:t>
            </w:r>
            <w:r w:rsidR="00D82DA3" w:rsidRPr="004B6AD3">
              <w:rPr>
                <w:rFonts w:eastAsia="Times New Roman" w:cs="Arial"/>
                <w:lang w:val="de-DE" w:eastAsia="en-GB"/>
              </w:rPr>
              <w:t xml:space="preserve">alle Fragen </w:t>
            </w:r>
            <w:r w:rsidR="00137EEB" w:rsidRPr="004B6AD3">
              <w:rPr>
                <w:rFonts w:eastAsia="Times New Roman" w:cs="Arial"/>
                <w:lang w:val="de-DE" w:eastAsia="en-GB"/>
              </w:rPr>
              <w:t>ge</w:t>
            </w:r>
            <w:r w:rsidR="00D82DA3" w:rsidRPr="004B6AD3">
              <w:rPr>
                <w:rFonts w:eastAsia="Times New Roman" w:cs="Arial"/>
                <w:lang w:val="de-DE" w:eastAsia="en-GB"/>
              </w:rPr>
              <w:t>antwortet.</w:t>
            </w:r>
          </w:p>
          <w:p w14:paraId="10D2AE8A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  <w:tc>
          <w:tcPr>
            <w:tcW w:w="456" w:type="dxa"/>
          </w:tcPr>
          <w:p w14:paraId="7D7EA2EB" w14:textId="77777777" w:rsidR="005D5B53" w:rsidRPr="004B6AD3" w:rsidRDefault="005D5B53" w:rsidP="00D92D0F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4B6AD3" w:rsidRPr="004B6AD3" w14:paraId="7F95155F" w14:textId="77777777" w:rsidTr="00D92D0F">
        <w:trPr>
          <w:trHeight w:val="50"/>
        </w:trPr>
        <w:tc>
          <w:tcPr>
            <w:tcW w:w="587" w:type="dxa"/>
            <w:vMerge/>
          </w:tcPr>
          <w:p w14:paraId="091437ED" w14:textId="77777777" w:rsidR="005D5B53" w:rsidRPr="004B6AD3" w:rsidRDefault="005D5B53" w:rsidP="00D92D0F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7B24035" w14:textId="1166D8A0" w:rsidR="005D5B53" w:rsidRPr="004B6AD3" w:rsidRDefault="00D82DA3" w:rsidP="00D92D0F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4B6AD3">
              <w:rPr>
                <w:rFonts w:eastAsia="Times New Roman" w:cs="Arial"/>
                <w:b/>
                <w:lang w:eastAsia="en-GB"/>
              </w:rPr>
              <w:t>Geduldig</w:t>
            </w:r>
            <w:proofErr w:type="spellEnd"/>
            <w:r w:rsidRPr="004B6AD3">
              <w:rPr>
                <w:rFonts w:eastAsia="Times New Roman" w:cs="Arial"/>
                <w:bCs/>
                <w:lang w:eastAsia="en-GB"/>
              </w:rPr>
              <w:t xml:space="preserve"> 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62B8A" w14:textId="392C477E" w:rsidR="005D5B53" w:rsidRPr="004B6AD3" w:rsidRDefault="005D5B53" w:rsidP="00D92D0F">
            <w:pPr>
              <w:rPr>
                <w:bCs/>
                <w:lang w:val="de-DE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r w:rsidR="00D82DA3" w:rsidRPr="004B6AD3">
              <w:rPr>
                <w:rFonts w:eastAsia="Times New Roman" w:cs="Arial"/>
                <w:bCs/>
                <w:lang w:val="de-DE" w:eastAsia="en-GB"/>
              </w:rPr>
              <w:t xml:space="preserve">personal </w:t>
            </w:r>
            <w:proofErr w:type="spellStart"/>
            <w:r w:rsidR="00137EEB" w:rsidRPr="004B6AD3">
              <w:rPr>
                <w:rFonts w:eastAsia="Times New Roman" w:cs="Arial"/>
                <w:bCs/>
                <w:lang w:val="de-DE" w:eastAsia="en-GB"/>
              </w:rPr>
              <w:t>characteristic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11164" w14:textId="77777777" w:rsidR="005D5B53" w:rsidRPr="004B6AD3" w:rsidRDefault="00623268" w:rsidP="00D92D0F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119665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373B4A48" w14:textId="77777777" w:rsidTr="00D92D0F">
        <w:trPr>
          <w:trHeight w:val="50"/>
        </w:trPr>
        <w:tc>
          <w:tcPr>
            <w:tcW w:w="587" w:type="dxa"/>
            <w:vMerge/>
          </w:tcPr>
          <w:p w14:paraId="1561DADF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6164C24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E496" w14:textId="0C0D0121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>b.</w:t>
            </w:r>
            <w:r w:rsidR="00137EEB" w:rsidRPr="004B6AD3">
              <w:rPr>
                <w:rFonts w:eastAsia="Times New Roman" w:cs="Arial"/>
                <w:bCs/>
                <w:lang w:val="de-DE" w:eastAsia="en-GB"/>
              </w:rPr>
              <w:t xml:space="preserve"> </w:t>
            </w:r>
            <w:proofErr w:type="spellStart"/>
            <w:r w:rsidR="00137EEB" w:rsidRPr="004B6AD3">
              <w:rPr>
                <w:rFonts w:eastAsia="Times New Roman" w:cs="Arial"/>
                <w:bCs/>
                <w:lang w:val="de-DE" w:eastAsia="en-GB"/>
              </w:rPr>
              <w:t>beauty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0A5B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50301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4B6AD3" w:rsidRPr="004B6AD3" w14:paraId="68B42D5E" w14:textId="77777777" w:rsidTr="00D92D0F">
        <w:trPr>
          <w:trHeight w:val="50"/>
        </w:trPr>
        <w:tc>
          <w:tcPr>
            <w:tcW w:w="587" w:type="dxa"/>
            <w:vMerge/>
          </w:tcPr>
          <w:p w14:paraId="789D8FE2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4FA5C83D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9ECF" w14:textId="6317A898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="00137EEB" w:rsidRPr="004B6AD3">
              <w:rPr>
                <w:rFonts w:eastAsia="Times New Roman" w:cs="Arial"/>
                <w:bCs/>
                <w:lang w:val="de-DE" w:eastAsia="en-GB"/>
              </w:rPr>
              <w:t>colour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2C16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041556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513D3F" w:rsidRPr="004B6AD3" w14:paraId="3641F2DD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633D6622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5841146" w14:textId="77777777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8BFC" w14:textId="14D46470" w:rsidR="005D5B53" w:rsidRPr="004B6AD3" w:rsidRDefault="005D5B53" w:rsidP="00D92D0F">
            <w:pPr>
              <w:rPr>
                <w:rFonts w:eastAsia="Times New Roman" w:cs="Arial"/>
                <w:bCs/>
                <w:lang w:val="de-DE" w:eastAsia="en-GB"/>
              </w:rPr>
            </w:pPr>
            <w:r w:rsidRPr="004B6AD3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="00C53C6D" w:rsidRPr="004B6AD3">
              <w:rPr>
                <w:rFonts w:eastAsia="Times New Roman" w:cs="Arial"/>
                <w:bCs/>
                <w:lang w:val="de-DE" w:eastAsia="en-GB"/>
              </w:rPr>
              <w:t>distance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22F6B" w14:textId="77777777" w:rsidR="005D5B53" w:rsidRPr="004B6AD3" w:rsidRDefault="00623268" w:rsidP="00D92D0F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66081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bookmarkEnd w:id="9"/>
    </w:tbl>
    <w:p w14:paraId="7527D58E" w14:textId="77777777" w:rsidR="00FF3FA7" w:rsidRPr="004B6AD3" w:rsidRDefault="00FF3FA7" w:rsidP="006F67E8">
      <w:pPr>
        <w:jc w:val="right"/>
        <w:rPr>
          <w:b/>
          <w:highlight w:val="yellow"/>
        </w:rPr>
      </w:pPr>
    </w:p>
    <w:p w14:paraId="5D065B40" w14:textId="62228F1D" w:rsidR="00FF3FA7" w:rsidRPr="004B6AD3" w:rsidRDefault="00365D50" w:rsidP="00365D50">
      <w:pPr>
        <w:rPr>
          <w:b/>
          <w:highlight w:val="yellow"/>
        </w:rPr>
      </w:pPr>
      <w:r w:rsidRPr="004B6AD3">
        <w:rPr>
          <w:bCs/>
        </w:rPr>
        <w:t xml:space="preserve">Now </w:t>
      </w:r>
      <w:r w:rsidRPr="004B6AD3">
        <w:rPr>
          <w:b/>
        </w:rPr>
        <w:t>turn the page</w:t>
      </w:r>
      <w:r w:rsidRPr="004B6AD3">
        <w:rPr>
          <w:bCs/>
        </w:rPr>
        <w:t xml:space="preserve"> for vocabulary reading part D.</w:t>
      </w:r>
    </w:p>
    <w:p w14:paraId="165F2133" w14:textId="77777777" w:rsidR="00FF3FA7" w:rsidRPr="004B6AD3" w:rsidRDefault="00FF3FA7" w:rsidP="00FF3FA7">
      <w:pPr>
        <w:rPr>
          <w:b/>
        </w:rPr>
      </w:pPr>
    </w:p>
    <w:p w14:paraId="692B2827" w14:textId="24817B2D" w:rsidR="00FF3FA7" w:rsidRPr="004B6AD3" w:rsidRDefault="00FF3FA7" w:rsidP="00FF3FA7">
      <w:pPr>
        <w:rPr>
          <w:b/>
        </w:rPr>
      </w:pPr>
      <w:bookmarkStart w:id="10" w:name="_Hlk88822630"/>
      <w:r w:rsidRPr="004B6AD3">
        <w:rPr>
          <w:b/>
        </w:rPr>
        <w:lastRenderedPageBreak/>
        <w:t>PART D (WORD PARTS)</w:t>
      </w:r>
    </w:p>
    <w:p w14:paraId="37B05C1A" w14:textId="6BC2871D" w:rsidR="00FF3FA7" w:rsidRPr="004B6AD3" w:rsidRDefault="00FF3FA7" w:rsidP="00FF3FA7">
      <w:r w:rsidRPr="004B6AD3">
        <w:rPr>
          <w:b/>
        </w:rPr>
        <w:t xml:space="preserve">Read </w:t>
      </w:r>
      <w:r w:rsidRPr="004B6AD3">
        <w:t xml:space="preserve">each German word. </w:t>
      </w:r>
      <w:r w:rsidRPr="004B6AD3">
        <w:rPr>
          <w:b/>
        </w:rPr>
        <w:t xml:space="preserve">Write </w:t>
      </w:r>
      <w:r w:rsidRPr="004B6AD3">
        <w:t xml:space="preserve">the parts of the </w:t>
      </w:r>
      <w:r w:rsidR="00137EEB" w:rsidRPr="004B6AD3">
        <w:t>German</w:t>
      </w:r>
      <w:r w:rsidRPr="004B6AD3">
        <w:t xml:space="preserve"> word which contain the English meanings.</w:t>
      </w:r>
    </w:p>
    <w:p w14:paraId="3BF8CBA1" w14:textId="52A8BCD9" w:rsidR="00FF3FA7" w:rsidRPr="004B6AD3" w:rsidRDefault="00FF3FA7" w:rsidP="00FF3FA7"/>
    <w:p w14:paraId="75BA84AF" w14:textId="05515A43" w:rsidR="00FF3FA7" w:rsidRPr="004B6AD3" w:rsidRDefault="00FF3FA7" w:rsidP="00FF3FA7">
      <w:pPr>
        <w:rPr>
          <w:lang w:val="fr-FR"/>
        </w:rPr>
      </w:pPr>
      <w:r w:rsidRPr="004B6AD3">
        <w:rPr>
          <w:b/>
          <w:lang w:val="fr-FR"/>
        </w:rPr>
        <w:t xml:space="preserve">1. </w:t>
      </w:r>
      <w:proofErr w:type="spellStart"/>
      <w:r w:rsidR="00AC4447" w:rsidRPr="004B6AD3">
        <w:rPr>
          <w:b/>
          <w:lang w:val="fr-FR"/>
        </w:rPr>
        <w:t>unbekannt</w:t>
      </w:r>
      <w:proofErr w:type="spellEnd"/>
    </w:p>
    <w:p w14:paraId="0F8133C6" w14:textId="7200E845" w:rsidR="00FF3FA7" w:rsidRPr="004B6AD3" w:rsidRDefault="00FF3FA7" w:rsidP="00FF3FA7">
      <w:pPr>
        <w:rPr>
          <w:lang w:val="fr-FR"/>
        </w:rPr>
      </w:pPr>
      <w:r w:rsidRPr="004B6AD3">
        <w:t>Which part of this word means ‘</w:t>
      </w:r>
      <w:r w:rsidR="00AC4447" w:rsidRPr="004B6AD3">
        <w:t>known</w:t>
      </w:r>
      <w:r w:rsidR="00137EEB" w:rsidRPr="004B6AD3">
        <w:t>’</w:t>
      </w:r>
      <w:r w:rsidRPr="004B6AD3">
        <w:t xml:space="preserve">?  </w:t>
      </w:r>
      <w:r w:rsidRPr="004B6AD3">
        <w:rPr>
          <w:lang w:val="fr-FR"/>
        </w:rPr>
        <w:t>____________________</w:t>
      </w:r>
    </w:p>
    <w:p w14:paraId="149B129A" w14:textId="7EB894FE" w:rsidR="00FF3FA7" w:rsidRPr="004B6AD3" w:rsidRDefault="00AC4447" w:rsidP="00FF3FA7">
      <w:pPr>
        <w:rPr>
          <w:lang w:val="fr-FR"/>
        </w:rPr>
      </w:pPr>
      <w:r w:rsidRPr="004B6AD3">
        <w:rPr>
          <w:b/>
          <w:lang w:val="fr-FR"/>
        </w:rPr>
        <w:br/>
      </w:r>
      <w:r w:rsidR="00FF3FA7" w:rsidRPr="004B6AD3">
        <w:rPr>
          <w:b/>
          <w:lang w:val="fr-FR"/>
        </w:rPr>
        <w:t xml:space="preserve">2. </w:t>
      </w:r>
      <w:r w:rsidR="00A13EB3" w:rsidRPr="004B6AD3">
        <w:rPr>
          <w:b/>
          <w:lang w:val="fr-FR"/>
        </w:rPr>
        <w:t xml:space="preserve">die </w:t>
      </w:r>
      <w:proofErr w:type="spellStart"/>
      <w:r w:rsidR="00A13EB3" w:rsidRPr="004B6AD3">
        <w:rPr>
          <w:b/>
          <w:lang w:val="fr-FR"/>
        </w:rPr>
        <w:t>Schönheit</w:t>
      </w:r>
      <w:proofErr w:type="spellEnd"/>
    </w:p>
    <w:p w14:paraId="257965F9" w14:textId="7EC3E3AB" w:rsidR="00137EEB" w:rsidRPr="004B6AD3" w:rsidRDefault="00FF3FA7" w:rsidP="00FF3FA7">
      <w:r w:rsidRPr="004B6AD3">
        <w:t>Which part of this word means ‘</w:t>
      </w:r>
      <w:r w:rsidR="005E246B" w:rsidRPr="004B6AD3">
        <w:t>-</w:t>
      </w:r>
      <w:r w:rsidR="00A13EB3" w:rsidRPr="004B6AD3">
        <w:t>ty</w:t>
      </w:r>
      <w:r w:rsidRPr="004B6AD3">
        <w:t xml:space="preserve">’?  </w:t>
      </w:r>
      <w:r w:rsidR="00137EEB" w:rsidRPr="004B6AD3">
        <w:t>____________________</w:t>
      </w:r>
    </w:p>
    <w:p w14:paraId="36C064B3" w14:textId="7BD9B004" w:rsidR="00137EEB" w:rsidRPr="004B6AD3" w:rsidRDefault="00A13EB3" w:rsidP="00FF3FA7">
      <w:pPr>
        <w:rPr>
          <w:b/>
          <w:bCs/>
        </w:rPr>
      </w:pPr>
      <w:r w:rsidRPr="004B6AD3">
        <w:rPr>
          <w:b/>
          <w:bCs/>
        </w:rPr>
        <w:br/>
      </w:r>
      <w:r w:rsidR="00137EEB" w:rsidRPr="004B6AD3">
        <w:rPr>
          <w:b/>
          <w:bCs/>
        </w:rPr>
        <w:t xml:space="preserve">3. </w:t>
      </w:r>
      <w:r w:rsidRPr="004B6AD3">
        <w:rPr>
          <w:b/>
          <w:bCs/>
        </w:rPr>
        <w:t xml:space="preserve">der </w:t>
      </w:r>
      <w:proofErr w:type="spellStart"/>
      <w:r w:rsidRPr="004B6AD3">
        <w:rPr>
          <w:b/>
          <w:bCs/>
        </w:rPr>
        <w:t>Hauptberuf</w:t>
      </w:r>
      <w:proofErr w:type="spellEnd"/>
    </w:p>
    <w:p w14:paraId="60FCC8E7" w14:textId="19F7D810" w:rsidR="00137EEB" w:rsidRPr="004B6AD3" w:rsidRDefault="00137EEB" w:rsidP="00FF3FA7">
      <w:r w:rsidRPr="004B6AD3">
        <w:t>Which part of this word means ‘</w:t>
      </w:r>
      <w:r w:rsidR="00A13EB3" w:rsidRPr="004B6AD3">
        <w:t>main’</w:t>
      </w:r>
      <w:r w:rsidRPr="004B6AD3">
        <w:t>? ____________________</w:t>
      </w:r>
    </w:p>
    <w:p w14:paraId="311EB6CA" w14:textId="3417A89C" w:rsidR="00137EEB" w:rsidRPr="004B6AD3" w:rsidRDefault="00A13EB3" w:rsidP="00FF3FA7">
      <w:pPr>
        <w:rPr>
          <w:b/>
          <w:bCs/>
        </w:rPr>
      </w:pPr>
      <w:r w:rsidRPr="004B6AD3">
        <w:rPr>
          <w:b/>
          <w:bCs/>
        </w:rPr>
        <w:br/>
      </w:r>
      <w:r w:rsidR="00137EEB" w:rsidRPr="004B6AD3">
        <w:rPr>
          <w:b/>
          <w:bCs/>
        </w:rPr>
        <w:t xml:space="preserve">4. </w:t>
      </w:r>
      <w:r w:rsidR="005E246B" w:rsidRPr="004B6AD3">
        <w:rPr>
          <w:b/>
          <w:bCs/>
        </w:rPr>
        <w:t xml:space="preserve">der </w:t>
      </w:r>
      <w:proofErr w:type="spellStart"/>
      <w:r w:rsidR="005E246B" w:rsidRPr="004B6AD3">
        <w:rPr>
          <w:b/>
          <w:bCs/>
        </w:rPr>
        <w:t>Lieblingsnachbar</w:t>
      </w:r>
      <w:proofErr w:type="spellEnd"/>
      <w:r w:rsidR="00137EEB" w:rsidRPr="004B6AD3">
        <w:rPr>
          <w:b/>
          <w:bCs/>
        </w:rPr>
        <w:t xml:space="preserve"> </w:t>
      </w:r>
    </w:p>
    <w:p w14:paraId="4F38D891" w14:textId="5428927C" w:rsidR="00A13EB3" w:rsidRPr="004B6AD3" w:rsidRDefault="00A13EB3" w:rsidP="00A13EB3">
      <w:r w:rsidRPr="004B6AD3">
        <w:t>Which part of this word means ‘</w:t>
      </w:r>
      <w:r w:rsidR="005E246B" w:rsidRPr="004B6AD3">
        <w:t>neighbour</w:t>
      </w:r>
      <w:r w:rsidRPr="004B6AD3">
        <w:t>’? ____________________</w:t>
      </w:r>
    </w:p>
    <w:p w14:paraId="5C6A523D" w14:textId="48A33E90" w:rsidR="005E246B" w:rsidRPr="004B6AD3" w:rsidRDefault="005E246B" w:rsidP="005E246B">
      <w:pPr>
        <w:rPr>
          <w:b/>
          <w:bCs/>
        </w:rPr>
      </w:pPr>
      <w:r w:rsidRPr="004B6AD3">
        <w:rPr>
          <w:b/>
          <w:bCs/>
        </w:rPr>
        <w:br/>
        <w:t xml:space="preserve">5. die </w:t>
      </w:r>
      <w:proofErr w:type="spellStart"/>
      <w:r w:rsidRPr="004B6AD3">
        <w:rPr>
          <w:b/>
          <w:bCs/>
        </w:rPr>
        <w:t>Richtigkeit</w:t>
      </w:r>
      <w:proofErr w:type="spellEnd"/>
      <w:r w:rsidRPr="004B6AD3">
        <w:rPr>
          <w:b/>
          <w:bCs/>
        </w:rPr>
        <w:t xml:space="preserve"> </w:t>
      </w:r>
    </w:p>
    <w:p w14:paraId="75E1E345" w14:textId="3388937D" w:rsidR="005E246B" w:rsidRPr="004B6AD3" w:rsidRDefault="005E246B" w:rsidP="005E246B">
      <w:r w:rsidRPr="004B6AD3">
        <w:t>Which part of this word means ‘-</w:t>
      </w:r>
      <w:proofErr w:type="gramStart"/>
      <w:r w:rsidRPr="004B6AD3">
        <w:t>ness’</w:t>
      </w:r>
      <w:proofErr w:type="gramEnd"/>
      <w:r w:rsidRPr="004B6AD3">
        <w:t>? ____________________</w:t>
      </w:r>
    </w:p>
    <w:p w14:paraId="785E803B" w14:textId="77777777" w:rsidR="005E246B" w:rsidRPr="004B6AD3" w:rsidRDefault="005E246B" w:rsidP="00A13EB3"/>
    <w:p w14:paraId="413FFF7B" w14:textId="77777777" w:rsidR="00A13EB3" w:rsidRPr="004B6AD3" w:rsidRDefault="00A13EB3" w:rsidP="00FF3FA7">
      <w:pPr>
        <w:rPr>
          <w:b/>
          <w:bCs/>
        </w:rPr>
      </w:pPr>
    </w:p>
    <w:p w14:paraId="1EC6190A" w14:textId="57E77E11" w:rsidR="00C57B9B" w:rsidRPr="004B6AD3" w:rsidRDefault="006F67E8" w:rsidP="006F67E8">
      <w:pPr>
        <w:jc w:val="right"/>
        <w:rPr>
          <w:b/>
          <w:highlight w:val="yellow"/>
        </w:rPr>
      </w:pPr>
      <w:r w:rsidRPr="004B6AD3">
        <w:rPr>
          <w:b/>
          <w:highlight w:val="yellow"/>
        </w:rPr>
        <w:br/>
      </w:r>
      <w:bookmarkEnd w:id="10"/>
    </w:p>
    <w:p w14:paraId="44A0246B" w14:textId="77777777" w:rsidR="004B6AD3" w:rsidRDefault="004B6AD3" w:rsidP="006F67E8">
      <w:pPr>
        <w:jc w:val="right"/>
        <w:rPr>
          <w:b/>
        </w:rPr>
      </w:pPr>
    </w:p>
    <w:p w14:paraId="5476EC95" w14:textId="77777777" w:rsidR="004B6AD3" w:rsidRDefault="004B6AD3" w:rsidP="006F67E8">
      <w:pPr>
        <w:jc w:val="right"/>
        <w:rPr>
          <w:b/>
        </w:rPr>
      </w:pPr>
    </w:p>
    <w:p w14:paraId="605F8AFB" w14:textId="77777777" w:rsidR="004B6AD3" w:rsidRDefault="004B6AD3" w:rsidP="006F67E8">
      <w:pPr>
        <w:jc w:val="right"/>
        <w:rPr>
          <w:b/>
        </w:rPr>
      </w:pPr>
    </w:p>
    <w:p w14:paraId="26AFAD4C" w14:textId="77777777" w:rsidR="004B6AD3" w:rsidRDefault="004B6AD3" w:rsidP="006F67E8">
      <w:pPr>
        <w:jc w:val="right"/>
        <w:rPr>
          <w:b/>
        </w:rPr>
      </w:pPr>
    </w:p>
    <w:p w14:paraId="305A5A32" w14:textId="77777777" w:rsidR="004B6AD3" w:rsidRDefault="004B6AD3" w:rsidP="006F67E8">
      <w:pPr>
        <w:jc w:val="right"/>
        <w:rPr>
          <w:b/>
        </w:rPr>
      </w:pPr>
    </w:p>
    <w:p w14:paraId="437CCCBB" w14:textId="77777777" w:rsidR="004B6AD3" w:rsidRDefault="004B6AD3" w:rsidP="006F67E8">
      <w:pPr>
        <w:jc w:val="right"/>
        <w:rPr>
          <w:b/>
        </w:rPr>
      </w:pPr>
    </w:p>
    <w:p w14:paraId="5E456622" w14:textId="77777777" w:rsidR="004B6AD3" w:rsidRDefault="004B6AD3" w:rsidP="006F67E8">
      <w:pPr>
        <w:jc w:val="right"/>
        <w:rPr>
          <w:b/>
        </w:rPr>
      </w:pPr>
    </w:p>
    <w:p w14:paraId="78DC809A" w14:textId="77777777" w:rsidR="004B6AD3" w:rsidRDefault="004B6AD3" w:rsidP="006F67E8">
      <w:pPr>
        <w:jc w:val="right"/>
        <w:rPr>
          <w:b/>
        </w:rPr>
      </w:pPr>
    </w:p>
    <w:p w14:paraId="020584B6" w14:textId="28C0E62D" w:rsidR="004B6AD3" w:rsidRDefault="004B6AD3" w:rsidP="006F67E8">
      <w:pPr>
        <w:jc w:val="right"/>
        <w:rPr>
          <w:b/>
        </w:rPr>
      </w:pPr>
    </w:p>
    <w:p w14:paraId="0B4B1EB3" w14:textId="77777777" w:rsidR="004B6AD3" w:rsidRDefault="004B6AD3" w:rsidP="006F67E8">
      <w:pPr>
        <w:jc w:val="right"/>
        <w:rPr>
          <w:b/>
        </w:rPr>
      </w:pPr>
    </w:p>
    <w:p w14:paraId="4E0B6613" w14:textId="0CC813CC" w:rsidR="00FF3FA7" w:rsidRPr="004B6AD3" w:rsidRDefault="006F67E8" w:rsidP="004B6AD3">
      <w:pPr>
        <w:jc w:val="right"/>
        <w:rPr>
          <w:b/>
        </w:rPr>
      </w:pPr>
      <w:r w:rsidRPr="004B6AD3">
        <w:rPr>
          <w:b/>
        </w:rPr>
        <w:t>TOTAL MARKS AVAILABLE (VOCABULARY, READING): 2</w:t>
      </w:r>
      <w:r w:rsidR="005E246B" w:rsidRPr="004B6AD3">
        <w:rPr>
          <w:b/>
        </w:rPr>
        <w:t>0</w:t>
      </w:r>
    </w:p>
    <w:p w14:paraId="7D1B5072" w14:textId="1FB06B26" w:rsidR="005D5B53" w:rsidRPr="004B6AD3" w:rsidRDefault="005D5B53" w:rsidP="00177D51">
      <w:pPr>
        <w:pStyle w:val="Heading2"/>
        <w:spacing w:after="0" w:line="360" w:lineRule="auto"/>
        <w:rPr>
          <w:color w:val="1F3864" w:themeColor="accent5" w:themeShade="80"/>
        </w:rPr>
      </w:pPr>
      <w:r w:rsidRPr="004B6AD3">
        <w:rPr>
          <w:color w:val="1F3864" w:themeColor="accent5" w:themeShade="80"/>
        </w:rPr>
        <w:lastRenderedPageBreak/>
        <w:t>Grammar</w:t>
      </w:r>
    </w:p>
    <w:p w14:paraId="36153451" w14:textId="77777777" w:rsidR="00177D51" w:rsidRPr="004B6AD3" w:rsidRDefault="005D5B53" w:rsidP="00177D51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Cs/>
          <w:lang w:eastAsia="en-GB"/>
        </w:rPr>
        <w:t xml:space="preserve">This part of the test will take around </w:t>
      </w:r>
      <w:r w:rsidRPr="004B6AD3">
        <w:rPr>
          <w:rFonts w:eastAsia="Times New Roman" w:cs="Arial"/>
          <w:b/>
          <w:lang w:eastAsia="en-GB"/>
        </w:rPr>
        <w:t>6 minutes.</w:t>
      </w:r>
    </w:p>
    <w:p w14:paraId="10CBB603" w14:textId="77777777" w:rsidR="00177D51" w:rsidRPr="004B6AD3" w:rsidRDefault="00177D51" w:rsidP="00177D51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</w:p>
    <w:p w14:paraId="10A01B63" w14:textId="10CD2CCB" w:rsidR="005D5B53" w:rsidRPr="004B6AD3" w:rsidRDefault="005D5B53" w:rsidP="00177D51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  <w:r w:rsidRPr="004B6AD3">
        <w:rPr>
          <w:b/>
          <w:bCs/>
        </w:rPr>
        <w:t>PART A (</w:t>
      </w:r>
      <w:r w:rsidR="008E6275" w:rsidRPr="004B6AD3">
        <w:rPr>
          <w:b/>
          <w:bCs/>
        </w:rPr>
        <w:t xml:space="preserve">REFLEXIVE </w:t>
      </w:r>
      <w:r w:rsidR="00D92D0F" w:rsidRPr="004B6AD3">
        <w:rPr>
          <w:b/>
          <w:bCs/>
        </w:rPr>
        <w:t>STRUCTURES</w:t>
      </w:r>
      <w:r w:rsidRPr="004B6AD3">
        <w:rPr>
          <w:b/>
          <w:bCs/>
        </w:rPr>
        <w:t>)</w:t>
      </w:r>
      <w:r w:rsidRPr="004B6AD3">
        <w:t xml:space="preserve"> </w:t>
      </w:r>
    </w:p>
    <w:p w14:paraId="694767E0" w14:textId="4D30B8C0" w:rsidR="005D5B53" w:rsidRPr="004B6AD3" w:rsidRDefault="008E6275" w:rsidP="00F944AC">
      <w:pPr>
        <w:spacing w:after="0" w:line="240" w:lineRule="auto"/>
        <w:rPr>
          <w:rFonts w:cs="Helvetica"/>
          <w:shd w:val="clear" w:color="auto" w:fill="FFFFFF"/>
        </w:rPr>
      </w:pPr>
      <w:r w:rsidRPr="004B6AD3">
        <w:t>Decide whether the sentence describes something some</w:t>
      </w:r>
      <w:r w:rsidR="0098448F" w:rsidRPr="004B6AD3">
        <w:t>one</w:t>
      </w:r>
      <w:r w:rsidRPr="004B6AD3">
        <w:t xml:space="preserve"> is doing </w:t>
      </w:r>
      <w:r w:rsidRPr="004B6AD3">
        <w:rPr>
          <w:b/>
        </w:rPr>
        <w:t>to themselves</w:t>
      </w:r>
      <w:r w:rsidRPr="004B6AD3">
        <w:t xml:space="preserve"> or </w:t>
      </w:r>
      <w:r w:rsidRPr="004B6AD3">
        <w:rPr>
          <w:b/>
        </w:rPr>
        <w:t>to someone else</w:t>
      </w:r>
      <w:r w:rsidRPr="004B6AD3">
        <w:t>.</w:t>
      </w:r>
      <w:r w:rsidR="005D5B53" w:rsidRPr="004B6AD3">
        <w:rPr>
          <w:rFonts w:cs="Helvetica"/>
          <w:shd w:val="clear" w:color="auto" w:fill="FFFFFF"/>
        </w:rPr>
        <w:t xml:space="preserve"> </w:t>
      </w:r>
    </w:p>
    <w:p w14:paraId="612C7E55" w14:textId="77777777" w:rsidR="00F944AC" w:rsidRPr="004B6AD3" w:rsidRDefault="00F944AC" w:rsidP="004B6AD3">
      <w:pPr>
        <w:spacing w:after="0" w:line="240" w:lineRule="auto"/>
        <w:rPr>
          <w:rFonts w:cs="Helvetica"/>
          <w:shd w:val="clear" w:color="auto" w:fill="FFFFFF"/>
        </w:rPr>
      </w:pPr>
    </w:p>
    <w:p w14:paraId="7368DE14" w14:textId="6FFD9C06" w:rsidR="005D5B53" w:rsidRPr="004B6AD3" w:rsidRDefault="005D5B53" w:rsidP="00C57B9B">
      <w:pPr>
        <w:spacing w:after="0" w:line="360" w:lineRule="auto"/>
        <w:rPr>
          <w:rFonts w:cs="Arial"/>
          <w:sz w:val="32"/>
          <w:shd w:val="clear" w:color="auto" w:fill="FFFFFF"/>
        </w:rPr>
      </w:pPr>
      <w:r w:rsidRPr="004B6AD3">
        <w:rPr>
          <w:rFonts w:cs="Arial"/>
          <w:shd w:val="clear" w:color="auto" w:fill="FFFFFF"/>
        </w:rPr>
        <w:t xml:space="preserve">1. </w:t>
      </w:r>
      <w:r w:rsidR="008E6275" w:rsidRPr="004B6AD3">
        <w:rPr>
          <w:rFonts w:cs="Arial"/>
          <w:szCs w:val="20"/>
          <w:shd w:val="clear" w:color="auto" w:fill="FFFFFF"/>
        </w:rPr>
        <w:t xml:space="preserve">Er </w:t>
      </w:r>
      <w:proofErr w:type="spellStart"/>
      <w:r w:rsidR="008E6275" w:rsidRPr="004B6AD3">
        <w:rPr>
          <w:rFonts w:cs="Arial"/>
          <w:szCs w:val="20"/>
          <w:shd w:val="clear" w:color="auto" w:fill="FFFFFF"/>
        </w:rPr>
        <w:t>fragt</w:t>
      </w:r>
      <w:proofErr w:type="spellEnd"/>
      <w:r w:rsidR="008E6275" w:rsidRPr="004B6AD3">
        <w:rPr>
          <w:rFonts w:cs="Arial"/>
          <w:szCs w:val="20"/>
          <w:shd w:val="clear" w:color="auto" w:fill="FFFFFF"/>
        </w:rPr>
        <w:t xml:space="preserve"> sich</w:t>
      </w:r>
      <w:r w:rsidRPr="004B6AD3">
        <w:rPr>
          <w:rFonts w:cs="Arial"/>
          <w:szCs w:val="20"/>
          <w:shd w:val="clear" w:color="auto" w:fill="FFFFFF"/>
        </w:rPr>
        <w:t>.</w:t>
      </w:r>
      <w:r w:rsidRPr="004B6AD3">
        <w:rPr>
          <w:rFonts w:cs="Arial"/>
          <w:szCs w:val="20"/>
          <w:shd w:val="clear" w:color="auto" w:fill="FFFFFF"/>
        </w:rPr>
        <w:tab/>
      </w:r>
      <w:r w:rsidRPr="004B6AD3">
        <w:rPr>
          <w:rFonts w:cs="Arial"/>
          <w:szCs w:val="20"/>
          <w:shd w:val="clear" w:color="auto" w:fill="FFFFFF"/>
        </w:rPr>
        <w:tab/>
      </w:r>
      <w:r w:rsidRPr="004B6AD3">
        <w:rPr>
          <w:rFonts w:cs="Arial"/>
          <w:szCs w:val="20"/>
          <w:shd w:val="clear" w:color="auto" w:fill="FFFFFF"/>
        </w:rPr>
        <w:tab/>
      </w:r>
      <w:r w:rsidR="008E6275" w:rsidRPr="004B6AD3">
        <w:rPr>
          <w:rFonts w:cs="Arial"/>
          <w:szCs w:val="20"/>
          <w:shd w:val="clear" w:color="auto" w:fill="FFFFFF"/>
        </w:rPr>
        <w:tab/>
      </w:r>
      <w:r w:rsidR="008E6275" w:rsidRPr="004B6AD3">
        <w:rPr>
          <w:rFonts w:cs="Arial"/>
          <w:szCs w:val="20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841745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672" w:rsidRPr="004B6AD3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Pr="004B6AD3">
        <w:rPr>
          <w:rFonts w:cs="Helvetica"/>
          <w:shd w:val="clear" w:color="auto" w:fill="FFFFFF"/>
        </w:rPr>
        <w:t xml:space="preserve"> </w:t>
      </w:r>
      <w:r w:rsidRPr="004B6AD3">
        <w:rPr>
          <w:rFonts w:cs="Arial"/>
          <w:shd w:val="clear" w:color="auto" w:fill="FFFFFF"/>
        </w:rPr>
        <w:t xml:space="preserve"> </w:t>
      </w:r>
      <w:r w:rsidR="008E6275" w:rsidRPr="004B6AD3">
        <w:rPr>
          <w:rFonts w:cs="Arial"/>
          <w:shd w:val="clear" w:color="auto" w:fill="FFFFFF"/>
        </w:rPr>
        <w:t>to self</w:t>
      </w:r>
      <w:r w:rsidRPr="004B6AD3">
        <w:rPr>
          <w:rFonts w:cs="Helvetica"/>
          <w:shd w:val="clear" w:color="auto" w:fill="FFFFFF"/>
        </w:rPr>
        <w:tab/>
      </w:r>
      <w:r w:rsidR="008E6275" w:rsidRPr="004B6AD3">
        <w:rPr>
          <w:rFonts w:cs="Helvetica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484435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6AD3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Pr="004B6AD3">
        <w:rPr>
          <w:rFonts w:cs="Helvetica"/>
          <w:shd w:val="clear" w:color="auto" w:fill="FFFFFF"/>
        </w:rPr>
        <w:t xml:space="preserve"> </w:t>
      </w:r>
      <w:r w:rsidR="008E6275" w:rsidRPr="004B6AD3">
        <w:rPr>
          <w:rFonts w:cs="Helvetica"/>
          <w:shd w:val="clear" w:color="auto" w:fill="FFFFFF"/>
        </w:rPr>
        <w:t>to someone else</w:t>
      </w:r>
    </w:p>
    <w:p w14:paraId="191CA013" w14:textId="124349ED" w:rsidR="005D5B53" w:rsidRPr="004B6AD3" w:rsidRDefault="005D5B53" w:rsidP="00C57B9B">
      <w:pPr>
        <w:spacing w:after="0" w:line="360" w:lineRule="auto"/>
        <w:rPr>
          <w:rFonts w:cs="Arial"/>
          <w:b/>
          <w:sz w:val="32"/>
          <w:shd w:val="clear" w:color="auto" w:fill="FFFFFF"/>
        </w:rPr>
      </w:pPr>
      <w:r w:rsidRPr="004B6AD3">
        <w:rPr>
          <w:rFonts w:cs="Arial"/>
          <w:shd w:val="clear" w:color="auto" w:fill="FFFFFF"/>
        </w:rPr>
        <w:t xml:space="preserve">2. </w:t>
      </w:r>
      <w:r w:rsidR="008E6275" w:rsidRPr="004B6AD3">
        <w:rPr>
          <w:rFonts w:cs="Arial"/>
          <w:shd w:val="clear" w:color="auto" w:fill="FFFFFF"/>
        </w:rPr>
        <w:t xml:space="preserve">Du </w:t>
      </w:r>
      <w:proofErr w:type="spellStart"/>
      <w:r w:rsidR="008E6275" w:rsidRPr="004B6AD3">
        <w:rPr>
          <w:rFonts w:cs="Arial"/>
          <w:shd w:val="clear" w:color="auto" w:fill="FFFFFF"/>
        </w:rPr>
        <w:t>findest</w:t>
      </w:r>
      <w:proofErr w:type="spellEnd"/>
      <w:r w:rsidR="008E6275" w:rsidRPr="004B6AD3">
        <w:rPr>
          <w:rFonts w:cs="Arial"/>
          <w:shd w:val="clear" w:color="auto" w:fill="FFFFFF"/>
        </w:rPr>
        <w:t xml:space="preserve"> </w:t>
      </w:r>
      <w:proofErr w:type="spellStart"/>
      <w:r w:rsidR="008E6275" w:rsidRPr="004B6AD3">
        <w:rPr>
          <w:rFonts w:cs="Arial"/>
          <w:shd w:val="clear" w:color="auto" w:fill="FFFFFF"/>
        </w:rPr>
        <w:t>mich</w:t>
      </w:r>
      <w:r w:rsidRPr="004B6AD3">
        <w:rPr>
          <w:rFonts w:cs="Arial"/>
          <w:shd w:val="clear" w:color="auto" w:fill="FFFFFF"/>
        </w:rPr>
        <w:t>.</w:t>
      </w:r>
      <w:proofErr w:type="spellEnd"/>
      <w:r w:rsidRPr="004B6AD3">
        <w:rPr>
          <w:rFonts w:cs="Arial"/>
          <w:szCs w:val="20"/>
          <w:shd w:val="clear" w:color="auto" w:fill="FFFFFF"/>
        </w:rPr>
        <w:tab/>
      </w:r>
      <w:r w:rsidRPr="004B6AD3">
        <w:rPr>
          <w:rFonts w:cs="Arial"/>
          <w:szCs w:val="20"/>
          <w:shd w:val="clear" w:color="auto" w:fill="FFFFFF"/>
        </w:rPr>
        <w:tab/>
      </w:r>
      <w:r w:rsidR="008E6275" w:rsidRPr="004B6AD3">
        <w:rPr>
          <w:rFonts w:cs="Arial"/>
          <w:szCs w:val="20"/>
          <w:shd w:val="clear" w:color="auto" w:fill="FFFFFF"/>
        </w:rPr>
        <w:tab/>
      </w:r>
      <w:r w:rsidR="008E6275" w:rsidRPr="004B6AD3">
        <w:rPr>
          <w:rFonts w:cs="Arial"/>
          <w:szCs w:val="20"/>
          <w:shd w:val="clear" w:color="auto" w:fill="FFFFFF"/>
        </w:rPr>
        <w:tab/>
      </w:r>
      <w:r w:rsidR="008E6275" w:rsidRPr="004B6AD3">
        <w:rPr>
          <w:rFonts w:cs="Arial"/>
          <w:szCs w:val="20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744231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6AD3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Pr="004B6AD3">
        <w:rPr>
          <w:rFonts w:cs="Helvetica"/>
          <w:shd w:val="clear" w:color="auto" w:fill="FFFFFF"/>
        </w:rPr>
        <w:t xml:space="preserve"> </w:t>
      </w:r>
      <w:r w:rsidRPr="004B6AD3">
        <w:rPr>
          <w:rFonts w:cs="Arial"/>
          <w:shd w:val="clear" w:color="auto" w:fill="FFFFFF"/>
        </w:rPr>
        <w:t xml:space="preserve"> </w:t>
      </w:r>
      <w:r w:rsidR="008E6275" w:rsidRPr="004B6AD3">
        <w:rPr>
          <w:rFonts w:cs="Arial"/>
          <w:shd w:val="clear" w:color="auto" w:fill="FFFFFF"/>
        </w:rPr>
        <w:t>to self</w:t>
      </w:r>
      <w:r w:rsidRPr="004B6AD3">
        <w:rPr>
          <w:rFonts w:cs="Helvetica"/>
          <w:shd w:val="clear" w:color="auto" w:fill="FFFFFF"/>
        </w:rPr>
        <w:tab/>
      </w:r>
      <w:r w:rsidRPr="004B6AD3">
        <w:rPr>
          <w:rFonts w:cs="Helvetica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-1387635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672" w:rsidRPr="004B6AD3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Pr="004B6AD3">
        <w:rPr>
          <w:rFonts w:cs="Helvetica"/>
          <w:shd w:val="clear" w:color="auto" w:fill="FFFFFF"/>
        </w:rPr>
        <w:t xml:space="preserve"> </w:t>
      </w:r>
      <w:r w:rsidR="008E6275" w:rsidRPr="004B6AD3">
        <w:rPr>
          <w:rFonts w:cs="Helvetica"/>
          <w:shd w:val="clear" w:color="auto" w:fill="FFFFFF"/>
        </w:rPr>
        <w:t>to someone else</w:t>
      </w:r>
    </w:p>
    <w:p w14:paraId="5CB51C7F" w14:textId="070EABB7" w:rsidR="00322E0C" w:rsidRPr="004B6AD3" w:rsidRDefault="00007B54" w:rsidP="00F449FC">
      <w:pPr>
        <w:spacing w:after="0" w:line="360" w:lineRule="auto"/>
        <w:rPr>
          <w:rFonts w:cs="Arial"/>
          <w:sz w:val="32"/>
          <w:shd w:val="clear" w:color="auto" w:fill="FFFFFF"/>
        </w:rPr>
      </w:pPr>
      <w:r w:rsidRPr="004B6AD3">
        <w:rPr>
          <w:rFonts w:cs="Arial"/>
          <w:shd w:val="clear" w:color="auto" w:fill="FFFFFF"/>
        </w:rPr>
        <w:t>3</w:t>
      </w:r>
      <w:r w:rsidR="00322E0C" w:rsidRPr="004B6AD3">
        <w:rPr>
          <w:rFonts w:cs="Arial"/>
          <w:shd w:val="clear" w:color="auto" w:fill="FFFFFF"/>
        </w:rPr>
        <w:t xml:space="preserve">. </w:t>
      </w:r>
      <w:proofErr w:type="spellStart"/>
      <w:r w:rsidR="00322E0C" w:rsidRPr="004B6AD3">
        <w:rPr>
          <w:rFonts w:cs="Arial"/>
          <w:shd w:val="clear" w:color="auto" w:fill="FFFFFF"/>
        </w:rPr>
        <w:t>Wir</w:t>
      </w:r>
      <w:proofErr w:type="spellEnd"/>
      <w:r w:rsidR="00322E0C" w:rsidRPr="004B6AD3">
        <w:rPr>
          <w:rFonts w:cs="Arial"/>
          <w:shd w:val="clear" w:color="auto" w:fill="FFFFFF"/>
        </w:rPr>
        <w:t xml:space="preserve"> </w:t>
      </w:r>
      <w:proofErr w:type="spellStart"/>
      <w:r w:rsidR="00322E0C" w:rsidRPr="004B6AD3">
        <w:rPr>
          <w:rFonts w:cs="Arial"/>
          <w:shd w:val="clear" w:color="auto" w:fill="FFFFFF"/>
        </w:rPr>
        <w:t>unterhalten</w:t>
      </w:r>
      <w:proofErr w:type="spellEnd"/>
      <w:r w:rsidR="00322E0C" w:rsidRPr="004B6AD3">
        <w:rPr>
          <w:rFonts w:cs="Arial"/>
          <w:shd w:val="clear" w:color="auto" w:fill="FFFFFF"/>
        </w:rPr>
        <w:t xml:space="preserve"> uns.</w:t>
      </w:r>
      <w:r w:rsidR="00322E0C" w:rsidRPr="004B6AD3">
        <w:rPr>
          <w:rFonts w:cs="Arial"/>
          <w:szCs w:val="20"/>
          <w:shd w:val="clear" w:color="auto" w:fill="FFFFFF"/>
        </w:rPr>
        <w:tab/>
      </w:r>
      <w:r w:rsidR="00322E0C" w:rsidRPr="004B6AD3">
        <w:rPr>
          <w:rFonts w:cs="Arial"/>
          <w:szCs w:val="20"/>
          <w:shd w:val="clear" w:color="auto" w:fill="FFFFFF"/>
        </w:rPr>
        <w:tab/>
      </w:r>
      <w:r w:rsidR="00322E0C" w:rsidRPr="004B6AD3">
        <w:rPr>
          <w:rFonts w:cs="Arial"/>
          <w:szCs w:val="20"/>
          <w:shd w:val="clear" w:color="auto" w:fill="FFFFFF"/>
        </w:rPr>
        <w:tab/>
      </w:r>
      <w:r w:rsidR="00322E0C" w:rsidRPr="004B6AD3">
        <w:rPr>
          <w:rFonts w:cs="Arial"/>
          <w:szCs w:val="20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412667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672" w:rsidRPr="004B6AD3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="00322E0C" w:rsidRPr="004B6AD3">
        <w:rPr>
          <w:rFonts w:cs="Helvetica"/>
          <w:shd w:val="clear" w:color="auto" w:fill="FFFFFF"/>
        </w:rPr>
        <w:t xml:space="preserve"> </w:t>
      </w:r>
      <w:r w:rsidR="00322E0C" w:rsidRPr="004B6AD3">
        <w:rPr>
          <w:rFonts w:cs="Arial"/>
          <w:shd w:val="clear" w:color="auto" w:fill="FFFFFF"/>
        </w:rPr>
        <w:t xml:space="preserve"> to self</w:t>
      </w:r>
      <w:r w:rsidR="00322E0C" w:rsidRPr="004B6AD3">
        <w:rPr>
          <w:rFonts w:cs="Helvetica"/>
          <w:shd w:val="clear" w:color="auto" w:fill="FFFFFF"/>
        </w:rPr>
        <w:tab/>
      </w:r>
      <w:r w:rsidR="00322E0C" w:rsidRPr="004B6AD3">
        <w:rPr>
          <w:rFonts w:cs="Helvetica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-1759446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E0C" w:rsidRPr="004B6AD3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="00322E0C" w:rsidRPr="004B6AD3">
        <w:rPr>
          <w:rFonts w:cs="Helvetica"/>
          <w:shd w:val="clear" w:color="auto" w:fill="FFFFFF"/>
        </w:rPr>
        <w:t xml:space="preserve"> to someone else</w:t>
      </w:r>
    </w:p>
    <w:p w14:paraId="495A7049" w14:textId="77777777" w:rsidR="00322E0C" w:rsidRPr="004B6AD3" w:rsidRDefault="00322E0C" w:rsidP="00C57B9B">
      <w:pPr>
        <w:spacing w:after="0" w:line="360" w:lineRule="auto"/>
        <w:rPr>
          <w:rFonts w:cs="Helvetica"/>
          <w:highlight w:val="yellow"/>
          <w:shd w:val="clear" w:color="auto" w:fill="FFFFFF"/>
        </w:rPr>
      </w:pPr>
    </w:p>
    <w:p w14:paraId="37BA1263" w14:textId="66CD96EF" w:rsidR="005D5B53" w:rsidRPr="004B6AD3" w:rsidRDefault="005D5B53" w:rsidP="00C57B9B">
      <w:pPr>
        <w:spacing w:after="0" w:line="360" w:lineRule="auto"/>
        <w:rPr>
          <w:b/>
          <w:bCs/>
        </w:rPr>
      </w:pPr>
      <w:r w:rsidRPr="004B6AD3">
        <w:rPr>
          <w:b/>
          <w:bCs/>
        </w:rPr>
        <w:t>PART B (</w:t>
      </w:r>
      <w:r w:rsidR="007B5FC2" w:rsidRPr="004B6AD3">
        <w:rPr>
          <w:b/>
          <w:bCs/>
        </w:rPr>
        <w:t>WORD ORDER</w:t>
      </w:r>
      <w:r w:rsidRPr="004B6AD3">
        <w:rPr>
          <w:b/>
          <w:bCs/>
        </w:rPr>
        <w:t>)</w:t>
      </w:r>
    </w:p>
    <w:p w14:paraId="1C62FEDC" w14:textId="1167991C" w:rsidR="005D5B53" w:rsidRPr="004B6AD3" w:rsidRDefault="005D5B53" w:rsidP="00C57B9B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  <w:r w:rsidRPr="004B6AD3">
        <w:t xml:space="preserve">Put a </w:t>
      </w:r>
      <w:r w:rsidRPr="004B6AD3">
        <w:rPr>
          <w:b/>
        </w:rPr>
        <w:t xml:space="preserve">cross </w:t>
      </w:r>
      <w:r w:rsidRPr="004B6AD3">
        <w:rPr>
          <w:rFonts w:cs="Helvetica"/>
          <w:b/>
          <w:shd w:val="clear" w:color="auto" w:fill="FFFFFF"/>
        </w:rPr>
        <w:t>(x)</w:t>
      </w:r>
      <w:r w:rsidRPr="004B6AD3">
        <w:rPr>
          <w:rFonts w:cs="Helvetica"/>
          <w:shd w:val="clear" w:color="auto" w:fill="FFFFFF"/>
        </w:rPr>
        <w:t xml:space="preserve"> next to the correct ending for each sentence.</w:t>
      </w:r>
    </w:p>
    <w:tbl>
      <w:tblPr>
        <w:tblStyle w:val="TableGrid"/>
        <w:tblW w:w="10350" w:type="dxa"/>
        <w:tblLook w:val="04A0" w:firstRow="1" w:lastRow="0" w:firstColumn="1" w:lastColumn="0" w:noHBand="0" w:noVBand="1"/>
      </w:tblPr>
      <w:tblGrid>
        <w:gridCol w:w="565"/>
        <w:gridCol w:w="5327"/>
        <w:gridCol w:w="4458"/>
      </w:tblGrid>
      <w:tr w:rsidR="004B6AD3" w:rsidRPr="004B6AD3" w14:paraId="1D949DD4" w14:textId="77777777" w:rsidTr="00854C27">
        <w:trPr>
          <w:trHeight w:val="697"/>
        </w:trPr>
        <w:tc>
          <w:tcPr>
            <w:tcW w:w="565" w:type="dxa"/>
            <w:tcBorders>
              <w:right w:val="single" w:sz="4" w:space="0" w:color="auto"/>
            </w:tcBorders>
            <w:vAlign w:val="center"/>
          </w:tcPr>
          <w:p w14:paraId="1CD7F333" w14:textId="77777777" w:rsidR="005D5B53" w:rsidRPr="004B6AD3" w:rsidRDefault="005D5B53" w:rsidP="00C57B9B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5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99A4A0" w14:textId="5C699B1A" w:rsidR="005D5B53" w:rsidRPr="004B6AD3" w:rsidRDefault="007B5FC2" w:rsidP="00C57B9B">
            <w:pPr>
              <w:spacing w:line="360" w:lineRule="auto"/>
              <w:rPr>
                <w:bCs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 xml:space="preserve">Ich </w:t>
            </w:r>
            <w:r w:rsidR="00082B9A" w:rsidRPr="004B6AD3">
              <w:rPr>
                <w:rFonts w:cs="Arial"/>
                <w:shd w:val="clear" w:color="auto" w:fill="FFFFFF"/>
                <w:lang w:val="de-DE"/>
              </w:rPr>
              <w:t>meine</w:t>
            </w:r>
            <w:r w:rsidRPr="004B6AD3">
              <w:rPr>
                <w:rFonts w:cs="Arial"/>
                <w:shd w:val="clear" w:color="auto" w:fill="FFFFFF"/>
                <w:lang w:val="de-DE"/>
              </w:rPr>
              <w:t xml:space="preserve"> nicht, </w:t>
            </w:r>
            <w:r w:rsidR="00365D50" w:rsidRPr="004B6AD3">
              <w:rPr>
                <w:rFonts w:cs="Arial"/>
                <w:shd w:val="clear" w:color="auto" w:fill="FFFFFF"/>
                <w:lang w:val="de-DE"/>
              </w:rPr>
              <w:t>dass</w:t>
            </w:r>
            <w:r w:rsidRPr="004B6AD3">
              <w:rPr>
                <w:rFonts w:cs="Arial"/>
                <w:shd w:val="clear" w:color="auto" w:fill="FFFFFF"/>
                <w:lang w:val="de-DE"/>
              </w:rPr>
              <w:t xml:space="preserve"> ...</w:t>
            </w:r>
          </w:p>
        </w:tc>
        <w:tc>
          <w:tcPr>
            <w:tcW w:w="44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EE75B4" w14:textId="0726C16A" w:rsidR="007B5FC2" w:rsidRPr="004B6AD3" w:rsidRDefault="00623268" w:rsidP="00C57B9B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940133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5D5B53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B5FC2" w:rsidRPr="004B6AD3">
              <w:rPr>
                <w:rFonts w:cs="Times New Roman"/>
                <w:bCs/>
                <w:lang w:val="de-DE"/>
              </w:rPr>
              <w:t>sie wird anrufen.</w:t>
            </w:r>
          </w:p>
          <w:p w14:paraId="29362776" w14:textId="2BC4F5A6" w:rsidR="005D5B53" w:rsidRPr="004B6AD3" w:rsidRDefault="00623268" w:rsidP="007B5FC2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473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7B5FC2" w:rsidRPr="004B6AD3">
              <w:rPr>
                <w:rFonts w:cs="Arial"/>
                <w:shd w:val="clear" w:color="auto" w:fill="FFFFFF"/>
                <w:lang w:val="de-DE"/>
              </w:rPr>
              <w:t xml:space="preserve"> sie anrufen wird</w:t>
            </w:r>
            <w:r w:rsidR="005D5B53" w:rsidRPr="004B6AD3">
              <w:rPr>
                <w:rFonts w:cs="Times New Roman"/>
                <w:bCs/>
                <w:lang w:val="de-DE"/>
              </w:rPr>
              <w:t xml:space="preserve">. </w:t>
            </w:r>
          </w:p>
        </w:tc>
      </w:tr>
      <w:tr w:rsidR="004B6AD3" w:rsidRPr="004B6AD3" w14:paraId="578EB535" w14:textId="77777777" w:rsidTr="00854C27">
        <w:trPr>
          <w:trHeight w:val="578"/>
        </w:trPr>
        <w:tc>
          <w:tcPr>
            <w:tcW w:w="565" w:type="dxa"/>
            <w:tcBorders>
              <w:right w:val="single" w:sz="4" w:space="0" w:color="auto"/>
            </w:tcBorders>
            <w:vAlign w:val="center"/>
          </w:tcPr>
          <w:p w14:paraId="6A3B1BB4" w14:textId="1C2D64B4" w:rsidR="007B5FC2" w:rsidRPr="004B6AD3" w:rsidRDefault="007B5FC2" w:rsidP="00C57B9B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5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A2BBA1" w14:textId="54CDD834" w:rsidR="007B5FC2" w:rsidRPr="004B6AD3" w:rsidRDefault="007B5FC2" w:rsidP="00C57B9B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 xml:space="preserve">Du </w:t>
            </w:r>
            <w:r w:rsidR="00877542" w:rsidRPr="004B6AD3">
              <w:rPr>
                <w:rFonts w:cs="Arial"/>
                <w:shd w:val="clear" w:color="auto" w:fill="FFFFFF"/>
                <w:lang w:val="de-DE"/>
              </w:rPr>
              <w:t xml:space="preserve">hast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 xml:space="preserve">ihn </w:t>
            </w:r>
            <w:r w:rsidR="00877542" w:rsidRPr="004B6AD3">
              <w:rPr>
                <w:rFonts w:cs="Arial"/>
                <w:shd w:val="clear" w:color="auto" w:fill="FFFFFF"/>
                <w:lang w:val="de-DE"/>
              </w:rPr>
              <w:t>ge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sehen, als ...</w:t>
            </w:r>
          </w:p>
        </w:tc>
        <w:tc>
          <w:tcPr>
            <w:tcW w:w="44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272398" w14:textId="17E574E8" w:rsidR="007B5FC2" w:rsidRPr="004B6AD3" w:rsidRDefault="00623268" w:rsidP="007B5FC2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92881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FC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7B5FC2" w:rsidRPr="004B6AD3">
              <w:rPr>
                <w:rFonts w:cs="Times New Roman"/>
                <w:bCs/>
                <w:lang w:val="de-DE"/>
              </w:rPr>
              <w:t xml:space="preserve"> er ist angekommen.</w:t>
            </w:r>
          </w:p>
          <w:p w14:paraId="1604F744" w14:textId="2EE14FA9" w:rsidR="007B5FC2" w:rsidRPr="004B6AD3" w:rsidRDefault="00623268" w:rsidP="007B5FC2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210823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7B5FC2" w:rsidRPr="004B6AD3">
              <w:rPr>
                <w:rFonts w:cs="Arial"/>
                <w:shd w:val="clear" w:color="auto" w:fill="FFFFFF"/>
                <w:lang w:val="de-DE"/>
              </w:rPr>
              <w:t xml:space="preserve"> er angekommen ist.</w:t>
            </w:r>
          </w:p>
        </w:tc>
      </w:tr>
      <w:tr w:rsidR="004B6AD3" w:rsidRPr="004B6AD3" w14:paraId="7960EEF6" w14:textId="77777777" w:rsidTr="00854C27">
        <w:trPr>
          <w:trHeight w:val="579"/>
        </w:trPr>
        <w:tc>
          <w:tcPr>
            <w:tcW w:w="565" w:type="dxa"/>
            <w:tcBorders>
              <w:right w:val="single" w:sz="4" w:space="0" w:color="auto"/>
            </w:tcBorders>
            <w:vAlign w:val="center"/>
          </w:tcPr>
          <w:p w14:paraId="69779E30" w14:textId="307CB38C" w:rsidR="005D5B53" w:rsidRPr="004B6AD3" w:rsidRDefault="007B5FC2" w:rsidP="00C57B9B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3</w:t>
            </w:r>
            <w:r w:rsidR="005D5B53" w:rsidRPr="004B6AD3">
              <w:rPr>
                <w:lang w:val="de-DE"/>
              </w:rPr>
              <w:t>.</w:t>
            </w:r>
          </w:p>
        </w:tc>
        <w:tc>
          <w:tcPr>
            <w:tcW w:w="5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FC7EEA" w14:textId="1043B7D5" w:rsidR="005D5B53" w:rsidRPr="004B6AD3" w:rsidRDefault="007B5FC2" w:rsidP="007B5FC2">
            <w:pPr>
              <w:spacing w:line="360" w:lineRule="auto"/>
              <w:rPr>
                <w:b/>
                <w:bCs/>
                <w:lang w:val="de-DE"/>
              </w:rPr>
            </w:pPr>
            <w:proofErr w:type="spellStart"/>
            <w:r w:rsidRPr="004B6AD3">
              <w:rPr>
                <w:rFonts w:cs="Arial"/>
                <w:shd w:val="clear" w:color="auto" w:fill="FFFFFF"/>
              </w:rPr>
              <w:t>Wir</w:t>
            </w:r>
            <w:proofErr w:type="spellEnd"/>
            <w:r w:rsidRPr="004B6AD3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4B6AD3">
              <w:rPr>
                <w:rFonts w:cs="Arial"/>
                <w:shd w:val="clear" w:color="auto" w:fill="FFFFFF"/>
              </w:rPr>
              <w:t>essen</w:t>
            </w:r>
            <w:proofErr w:type="spellEnd"/>
            <w:r w:rsidRPr="004B6AD3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4B6AD3">
              <w:rPr>
                <w:rFonts w:cs="Arial"/>
                <w:shd w:val="clear" w:color="auto" w:fill="FFFFFF"/>
              </w:rPr>
              <w:t>jetzt</w:t>
            </w:r>
            <w:proofErr w:type="spellEnd"/>
            <w:r w:rsidRPr="004B6AD3">
              <w:rPr>
                <w:rFonts w:cs="Arial"/>
                <w:shd w:val="clear" w:color="auto" w:fill="FFFFFF"/>
              </w:rPr>
              <w:t xml:space="preserve">, </w:t>
            </w:r>
            <w:proofErr w:type="spellStart"/>
            <w:r w:rsidRPr="004B6AD3">
              <w:rPr>
                <w:rFonts w:cs="Arial"/>
                <w:shd w:val="clear" w:color="auto" w:fill="FFFFFF"/>
              </w:rPr>
              <w:t>aber</w:t>
            </w:r>
            <w:proofErr w:type="spellEnd"/>
            <w:r w:rsidR="005D5B53" w:rsidRPr="004B6AD3">
              <w:rPr>
                <w:rFonts w:cs="Arial"/>
                <w:shd w:val="clear" w:color="auto" w:fill="FFFFFF"/>
              </w:rPr>
              <w:t xml:space="preserve"> …</w:t>
            </w:r>
          </w:p>
        </w:tc>
        <w:tc>
          <w:tcPr>
            <w:tcW w:w="44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DAAED" w14:textId="320E0CFA" w:rsidR="005D5B53" w:rsidRPr="004B6AD3" w:rsidRDefault="00623268" w:rsidP="00C57B9B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18039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5D5B53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B5FC2" w:rsidRPr="004B6AD3">
              <w:rPr>
                <w:rFonts w:cs="Arial"/>
                <w:shd w:val="clear" w:color="auto" w:fill="FFFFFF"/>
                <w:lang w:val="de-DE"/>
              </w:rPr>
              <w:t>wir sollen danach arbeiten</w:t>
            </w:r>
            <w:r w:rsidR="005D5B53" w:rsidRPr="004B6AD3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  <w:p w14:paraId="54B330B8" w14:textId="5DDC148A" w:rsidR="005D5B53" w:rsidRPr="004B6AD3" w:rsidRDefault="00623268" w:rsidP="00C57B9B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706371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B53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5D5B53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B5FC2" w:rsidRPr="004B6AD3">
              <w:rPr>
                <w:rFonts w:cs="Arial"/>
                <w:shd w:val="clear" w:color="auto" w:fill="FFFFFF"/>
                <w:lang w:val="de-DE"/>
              </w:rPr>
              <w:t>wir danach arbeiten sollen</w:t>
            </w:r>
            <w:r w:rsidR="005D5B53" w:rsidRPr="004B6AD3">
              <w:rPr>
                <w:rFonts w:cs="Arial"/>
                <w:shd w:val="clear" w:color="auto" w:fill="FFFFFF"/>
                <w:lang w:val="de-DE"/>
              </w:rPr>
              <w:t>.</w:t>
            </w:r>
          </w:p>
        </w:tc>
      </w:tr>
      <w:tr w:rsidR="004B6AD3" w:rsidRPr="004B6AD3" w14:paraId="5765901E" w14:textId="77777777" w:rsidTr="00854C27">
        <w:trPr>
          <w:trHeight w:val="579"/>
        </w:trPr>
        <w:tc>
          <w:tcPr>
            <w:tcW w:w="565" w:type="dxa"/>
            <w:tcBorders>
              <w:right w:val="single" w:sz="4" w:space="0" w:color="auto"/>
            </w:tcBorders>
            <w:vAlign w:val="center"/>
          </w:tcPr>
          <w:p w14:paraId="7CF899F1" w14:textId="1E94CCBE" w:rsidR="007B5FC2" w:rsidRPr="004B6AD3" w:rsidRDefault="007B5FC2" w:rsidP="00C57B9B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4.</w:t>
            </w:r>
          </w:p>
        </w:tc>
        <w:tc>
          <w:tcPr>
            <w:tcW w:w="5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36A736" w14:textId="539772FD" w:rsidR="007B5FC2" w:rsidRPr="004B6AD3" w:rsidRDefault="007B5FC2" w:rsidP="00C57B9B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>Er hatte kein Problem, weil …</w:t>
            </w:r>
          </w:p>
        </w:tc>
        <w:tc>
          <w:tcPr>
            <w:tcW w:w="44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AF2ED1" w14:textId="3CD3E721" w:rsidR="007B5FC2" w:rsidRPr="004B6AD3" w:rsidRDefault="00623268" w:rsidP="007B5FC2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445896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FC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7B5FC2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B5FC2" w:rsidRPr="004B6AD3">
              <w:rPr>
                <w:rFonts w:cs="Arial"/>
                <w:shd w:val="clear" w:color="auto" w:fill="FFFFFF"/>
                <w:lang w:val="de-DE"/>
              </w:rPr>
              <w:t>er konnte gut Deutsch sprechen</w:t>
            </w:r>
            <w:r w:rsidR="007B5FC2" w:rsidRPr="004B6AD3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  <w:p w14:paraId="13B9BBC7" w14:textId="170657C6" w:rsidR="007B5FC2" w:rsidRPr="004B6AD3" w:rsidRDefault="00623268" w:rsidP="007B5FC2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60091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7B5FC2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B5FC2" w:rsidRPr="004B6AD3">
              <w:rPr>
                <w:rFonts w:cs="Arial"/>
                <w:shd w:val="clear" w:color="auto" w:fill="FFFFFF"/>
                <w:lang w:val="de-DE"/>
              </w:rPr>
              <w:t>er gut Deutsch sprechen konnte.</w:t>
            </w:r>
          </w:p>
        </w:tc>
      </w:tr>
      <w:tr w:rsidR="007B5FC2" w:rsidRPr="004B6AD3" w14:paraId="4775514B" w14:textId="77777777" w:rsidTr="00854C27">
        <w:trPr>
          <w:trHeight w:val="579"/>
        </w:trPr>
        <w:tc>
          <w:tcPr>
            <w:tcW w:w="565" w:type="dxa"/>
            <w:tcBorders>
              <w:right w:val="single" w:sz="4" w:space="0" w:color="auto"/>
            </w:tcBorders>
            <w:vAlign w:val="center"/>
          </w:tcPr>
          <w:p w14:paraId="115D1444" w14:textId="29BAF8FC" w:rsidR="007B5FC2" w:rsidRPr="004B6AD3" w:rsidRDefault="007B5FC2" w:rsidP="007B5FC2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5.</w:t>
            </w:r>
          </w:p>
        </w:tc>
        <w:tc>
          <w:tcPr>
            <w:tcW w:w="5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DF3032" w14:textId="409CD647" w:rsidR="007B5FC2" w:rsidRPr="004B6AD3" w:rsidRDefault="007B5FC2" w:rsidP="007B5FC2">
            <w:pPr>
              <w:spacing w:line="360" w:lineRule="auto"/>
              <w:rPr>
                <w:rFonts w:cs="Arial"/>
                <w:shd w:val="clear" w:color="auto" w:fill="FFFFFF"/>
              </w:rPr>
            </w:pPr>
            <w:r w:rsidRPr="004B6AD3">
              <w:rPr>
                <w:rFonts w:cs="Arial"/>
                <w:shd w:val="clear" w:color="auto" w:fill="FFFFFF"/>
              </w:rPr>
              <w:t xml:space="preserve">Sie </w:t>
            </w:r>
            <w:proofErr w:type="spellStart"/>
            <w:r w:rsidRPr="004B6AD3">
              <w:rPr>
                <w:rFonts w:cs="Arial"/>
                <w:shd w:val="clear" w:color="auto" w:fill="FFFFFF"/>
              </w:rPr>
              <w:t>sind</w:t>
            </w:r>
            <w:proofErr w:type="spellEnd"/>
            <w:r w:rsidRPr="004B6AD3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4B6AD3">
              <w:rPr>
                <w:rFonts w:cs="Arial"/>
                <w:shd w:val="clear" w:color="auto" w:fill="FFFFFF"/>
              </w:rPr>
              <w:t>müde</w:t>
            </w:r>
            <w:proofErr w:type="spellEnd"/>
            <w:r w:rsidRPr="004B6AD3">
              <w:rPr>
                <w:rFonts w:cs="Arial"/>
                <w:shd w:val="clear" w:color="auto" w:fill="FFFFFF"/>
              </w:rPr>
              <w:t xml:space="preserve">, </w:t>
            </w:r>
            <w:proofErr w:type="spellStart"/>
            <w:r w:rsidRPr="004B6AD3">
              <w:rPr>
                <w:rFonts w:cs="Arial"/>
                <w:shd w:val="clear" w:color="auto" w:fill="FFFFFF"/>
              </w:rPr>
              <w:t>denn</w:t>
            </w:r>
            <w:proofErr w:type="spellEnd"/>
            <w:r w:rsidRPr="004B6AD3">
              <w:rPr>
                <w:rFonts w:cs="Arial"/>
                <w:shd w:val="clear" w:color="auto" w:fill="FFFFFF"/>
              </w:rPr>
              <w:t xml:space="preserve"> …</w:t>
            </w:r>
          </w:p>
        </w:tc>
        <w:tc>
          <w:tcPr>
            <w:tcW w:w="44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51BFCC" w14:textId="501B80D6" w:rsidR="007B5FC2" w:rsidRPr="004B6AD3" w:rsidRDefault="00623268" w:rsidP="007B5FC2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22772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7B5FC2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B5FC2" w:rsidRPr="004B6AD3">
              <w:rPr>
                <w:rFonts w:cs="Arial"/>
                <w:shd w:val="clear" w:color="auto" w:fill="FFFFFF"/>
                <w:lang w:val="de-DE"/>
              </w:rPr>
              <w:t>sie sind sehr weit gefahren</w:t>
            </w:r>
            <w:r w:rsidR="007B5FC2" w:rsidRPr="004B6AD3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  <w:p w14:paraId="1F48D08C" w14:textId="6827F7C8" w:rsidR="007B5FC2" w:rsidRPr="004B6AD3" w:rsidRDefault="00623268" w:rsidP="007B5FC2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45098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FC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7B5FC2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B5FC2" w:rsidRPr="004B6AD3">
              <w:rPr>
                <w:rFonts w:cs="Arial"/>
                <w:shd w:val="clear" w:color="auto" w:fill="FFFFFF"/>
                <w:lang w:val="de-DE"/>
              </w:rPr>
              <w:t>sie sehr weit gefahren sind</w:t>
            </w:r>
            <w:r w:rsidR="007B5FC2" w:rsidRPr="004B6AD3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</w:tc>
      </w:tr>
    </w:tbl>
    <w:p w14:paraId="36D8BE39" w14:textId="77777777" w:rsidR="005D5B53" w:rsidRPr="004B6AD3" w:rsidRDefault="005D5B53" w:rsidP="00C57B9B">
      <w:pPr>
        <w:shd w:val="clear" w:color="auto" w:fill="FFFFFF"/>
        <w:spacing w:after="0" w:line="360" w:lineRule="auto"/>
        <w:rPr>
          <w:rFonts w:eastAsia="Times New Roman" w:cs="Arial"/>
          <w:b/>
          <w:highlight w:val="yellow"/>
          <w:lang w:val="de-DE" w:eastAsia="en-GB"/>
        </w:rPr>
      </w:pPr>
    </w:p>
    <w:p w14:paraId="34064F93" w14:textId="72ED3539" w:rsidR="005D5B53" w:rsidRPr="004B6AD3" w:rsidRDefault="005D5B53" w:rsidP="00C57B9B">
      <w:pPr>
        <w:spacing w:after="0" w:line="360" w:lineRule="auto"/>
        <w:rPr>
          <w:rFonts w:cs="Helvetica"/>
          <w:b/>
          <w:sz w:val="20"/>
          <w:szCs w:val="20"/>
          <w:highlight w:val="yellow"/>
          <w:shd w:val="clear" w:color="auto" w:fill="FFFFFF"/>
          <w:lang w:val="de-DE"/>
        </w:rPr>
      </w:pPr>
    </w:p>
    <w:p w14:paraId="4DF97437" w14:textId="7AB35CDD" w:rsidR="002A7672" w:rsidRPr="004B6AD3" w:rsidRDefault="00365D50" w:rsidP="00F51B8D">
      <w:pPr>
        <w:spacing w:after="0" w:line="360" w:lineRule="auto"/>
        <w:rPr>
          <w:b/>
          <w:bCs/>
        </w:rPr>
      </w:pPr>
      <w:r w:rsidRPr="004B6AD3">
        <w:rPr>
          <w:bCs/>
        </w:rPr>
        <w:t xml:space="preserve">Now </w:t>
      </w:r>
      <w:r w:rsidRPr="004B6AD3">
        <w:rPr>
          <w:b/>
        </w:rPr>
        <w:t>turn the page</w:t>
      </w:r>
      <w:r w:rsidRPr="004B6AD3">
        <w:rPr>
          <w:bCs/>
        </w:rPr>
        <w:t xml:space="preserve"> for grammar reading part C.</w:t>
      </w:r>
    </w:p>
    <w:p w14:paraId="011EEBB8" w14:textId="77777777" w:rsidR="002A7672" w:rsidRPr="004B6AD3" w:rsidRDefault="002A7672">
      <w:pPr>
        <w:rPr>
          <w:b/>
          <w:bCs/>
        </w:rPr>
      </w:pPr>
      <w:r w:rsidRPr="004B6AD3">
        <w:rPr>
          <w:b/>
          <w:bCs/>
        </w:rPr>
        <w:br w:type="page"/>
      </w:r>
    </w:p>
    <w:p w14:paraId="3DC9B599" w14:textId="75EC30F4" w:rsidR="00F51B8D" w:rsidRPr="004B6AD3" w:rsidRDefault="002A7672" w:rsidP="00F51B8D">
      <w:pPr>
        <w:spacing w:after="0" w:line="360" w:lineRule="auto"/>
        <w:rPr>
          <w:b/>
          <w:bCs/>
        </w:rPr>
      </w:pPr>
      <w:r w:rsidRPr="004B6AD3">
        <w:rPr>
          <w:b/>
          <w:bCs/>
        </w:rPr>
        <w:lastRenderedPageBreak/>
        <w:t>PART C</w:t>
      </w:r>
      <w:r w:rsidR="00F51B8D" w:rsidRPr="004B6AD3">
        <w:rPr>
          <w:b/>
          <w:bCs/>
        </w:rPr>
        <w:t xml:space="preserve"> (</w:t>
      </w:r>
      <w:r w:rsidRPr="004B6AD3">
        <w:rPr>
          <w:b/>
          <w:bCs/>
        </w:rPr>
        <w:t>INFINITIVE CLAUSES</w:t>
      </w:r>
      <w:r w:rsidR="00F51B8D" w:rsidRPr="004B6AD3">
        <w:rPr>
          <w:b/>
          <w:bCs/>
        </w:rPr>
        <w:t>)</w:t>
      </w:r>
    </w:p>
    <w:p w14:paraId="7E489275" w14:textId="77777777" w:rsidR="00F51B8D" w:rsidRPr="004B6AD3" w:rsidRDefault="00F51B8D" w:rsidP="00F51B8D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  <w:r w:rsidRPr="004B6AD3">
        <w:t xml:space="preserve">Put a </w:t>
      </w:r>
      <w:r w:rsidRPr="004B6AD3">
        <w:rPr>
          <w:b/>
        </w:rPr>
        <w:t xml:space="preserve">cross </w:t>
      </w:r>
      <w:r w:rsidRPr="004B6AD3">
        <w:rPr>
          <w:rFonts w:cs="Helvetica"/>
          <w:b/>
          <w:shd w:val="clear" w:color="auto" w:fill="FFFFFF"/>
        </w:rPr>
        <w:t>(x)</w:t>
      </w:r>
      <w:r w:rsidRPr="004B6AD3">
        <w:rPr>
          <w:rFonts w:cs="Helvetica"/>
          <w:shd w:val="clear" w:color="auto" w:fill="FFFFFF"/>
        </w:rPr>
        <w:t xml:space="preserve"> next to the correct ending for each sentence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57"/>
        <w:gridCol w:w="5250"/>
        <w:gridCol w:w="4394"/>
      </w:tblGrid>
      <w:tr w:rsidR="004B6AD3" w:rsidRPr="004B6AD3" w14:paraId="15A09674" w14:textId="77777777" w:rsidTr="0033420A">
        <w:trPr>
          <w:trHeight w:val="709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41279794" w14:textId="77777777" w:rsidR="00F51B8D" w:rsidRPr="004B6AD3" w:rsidRDefault="00F51B8D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EED305" w14:textId="7691E251" w:rsidR="00F51B8D" w:rsidRPr="004B6AD3" w:rsidRDefault="00F51B8D" w:rsidP="0033420A">
            <w:pPr>
              <w:spacing w:line="360" w:lineRule="auto"/>
              <w:rPr>
                <w:bCs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>Du wolltest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2240E2" w14:textId="4111FF42" w:rsidR="00F51B8D" w:rsidRPr="004B6AD3" w:rsidRDefault="00623268" w:rsidP="0033420A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80042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F51B8D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F51B8D" w:rsidRPr="004B6AD3">
              <w:rPr>
                <w:rFonts w:cs="Arial"/>
                <w:shd w:val="clear" w:color="auto" w:fill="FFFFFF"/>
                <w:lang w:val="de-DE"/>
              </w:rPr>
              <w:t>Sport machen</w:t>
            </w:r>
            <w:r w:rsidR="00F51B8D" w:rsidRPr="004B6AD3">
              <w:rPr>
                <w:rFonts w:cs="Times New Roman"/>
                <w:bCs/>
                <w:lang w:val="de-DE"/>
              </w:rPr>
              <w:t>.</w:t>
            </w:r>
          </w:p>
          <w:p w14:paraId="441FDE51" w14:textId="6B5B7E44" w:rsidR="00F51B8D" w:rsidRPr="004B6AD3" w:rsidRDefault="00623268" w:rsidP="00784999">
            <w:pPr>
              <w:spacing w:line="360" w:lineRule="auto"/>
              <w:rPr>
                <w:b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02645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B8D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F51B8D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784999" w:rsidRPr="004B6AD3">
              <w:rPr>
                <w:rFonts w:cs="Arial"/>
                <w:shd w:val="clear" w:color="auto" w:fill="FFFFFF"/>
                <w:lang w:val="de-DE"/>
              </w:rPr>
              <w:t>Sport zu machen</w:t>
            </w:r>
            <w:r w:rsidR="00F51B8D" w:rsidRPr="004B6AD3">
              <w:rPr>
                <w:rFonts w:cs="Arial"/>
                <w:shd w:val="clear" w:color="auto" w:fill="FFFFFF"/>
                <w:lang w:val="de-DE"/>
              </w:rPr>
              <w:t>.</w:t>
            </w:r>
          </w:p>
        </w:tc>
      </w:tr>
      <w:tr w:rsidR="004B6AD3" w:rsidRPr="004B6AD3" w14:paraId="38EE39F2" w14:textId="77777777" w:rsidTr="0033420A">
        <w:trPr>
          <w:trHeight w:val="709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57C9F6EC" w14:textId="33DD786E" w:rsidR="003C7A39" w:rsidRPr="004B6AD3" w:rsidRDefault="003C7A39" w:rsidP="003C7A39">
            <w:pPr>
              <w:spacing w:line="360" w:lineRule="auto"/>
              <w:rPr>
                <w:lang w:val="de-DE"/>
              </w:rPr>
            </w:pPr>
            <w:r w:rsidRPr="004B6AD3">
              <w:t>2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129CC3" w14:textId="25F65BFE" w:rsidR="003C7A39" w:rsidRPr="004B6AD3" w:rsidRDefault="003C7A39" w:rsidP="003C7A39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>Ich habe Lust,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8E9416" w14:textId="07DB5463" w:rsidR="003C7A39" w:rsidRPr="004B6AD3" w:rsidRDefault="00623268" w:rsidP="003C7A39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359820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A39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C7A39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3C7A39" w:rsidRPr="004B6AD3">
              <w:rPr>
                <w:rFonts w:cs="Arial"/>
                <w:shd w:val="clear" w:color="auto" w:fill="FFFFFF"/>
                <w:lang w:val="de-DE"/>
              </w:rPr>
              <w:t>Geschichte studieren</w:t>
            </w:r>
            <w:r w:rsidR="003C7A39" w:rsidRPr="004B6AD3">
              <w:rPr>
                <w:rFonts w:cs="Times New Roman"/>
                <w:bCs/>
                <w:lang w:val="de-DE"/>
              </w:rPr>
              <w:t>.</w:t>
            </w:r>
          </w:p>
          <w:p w14:paraId="3714EDA9" w14:textId="53B01912" w:rsidR="003C7A39" w:rsidRPr="004B6AD3" w:rsidRDefault="00623268" w:rsidP="003C7A39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89300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C7A39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3C7A39" w:rsidRPr="004B6AD3">
              <w:rPr>
                <w:rFonts w:cs="Arial"/>
                <w:shd w:val="clear" w:color="auto" w:fill="FFFFFF"/>
                <w:lang w:val="de-DE"/>
              </w:rPr>
              <w:t>Geschichte zu studieren.</w:t>
            </w:r>
          </w:p>
        </w:tc>
      </w:tr>
      <w:tr w:rsidR="004B6AD3" w:rsidRPr="004B6AD3" w14:paraId="4370FE08" w14:textId="77777777" w:rsidTr="0033420A">
        <w:trPr>
          <w:trHeight w:val="709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419522AF" w14:textId="22FC69BE" w:rsidR="003C7A39" w:rsidRPr="004B6AD3" w:rsidRDefault="003C7A39" w:rsidP="003C7A39">
            <w:pPr>
              <w:spacing w:line="360" w:lineRule="auto"/>
            </w:pPr>
            <w:r w:rsidRPr="004B6AD3">
              <w:rPr>
                <w:lang w:val="de-DE"/>
              </w:rPr>
              <w:t>3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607D3A" w14:textId="0A887E06" w:rsidR="003C7A39" w:rsidRPr="004B6AD3" w:rsidRDefault="003C7A39" w:rsidP="003C7A39">
            <w:pPr>
              <w:spacing w:line="360" w:lineRule="auto"/>
              <w:rPr>
                <w:rFonts w:cs="Arial"/>
                <w:shd w:val="clear" w:color="auto" w:fill="FFFFFF"/>
              </w:rPr>
            </w:pPr>
            <w:r w:rsidRPr="004B6AD3">
              <w:rPr>
                <w:rFonts w:cs="Arial"/>
                <w:shd w:val="clear" w:color="auto" w:fill="FFFFFF"/>
              </w:rPr>
              <w:t xml:space="preserve">Ich </w:t>
            </w:r>
            <w:proofErr w:type="spellStart"/>
            <w:r w:rsidRPr="004B6AD3">
              <w:rPr>
                <w:rFonts w:cs="Arial"/>
                <w:shd w:val="clear" w:color="auto" w:fill="FFFFFF"/>
              </w:rPr>
              <w:t>möchte</w:t>
            </w:r>
            <w:proofErr w:type="spellEnd"/>
            <w:r w:rsidRPr="004B6AD3">
              <w:rPr>
                <w:rFonts w:cs="Arial"/>
                <w:shd w:val="clear" w:color="auto" w:fill="FFFFFF"/>
              </w:rPr>
              <w:t xml:space="preserve"> …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E20998" w14:textId="64CE19BC" w:rsidR="003C7A39" w:rsidRPr="004B6AD3" w:rsidRDefault="00623268" w:rsidP="003C7A39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120734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C7A39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877542" w:rsidRPr="004B6AD3">
              <w:rPr>
                <w:rFonts w:cs="Arial"/>
                <w:shd w:val="clear" w:color="auto" w:fill="FFFFFF"/>
                <w:lang w:val="de-DE"/>
              </w:rPr>
              <w:t xml:space="preserve">ein </w:t>
            </w:r>
            <w:r w:rsidR="003C7A39" w:rsidRPr="004B6AD3">
              <w:rPr>
                <w:rFonts w:cs="Arial"/>
                <w:shd w:val="clear" w:color="auto" w:fill="FFFFFF"/>
                <w:lang w:val="de-DE"/>
              </w:rPr>
              <w:t>Auto kaufen</w:t>
            </w:r>
            <w:r w:rsidR="003C7A39" w:rsidRPr="004B6AD3">
              <w:rPr>
                <w:rFonts w:cs="Times New Roman"/>
                <w:bCs/>
                <w:lang w:val="de-DE"/>
              </w:rPr>
              <w:t>.</w:t>
            </w:r>
          </w:p>
          <w:p w14:paraId="3DB0D1E4" w14:textId="02226375" w:rsidR="003C7A39" w:rsidRPr="004B6AD3" w:rsidRDefault="00623268" w:rsidP="003C7A39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1467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A39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C7A39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877542" w:rsidRPr="004B6AD3">
              <w:rPr>
                <w:rFonts w:cs="Times New Roman"/>
                <w:bCs/>
                <w:lang w:val="de-DE"/>
              </w:rPr>
              <w:t xml:space="preserve">ein </w:t>
            </w:r>
            <w:r w:rsidR="003C7A39" w:rsidRPr="004B6AD3">
              <w:rPr>
                <w:rFonts w:cs="Arial"/>
                <w:shd w:val="clear" w:color="auto" w:fill="FFFFFF"/>
                <w:lang w:val="de-DE"/>
              </w:rPr>
              <w:t>Auto zu kaufen.</w:t>
            </w:r>
          </w:p>
        </w:tc>
      </w:tr>
      <w:tr w:rsidR="004B6AD3" w:rsidRPr="004B6AD3" w14:paraId="666CBCCE" w14:textId="77777777" w:rsidTr="0033420A">
        <w:trPr>
          <w:trHeight w:val="709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65F6DD2D" w14:textId="3E9E09AE" w:rsidR="003C7A39" w:rsidRPr="004B6AD3" w:rsidRDefault="003C7A39" w:rsidP="003C7A39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4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8FF678" w14:textId="23ADA8CF" w:rsidR="003C7A39" w:rsidRPr="004B6AD3" w:rsidRDefault="003C7A39" w:rsidP="003C7A39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>Es ist wichtig,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980E4D" w14:textId="7C7C53B3" w:rsidR="003C7A39" w:rsidRPr="004B6AD3" w:rsidRDefault="00623268" w:rsidP="003C7A39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441530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A39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C7A39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3C7A39" w:rsidRPr="004B6AD3">
              <w:rPr>
                <w:rFonts w:cs="Arial"/>
                <w:shd w:val="clear" w:color="auto" w:fill="FFFFFF"/>
                <w:lang w:val="de-DE"/>
              </w:rPr>
              <w:t>das Problem verstehen</w:t>
            </w:r>
            <w:r w:rsidR="003C7A39" w:rsidRPr="004B6AD3">
              <w:rPr>
                <w:rFonts w:cs="Times New Roman"/>
                <w:bCs/>
                <w:lang w:val="de-DE"/>
              </w:rPr>
              <w:t>.</w:t>
            </w:r>
          </w:p>
          <w:p w14:paraId="0FEF3263" w14:textId="055F9976" w:rsidR="003C7A39" w:rsidRPr="004B6AD3" w:rsidRDefault="00623268" w:rsidP="003C7A39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735886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C7A39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3C7A39" w:rsidRPr="004B6AD3">
              <w:rPr>
                <w:rFonts w:cs="Arial"/>
                <w:shd w:val="clear" w:color="auto" w:fill="FFFFFF"/>
                <w:lang w:val="de-DE"/>
              </w:rPr>
              <w:t>das Problem zu verstehen.</w:t>
            </w:r>
          </w:p>
        </w:tc>
      </w:tr>
      <w:tr w:rsidR="003A336F" w:rsidRPr="004B6AD3" w14:paraId="7648F0EE" w14:textId="77777777" w:rsidTr="0033420A">
        <w:trPr>
          <w:trHeight w:val="709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40BB89AF" w14:textId="68B8526B" w:rsidR="003A336F" w:rsidRPr="004B6AD3" w:rsidRDefault="003C7A39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5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9DC4B4" w14:textId="49A0E4E8" w:rsidR="003A336F" w:rsidRPr="004B6AD3" w:rsidRDefault="003A336F" w:rsidP="003342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>Wir müssen den Zug nehmen, statt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078FEF" w14:textId="69F49941" w:rsidR="003A336F" w:rsidRPr="004B6AD3" w:rsidRDefault="00623268" w:rsidP="003A336F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38202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336F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A336F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3A336F" w:rsidRPr="004B6AD3">
              <w:rPr>
                <w:rFonts w:cs="Arial"/>
                <w:shd w:val="clear" w:color="auto" w:fill="FFFFFF"/>
                <w:lang w:val="de-DE"/>
              </w:rPr>
              <w:t>mit dem Auto fahren</w:t>
            </w:r>
            <w:r w:rsidR="003A336F" w:rsidRPr="004B6AD3">
              <w:rPr>
                <w:rFonts w:cs="Times New Roman"/>
                <w:bCs/>
                <w:lang w:val="de-DE"/>
              </w:rPr>
              <w:t>.</w:t>
            </w:r>
          </w:p>
          <w:p w14:paraId="40902E31" w14:textId="18B4C3E7" w:rsidR="003A336F" w:rsidRPr="004B6AD3" w:rsidRDefault="00623268" w:rsidP="003A336F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51730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3A336F" w:rsidRPr="004B6AD3">
              <w:rPr>
                <w:rFonts w:cs="Times New Roman"/>
                <w:bCs/>
                <w:lang w:val="de-DE"/>
              </w:rPr>
              <w:t xml:space="preserve"> </w:t>
            </w:r>
            <w:r w:rsidR="003A336F" w:rsidRPr="004B6AD3">
              <w:rPr>
                <w:rFonts w:cs="Arial"/>
                <w:shd w:val="clear" w:color="auto" w:fill="FFFFFF"/>
                <w:lang w:val="de-DE"/>
              </w:rPr>
              <w:t>mit dem Auto zu fahren.</w:t>
            </w:r>
          </w:p>
        </w:tc>
      </w:tr>
    </w:tbl>
    <w:p w14:paraId="111FAE18" w14:textId="5B3A3B1B" w:rsidR="00F51B8D" w:rsidRPr="004B6AD3" w:rsidRDefault="00F51B8D" w:rsidP="00C57B9B">
      <w:pPr>
        <w:spacing w:after="0" w:line="360" w:lineRule="auto"/>
        <w:rPr>
          <w:rFonts w:cs="Helvetica"/>
          <w:b/>
          <w:sz w:val="20"/>
          <w:szCs w:val="20"/>
          <w:highlight w:val="yellow"/>
          <w:shd w:val="clear" w:color="auto" w:fill="FFFFFF"/>
          <w:lang w:val="de-DE"/>
        </w:rPr>
      </w:pPr>
    </w:p>
    <w:p w14:paraId="09904836" w14:textId="53A4ABE0" w:rsidR="004D449A" w:rsidRPr="004B6AD3" w:rsidRDefault="004D449A" w:rsidP="00C57B9B">
      <w:pPr>
        <w:spacing w:after="0" w:line="360" w:lineRule="auto"/>
        <w:rPr>
          <w:rFonts w:cs="Helvetica"/>
          <w:b/>
          <w:shd w:val="clear" w:color="auto" w:fill="FFFFFF"/>
          <w:lang w:val="de-DE"/>
        </w:rPr>
      </w:pPr>
    </w:p>
    <w:p w14:paraId="43EDC9F1" w14:textId="76D94DF3" w:rsidR="005D5B53" w:rsidRPr="004B6AD3" w:rsidRDefault="005D5B53" w:rsidP="00C57B9B">
      <w:pPr>
        <w:spacing w:after="0" w:line="360" w:lineRule="auto"/>
        <w:rPr>
          <w:rFonts w:cs="Helvetica"/>
          <w:b/>
          <w:shd w:val="clear" w:color="auto" w:fill="FFFFFF"/>
        </w:rPr>
      </w:pPr>
      <w:r w:rsidRPr="004B6AD3">
        <w:rPr>
          <w:rFonts w:cs="Helvetica"/>
          <w:b/>
          <w:shd w:val="clear" w:color="auto" w:fill="FFFFFF"/>
        </w:rPr>
        <w:t>PART D (GENDER, NUMBER AND CASE AGREEMENT)</w:t>
      </w:r>
    </w:p>
    <w:p w14:paraId="1469022A" w14:textId="77777777" w:rsidR="005D5B53" w:rsidRPr="004B6AD3" w:rsidRDefault="005D5B53" w:rsidP="00C57B9B">
      <w:pPr>
        <w:spacing w:after="0" w:line="360" w:lineRule="auto"/>
        <w:rPr>
          <w:rFonts w:cs="Helvetica"/>
          <w:shd w:val="clear" w:color="auto" w:fill="FFFFFF"/>
        </w:rPr>
      </w:pPr>
      <w:r w:rsidRPr="004B6AD3">
        <w:t xml:space="preserve">Put a </w:t>
      </w:r>
      <w:r w:rsidRPr="004B6AD3">
        <w:rPr>
          <w:b/>
        </w:rPr>
        <w:t xml:space="preserve">cross </w:t>
      </w:r>
      <w:r w:rsidRPr="004B6AD3">
        <w:rPr>
          <w:rFonts w:cs="Helvetica"/>
          <w:b/>
          <w:shd w:val="clear" w:color="auto" w:fill="FFFFFF"/>
        </w:rPr>
        <w:t>(x)</w:t>
      </w:r>
      <w:r w:rsidRPr="004B6AD3">
        <w:rPr>
          <w:rFonts w:cs="Helvetica"/>
          <w:shd w:val="clear" w:color="auto" w:fill="FFFFFF"/>
        </w:rPr>
        <w:t xml:space="preserve"> next to the </w:t>
      </w:r>
      <w:r w:rsidRPr="004B6AD3">
        <w:rPr>
          <w:rFonts w:cs="Helvetica"/>
          <w:b/>
          <w:bCs/>
          <w:shd w:val="clear" w:color="auto" w:fill="FFFFFF"/>
        </w:rPr>
        <w:t>noun</w:t>
      </w:r>
      <w:r w:rsidRPr="004B6AD3">
        <w:rPr>
          <w:rFonts w:cs="Helvetica"/>
          <w:shd w:val="clear" w:color="auto" w:fill="FFFFFF"/>
        </w:rPr>
        <w:t> that completes each sentence.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70"/>
        <w:gridCol w:w="3778"/>
        <w:gridCol w:w="1984"/>
        <w:gridCol w:w="2552"/>
        <w:gridCol w:w="2268"/>
      </w:tblGrid>
      <w:tr w:rsidR="004B6AD3" w:rsidRPr="004B6AD3" w14:paraId="12A12D62" w14:textId="64BFD215" w:rsidTr="00877542">
        <w:trPr>
          <w:trHeight w:val="581"/>
        </w:trPr>
        <w:tc>
          <w:tcPr>
            <w:tcW w:w="470" w:type="dxa"/>
            <w:vAlign w:val="center"/>
          </w:tcPr>
          <w:p w14:paraId="1B84B00B" w14:textId="77777777" w:rsidR="006D2CFD" w:rsidRPr="004B6AD3" w:rsidRDefault="006D2CFD" w:rsidP="00C57B9B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1.</w:t>
            </w:r>
          </w:p>
        </w:tc>
        <w:tc>
          <w:tcPr>
            <w:tcW w:w="3778" w:type="dxa"/>
            <w:vAlign w:val="center"/>
          </w:tcPr>
          <w:p w14:paraId="4C6264F8" w14:textId="06B8BC6C" w:rsidR="006D2CFD" w:rsidRPr="004B6AD3" w:rsidRDefault="00877542" w:rsidP="00C57B9B">
            <w:pPr>
              <w:spacing w:line="360" w:lineRule="auto"/>
              <w:rPr>
                <w:szCs w:val="22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</w:rPr>
              <w:t>Mit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</w:rPr>
              <w:t xml:space="preserve">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</w:rPr>
              <w:t>w</w:t>
            </w:r>
            <w:r w:rsidR="006D2CFD" w:rsidRPr="004B6AD3">
              <w:rPr>
                <w:rFonts w:cs="Arial"/>
                <w:szCs w:val="20"/>
                <w:shd w:val="clear" w:color="auto" w:fill="FFFFFF"/>
              </w:rPr>
              <w:t>elchem</w:t>
            </w:r>
            <w:proofErr w:type="spellEnd"/>
            <w:r w:rsidR="006D2CFD" w:rsidRPr="004B6AD3">
              <w:rPr>
                <w:rFonts w:cs="Arial"/>
                <w:szCs w:val="20"/>
                <w:shd w:val="clear" w:color="auto" w:fill="FFFFFF"/>
              </w:rPr>
              <w:t xml:space="preserve"> </w:t>
            </w:r>
            <w:r w:rsidR="006D2CFD" w:rsidRPr="004B6AD3">
              <w:rPr>
                <w:rFonts w:cs="Arial"/>
                <w:shd w:val="clear" w:color="auto" w:fill="FFFFFF"/>
                <w:lang w:val="de-DE"/>
              </w:rPr>
              <w:t>____</w:t>
            </w:r>
            <w:r w:rsidRPr="004B6AD3">
              <w:rPr>
                <w:rFonts w:cs="Arial"/>
                <w:shd w:val="clear" w:color="auto" w:fill="FFFFFF"/>
                <w:lang w:val="de-DE"/>
              </w:rPr>
              <w:t xml:space="preserve"> </w:t>
            </w:r>
            <w:proofErr w:type="spellStart"/>
            <w:r w:rsidR="006D2CFD" w:rsidRPr="004B6AD3">
              <w:rPr>
                <w:rFonts w:cs="Arial"/>
                <w:szCs w:val="20"/>
                <w:shd w:val="clear" w:color="auto" w:fill="FFFFFF"/>
              </w:rPr>
              <w:t>sprichst</w:t>
            </w:r>
            <w:proofErr w:type="spellEnd"/>
            <w:r w:rsidR="006D2CFD" w:rsidRPr="004B6AD3">
              <w:rPr>
                <w:rFonts w:cs="Arial"/>
                <w:szCs w:val="20"/>
                <w:shd w:val="clear" w:color="auto" w:fill="FFFFFF"/>
              </w:rPr>
              <w:t xml:space="preserve"> du?</w:t>
            </w:r>
          </w:p>
        </w:tc>
        <w:tc>
          <w:tcPr>
            <w:tcW w:w="1984" w:type="dxa"/>
            <w:vAlign w:val="center"/>
          </w:tcPr>
          <w:p w14:paraId="75C8692A" w14:textId="2F96C2CA" w:rsidR="006D2CFD" w:rsidRPr="004B6AD3" w:rsidRDefault="00623268" w:rsidP="006D2CFD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94778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6D2CFD" w:rsidRPr="004B6AD3">
              <w:rPr>
                <w:lang w:val="de-DE"/>
              </w:rPr>
              <w:t xml:space="preserve"> Mann (m.)</w:t>
            </w:r>
          </w:p>
        </w:tc>
        <w:tc>
          <w:tcPr>
            <w:tcW w:w="2552" w:type="dxa"/>
            <w:vAlign w:val="center"/>
          </w:tcPr>
          <w:p w14:paraId="24775FC1" w14:textId="7B2A4A48" w:rsidR="006D2CFD" w:rsidRPr="004B6AD3" w:rsidRDefault="00623268" w:rsidP="006D2CFD">
            <w:pPr>
              <w:spacing w:line="360" w:lineRule="auto"/>
            </w:pPr>
            <w:sdt>
              <w:sdtPr>
                <w:id w:val="-212330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CF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D2CFD" w:rsidRPr="004B6AD3">
              <w:t xml:space="preserve"> Frau (f.) </w:t>
            </w:r>
          </w:p>
        </w:tc>
        <w:tc>
          <w:tcPr>
            <w:tcW w:w="2268" w:type="dxa"/>
            <w:vAlign w:val="center"/>
          </w:tcPr>
          <w:p w14:paraId="2DEB4E91" w14:textId="0C4D5E16" w:rsidR="006D2CFD" w:rsidRPr="004B6AD3" w:rsidRDefault="00623268" w:rsidP="00641F19">
            <w:pPr>
              <w:spacing w:line="360" w:lineRule="auto"/>
              <w:rPr>
                <w:lang w:val="de-DE"/>
              </w:rPr>
            </w:pPr>
            <w:sdt>
              <w:sdtPr>
                <w:id w:val="164771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CFD" w:rsidRPr="004B6A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41F19" w:rsidRPr="004B6AD3">
              <w:t xml:space="preserve"> </w:t>
            </w:r>
            <w:proofErr w:type="spellStart"/>
            <w:r w:rsidR="00641F19" w:rsidRPr="004B6AD3">
              <w:t>Schüler</w:t>
            </w:r>
            <w:proofErr w:type="spellEnd"/>
            <w:r w:rsidR="006D2CFD" w:rsidRPr="004B6AD3">
              <w:t xml:space="preserve"> (</w:t>
            </w:r>
            <w:r w:rsidR="00641F19" w:rsidRPr="004B6AD3">
              <w:t>m</w:t>
            </w:r>
            <w:r w:rsidR="006D2CFD" w:rsidRPr="004B6AD3">
              <w:t>.</w:t>
            </w:r>
            <w:r w:rsidR="00641F19" w:rsidRPr="004B6AD3">
              <w:t>pl.</w:t>
            </w:r>
            <w:r w:rsidR="006D2CFD" w:rsidRPr="004B6AD3">
              <w:t>)</w:t>
            </w:r>
          </w:p>
        </w:tc>
      </w:tr>
      <w:tr w:rsidR="004B6AD3" w:rsidRPr="004B6AD3" w14:paraId="0B02531E" w14:textId="77777777" w:rsidTr="00877542">
        <w:trPr>
          <w:trHeight w:val="581"/>
        </w:trPr>
        <w:tc>
          <w:tcPr>
            <w:tcW w:w="470" w:type="dxa"/>
            <w:vAlign w:val="center"/>
          </w:tcPr>
          <w:p w14:paraId="5D7E4EB6" w14:textId="0B9B981A" w:rsidR="00641F19" w:rsidRPr="004B6AD3" w:rsidRDefault="00641F19" w:rsidP="00641F19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2.</w:t>
            </w:r>
          </w:p>
        </w:tc>
        <w:tc>
          <w:tcPr>
            <w:tcW w:w="3778" w:type="dxa"/>
            <w:vAlign w:val="center"/>
          </w:tcPr>
          <w:p w14:paraId="519E7295" w14:textId="6E1806C4" w:rsidR="00641F19" w:rsidRPr="004B6AD3" w:rsidRDefault="00641F19" w:rsidP="00641F19">
            <w:pPr>
              <w:spacing w:line="360" w:lineRule="auto"/>
              <w:rPr>
                <w:rFonts w:cs="Arial"/>
                <w:szCs w:val="20"/>
                <w:shd w:val="clear" w:color="auto" w:fill="FFFFFF"/>
              </w:rPr>
            </w:pPr>
            <w:r w:rsidRPr="004B6AD3">
              <w:rPr>
                <w:rFonts w:cs="Arial"/>
                <w:szCs w:val="20"/>
                <w:shd w:val="clear" w:color="auto" w:fill="FFFFFF"/>
              </w:rPr>
              <w:t xml:space="preserve">Er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</w:rPr>
              <w:t>kommt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</w:rPr>
              <w:t xml:space="preserve">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</w:rPr>
              <w:t>aus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</w:rPr>
              <w:t xml:space="preserve"> den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vAlign w:val="center"/>
          </w:tcPr>
          <w:p w14:paraId="469EAF7F" w14:textId="06045049" w:rsidR="00641F19" w:rsidRPr="004B6AD3" w:rsidRDefault="00623268" w:rsidP="00641F19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64580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F19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641F19" w:rsidRPr="004B6AD3">
              <w:rPr>
                <w:lang w:val="de-DE"/>
              </w:rPr>
              <w:t xml:space="preserve"> Wohnung (f.)</w:t>
            </w:r>
          </w:p>
        </w:tc>
        <w:tc>
          <w:tcPr>
            <w:tcW w:w="2552" w:type="dxa"/>
            <w:vAlign w:val="center"/>
          </w:tcPr>
          <w:p w14:paraId="50BF6E28" w14:textId="4AC08D6A" w:rsidR="00641F19" w:rsidRPr="004B6AD3" w:rsidRDefault="00623268" w:rsidP="00641F19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7445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641F19" w:rsidRPr="004B6AD3">
              <w:rPr>
                <w:lang w:val="de-DE"/>
              </w:rPr>
              <w:t xml:space="preserve"> Geschäften (n.pl.) </w:t>
            </w:r>
          </w:p>
        </w:tc>
        <w:tc>
          <w:tcPr>
            <w:tcW w:w="2268" w:type="dxa"/>
            <w:vAlign w:val="center"/>
          </w:tcPr>
          <w:p w14:paraId="5AF1D842" w14:textId="6292EBC9" w:rsidR="00641F19" w:rsidRPr="004B6AD3" w:rsidRDefault="00623268" w:rsidP="00641F19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1129674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F19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641F19" w:rsidRPr="004B6AD3">
              <w:rPr>
                <w:lang w:val="de-DE"/>
              </w:rPr>
              <w:t xml:space="preserve"> Haus (n.)</w:t>
            </w:r>
          </w:p>
        </w:tc>
      </w:tr>
      <w:tr w:rsidR="004B6AD3" w:rsidRPr="004B6AD3" w14:paraId="7C19DB02" w14:textId="77777777" w:rsidTr="00877542">
        <w:trPr>
          <w:trHeight w:val="581"/>
        </w:trPr>
        <w:tc>
          <w:tcPr>
            <w:tcW w:w="470" w:type="dxa"/>
            <w:vAlign w:val="center"/>
          </w:tcPr>
          <w:p w14:paraId="7E4AFD89" w14:textId="1E82979E" w:rsidR="00641F19" w:rsidRPr="004B6AD3" w:rsidRDefault="00641F19" w:rsidP="00641F19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3.</w:t>
            </w:r>
          </w:p>
        </w:tc>
        <w:tc>
          <w:tcPr>
            <w:tcW w:w="3778" w:type="dxa"/>
            <w:vAlign w:val="center"/>
          </w:tcPr>
          <w:p w14:paraId="1DED5F84" w14:textId="4B48BCBC" w:rsidR="00641F19" w:rsidRPr="004B6AD3" w:rsidRDefault="00641F19" w:rsidP="00641F19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Wir kaufen das für eine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vAlign w:val="center"/>
          </w:tcPr>
          <w:p w14:paraId="36761EA6" w14:textId="4FC55694" w:rsidR="00641F19" w:rsidRPr="004B6AD3" w:rsidRDefault="00623268" w:rsidP="00641F19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3806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F19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641F19" w:rsidRPr="004B6AD3">
              <w:rPr>
                <w:lang w:val="de-DE"/>
              </w:rPr>
              <w:t xml:space="preserve"> Konzert (n.)</w:t>
            </w:r>
          </w:p>
        </w:tc>
        <w:tc>
          <w:tcPr>
            <w:tcW w:w="2552" w:type="dxa"/>
            <w:vAlign w:val="center"/>
          </w:tcPr>
          <w:p w14:paraId="6C829C05" w14:textId="6265B322" w:rsidR="00641F19" w:rsidRPr="004B6AD3" w:rsidRDefault="00623268" w:rsidP="00641F19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452175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641F19" w:rsidRPr="004B6AD3">
              <w:rPr>
                <w:lang w:val="de-DE"/>
              </w:rPr>
              <w:t xml:space="preserve"> Freundin (f.) </w:t>
            </w:r>
          </w:p>
        </w:tc>
        <w:tc>
          <w:tcPr>
            <w:tcW w:w="2268" w:type="dxa"/>
            <w:vAlign w:val="center"/>
          </w:tcPr>
          <w:p w14:paraId="69A86439" w14:textId="2C0D2FEB" w:rsidR="00641F19" w:rsidRPr="004B6AD3" w:rsidRDefault="00623268" w:rsidP="00641F19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75970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F19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641F19" w:rsidRPr="004B6AD3">
              <w:rPr>
                <w:lang w:val="de-DE"/>
              </w:rPr>
              <w:t xml:space="preserve"> Lehrer (m.)</w:t>
            </w:r>
          </w:p>
        </w:tc>
      </w:tr>
      <w:tr w:rsidR="004B6AD3" w:rsidRPr="004B6AD3" w14:paraId="0A674E69" w14:textId="77777777" w:rsidTr="00877542">
        <w:trPr>
          <w:trHeight w:val="581"/>
        </w:trPr>
        <w:tc>
          <w:tcPr>
            <w:tcW w:w="470" w:type="dxa"/>
            <w:vAlign w:val="center"/>
          </w:tcPr>
          <w:p w14:paraId="354C9459" w14:textId="4B45F85F" w:rsidR="00805EAB" w:rsidRPr="004B6AD3" w:rsidRDefault="00805EAB" w:rsidP="00805EAB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4.</w:t>
            </w:r>
          </w:p>
        </w:tc>
        <w:tc>
          <w:tcPr>
            <w:tcW w:w="3778" w:type="dxa"/>
            <w:vAlign w:val="center"/>
          </w:tcPr>
          <w:p w14:paraId="55E3F3B8" w14:textId="52883237" w:rsidR="00805EAB" w:rsidRPr="004B6AD3" w:rsidRDefault="00805EAB" w:rsidP="002E6ACA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Magst du </w:t>
            </w:r>
            <w:r w:rsidR="002E6ACA" w:rsidRPr="004B6AD3">
              <w:rPr>
                <w:rFonts w:cs="Arial"/>
                <w:szCs w:val="20"/>
                <w:shd w:val="clear" w:color="auto" w:fill="FFFFFF"/>
                <w:lang w:val="de-DE"/>
              </w:rPr>
              <w:t>ihr</w:t>
            </w: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e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vAlign w:val="center"/>
          </w:tcPr>
          <w:p w14:paraId="2509CE6F" w14:textId="73C1ED8C" w:rsidR="00805EAB" w:rsidRPr="004B6AD3" w:rsidRDefault="00623268" w:rsidP="002E6ACA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28546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EAB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805EAB" w:rsidRPr="004B6AD3">
              <w:rPr>
                <w:lang w:val="de-DE"/>
              </w:rPr>
              <w:t xml:space="preserve"> </w:t>
            </w:r>
            <w:r w:rsidR="002E6ACA" w:rsidRPr="004B6AD3">
              <w:rPr>
                <w:lang w:val="de-DE"/>
              </w:rPr>
              <w:t>Hund (m.)</w:t>
            </w:r>
          </w:p>
        </w:tc>
        <w:tc>
          <w:tcPr>
            <w:tcW w:w="2552" w:type="dxa"/>
            <w:vAlign w:val="center"/>
          </w:tcPr>
          <w:p w14:paraId="04414415" w14:textId="0CFECD15" w:rsidR="00805EAB" w:rsidRPr="004B6AD3" w:rsidRDefault="00623268" w:rsidP="002E6ACA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87920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6ACA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805EAB" w:rsidRPr="004B6AD3">
              <w:rPr>
                <w:lang w:val="de-DE"/>
              </w:rPr>
              <w:t xml:space="preserve"> </w:t>
            </w:r>
            <w:r w:rsidR="002E6ACA" w:rsidRPr="004B6AD3">
              <w:rPr>
                <w:lang w:val="de-DE"/>
              </w:rPr>
              <w:t>Haus (n.)</w:t>
            </w:r>
            <w:r w:rsidR="00805EAB" w:rsidRPr="004B6AD3">
              <w:rPr>
                <w:lang w:val="de-DE"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56DD7F3E" w14:textId="4901C356" w:rsidR="00805EAB" w:rsidRPr="004B6AD3" w:rsidRDefault="00623268" w:rsidP="002E6ACA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60940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805EAB" w:rsidRPr="004B6AD3">
              <w:rPr>
                <w:lang w:val="de-DE"/>
              </w:rPr>
              <w:t xml:space="preserve"> </w:t>
            </w:r>
            <w:r w:rsidR="002E6ACA" w:rsidRPr="004B6AD3">
              <w:rPr>
                <w:lang w:val="de-DE"/>
              </w:rPr>
              <w:t>Wohnung (f.)</w:t>
            </w:r>
          </w:p>
        </w:tc>
      </w:tr>
      <w:tr w:rsidR="004B6AD3" w:rsidRPr="004B6AD3" w14:paraId="3738FFB9" w14:textId="1B58B8BC" w:rsidTr="00877542">
        <w:trPr>
          <w:trHeight w:val="581"/>
        </w:trPr>
        <w:tc>
          <w:tcPr>
            <w:tcW w:w="470" w:type="dxa"/>
            <w:vAlign w:val="center"/>
          </w:tcPr>
          <w:p w14:paraId="71EE072C" w14:textId="75964338" w:rsidR="00805EAB" w:rsidRPr="004B6AD3" w:rsidRDefault="00931657" w:rsidP="00805EAB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5</w:t>
            </w:r>
            <w:r w:rsidR="00805EAB" w:rsidRPr="004B6AD3">
              <w:rPr>
                <w:szCs w:val="22"/>
                <w:lang w:val="de-DE"/>
              </w:rPr>
              <w:t>.</w:t>
            </w:r>
          </w:p>
        </w:tc>
        <w:tc>
          <w:tcPr>
            <w:tcW w:w="3778" w:type="dxa"/>
            <w:vAlign w:val="center"/>
          </w:tcPr>
          <w:p w14:paraId="53960D15" w14:textId="49DC0E04" w:rsidR="00805EAB" w:rsidRPr="004B6AD3" w:rsidRDefault="00805EAB" w:rsidP="00805EAB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Welchen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_____ hilfst du?</w:t>
            </w:r>
          </w:p>
        </w:tc>
        <w:tc>
          <w:tcPr>
            <w:tcW w:w="1984" w:type="dxa"/>
            <w:vAlign w:val="center"/>
          </w:tcPr>
          <w:p w14:paraId="3E80C043" w14:textId="085549D7" w:rsidR="00805EAB" w:rsidRPr="004B6AD3" w:rsidRDefault="00623268" w:rsidP="00805EAB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212267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EAB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805EAB" w:rsidRPr="004B6AD3">
              <w:rPr>
                <w:lang w:val="de-DE"/>
              </w:rPr>
              <w:t xml:space="preserve"> Mädchen (n.)</w:t>
            </w:r>
          </w:p>
        </w:tc>
        <w:tc>
          <w:tcPr>
            <w:tcW w:w="2552" w:type="dxa"/>
            <w:vAlign w:val="center"/>
          </w:tcPr>
          <w:p w14:paraId="6C5C97D0" w14:textId="014B3429" w:rsidR="00805EAB" w:rsidRPr="004B6AD3" w:rsidRDefault="00623268" w:rsidP="00805EAB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205437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EAB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805EAB" w:rsidRPr="004B6AD3">
              <w:rPr>
                <w:lang w:val="de-DE"/>
              </w:rPr>
              <w:t xml:space="preserve"> </w:t>
            </w:r>
            <w:r w:rsidR="00805EAB" w:rsidRPr="004B6AD3">
              <w:rPr>
                <w:rFonts w:cs="Arial"/>
                <w:shd w:val="clear" w:color="auto" w:fill="FFFFFF"/>
                <w:lang w:val="de-DE"/>
              </w:rPr>
              <w:t>Schülerin</w:t>
            </w:r>
            <w:r w:rsidR="00805EAB" w:rsidRPr="004B6AD3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vAlign w:val="center"/>
          </w:tcPr>
          <w:p w14:paraId="35B3C6C2" w14:textId="06664F2F" w:rsidR="00805EAB" w:rsidRPr="004B6AD3" w:rsidRDefault="00623268" w:rsidP="00805EAB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300347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805EAB" w:rsidRPr="004B6AD3">
              <w:rPr>
                <w:lang w:val="de-DE"/>
              </w:rPr>
              <w:t xml:space="preserve"> Freunden (m.pl.)</w:t>
            </w:r>
          </w:p>
        </w:tc>
      </w:tr>
      <w:tr w:rsidR="004B6AD3" w:rsidRPr="004B6AD3" w14:paraId="5D08F26C" w14:textId="77777777" w:rsidTr="00877542">
        <w:trPr>
          <w:trHeight w:val="581"/>
        </w:trPr>
        <w:tc>
          <w:tcPr>
            <w:tcW w:w="470" w:type="dxa"/>
            <w:vAlign w:val="center"/>
          </w:tcPr>
          <w:p w14:paraId="0B6C7E41" w14:textId="30FD78FB" w:rsidR="00931657" w:rsidRPr="004B6AD3" w:rsidRDefault="00931657" w:rsidP="00931657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6.</w:t>
            </w:r>
          </w:p>
        </w:tc>
        <w:tc>
          <w:tcPr>
            <w:tcW w:w="3778" w:type="dxa"/>
            <w:vAlign w:val="center"/>
          </w:tcPr>
          <w:p w14:paraId="5C3429AD" w14:textId="1B2A30F4" w:rsidR="00931657" w:rsidRPr="004B6AD3" w:rsidRDefault="00931657" w:rsidP="00931657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Das ist von einer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vAlign w:val="center"/>
          </w:tcPr>
          <w:p w14:paraId="582FB62D" w14:textId="74A0D869" w:rsidR="00931657" w:rsidRPr="004B6AD3" w:rsidRDefault="00623268" w:rsidP="00280D01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97510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1657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931657" w:rsidRPr="004B6AD3">
              <w:rPr>
                <w:lang w:val="de-DE"/>
              </w:rPr>
              <w:t xml:space="preserve"> </w:t>
            </w:r>
            <w:r w:rsidR="00280D01" w:rsidRPr="004B6AD3">
              <w:rPr>
                <w:lang w:val="de-DE"/>
              </w:rPr>
              <w:t>Park (m</w:t>
            </w:r>
            <w:r w:rsidR="00931657" w:rsidRPr="004B6AD3">
              <w:rPr>
                <w:lang w:val="de-DE"/>
              </w:rPr>
              <w:t>.)</w:t>
            </w:r>
          </w:p>
        </w:tc>
        <w:tc>
          <w:tcPr>
            <w:tcW w:w="2552" w:type="dxa"/>
            <w:vAlign w:val="center"/>
          </w:tcPr>
          <w:p w14:paraId="396CBE81" w14:textId="5D075880" w:rsidR="00931657" w:rsidRPr="004B6AD3" w:rsidRDefault="00623268" w:rsidP="00280D01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205780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931657" w:rsidRPr="004B6AD3">
              <w:rPr>
                <w:lang w:val="de-DE"/>
              </w:rPr>
              <w:t xml:space="preserve"> </w:t>
            </w:r>
            <w:r w:rsidR="00931657" w:rsidRPr="004B6AD3">
              <w:rPr>
                <w:rFonts w:cs="Arial"/>
                <w:shd w:val="clear" w:color="auto" w:fill="FFFFFF"/>
                <w:lang w:val="de-DE"/>
              </w:rPr>
              <w:t>Sch</w:t>
            </w:r>
            <w:r w:rsidR="00280D01" w:rsidRPr="004B6AD3">
              <w:rPr>
                <w:rFonts w:cs="Arial"/>
                <w:shd w:val="clear" w:color="auto" w:fill="FFFFFF"/>
                <w:lang w:val="de-DE"/>
              </w:rPr>
              <w:t>ule</w:t>
            </w:r>
            <w:r w:rsidR="00931657" w:rsidRPr="004B6AD3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vAlign w:val="center"/>
          </w:tcPr>
          <w:p w14:paraId="1BD532C2" w14:textId="145875AF" w:rsidR="00931657" w:rsidRPr="004B6AD3" w:rsidRDefault="00623268" w:rsidP="00280D01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19568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C1A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931657" w:rsidRPr="004B6AD3">
              <w:rPr>
                <w:lang w:val="de-DE"/>
              </w:rPr>
              <w:t xml:space="preserve"> </w:t>
            </w:r>
            <w:r w:rsidR="00280D01" w:rsidRPr="004B6AD3">
              <w:rPr>
                <w:lang w:val="de-DE"/>
              </w:rPr>
              <w:t>Museum</w:t>
            </w:r>
            <w:r w:rsidR="00931657" w:rsidRPr="004B6AD3">
              <w:rPr>
                <w:lang w:val="de-DE"/>
              </w:rPr>
              <w:t xml:space="preserve"> (</w:t>
            </w:r>
            <w:r w:rsidR="00280D01" w:rsidRPr="004B6AD3">
              <w:rPr>
                <w:lang w:val="de-DE"/>
              </w:rPr>
              <w:t>n</w:t>
            </w:r>
            <w:r w:rsidR="00931657" w:rsidRPr="004B6AD3">
              <w:rPr>
                <w:lang w:val="de-DE"/>
              </w:rPr>
              <w:t>.)</w:t>
            </w:r>
          </w:p>
        </w:tc>
      </w:tr>
      <w:tr w:rsidR="004B6AD3" w:rsidRPr="004B6AD3" w14:paraId="3E56B78A" w14:textId="77777777" w:rsidTr="00877542">
        <w:trPr>
          <w:trHeight w:val="581"/>
        </w:trPr>
        <w:tc>
          <w:tcPr>
            <w:tcW w:w="470" w:type="dxa"/>
            <w:vAlign w:val="center"/>
          </w:tcPr>
          <w:p w14:paraId="7A5D203D" w14:textId="6AA2C75B" w:rsidR="00F32C1A" w:rsidRPr="004B6AD3" w:rsidRDefault="00F32C1A" w:rsidP="00F32C1A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7.</w:t>
            </w:r>
          </w:p>
        </w:tc>
        <w:tc>
          <w:tcPr>
            <w:tcW w:w="3778" w:type="dxa"/>
            <w:vAlign w:val="center"/>
          </w:tcPr>
          <w:p w14:paraId="61AACF13" w14:textId="4360372E" w:rsidR="00F32C1A" w:rsidRPr="004B6AD3" w:rsidRDefault="00F32C1A" w:rsidP="00F32C1A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Sie wandern durch den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vAlign w:val="center"/>
          </w:tcPr>
          <w:p w14:paraId="70D7031C" w14:textId="27E5E523" w:rsidR="00F32C1A" w:rsidRPr="004B6AD3" w:rsidRDefault="00623268" w:rsidP="00F32C1A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77235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F32C1A" w:rsidRPr="004B6AD3">
              <w:rPr>
                <w:lang w:val="de-DE"/>
              </w:rPr>
              <w:t xml:space="preserve"> Wald (m.)</w:t>
            </w:r>
          </w:p>
        </w:tc>
        <w:tc>
          <w:tcPr>
            <w:tcW w:w="2552" w:type="dxa"/>
            <w:vAlign w:val="center"/>
          </w:tcPr>
          <w:p w14:paraId="039F4901" w14:textId="23E21F14" w:rsidR="00F32C1A" w:rsidRPr="004B6AD3" w:rsidRDefault="00623268" w:rsidP="00F32C1A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193155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C1A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F32C1A" w:rsidRPr="004B6AD3">
              <w:rPr>
                <w:lang w:val="de-DE"/>
              </w:rPr>
              <w:t xml:space="preserve"> </w:t>
            </w:r>
            <w:r w:rsidR="00F32C1A" w:rsidRPr="004B6AD3">
              <w:rPr>
                <w:rFonts w:cs="Arial"/>
                <w:shd w:val="clear" w:color="auto" w:fill="FFFFFF"/>
                <w:lang w:val="de-DE"/>
              </w:rPr>
              <w:t>Stadt</w:t>
            </w:r>
            <w:r w:rsidR="00F32C1A" w:rsidRPr="004B6AD3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vAlign w:val="center"/>
          </w:tcPr>
          <w:p w14:paraId="10C05A59" w14:textId="13F4F5D6" w:rsidR="00F32C1A" w:rsidRPr="004B6AD3" w:rsidRDefault="00623268" w:rsidP="00F32C1A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6643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C1A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F32C1A" w:rsidRPr="004B6AD3">
              <w:rPr>
                <w:lang w:val="de-DE"/>
              </w:rPr>
              <w:t xml:space="preserve"> Gärten (m.pl.)</w:t>
            </w:r>
          </w:p>
        </w:tc>
      </w:tr>
      <w:tr w:rsidR="004B6AD3" w:rsidRPr="004B6AD3" w14:paraId="4206ADF3" w14:textId="77777777" w:rsidTr="00877542">
        <w:trPr>
          <w:trHeight w:val="581"/>
        </w:trPr>
        <w:tc>
          <w:tcPr>
            <w:tcW w:w="470" w:type="dxa"/>
            <w:vAlign w:val="center"/>
          </w:tcPr>
          <w:p w14:paraId="428F9705" w14:textId="36FA5E08" w:rsidR="002A75F0" w:rsidRPr="004B6AD3" w:rsidRDefault="002A75F0" w:rsidP="002A75F0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8.</w:t>
            </w:r>
          </w:p>
        </w:tc>
        <w:tc>
          <w:tcPr>
            <w:tcW w:w="3778" w:type="dxa"/>
            <w:vAlign w:val="center"/>
          </w:tcPr>
          <w:p w14:paraId="19A17376" w14:textId="0D07DCFF" w:rsidR="002A75F0" w:rsidRPr="004B6AD3" w:rsidRDefault="002A75F0" w:rsidP="002A75F0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Du willst einen großen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vAlign w:val="center"/>
          </w:tcPr>
          <w:p w14:paraId="61D724C5" w14:textId="3B17925C" w:rsidR="002A75F0" w:rsidRPr="004B6AD3" w:rsidRDefault="00623268" w:rsidP="002A75F0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99387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672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2A75F0" w:rsidRPr="004B6AD3">
              <w:rPr>
                <w:lang w:val="de-DE"/>
              </w:rPr>
              <w:t xml:space="preserve"> Garten (m.)</w:t>
            </w:r>
          </w:p>
        </w:tc>
        <w:tc>
          <w:tcPr>
            <w:tcW w:w="2552" w:type="dxa"/>
            <w:vAlign w:val="center"/>
          </w:tcPr>
          <w:p w14:paraId="15AA8E88" w14:textId="6D238159" w:rsidR="002A75F0" w:rsidRPr="004B6AD3" w:rsidRDefault="00623268" w:rsidP="002A75F0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44692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5F0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2A75F0" w:rsidRPr="004B6AD3">
              <w:rPr>
                <w:lang w:val="de-DE"/>
              </w:rPr>
              <w:t xml:space="preserve"> </w:t>
            </w:r>
            <w:r w:rsidR="002A75F0" w:rsidRPr="004B6AD3">
              <w:rPr>
                <w:rFonts w:cs="Arial"/>
                <w:shd w:val="clear" w:color="auto" w:fill="FFFFFF"/>
                <w:lang w:val="de-DE"/>
              </w:rPr>
              <w:t>Flasche</w:t>
            </w:r>
            <w:r w:rsidR="002A75F0" w:rsidRPr="004B6AD3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vAlign w:val="center"/>
          </w:tcPr>
          <w:p w14:paraId="4B2ABFA3" w14:textId="041DD019" w:rsidR="002A75F0" w:rsidRPr="004B6AD3" w:rsidRDefault="00623268" w:rsidP="002A75F0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18241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5F0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2A75F0" w:rsidRPr="004B6AD3">
              <w:rPr>
                <w:lang w:val="de-DE"/>
              </w:rPr>
              <w:t xml:space="preserve"> Auto (n.)</w:t>
            </w:r>
          </w:p>
        </w:tc>
      </w:tr>
      <w:tr w:rsidR="00B13F55" w:rsidRPr="004B6AD3" w14:paraId="4624F0B1" w14:textId="77777777" w:rsidTr="00877542">
        <w:trPr>
          <w:trHeight w:val="581"/>
        </w:trPr>
        <w:tc>
          <w:tcPr>
            <w:tcW w:w="470" w:type="dxa"/>
            <w:vAlign w:val="center"/>
          </w:tcPr>
          <w:p w14:paraId="1F1855DE" w14:textId="31DB0D43" w:rsidR="00B13F55" w:rsidRPr="004B6AD3" w:rsidRDefault="00B13F55" w:rsidP="00B13F55">
            <w:pPr>
              <w:spacing w:line="360" w:lineRule="auto"/>
              <w:rPr>
                <w:szCs w:val="22"/>
                <w:lang w:val="de-DE"/>
              </w:rPr>
            </w:pPr>
            <w:r w:rsidRPr="004B6AD3">
              <w:rPr>
                <w:szCs w:val="22"/>
                <w:lang w:val="de-DE"/>
              </w:rPr>
              <w:t>9.</w:t>
            </w:r>
          </w:p>
        </w:tc>
        <w:tc>
          <w:tcPr>
            <w:tcW w:w="3778" w:type="dxa"/>
            <w:vAlign w:val="center"/>
          </w:tcPr>
          <w:p w14:paraId="03A2EA5D" w14:textId="5E103898" w:rsidR="00B13F55" w:rsidRPr="004B6AD3" w:rsidRDefault="00B13F55" w:rsidP="00B13F55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Die Katze springt auf den ___.</w:t>
            </w:r>
          </w:p>
        </w:tc>
        <w:tc>
          <w:tcPr>
            <w:tcW w:w="1984" w:type="dxa"/>
            <w:vAlign w:val="center"/>
          </w:tcPr>
          <w:p w14:paraId="1C05948E" w14:textId="7C92FCC6" w:rsidR="00B13F55" w:rsidRPr="004B6AD3" w:rsidRDefault="00623268" w:rsidP="00B13F5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212583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F55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B13F55" w:rsidRPr="004B6AD3">
              <w:rPr>
                <w:lang w:val="de-DE"/>
              </w:rPr>
              <w:t xml:space="preserve"> Boden (m.)</w:t>
            </w:r>
          </w:p>
        </w:tc>
        <w:tc>
          <w:tcPr>
            <w:tcW w:w="2552" w:type="dxa"/>
            <w:vAlign w:val="center"/>
          </w:tcPr>
          <w:p w14:paraId="1D20C9DB" w14:textId="3F176233" w:rsidR="00B13F55" w:rsidRPr="004B6AD3" w:rsidRDefault="00623268" w:rsidP="00B13F5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575635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F55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B13F55" w:rsidRPr="004B6AD3">
              <w:rPr>
                <w:lang w:val="de-DE"/>
              </w:rPr>
              <w:t xml:space="preserve"> </w:t>
            </w:r>
            <w:r w:rsidR="00B13F55" w:rsidRPr="004B6AD3">
              <w:rPr>
                <w:rFonts w:cs="Arial"/>
                <w:shd w:val="clear" w:color="auto" w:fill="FFFFFF"/>
                <w:lang w:val="de-DE"/>
              </w:rPr>
              <w:t>Zeitung</w:t>
            </w:r>
            <w:r w:rsidR="00B13F55" w:rsidRPr="004B6AD3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vAlign w:val="center"/>
          </w:tcPr>
          <w:p w14:paraId="0DEC87DD" w14:textId="1A82FEBD" w:rsidR="00B13F55" w:rsidRPr="004B6AD3" w:rsidRDefault="00623268" w:rsidP="00B13F5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38656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F55" w:rsidRPr="004B6AD3">
                  <w:rPr>
                    <w:rFonts w:ascii="Segoe UI Symbol" w:hAnsi="Segoe UI Symbol" w:cs="Segoe UI Symbol"/>
                    <w:lang w:val="de-DE"/>
                  </w:rPr>
                  <w:t>☐</w:t>
                </w:r>
              </w:sdtContent>
            </w:sdt>
            <w:r w:rsidR="00B13F55" w:rsidRPr="004B6AD3">
              <w:rPr>
                <w:lang w:val="de-DE"/>
              </w:rPr>
              <w:t xml:space="preserve"> Spiel (n.)</w:t>
            </w:r>
          </w:p>
        </w:tc>
      </w:tr>
    </w:tbl>
    <w:p w14:paraId="7490D74E" w14:textId="41FB648F" w:rsidR="009F17F3" w:rsidRPr="004B6AD3" w:rsidRDefault="009F17F3" w:rsidP="00C57B9B">
      <w:pPr>
        <w:spacing w:after="0" w:line="360" w:lineRule="auto"/>
        <w:rPr>
          <w:bCs/>
          <w:highlight w:val="yellow"/>
          <w:lang w:val="de-DE"/>
        </w:rPr>
      </w:pPr>
    </w:p>
    <w:p w14:paraId="3CF58A7E" w14:textId="15867310" w:rsidR="00365D50" w:rsidRPr="004B6AD3" w:rsidRDefault="00365D50">
      <w:pPr>
        <w:rPr>
          <w:rFonts w:cs="Helvetica"/>
          <w:b/>
          <w:shd w:val="clear" w:color="auto" w:fill="FFFFFF"/>
        </w:rPr>
      </w:pPr>
      <w:bookmarkStart w:id="11" w:name="_Hlk89839264"/>
      <w:r w:rsidRPr="004B6AD3">
        <w:rPr>
          <w:bCs/>
        </w:rPr>
        <w:t xml:space="preserve">Now </w:t>
      </w:r>
      <w:r w:rsidRPr="004B6AD3">
        <w:rPr>
          <w:b/>
        </w:rPr>
        <w:t>turn the page</w:t>
      </w:r>
      <w:r w:rsidRPr="004B6AD3">
        <w:rPr>
          <w:bCs/>
        </w:rPr>
        <w:t xml:space="preserve"> for grammar reading part E.</w:t>
      </w:r>
      <w:r w:rsidRPr="004B6AD3">
        <w:rPr>
          <w:rFonts w:cs="Helvetica"/>
          <w:b/>
          <w:shd w:val="clear" w:color="auto" w:fill="FFFFFF"/>
        </w:rPr>
        <w:br w:type="page"/>
      </w:r>
    </w:p>
    <w:p w14:paraId="57AE661C" w14:textId="75BBB401" w:rsidR="00854C27" w:rsidRPr="004B6AD3" w:rsidRDefault="00854C27" w:rsidP="00854C27">
      <w:pPr>
        <w:spacing w:after="0" w:line="360" w:lineRule="auto"/>
        <w:rPr>
          <w:rFonts w:cs="Helvetica"/>
          <w:b/>
          <w:shd w:val="clear" w:color="auto" w:fill="FFFFFF"/>
        </w:rPr>
      </w:pPr>
      <w:r w:rsidRPr="004B6AD3">
        <w:rPr>
          <w:rFonts w:cs="Helvetica"/>
          <w:b/>
          <w:shd w:val="clear" w:color="auto" w:fill="FFFFFF"/>
        </w:rPr>
        <w:lastRenderedPageBreak/>
        <w:t>PART E (DERIVATIONAL MORPHOLOGY)</w:t>
      </w:r>
    </w:p>
    <w:p w14:paraId="58902600" w14:textId="4972DFD1" w:rsidR="00854C27" w:rsidRPr="004B6AD3" w:rsidRDefault="00854C27" w:rsidP="00854C27">
      <w:pPr>
        <w:spacing w:after="0" w:line="360" w:lineRule="auto"/>
        <w:rPr>
          <w:rFonts w:cs="Arial"/>
          <w:szCs w:val="20"/>
          <w:shd w:val="clear" w:color="auto" w:fill="FFFFFF"/>
        </w:rPr>
      </w:pPr>
      <w:r w:rsidRPr="004B6AD3">
        <w:rPr>
          <w:rFonts w:cs="Arial"/>
          <w:szCs w:val="20"/>
          <w:shd w:val="clear" w:color="auto" w:fill="FFFFFF"/>
        </w:rPr>
        <w:t xml:space="preserve">Change each </w:t>
      </w:r>
      <w:r w:rsidR="00C36217" w:rsidRPr="004B6AD3">
        <w:rPr>
          <w:rFonts w:cs="Arial"/>
          <w:szCs w:val="20"/>
          <w:shd w:val="clear" w:color="auto" w:fill="FFFFFF"/>
        </w:rPr>
        <w:t xml:space="preserve">noun into a verb. Write the English meaning of the </w:t>
      </w:r>
      <w:r w:rsidR="00C36217" w:rsidRPr="004B6AD3">
        <w:rPr>
          <w:rFonts w:cs="Arial"/>
          <w:b/>
          <w:bCs/>
          <w:szCs w:val="20"/>
          <w:u w:val="single"/>
          <w:shd w:val="clear" w:color="auto" w:fill="FFFFFF"/>
        </w:rPr>
        <w:t>verb</w:t>
      </w:r>
      <w:r w:rsidR="00C36217" w:rsidRPr="004B6AD3">
        <w:rPr>
          <w:rFonts w:cs="Arial"/>
          <w:szCs w:val="20"/>
          <w:shd w:val="clear" w:color="auto" w:fill="FFFFFF"/>
        </w:rPr>
        <w:t>.</w:t>
      </w:r>
    </w:p>
    <w:tbl>
      <w:tblPr>
        <w:tblW w:w="1075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3118"/>
        <w:gridCol w:w="4526"/>
      </w:tblGrid>
      <w:tr w:rsidR="004B6AD3" w:rsidRPr="004B6AD3" w14:paraId="16D75B30" w14:textId="505364E3" w:rsidTr="004B6AD3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0EA212" w14:textId="77777777" w:rsidR="00C36217" w:rsidRPr="004B6AD3" w:rsidRDefault="00C36217" w:rsidP="00854C2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1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6C5EBD" w14:textId="422A8EF9" w:rsidR="00C36217" w:rsidRPr="004B6AD3" w:rsidRDefault="00C36217" w:rsidP="00854C2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die Erklärung</w:t>
            </w:r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br/>
              <w:t>(</w:t>
            </w:r>
            <w:proofErr w:type="spellStart"/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explanation</w:t>
            </w:r>
            <w:proofErr w:type="spellEnd"/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)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7B361A" w14:textId="1E8661E1" w:rsidR="00C36217" w:rsidRPr="004B6AD3" w:rsidRDefault="00C36217" w:rsidP="00854C2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Verb:  _____________ </w:t>
            </w:r>
          </w:p>
        </w:tc>
        <w:tc>
          <w:tcPr>
            <w:tcW w:w="45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524902" w14:textId="620943C8" w:rsidR="00C36217" w:rsidRPr="004B6AD3" w:rsidRDefault="00C36217" w:rsidP="00365D50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_____________</w:t>
            </w:r>
          </w:p>
        </w:tc>
      </w:tr>
      <w:tr w:rsidR="004B6AD3" w:rsidRPr="004B6AD3" w14:paraId="58B847F6" w14:textId="31C7A4D3" w:rsidTr="004B6AD3">
        <w:trPr>
          <w:trHeight w:val="283"/>
        </w:trPr>
        <w:tc>
          <w:tcPr>
            <w:tcW w:w="41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D20ED0" w14:textId="77777777" w:rsidR="00C36217" w:rsidRPr="004B6AD3" w:rsidRDefault="00C36217" w:rsidP="00854C2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2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8F1B41" w14:textId="13604B50" w:rsidR="00C36217" w:rsidRPr="004B6AD3" w:rsidRDefault="00C36217" w:rsidP="00854C2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der Fahrer</w:t>
            </w:r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br/>
              <w:t>(</w:t>
            </w:r>
            <w:proofErr w:type="spellStart"/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driver</w:t>
            </w:r>
            <w:proofErr w:type="spellEnd"/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)</w:t>
            </w:r>
          </w:p>
        </w:tc>
        <w:tc>
          <w:tcPr>
            <w:tcW w:w="311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155058" w14:textId="2465A9CA" w:rsidR="00C36217" w:rsidRPr="004B6AD3" w:rsidRDefault="00C36217" w:rsidP="00854C2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Verb: _____________ </w:t>
            </w:r>
          </w:p>
        </w:tc>
        <w:tc>
          <w:tcPr>
            <w:tcW w:w="45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30AF6FC" w14:textId="2437608C" w:rsidR="00C36217" w:rsidRPr="004B6AD3" w:rsidRDefault="00C36217" w:rsidP="00365D50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_____________</w:t>
            </w:r>
          </w:p>
        </w:tc>
      </w:tr>
    </w:tbl>
    <w:p w14:paraId="0F514FEC" w14:textId="6D57C41F" w:rsidR="00854C27" w:rsidRPr="004B6AD3" w:rsidRDefault="00854C27" w:rsidP="00854C27">
      <w:pPr>
        <w:spacing w:line="360" w:lineRule="auto"/>
        <w:rPr>
          <w:rFonts w:cs="Arial"/>
          <w:szCs w:val="20"/>
          <w:shd w:val="clear" w:color="auto" w:fill="FFFFFF"/>
        </w:rPr>
      </w:pPr>
      <w:r w:rsidRPr="004B6AD3">
        <w:rPr>
          <w:rFonts w:cs="Arial"/>
          <w:szCs w:val="20"/>
          <w:shd w:val="clear" w:color="auto" w:fill="FFFFFF"/>
        </w:rPr>
        <w:t>Change the noun into an adjective.</w:t>
      </w:r>
      <w:r w:rsidR="00C36217" w:rsidRPr="004B6AD3">
        <w:rPr>
          <w:rFonts w:cs="Arial"/>
          <w:szCs w:val="20"/>
          <w:shd w:val="clear" w:color="auto" w:fill="FFFFFF"/>
        </w:rPr>
        <w:t xml:space="preserve"> Write the English meaning of the </w:t>
      </w:r>
      <w:r w:rsidR="00C36217" w:rsidRPr="004B6AD3">
        <w:rPr>
          <w:rFonts w:cs="Arial"/>
          <w:b/>
          <w:bCs/>
          <w:szCs w:val="20"/>
          <w:u w:val="single"/>
          <w:shd w:val="clear" w:color="auto" w:fill="FFFFFF"/>
        </w:rPr>
        <w:t>adjective</w:t>
      </w:r>
      <w:r w:rsidR="00C36217" w:rsidRPr="004B6AD3">
        <w:rPr>
          <w:rFonts w:cs="Arial"/>
          <w:szCs w:val="20"/>
          <w:shd w:val="clear" w:color="auto" w:fill="FFFFFF"/>
        </w:rPr>
        <w:t>.</w:t>
      </w:r>
    </w:p>
    <w:tbl>
      <w:tblPr>
        <w:tblW w:w="1075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3118"/>
        <w:gridCol w:w="4526"/>
      </w:tblGrid>
      <w:tr w:rsidR="004B6AD3" w:rsidRPr="004B6AD3" w14:paraId="79A2A616" w14:textId="77777777" w:rsidTr="004B6AD3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E1C4AB" w14:textId="4AAFA028" w:rsidR="00C36217" w:rsidRPr="004B6AD3" w:rsidRDefault="00C36217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3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42CBDC" w14:textId="2D313481" w:rsidR="00C36217" w:rsidRPr="004B6AD3" w:rsidRDefault="00C36217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: die </w:t>
            </w:r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Krank</w:t>
            </w: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heit</w:t>
            </w:r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br/>
              <w:t>(</w:t>
            </w:r>
            <w:proofErr w:type="spellStart"/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illness</w:t>
            </w:r>
            <w:proofErr w:type="spellEnd"/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)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937497" w14:textId="10AF2F87" w:rsidR="00C36217" w:rsidRPr="004B6AD3" w:rsidRDefault="00C36217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Adjective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:  _____________ </w:t>
            </w:r>
          </w:p>
        </w:tc>
        <w:tc>
          <w:tcPr>
            <w:tcW w:w="45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CEC8B23" w14:textId="77777777" w:rsidR="00C36217" w:rsidRPr="004B6AD3" w:rsidRDefault="00C36217" w:rsidP="0064692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_____________</w:t>
            </w:r>
          </w:p>
        </w:tc>
      </w:tr>
    </w:tbl>
    <w:p w14:paraId="184E052D" w14:textId="77777777" w:rsidR="00854C27" w:rsidRPr="004B6AD3" w:rsidRDefault="00854C27" w:rsidP="00854C27">
      <w:pPr>
        <w:spacing w:after="0" w:line="360" w:lineRule="auto"/>
        <w:rPr>
          <w:rFonts w:cs="Arial"/>
          <w:szCs w:val="20"/>
          <w:shd w:val="clear" w:color="auto" w:fill="FFFFFF"/>
          <w:lang w:val="de-DE"/>
        </w:rPr>
      </w:pPr>
    </w:p>
    <w:p w14:paraId="013CF11F" w14:textId="144F7CB4" w:rsidR="00C36217" w:rsidRPr="004B6AD3" w:rsidRDefault="00854C27" w:rsidP="00C36217">
      <w:pPr>
        <w:spacing w:line="360" w:lineRule="auto"/>
        <w:rPr>
          <w:rFonts w:cs="Arial"/>
          <w:szCs w:val="20"/>
          <w:shd w:val="clear" w:color="auto" w:fill="FFFFFF"/>
        </w:rPr>
      </w:pPr>
      <w:r w:rsidRPr="004B6AD3">
        <w:rPr>
          <w:rFonts w:cs="Arial"/>
          <w:szCs w:val="20"/>
          <w:shd w:val="clear" w:color="auto" w:fill="FFFFFF"/>
        </w:rPr>
        <w:t xml:space="preserve">Change the </w:t>
      </w:r>
      <w:r w:rsidR="00C36217" w:rsidRPr="004B6AD3">
        <w:rPr>
          <w:rFonts w:cs="Arial"/>
          <w:szCs w:val="20"/>
          <w:shd w:val="clear" w:color="auto" w:fill="FFFFFF"/>
        </w:rPr>
        <w:t xml:space="preserve">adjective into a noun.  Write the English meaning of the </w:t>
      </w:r>
      <w:r w:rsidR="00C36217" w:rsidRPr="004B6AD3">
        <w:rPr>
          <w:rFonts w:cs="Arial"/>
          <w:b/>
          <w:bCs/>
          <w:szCs w:val="20"/>
          <w:u w:val="single"/>
          <w:shd w:val="clear" w:color="auto" w:fill="FFFFFF"/>
        </w:rPr>
        <w:t>noun</w:t>
      </w:r>
      <w:r w:rsidR="00C36217" w:rsidRPr="004B6AD3">
        <w:rPr>
          <w:rFonts w:cs="Arial"/>
          <w:szCs w:val="20"/>
          <w:shd w:val="clear" w:color="auto" w:fill="FFFFFF"/>
        </w:rPr>
        <w:t>.</w:t>
      </w:r>
    </w:p>
    <w:tbl>
      <w:tblPr>
        <w:tblW w:w="1075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3118"/>
        <w:gridCol w:w="4526"/>
      </w:tblGrid>
      <w:tr w:rsidR="004B6AD3" w:rsidRPr="004B6AD3" w14:paraId="67BB20ED" w14:textId="77777777" w:rsidTr="004B6AD3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FAF1E1" w14:textId="7F92BFA5" w:rsidR="00C36217" w:rsidRPr="004B6AD3" w:rsidRDefault="00C36217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4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1E0062" w14:textId="3F50B7C2" w:rsidR="00C36217" w:rsidRPr="004B6AD3" w:rsidRDefault="00C36217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Adjective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zeitlos</w:t>
            </w:r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br/>
              <w:t>(</w:t>
            </w:r>
            <w:proofErr w:type="spellStart"/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timeless</w:t>
            </w:r>
            <w:proofErr w:type="spellEnd"/>
            <w:r w:rsidR="00646927" w:rsidRPr="004B6AD3">
              <w:rPr>
                <w:rFonts w:cs="Arial"/>
                <w:szCs w:val="20"/>
                <w:shd w:val="clear" w:color="auto" w:fill="FFFFFF"/>
                <w:lang w:val="de-DE"/>
              </w:rPr>
              <w:t>)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01850E" w14:textId="0EB6316F" w:rsidR="00C36217" w:rsidRPr="004B6AD3" w:rsidRDefault="00C36217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:  _____________ </w:t>
            </w:r>
          </w:p>
        </w:tc>
        <w:tc>
          <w:tcPr>
            <w:tcW w:w="45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5A5D54" w14:textId="77777777" w:rsidR="00C36217" w:rsidRPr="004B6AD3" w:rsidRDefault="00C36217" w:rsidP="00365D50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_____________</w:t>
            </w:r>
          </w:p>
        </w:tc>
      </w:tr>
    </w:tbl>
    <w:p w14:paraId="069BCEE5" w14:textId="77777777" w:rsidR="00854C27" w:rsidRPr="004B6AD3" w:rsidRDefault="00854C27" w:rsidP="00854C27">
      <w:pPr>
        <w:spacing w:after="0" w:line="360" w:lineRule="auto"/>
        <w:rPr>
          <w:rFonts w:cs="Arial"/>
          <w:szCs w:val="20"/>
          <w:shd w:val="clear" w:color="auto" w:fill="FFFFFF"/>
          <w:lang w:val="de-DE"/>
        </w:rPr>
      </w:pPr>
    </w:p>
    <w:p w14:paraId="225CE084" w14:textId="4F35BE55" w:rsidR="00854C27" w:rsidRPr="004B6AD3" w:rsidRDefault="00854C27" w:rsidP="00854C27">
      <w:pPr>
        <w:spacing w:line="360" w:lineRule="auto"/>
        <w:rPr>
          <w:rFonts w:cs="Arial"/>
          <w:szCs w:val="20"/>
          <w:shd w:val="clear" w:color="auto" w:fill="FFFFFF"/>
        </w:rPr>
      </w:pPr>
      <w:r w:rsidRPr="004B6AD3">
        <w:rPr>
          <w:rFonts w:cs="Arial"/>
          <w:szCs w:val="20"/>
          <w:shd w:val="clear" w:color="auto" w:fill="FFFFFF"/>
        </w:rPr>
        <w:t xml:space="preserve">Change the </w:t>
      </w:r>
      <w:r w:rsidR="008B37B0" w:rsidRPr="004B6AD3">
        <w:rPr>
          <w:rFonts w:cs="Arial"/>
          <w:szCs w:val="20"/>
          <w:shd w:val="clear" w:color="auto" w:fill="FFFFFF"/>
        </w:rPr>
        <w:t>ordinal</w:t>
      </w:r>
      <w:r w:rsidRPr="004B6AD3">
        <w:rPr>
          <w:rFonts w:cs="Arial"/>
          <w:szCs w:val="20"/>
          <w:shd w:val="clear" w:color="auto" w:fill="FFFFFF"/>
        </w:rPr>
        <w:t xml:space="preserve"> number into a</w:t>
      </w:r>
      <w:r w:rsidR="008B37B0" w:rsidRPr="004B6AD3">
        <w:rPr>
          <w:rFonts w:cs="Arial"/>
          <w:szCs w:val="20"/>
          <w:shd w:val="clear" w:color="auto" w:fill="FFFFFF"/>
        </w:rPr>
        <w:t xml:space="preserve"> cardinal </w:t>
      </w:r>
      <w:r w:rsidRPr="004B6AD3">
        <w:rPr>
          <w:rFonts w:cs="Arial"/>
          <w:szCs w:val="20"/>
          <w:shd w:val="clear" w:color="auto" w:fill="FFFFFF"/>
        </w:rPr>
        <w:t>number.</w:t>
      </w:r>
      <w:r w:rsidR="008B37B0" w:rsidRPr="004B6AD3">
        <w:rPr>
          <w:rFonts w:cs="Arial"/>
          <w:szCs w:val="20"/>
          <w:shd w:val="clear" w:color="auto" w:fill="FFFFFF"/>
        </w:rPr>
        <w:t xml:space="preserve"> Write the English meaning of the </w:t>
      </w:r>
      <w:r w:rsidR="008B37B0" w:rsidRPr="004B6AD3">
        <w:rPr>
          <w:rFonts w:cs="Arial"/>
          <w:b/>
          <w:bCs/>
          <w:szCs w:val="20"/>
          <w:u w:val="single"/>
          <w:shd w:val="clear" w:color="auto" w:fill="FFFFFF"/>
        </w:rPr>
        <w:t>cardinal number</w:t>
      </w:r>
      <w:r w:rsidR="008B37B0" w:rsidRPr="004B6AD3">
        <w:rPr>
          <w:rFonts w:cs="Arial"/>
          <w:szCs w:val="20"/>
          <w:shd w:val="clear" w:color="auto" w:fill="FFFFFF"/>
        </w:rPr>
        <w:t>.</w:t>
      </w:r>
    </w:p>
    <w:tbl>
      <w:tblPr>
        <w:tblW w:w="1075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3118"/>
        <w:gridCol w:w="4526"/>
      </w:tblGrid>
      <w:tr w:rsidR="004B6AD3" w:rsidRPr="004B6AD3" w14:paraId="1C188313" w14:textId="77777777" w:rsidTr="004B6AD3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64DDCB" w14:textId="389EA5CA" w:rsidR="008B37B0" w:rsidRPr="004B6AD3" w:rsidRDefault="008B37B0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5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9D8239" w14:textId="028A2DF8" w:rsidR="008B37B0" w:rsidRPr="004B6AD3" w:rsidRDefault="008B37B0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Ordinal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number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zwanzigste (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twent</w:t>
            </w:r>
            <w:r w:rsidR="00365D50" w:rsidRPr="004B6AD3">
              <w:rPr>
                <w:rFonts w:cs="Arial"/>
                <w:szCs w:val="20"/>
                <w:shd w:val="clear" w:color="auto" w:fill="FFFFFF"/>
                <w:lang w:val="de-DE"/>
              </w:rPr>
              <w:t>ieth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)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999782" w14:textId="6733A1B7" w:rsidR="008B37B0" w:rsidRPr="004B6AD3" w:rsidRDefault="008B37B0" w:rsidP="007B2667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Cardinal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number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__________</w:t>
            </w:r>
          </w:p>
        </w:tc>
        <w:tc>
          <w:tcPr>
            <w:tcW w:w="45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55FEB0" w14:textId="77777777" w:rsidR="008B37B0" w:rsidRPr="004B6AD3" w:rsidRDefault="008B37B0" w:rsidP="00365D50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: _____________</w:t>
            </w:r>
          </w:p>
        </w:tc>
      </w:tr>
      <w:bookmarkEnd w:id="11"/>
    </w:tbl>
    <w:p w14:paraId="3445B2C6" w14:textId="77777777" w:rsidR="00854C27" w:rsidRPr="004B6AD3" w:rsidRDefault="00854C27" w:rsidP="00854C27">
      <w:pPr>
        <w:spacing w:after="0" w:line="360" w:lineRule="auto"/>
        <w:rPr>
          <w:highlight w:val="yellow"/>
          <w:lang w:val="de-DE"/>
        </w:rPr>
      </w:pPr>
    </w:p>
    <w:p w14:paraId="644D9DE2" w14:textId="77777777" w:rsidR="00B13F55" w:rsidRPr="004B6AD3" w:rsidRDefault="00B13F55" w:rsidP="00C57B9B">
      <w:pPr>
        <w:spacing w:after="0" w:line="360" w:lineRule="auto"/>
        <w:rPr>
          <w:bCs/>
          <w:highlight w:val="yellow"/>
          <w:lang w:val="de-DE"/>
        </w:rPr>
      </w:pPr>
    </w:p>
    <w:p w14:paraId="1F04A514" w14:textId="77777777" w:rsidR="00546922" w:rsidRPr="004B6AD3" w:rsidRDefault="00546922" w:rsidP="00C57B9B">
      <w:pPr>
        <w:spacing w:after="0" w:line="360" w:lineRule="auto"/>
        <w:rPr>
          <w:bCs/>
          <w:highlight w:val="yellow"/>
          <w:lang w:val="de-DE"/>
        </w:rPr>
      </w:pPr>
    </w:p>
    <w:p w14:paraId="101B2865" w14:textId="77777777" w:rsidR="009F17F3" w:rsidRPr="004B6AD3" w:rsidRDefault="005D5B53" w:rsidP="009F17F3">
      <w:pPr>
        <w:spacing w:after="0" w:line="360" w:lineRule="auto"/>
        <w:rPr>
          <w:b/>
        </w:rPr>
      </w:pPr>
      <w:r w:rsidRPr="004B6AD3">
        <w:rPr>
          <w:bCs/>
        </w:rPr>
        <w:t>That’s the end of the reading section! Now turn the page and begin the writing section.</w:t>
      </w:r>
      <w:r w:rsidRPr="004B6AD3">
        <w:rPr>
          <w:b/>
        </w:rPr>
        <w:t xml:space="preserve"> </w:t>
      </w:r>
    </w:p>
    <w:p w14:paraId="640AEE38" w14:textId="7F056189" w:rsidR="005D5B53" w:rsidRPr="004B6AD3" w:rsidRDefault="005D5B53" w:rsidP="009F17F3">
      <w:pPr>
        <w:spacing w:after="0" w:line="360" w:lineRule="auto"/>
        <w:jc w:val="right"/>
        <w:rPr>
          <w:b/>
        </w:rPr>
      </w:pPr>
      <w:r w:rsidRPr="004B6AD3">
        <w:rPr>
          <w:b/>
        </w:rPr>
        <w:t xml:space="preserve">TOTAL MARKS </w:t>
      </w:r>
      <w:r w:rsidR="009726D3" w:rsidRPr="004B6AD3">
        <w:rPr>
          <w:b/>
        </w:rPr>
        <w:t>AVAILABLE (GRAMMAR, READING): 2</w:t>
      </w:r>
      <w:r w:rsidR="00911B46" w:rsidRPr="004B6AD3">
        <w:rPr>
          <w:b/>
        </w:rPr>
        <w:t>7</w:t>
      </w:r>
    </w:p>
    <w:p w14:paraId="0A1DBC59" w14:textId="77777777" w:rsidR="00C36217" w:rsidRPr="004B6AD3" w:rsidRDefault="00C36217">
      <w:pPr>
        <w:rPr>
          <w:rFonts w:cs="Arial"/>
          <w:b/>
          <w:bCs/>
          <w:sz w:val="52"/>
          <w:szCs w:val="56"/>
          <w:shd w:val="clear" w:color="auto" w:fill="FFFFFF"/>
        </w:rPr>
      </w:pPr>
      <w:r w:rsidRPr="004B6AD3">
        <w:rPr>
          <w:rFonts w:cs="Arial"/>
          <w:b/>
          <w:bCs/>
          <w:sz w:val="52"/>
          <w:szCs w:val="56"/>
          <w:shd w:val="clear" w:color="auto" w:fill="FFFFFF"/>
        </w:rPr>
        <w:br w:type="page"/>
      </w:r>
    </w:p>
    <w:p w14:paraId="1261BCF4" w14:textId="47C921AD" w:rsidR="005D5B53" w:rsidRPr="004B6AD3" w:rsidRDefault="005D5B53" w:rsidP="004B6AD3">
      <w:pPr>
        <w:pStyle w:val="Heading1"/>
        <w:rPr>
          <w:b/>
          <w:bCs/>
          <w:color w:val="1F3864" w:themeColor="accent5" w:themeShade="80"/>
        </w:rPr>
      </w:pPr>
      <w:r w:rsidRPr="004B6AD3">
        <w:rPr>
          <w:b/>
          <w:bCs/>
          <w:color w:val="1F3864" w:themeColor="accent5" w:themeShade="80"/>
        </w:rPr>
        <w:lastRenderedPageBreak/>
        <w:t>SECTION C: Writing</w:t>
      </w:r>
    </w:p>
    <w:p w14:paraId="4A9A919D" w14:textId="2D2C20BB" w:rsidR="005D5B53" w:rsidRPr="004B6AD3" w:rsidRDefault="005D5B53" w:rsidP="004B6AD3">
      <w:pPr>
        <w:pStyle w:val="Heading2"/>
        <w:rPr>
          <w:color w:val="1F3864" w:themeColor="accent5" w:themeShade="80"/>
        </w:rPr>
      </w:pPr>
      <w:r w:rsidRPr="004B6AD3">
        <w:rPr>
          <w:color w:val="1F3864" w:themeColor="accent5" w:themeShade="80"/>
        </w:rPr>
        <w:t>Vocabulary</w:t>
      </w:r>
    </w:p>
    <w:p w14:paraId="26D11DFC" w14:textId="77777777" w:rsidR="005D5B53" w:rsidRPr="004B6AD3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bCs/>
          <w:lang w:eastAsia="en-GB"/>
        </w:rPr>
      </w:pPr>
      <w:r w:rsidRPr="004B6AD3">
        <w:rPr>
          <w:rFonts w:eastAsia="Times New Roman" w:cs="Arial"/>
          <w:bCs/>
          <w:lang w:eastAsia="en-GB"/>
        </w:rPr>
        <w:t>This part of the test will take around</w:t>
      </w:r>
      <w:r w:rsidRPr="004B6AD3">
        <w:rPr>
          <w:rFonts w:eastAsia="Times New Roman" w:cs="Arial"/>
          <w:b/>
          <w:lang w:eastAsia="en-GB"/>
        </w:rPr>
        <w:t xml:space="preserve"> 6 minutes</w:t>
      </w:r>
      <w:r w:rsidRPr="004B6AD3">
        <w:rPr>
          <w:rFonts w:eastAsia="Times New Roman" w:cs="Arial"/>
          <w:bCs/>
          <w:lang w:eastAsia="en-GB"/>
        </w:rPr>
        <w:t>.</w:t>
      </w:r>
    </w:p>
    <w:p w14:paraId="1FD0DC92" w14:textId="6A1B2DFF" w:rsidR="005D5B53" w:rsidRPr="004B6AD3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/>
          <w:lang w:eastAsia="en-GB"/>
        </w:rPr>
        <w:t>PART A (TRANSLATION)</w:t>
      </w:r>
    </w:p>
    <w:p w14:paraId="6F3B5E22" w14:textId="79C96636" w:rsidR="005D5B53" w:rsidRPr="004B6AD3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highlight w:val="yellow"/>
          <w:lang w:eastAsia="en-GB"/>
        </w:rPr>
      </w:pPr>
      <w:r w:rsidRPr="004B6AD3">
        <w:rPr>
          <w:rFonts w:eastAsia="Times New Roman" w:cs="Arial"/>
          <w:b/>
          <w:lang w:eastAsia="en-GB"/>
        </w:rPr>
        <w:t>Translate</w:t>
      </w:r>
      <w:r w:rsidRPr="004B6AD3">
        <w:rPr>
          <w:rFonts w:eastAsia="Times New Roman" w:cs="Arial"/>
          <w:lang w:eastAsia="en-GB"/>
        </w:rPr>
        <w:t xml:space="preserve"> the </w:t>
      </w:r>
      <w:r w:rsidRPr="004B6AD3">
        <w:rPr>
          <w:rFonts w:eastAsia="Times New Roman" w:cs="Arial"/>
          <w:b/>
          <w:lang w:eastAsia="en-GB"/>
        </w:rPr>
        <w:t>English words in brackets</w:t>
      </w:r>
      <w:r w:rsidRPr="004B6AD3">
        <w:rPr>
          <w:rFonts w:eastAsia="Times New Roman" w:cs="Arial"/>
          <w:lang w:eastAsia="en-GB"/>
        </w:rPr>
        <w:t xml:space="preserve"> to complete the German sentence.</w:t>
      </w:r>
    </w:p>
    <w:p w14:paraId="47393FB8" w14:textId="03F54B34" w:rsidR="00CD6471" w:rsidRPr="004B6AD3" w:rsidRDefault="00CD6471" w:rsidP="004B6AD3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val="de-DE" w:eastAsia="en-GB"/>
        </w:rPr>
        <w:t xml:space="preserve">1. Er kann </w:t>
      </w:r>
      <w:r w:rsidRPr="004B6AD3">
        <w:rPr>
          <w:rFonts w:eastAsia="Times New Roman" w:cs="Arial"/>
          <w:b/>
          <w:bCs/>
          <w:lang w:val="de-DE" w:eastAsia="en-GB"/>
        </w:rPr>
        <w:t>______</w:t>
      </w:r>
      <w:r w:rsidRPr="004B6AD3">
        <w:rPr>
          <w:rFonts w:eastAsia="Times New Roman" w:cs="Arial"/>
          <w:lang w:val="de-DE" w:eastAsia="en-GB"/>
        </w:rPr>
        <w:t xml:space="preserve"> lesen </w:t>
      </w:r>
      <w:r w:rsidRPr="004B6AD3">
        <w:rPr>
          <w:rFonts w:eastAsia="Times New Roman" w:cs="Arial"/>
          <w:b/>
          <w:bCs/>
          <w:lang w:val="de-DE" w:eastAsia="en-GB"/>
        </w:rPr>
        <w:t>_______</w:t>
      </w:r>
      <w:r w:rsidRPr="004B6AD3">
        <w:rPr>
          <w:rFonts w:eastAsia="Times New Roman" w:cs="Arial"/>
          <w:lang w:val="de-DE" w:eastAsia="en-GB"/>
        </w:rPr>
        <w:t xml:space="preserve"> schreiben. </w:t>
      </w:r>
      <w:r w:rsidR="000E571C" w:rsidRPr="004B6AD3">
        <w:rPr>
          <w:rFonts w:eastAsia="Times New Roman" w:cs="Arial"/>
          <w:lang w:val="de-DE" w:eastAsia="en-GB"/>
        </w:rPr>
        <w:t>(</w:t>
      </w:r>
      <w:proofErr w:type="spellStart"/>
      <w:r w:rsidR="00A92133" w:rsidRPr="004B6AD3">
        <w:rPr>
          <w:rFonts w:eastAsia="Times New Roman" w:cs="Arial"/>
          <w:b/>
          <w:lang w:val="de-DE" w:eastAsia="en-GB"/>
        </w:rPr>
        <w:t>neither</w:t>
      </w:r>
      <w:proofErr w:type="spellEnd"/>
      <w:r w:rsidR="000E571C" w:rsidRPr="004B6AD3">
        <w:rPr>
          <w:rFonts w:eastAsia="Times New Roman" w:cs="Arial"/>
          <w:b/>
          <w:lang w:val="de-DE" w:eastAsia="en-GB"/>
        </w:rPr>
        <w:t xml:space="preserve"> ...</w:t>
      </w:r>
      <w:r w:rsidR="00993762" w:rsidRPr="004B6AD3">
        <w:rPr>
          <w:rFonts w:eastAsia="Times New Roman" w:cs="Arial"/>
          <w:b/>
          <w:lang w:val="de-DE" w:eastAsia="en-GB"/>
        </w:rPr>
        <w:t xml:space="preserve"> </w:t>
      </w:r>
      <w:proofErr w:type="spellStart"/>
      <w:r w:rsidR="00A92133" w:rsidRPr="004B6AD3">
        <w:rPr>
          <w:rFonts w:eastAsia="Times New Roman" w:cs="Arial"/>
          <w:b/>
          <w:lang w:val="de-DE" w:eastAsia="en-GB"/>
        </w:rPr>
        <w:t>nor</w:t>
      </w:r>
      <w:proofErr w:type="spellEnd"/>
      <w:r w:rsidR="00993762" w:rsidRPr="004B6AD3">
        <w:rPr>
          <w:rFonts w:eastAsia="Times New Roman" w:cs="Arial"/>
          <w:b/>
          <w:lang w:val="de-DE" w:eastAsia="en-GB"/>
        </w:rPr>
        <w:t xml:space="preserve"> </w:t>
      </w:r>
      <w:r w:rsidR="000E571C" w:rsidRPr="004B6AD3">
        <w:rPr>
          <w:rFonts w:eastAsia="Times New Roman" w:cs="Arial"/>
          <w:b/>
          <w:lang w:val="de-DE" w:eastAsia="en-GB"/>
        </w:rPr>
        <w:t>...</w:t>
      </w:r>
      <w:r w:rsidR="000E571C" w:rsidRPr="004B6AD3">
        <w:rPr>
          <w:rFonts w:eastAsia="Times New Roman" w:cs="Arial"/>
          <w:lang w:val="de-DE" w:eastAsia="en-GB"/>
        </w:rPr>
        <w:t>)</w:t>
      </w:r>
      <w:r w:rsidR="000E571C" w:rsidRPr="004B6AD3">
        <w:rPr>
          <w:rFonts w:eastAsia="Times New Roman" w:cs="Arial"/>
          <w:b/>
          <w:lang w:val="de-DE" w:eastAsia="en-GB"/>
        </w:rPr>
        <w:tab/>
      </w:r>
      <w:r w:rsidR="000E571C" w:rsidRPr="004B6AD3">
        <w:rPr>
          <w:rFonts w:eastAsia="Times New Roman" w:cs="Arial"/>
          <w:lang w:val="de-DE" w:eastAsia="en-GB"/>
        </w:rPr>
        <w:t xml:space="preserve"> </w:t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proofErr w:type="gramStart"/>
      <w:r w:rsidRPr="004B6AD3">
        <w:rPr>
          <w:rFonts w:eastAsia="Times New Roman" w:cs="Arial"/>
          <w:lang w:eastAsia="en-GB"/>
        </w:rPr>
        <w:t>write</w:t>
      </w:r>
      <w:proofErr w:type="gramEnd"/>
      <w:r w:rsidRPr="004B6AD3">
        <w:rPr>
          <w:rFonts w:eastAsia="Times New Roman" w:cs="Arial"/>
          <w:lang w:eastAsia="en-GB"/>
        </w:rPr>
        <w:t xml:space="preserve"> </w:t>
      </w:r>
      <w:r w:rsidR="00993762" w:rsidRPr="004B6AD3">
        <w:rPr>
          <w:rFonts w:eastAsia="Times New Roman" w:cs="Arial"/>
          <w:b/>
          <w:bCs/>
          <w:lang w:eastAsia="en-GB"/>
        </w:rPr>
        <w:t>two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s)</w:t>
      </w:r>
    </w:p>
    <w:p w14:paraId="7A4E4005" w14:textId="363AE83D" w:rsidR="00CD6471" w:rsidRPr="004B6AD3" w:rsidRDefault="00CD6471" w:rsidP="004B6AD3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2. Es </w:t>
      </w:r>
      <w:proofErr w:type="spellStart"/>
      <w:r w:rsidRPr="004B6AD3">
        <w:rPr>
          <w:rFonts w:eastAsia="Times New Roman" w:cs="Arial"/>
          <w:lang w:eastAsia="en-GB"/>
        </w:rPr>
        <w:t>sieht</w:t>
      </w:r>
      <w:proofErr w:type="spellEnd"/>
      <w:r w:rsidRPr="004B6AD3">
        <w:rPr>
          <w:rFonts w:eastAsia="Times New Roman" w:cs="Arial"/>
          <w:lang w:eastAsia="en-GB"/>
        </w:rPr>
        <w:t xml:space="preserve"> </w:t>
      </w:r>
      <w:r w:rsidRPr="004B6AD3">
        <w:rPr>
          <w:rFonts w:eastAsia="Times New Roman" w:cs="Arial"/>
          <w:b/>
          <w:bCs/>
          <w:lang w:eastAsia="en-GB"/>
        </w:rPr>
        <w:t>______</w:t>
      </w:r>
      <w:proofErr w:type="gramStart"/>
      <w:r w:rsidRPr="004B6AD3">
        <w:rPr>
          <w:rFonts w:eastAsia="Times New Roman" w:cs="Arial"/>
          <w:b/>
          <w:bCs/>
          <w:lang w:eastAsia="en-GB"/>
        </w:rPr>
        <w:t>_</w:t>
      </w:r>
      <w:r w:rsidRPr="004B6AD3">
        <w:rPr>
          <w:rFonts w:eastAsia="Times New Roman" w:cs="Arial"/>
          <w:lang w:eastAsia="en-GB"/>
        </w:rPr>
        <w:t xml:space="preserve"> 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proofErr w:type="spellStart"/>
      <w:r w:rsidRPr="004B6AD3">
        <w:rPr>
          <w:rFonts w:eastAsia="Times New Roman" w:cs="Arial"/>
          <w:lang w:eastAsia="en-GB"/>
        </w:rPr>
        <w:t>aus</w:t>
      </w:r>
      <w:proofErr w:type="gramEnd"/>
      <w:r w:rsidRPr="004B6AD3">
        <w:rPr>
          <w:rFonts w:eastAsia="Times New Roman" w:cs="Arial"/>
          <w:lang w:eastAsia="en-GB"/>
        </w:rPr>
        <w:t>.</w:t>
      </w:r>
      <w:proofErr w:type="spellEnd"/>
      <w:r w:rsidRPr="004B6AD3">
        <w:rPr>
          <w:rFonts w:eastAsia="Times New Roman" w:cs="Arial"/>
          <w:lang w:eastAsia="en-GB"/>
        </w:rPr>
        <w:t xml:space="preserve"> </w:t>
      </w:r>
      <w:r w:rsidR="000E571C" w:rsidRPr="004B6AD3">
        <w:rPr>
          <w:rFonts w:eastAsia="Times New Roman" w:cs="Arial"/>
          <w:lang w:eastAsia="en-GB"/>
        </w:rPr>
        <w:t>(</w:t>
      </w:r>
      <w:proofErr w:type="gramStart"/>
      <w:r w:rsidR="000E571C" w:rsidRPr="004B6AD3">
        <w:rPr>
          <w:rFonts w:eastAsia="Times New Roman" w:cs="Arial"/>
          <w:b/>
          <w:bCs/>
          <w:lang w:eastAsia="en-GB"/>
        </w:rPr>
        <w:t>foreign</w:t>
      </w:r>
      <w:proofErr w:type="gramEnd"/>
      <w:r w:rsidR="000E571C" w:rsidRPr="004B6AD3">
        <w:rPr>
          <w:rFonts w:eastAsia="Times New Roman" w:cs="Arial"/>
          <w:b/>
          <w:bCs/>
          <w:lang w:eastAsia="en-GB"/>
        </w:rPr>
        <w:t>, strange)</w:t>
      </w:r>
      <w:r w:rsidR="00877542" w:rsidRPr="004B6AD3">
        <w:rPr>
          <w:rFonts w:eastAsia="Times New Roman" w:cs="Arial"/>
          <w:b/>
          <w:bCs/>
          <w:lang w:eastAsia="en-GB"/>
        </w:rPr>
        <w:tab/>
      </w:r>
      <w:r w:rsidR="00877542" w:rsidRPr="004B6AD3">
        <w:rPr>
          <w:rFonts w:eastAsia="Times New Roman" w:cs="Arial"/>
          <w:b/>
          <w:bCs/>
          <w:lang w:eastAsia="en-GB"/>
        </w:rPr>
        <w:tab/>
      </w:r>
      <w:r w:rsidR="00877542" w:rsidRPr="004B6AD3">
        <w:rPr>
          <w:rFonts w:eastAsia="Times New Roman" w:cs="Arial"/>
          <w:b/>
          <w:bCs/>
          <w:lang w:eastAsia="en-GB"/>
        </w:rPr>
        <w:tab/>
      </w:r>
      <w:r w:rsidR="00877542" w:rsidRPr="004B6AD3">
        <w:rPr>
          <w:rFonts w:eastAsia="Times New Roman" w:cs="Arial"/>
          <w:b/>
          <w:bCs/>
          <w:lang w:eastAsia="en-GB"/>
        </w:rPr>
        <w:tab/>
      </w:r>
      <w:r w:rsidR="00877542" w:rsidRPr="004B6AD3">
        <w:rPr>
          <w:rFonts w:eastAsia="Times New Roman" w:cs="Arial"/>
          <w:b/>
          <w:bCs/>
          <w:lang w:eastAsia="en-GB"/>
        </w:rPr>
        <w:tab/>
      </w:r>
      <w:r w:rsidR="00877542" w:rsidRPr="004B6AD3">
        <w:rPr>
          <w:rFonts w:eastAsia="Times New Roman" w:cs="Arial"/>
          <w:b/>
          <w:bCs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)</w:t>
      </w:r>
    </w:p>
    <w:p w14:paraId="26FAF947" w14:textId="560725C1" w:rsidR="00CD6471" w:rsidRPr="004B6AD3" w:rsidRDefault="00CD6471" w:rsidP="004B6AD3">
      <w:pPr>
        <w:spacing w:after="0" w:line="360" w:lineRule="auto"/>
        <w:rPr>
          <w:rFonts w:eastAsia="Times New Roman" w:cs="Arial"/>
          <w:lang w:val="de-DE" w:eastAsia="en-GB"/>
        </w:rPr>
      </w:pPr>
      <w:r w:rsidRPr="004B6AD3">
        <w:rPr>
          <w:rFonts w:eastAsia="Times New Roman" w:cs="Arial"/>
          <w:lang w:val="de-DE" w:eastAsia="en-GB"/>
        </w:rPr>
        <w:t xml:space="preserve">3. </w:t>
      </w:r>
      <w:proofErr w:type="spellStart"/>
      <w:r w:rsidRPr="004B6AD3">
        <w:rPr>
          <w:rFonts w:eastAsia="Times New Roman" w:cs="Arial"/>
          <w:lang w:val="de-DE" w:eastAsia="en-GB"/>
        </w:rPr>
        <w:t>Im</w:t>
      </w:r>
      <w:proofErr w:type="spellEnd"/>
      <w:r w:rsidRPr="004B6AD3">
        <w:rPr>
          <w:rFonts w:eastAsia="Times New Roman" w:cs="Arial"/>
          <w:b/>
          <w:bCs/>
          <w:lang w:val="de-DE" w:eastAsia="en-GB"/>
        </w:rPr>
        <w:t xml:space="preserve"> ______</w:t>
      </w:r>
      <w:proofErr w:type="gramStart"/>
      <w:r w:rsidRPr="004B6AD3">
        <w:rPr>
          <w:rFonts w:eastAsia="Times New Roman" w:cs="Arial"/>
          <w:b/>
          <w:bCs/>
          <w:lang w:val="de-DE" w:eastAsia="en-GB"/>
        </w:rPr>
        <w:t>_</w:t>
      </w:r>
      <w:r w:rsidRPr="004B6AD3">
        <w:rPr>
          <w:rFonts w:eastAsia="Times New Roman" w:cs="Arial"/>
          <w:lang w:val="de-DE" w:eastAsia="en-GB"/>
        </w:rPr>
        <w:t xml:space="preserve">  ist</w:t>
      </w:r>
      <w:proofErr w:type="gramEnd"/>
      <w:r w:rsidRPr="004B6AD3">
        <w:rPr>
          <w:rFonts w:eastAsia="Times New Roman" w:cs="Arial"/>
          <w:lang w:val="de-DE" w:eastAsia="en-GB"/>
        </w:rPr>
        <w:t xml:space="preserve"> es dann endlich soweit. </w:t>
      </w:r>
      <w:r w:rsidR="000E571C" w:rsidRPr="004B6AD3">
        <w:rPr>
          <w:rFonts w:eastAsia="Times New Roman" w:cs="Arial"/>
          <w:lang w:val="de-DE" w:eastAsia="en-GB"/>
        </w:rPr>
        <w:t>(</w:t>
      </w:r>
      <w:r w:rsidR="000E571C" w:rsidRPr="004B6AD3">
        <w:rPr>
          <w:rFonts w:eastAsia="Times New Roman" w:cs="Arial"/>
          <w:b/>
          <w:bCs/>
          <w:lang w:val="de-DE" w:eastAsia="en-GB"/>
        </w:rPr>
        <w:t>November</w:t>
      </w:r>
      <w:r w:rsidR="000E571C" w:rsidRPr="004B6AD3">
        <w:rPr>
          <w:rFonts w:eastAsia="Times New Roman" w:cs="Arial"/>
          <w:lang w:val="de-DE" w:eastAsia="en-GB"/>
        </w:rPr>
        <w:t>)</w:t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Pr="004B6AD3">
        <w:rPr>
          <w:rFonts w:eastAsia="Times New Roman" w:cs="Arial"/>
          <w:lang w:val="de-DE" w:eastAsia="en-GB"/>
        </w:rPr>
        <w:t>(</w:t>
      </w:r>
      <w:proofErr w:type="spellStart"/>
      <w:r w:rsidRPr="004B6AD3">
        <w:rPr>
          <w:rFonts w:eastAsia="Times New Roman" w:cs="Arial"/>
          <w:lang w:val="de-DE" w:eastAsia="en-GB"/>
        </w:rPr>
        <w:t>write</w:t>
      </w:r>
      <w:proofErr w:type="spellEnd"/>
      <w:r w:rsidRPr="004B6AD3">
        <w:rPr>
          <w:rFonts w:eastAsia="Times New Roman" w:cs="Arial"/>
          <w:lang w:val="de-DE" w:eastAsia="en-GB"/>
        </w:rPr>
        <w:t xml:space="preserve"> </w:t>
      </w:r>
      <w:proofErr w:type="spellStart"/>
      <w:r w:rsidR="00993762" w:rsidRPr="004B6AD3">
        <w:rPr>
          <w:rFonts w:eastAsia="Times New Roman" w:cs="Arial"/>
          <w:b/>
          <w:bCs/>
          <w:lang w:val="de-DE" w:eastAsia="en-GB"/>
        </w:rPr>
        <w:t>one</w:t>
      </w:r>
      <w:proofErr w:type="spellEnd"/>
      <w:r w:rsidRPr="004B6AD3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4B6AD3">
        <w:rPr>
          <w:rFonts w:eastAsia="Times New Roman" w:cs="Arial"/>
          <w:lang w:val="de-DE" w:eastAsia="en-GB"/>
        </w:rPr>
        <w:t>word</w:t>
      </w:r>
      <w:proofErr w:type="spellEnd"/>
      <w:r w:rsidRPr="004B6AD3">
        <w:rPr>
          <w:rFonts w:eastAsia="Times New Roman" w:cs="Arial"/>
          <w:lang w:val="de-DE" w:eastAsia="en-GB"/>
        </w:rPr>
        <w:t>)</w:t>
      </w:r>
    </w:p>
    <w:p w14:paraId="0539DD35" w14:textId="4FD1B5AB" w:rsidR="00CD6471" w:rsidRPr="004B6AD3" w:rsidRDefault="00CD6471" w:rsidP="004B6AD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val="de-DE" w:eastAsia="en-GB"/>
        </w:rPr>
        <w:t xml:space="preserve">4. Jetzt </w:t>
      </w:r>
      <w:r w:rsidRPr="004B6AD3">
        <w:rPr>
          <w:rFonts w:eastAsia="Times New Roman" w:cs="Arial"/>
          <w:b/>
          <w:bCs/>
          <w:lang w:val="de-DE" w:eastAsia="en-GB"/>
        </w:rPr>
        <w:t>______</w:t>
      </w:r>
      <w:proofErr w:type="gramStart"/>
      <w:r w:rsidRPr="004B6AD3">
        <w:rPr>
          <w:rFonts w:eastAsia="Times New Roman" w:cs="Arial"/>
          <w:b/>
          <w:bCs/>
          <w:lang w:val="de-DE" w:eastAsia="en-GB"/>
        </w:rPr>
        <w:t>_</w:t>
      </w:r>
      <w:r w:rsidRPr="004B6AD3">
        <w:rPr>
          <w:rFonts w:eastAsia="Times New Roman" w:cs="Arial"/>
          <w:lang w:val="de-DE" w:eastAsia="en-GB"/>
        </w:rPr>
        <w:t xml:space="preserve">  </w:t>
      </w:r>
      <w:r w:rsidR="00993762" w:rsidRPr="004B6AD3">
        <w:rPr>
          <w:rFonts w:eastAsia="Times New Roman" w:cs="Arial"/>
          <w:lang w:val="de-DE" w:eastAsia="en-GB"/>
        </w:rPr>
        <w:t>man</w:t>
      </w:r>
      <w:proofErr w:type="gramEnd"/>
      <w:r w:rsidR="00993762" w:rsidRPr="004B6AD3">
        <w:rPr>
          <w:rFonts w:eastAsia="Times New Roman" w:cs="Arial"/>
          <w:lang w:val="de-DE" w:eastAsia="en-GB"/>
        </w:rPr>
        <w:t xml:space="preserve"> es</w:t>
      </w:r>
      <w:r w:rsidRPr="004B6AD3">
        <w:rPr>
          <w:rFonts w:eastAsia="Times New Roman" w:cs="Arial"/>
          <w:lang w:val="de-DE" w:eastAsia="en-GB"/>
        </w:rPr>
        <w:t xml:space="preserve"> nur noch </w:t>
      </w:r>
      <w:r w:rsidR="00993762" w:rsidRPr="004B6AD3">
        <w:rPr>
          <w:rFonts w:eastAsia="Times New Roman" w:cs="Arial"/>
          <w:lang w:val="de-DE" w:eastAsia="en-GB"/>
        </w:rPr>
        <w:t>kochen</w:t>
      </w:r>
      <w:r w:rsidRPr="004B6AD3">
        <w:rPr>
          <w:rFonts w:eastAsia="Times New Roman" w:cs="Arial"/>
          <w:lang w:val="de-DE" w:eastAsia="en-GB"/>
        </w:rPr>
        <w:t xml:space="preserve">. </w:t>
      </w:r>
      <w:r w:rsidR="000E571C" w:rsidRPr="004B6AD3">
        <w:rPr>
          <w:rFonts w:eastAsia="Times New Roman" w:cs="Arial"/>
          <w:lang w:eastAsia="en-GB"/>
        </w:rPr>
        <w:t>(</w:t>
      </w:r>
      <w:r w:rsidR="000E571C" w:rsidRPr="004B6AD3">
        <w:rPr>
          <w:rFonts w:eastAsia="Times New Roman" w:cs="Arial"/>
          <w:b/>
          <w:bCs/>
          <w:lang w:eastAsia="en-GB"/>
        </w:rPr>
        <w:t>I, s/he, it had to</w:t>
      </w:r>
      <w:r w:rsidR="000E571C" w:rsidRPr="004B6AD3">
        <w:rPr>
          <w:rFonts w:eastAsia="Times New Roman" w:cs="Arial"/>
          <w:lang w:eastAsia="en-GB"/>
        </w:rPr>
        <w:t>)</w:t>
      </w:r>
      <w:r w:rsidR="00993762" w:rsidRPr="004B6AD3">
        <w:rPr>
          <w:rFonts w:eastAsia="Times New Roman" w:cs="Arial"/>
          <w:lang w:eastAsia="en-GB"/>
        </w:rPr>
        <w:tab/>
      </w:r>
      <w:r w:rsidR="00877542" w:rsidRPr="004B6AD3">
        <w:rPr>
          <w:rFonts w:eastAsia="Times New Roman" w:cs="Arial"/>
          <w:lang w:eastAsia="en-GB"/>
        </w:rPr>
        <w:tab/>
      </w:r>
      <w:r w:rsidR="0087754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)</w:t>
      </w:r>
    </w:p>
    <w:p w14:paraId="17E7E783" w14:textId="7782D0A6" w:rsidR="00CD6471" w:rsidRPr="004B6AD3" w:rsidRDefault="00CD6471" w:rsidP="004B6AD3">
      <w:pPr>
        <w:spacing w:after="0" w:line="360" w:lineRule="auto"/>
        <w:rPr>
          <w:rFonts w:eastAsia="Times New Roman" w:cs="Arial"/>
          <w:lang w:val="de-DE" w:eastAsia="en-GB"/>
        </w:rPr>
      </w:pPr>
      <w:r w:rsidRPr="004B6AD3">
        <w:rPr>
          <w:rFonts w:eastAsia="Times New Roman" w:cs="Arial"/>
          <w:lang w:val="de-DE" w:eastAsia="en-GB"/>
        </w:rPr>
        <w:t xml:space="preserve">5. Ich würde gerne durch </w:t>
      </w:r>
      <w:r w:rsidRPr="004B6AD3">
        <w:rPr>
          <w:rFonts w:eastAsia="Times New Roman" w:cs="Arial"/>
          <w:b/>
          <w:bCs/>
          <w:lang w:val="de-DE" w:eastAsia="en-GB"/>
        </w:rPr>
        <w:t>______</w:t>
      </w:r>
      <w:proofErr w:type="gramStart"/>
      <w:r w:rsidRPr="004B6AD3">
        <w:rPr>
          <w:rFonts w:eastAsia="Times New Roman" w:cs="Arial"/>
          <w:b/>
          <w:bCs/>
          <w:lang w:val="de-DE" w:eastAsia="en-GB"/>
        </w:rPr>
        <w:t>_</w:t>
      </w:r>
      <w:r w:rsidRPr="004B6AD3">
        <w:rPr>
          <w:rFonts w:eastAsia="Times New Roman" w:cs="Arial"/>
          <w:lang w:val="de-DE" w:eastAsia="en-GB"/>
        </w:rPr>
        <w:t xml:space="preserve">  reisen</w:t>
      </w:r>
      <w:proofErr w:type="gramEnd"/>
      <w:r w:rsidRPr="004B6AD3">
        <w:rPr>
          <w:rFonts w:eastAsia="Times New Roman" w:cs="Arial"/>
          <w:lang w:val="de-DE" w:eastAsia="en-GB"/>
        </w:rPr>
        <w:t xml:space="preserve">. </w:t>
      </w:r>
      <w:r w:rsidR="000E571C" w:rsidRPr="004B6AD3">
        <w:rPr>
          <w:rFonts w:eastAsia="Times New Roman" w:cs="Arial"/>
          <w:lang w:val="de-DE" w:eastAsia="en-GB"/>
        </w:rPr>
        <w:t>(</w:t>
      </w:r>
      <w:proofErr w:type="spellStart"/>
      <w:r w:rsidR="000E571C" w:rsidRPr="004B6AD3">
        <w:rPr>
          <w:rFonts w:eastAsia="Times New Roman" w:cs="Arial"/>
          <w:b/>
          <w:bCs/>
          <w:lang w:val="de-DE" w:eastAsia="en-GB"/>
        </w:rPr>
        <w:t>Italy</w:t>
      </w:r>
      <w:proofErr w:type="spellEnd"/>
      <w:r w:rsidR="000E571C" w:rsidRPr="004B6AD3">
        <w:rPr>
          <w:rFonts w:eastAsia="Times New Roman" w:cs="Arial"/>
          <w:lang w:val="de-DE" w:eastAsia="en-GB"/>
        </w:rPr>
        <w:t xml:space="preserve">) </w:t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="00877542" w:rsidRPr="004B6AD3">
        <w:rPr>
          <w:rFonts w:eastAsia="Times New Roman" w:cs="Arial"/>
          <w:lang w:val="de-DE" w:eastAsia="en-GB"/>
        </w:rPr>
        <w:tab/>
      </w:r>
      <w:r w:rsidRPr="004B6AD3">
        <w:rPr>
          <w:rFonts w:eastAsia="Times New Roman" w:cs="Arial"/>
          <w:lang w:val="de-DE" w:eastAsia="en-GB"/>
        </w:rPr>
        <w:t>(</w:t>
      </w:r>
      <w:proofErr w:type="spellStart"/>
      <w:r w:rsidRPr="004B6AD3">
        <w:rPr>
          <w:rFonts w:eastAsia="Times New Roman" w:cs="Arial"/>
          <w:lang w:val="de-DE" w:eastAsia="en-GB"/>
        </w:rPr>
        <w:t>write</w:t>
      </w:r>
      <w:proofErr w:type="spellEnd"/>
      <w:r w:rsidRPr="004B6AD3">
        <w:rPr>
          <w:rFonts w:eastAsia="Times New Roman" w:cs="Arial"/>
          <w:lang w:val="de-DE" w:eastAsia="en-GB"/>
        </w:rPr>
        <w:t xml:space="preserve"> </w:t>
      </w:r>
      <w:proofErr w:type="spellStart"/>
      <w:r w:rsidR="00993762" w:rsidRPr="004B6AD3">
        <w:rPr>
          <w:rFonts w:eastAsia="Times New Roman" w:cs="Arial"/>
          <w:b/>
          <w:bCs/>
          <w:lang w:val="de-DE" w:eastAsia="en-GB"/>
        </w:rPr>
        <w:t>one</w:t>
      </w:r>
      <w:proofErr w:type="spellEnd"/>
      <w:r w:rsidRPr="004B6AD3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4B6AD3">
        <w:rPr>
          <w:rFonts w:eastAsia="Times New Roman" w:cs="Arial"/>
          <w:lang w:val="de-DE" w:eastAsia="en-GB"/>
        </w:rPr>
        <w:t>word</w:t>
      </w:r>
      <w:proofErr w:type="spellEnd"/>
      <w:r w:rsidRPr="004B6AD3">
        <w:rPr>
          <w:rFonts w:eastAsia="Times New Roman" w:cs="Arial"/>
          <w:lang w:val="de-DE" w:eastAsia="en-GB"/>
        </w:rPr>
        <w:t>)</w:t>
      </w:r>
    </w:p>
    <w:p w14:paraId="36A95B57" w14:textId="16BF463F" w:rsidR="00CD6471" w:rsidRPr="004B6AD3" w:rsidRDefault="00CD6471" w:rsidP="004B6AD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val="de-DE" w:eastAsia="en-GB"/>
        </w:rPr>
        <w:t xml:space="preserve">6. </w:t>
      </w:r>
      <w:r w:rsidRPr="004B6AD3">
        <w:rPr>
          <w:rFonts w:eastAsia="Times New Roman" w:cs="Arial"/>
          <w:b/>
          <w:bCs/>
          <w:lang w:val="de-DE" w:eastAsia="en-GB"/>
        </w:rPr>
        <w:t>_______</w:t>
      </w:r>
      <w:r w:rsidRPr="004B6AD3">
        <w:rPr>
          <w:rFonts w:eastAsia="Times New Roman" w:cs="Arial"/>
          <w:lang w:val="de-DE" w:eastAsia="en-GB"/>
        </w:rPr>
        <w:t xml:space="preserve"> braucht es auch nicht mehr. </w:t>
      </w:r>
      <w:r w:rsidR="000E571C" w:rsidRPr="004B6AD3">
        <w:rPr>
          <w:rFonts w:eastAsia="Times New Roman" w:cs="Arial"/>
          <w:lang w:eastAsia="en-GB"/>
        </w:rPr>
        <w:t>(</w:t>
      </w:r>
      <w:proofErr w:type="gramStart"/>
      <w:r w:rsidR="000E571C" w:rsidRPr="004B6AD3">
        <w:rPr>
          <w:rFonts w:eastAsia="Times New Roman" w:cs="Arial"/>
          <w:b/>
          <w:bCs/>
          <w:lang w:eastAsia="en-GB"/>
        </w:rPr>
        <w:t>mostly</w:t>
      </w:r>
      <w:proofErr w:type="gramEnd"/>
      <w:r w:rsidR="000E571C" w:rsidRPr="004B6AD3">
        <w:rPr>
          <w:rFonts w:eastAsia="Times New Roman" w:cs="Arial"/>
          <w:b/>
          <w:bCs/>
          <w:lang w:eastAsia="en-GB"/>
        </w:rPr>
        <w:t>, usually</w:t>
      </w:r>
      <w:r w:rsidR="000E571C" w:rsidRPr="004B6AD3">
        <w:rPr>
          <w:rFonts w:eastAsia="Times New Roman" w:cs="Arial"/>
          <w:lang w:eastAsia="en-GB"/>
        </w:rPr>
        <w:t xml:space="preserve">) </w:t>
      </w:r>
      <w:r w:rsidR="00A87BBC" w:rsidRPr="004B6AD3">
        <w:rPr>
          <w:rFonts w:eastAsia="Times New Roman" w:cs="Arial"/>
          <w:lang w:eastAsia="en-GB"/>
        </w:rPr>
        <w:tab/>
      </w:r>
      <w:r w:rsidR="00A87BBC" w:rsidRPr="004B6AD3">
        <w:rPr>
          <w:rFonts w:eastAsia="Times New Roman" w:cs="Arial"/>
          <w:lang w:eastAsia="en-GB"/>
        </w:rPr>
        <w:tab/>
      </w:r>
      <w:r w:rsidR="00A87BBC" w:rsidRPr="004B6AD3">
        <w:rPr>
          <w:rFonts w:eastAsia="Times New Roman" w:cs="Arial"/>
          <w:lang w:eastAsia="en-GB"/>
        </w:rPr>
        <w:tab/>
      </w:r>
      <w:r w:rsidR="00A87BBC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)</w:t>
      </w:r>
    </w:p>
    <w:p w14:paraId="1A21EEC7" w14:textId="169AE92C" w:rsidR="00CD6471" w:rsidRPr="004B6AD3" w:rsidRDefault="00CD6471" w:rsidP="004B6AD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val="de-DE" w:eastAsia="en-GB"/>
        </w:rPr>
        <w:t>7. Wir sehen uns im</w:t>
      </w:r>
      <w:r w:rsidRPr="004B6AD3">
        <w:rPr>
          <w:rFonts w:eastAsia="Times New Roman" w:cs="Arial"/>
          <w:b/>
          <w:bCs/>
          <w:lang w:val="de-DE" w:eastAsia="en-GB"/>
        </w:rPr>
        <w:t xml:space="preserve"> _______</w:t>
      </w:r>
      <w:r w:rsidR="00891BD6" w:rsidRPr="004B6AD3">
        <w:rPr>
          <w:rFonts w:eastAsia="Times New Roman" w:cs="Arial"/>
          <w:b/>
          <w:bCs/>
          <w:lang w:val="de-DE" w:eastAsia="en-GB"/>
        </w:rPr>
        <w:t xml:space="preserve"> </w:t>
      </w:r>
      <w:r w:rsidR="00891BD6" w:rsidRPr="004B6AD3">
        <w:rPr>
          <w:rFonts w:eastAsia="Times New Roman" w:cs="Arial"/>
          <w:lang w:val="de-DE" w:eastAsia="en-GB"/>
        </w:rPr>
        <w:t>wieder</w:t>
      </w:r>
      <w:r w:rsidRPr="004B6AD3">
        <w:rPr>
          <w:rFonts w:eastAsia="Times New Roman" w:cs="Arial"/>
          <w:lang w:val="de-DE" w:eastAsia="en-GB"/>
        </w:rPr>
        <w:t xml:space="preserve">. </w:t>
      </w:r>
      <w:r w:rsidR="000E571C" w:rsidRPr="004B6AD3">
        <w:rPr>
          <w:rFonts w:eastAsia="Times New Roman" w:cs="Arial"/>
          <w:lang w:eastAsia="en-GB"/>
        </w:rPr>
        <w:t>(</w:t>
      </w:r>
      <w:r w:rsidR="000E571C" w:rsidRPr="004B6AD3">
        <w:rPr>
          <w:rFonts w:eastAsia="Times New Roman" w:cs="Arial"/>
          <w:b/>
          <w:bCs/>
          <w:lang w:eastAsia="en-GB"/>
        </w:rPr>
        <w:t>June</w:t>
      </w:r>
      <w:r w:rsidR="000E571C" w:rsidRPr="004B6AD3">
        <w:rPr>
          <w:rFonts w:eastAsia="Times New Roman" w:cs="Arial"/>
          <w:lang w:eastAsia="en-GB"/>
        </w:rPr>
        <w:t xml:space="preserve">) </w:t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)</w:t>
      </w:r>
    </w:p>
    <w:p w14:paraId="22D1F76D" w14:textId="2C656C20" w:rsidR="00CD6471" w:rsidRPr="004B6AD3" w:rsidRDefault="00CD6471" w:rsidP="004B6AD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8. </w:t>
      </w:r>
      <w:proofErr w:type="spellStart"/>
      <w:r w:rsidRPr="004B6AD3">
        <w:rPr>
          <w:rFonts w:eastAsia="Times New Roman" w:cs="Arial"/>
          <w:lang w:eastAsia="en-GB"/>
        </w:rPr>
        <w:t>Kann</w:t>
      </w:r>
      <w:proofErr w:type="spellEnd"/>
      <w:r w:rsidRPr="004B6AD3">
        <w:rPr>
          <w:rFonts w:eastAsia="Times New Roman" w:cs="Arial"/>
          <w:lang w:eastAsia="en-GB"/>
        </w:rPr>
        <w:t xml:space="preserve"> </w:t>
      </w:r>
      <w:r w:rsidRPr="004B6AD3">
        <w:rPr>
          <w:rFonts w:eastAsia="Times New Roman" w:cs="Arial"/>
          <w:b/>
          <w:bCs/>
          <w:lang w:eastAsia="en-GB"/>
        </w:rPr>
        <w:t>______</w:t>
      </w:r>
      <w:proofErr w:type="gramStart"/>
      <w:r w:rsidRPr="004B6AD3">
        <w:rPr>
          <w:rFonts w:eastAsia="Times New Roman" w:cs="Arial"/>
          <w:b/>
          <w:bCs/>
          <w:lang w:eastAsia="en-GB"/>
        </w:rPr>
        <w:t>_</w:t>
      </w:r>
      <w:r w:rsidRPr="004B6AD3">
        <w:rPr>
          <w:rFonts w:eastAsia="Times New Roman" w:cs="Arial"/>
          <w:lang w:eastAsia="en-GB"/>
        </w:rPr>
        <w:t xml:space="preserve">  </w:t>
      </w:r>
      <w:proofErr w:type="spellStart"/>
      <w:r w:rsidRPr="004B6AD3">
        <w:rPr>
          <w:rFonts w:eastAsia="Times New Roman" w:cs="Arial"/>
          <w:lang w:eastAsia="en-GB"/>
        </w:rPr>
        <w:t>helfen</w:t>
      </w:r>
      <w:proofErr w:type="spellEnd"/>
      <w:proofErr w:type="gramEnd"/>
      <w:r w:rsidRPr="004B6AD3">
        <w:rPr>
          <w:rFonts w:eastAsia="Times New Roman" w:cs="Arial"/>
          <w:lang w:eastAsia="en-GB"/>
        </w:rPr>
        <w:t xml:space="preserve">? </w:t>
      </w:r>
      <w:r w:rsidR="000E571C" w:rsidRPr="004B6AD3">
        <w:rPr>
          <w:rFonts w:eastAsia="Times New Roman" w:cs="Arial"/>
          <w:lang w:eastAsia="en-GB"/>
        </w:rPr>
        <w:t>(</w:t>
      </w:r>
      <w:proofErr w:type="gramStart"/>
      <w:r w:rsidR="000E571C" w:rsidRPr="004B6AD3">
        <w:rPr>
          <w:rFonts w:eastAsia="Times New Roman" w:cs="Arial"/>
          <w:b/>
          <w:bCs/>
          <w:lang w:eastAsia="en-GB"/>
        </w:rPr>
        <w:t>someone</w:t>
      </w:r>
      <w:proofErr w:type="gramEnd"/>
      <w:r w:rsidR="000E571C" w:rsidRPr="004B6AD3">
        <w:rPr>
          <w:rFonts w:eastAsia="Times New Roman" w:cs="Arial"/>
          <w:b/>
          <w:bCs/>
          <w:lang w:eastAsia="en-GB"/>
        </w:rPr>
        <w:t>, somebody</w:t>
      </w:r>
      <w:r w:rsidR="00DB670B" w:rsidRPr="004B6AD3">
        <w:rPr>
          <w:rFonts w:eastAsia="Times New Roman" w:cs="Arial"/>
          <w:b/>
          <w:bCs/>
          <w:lang w:eastAsia="en-GB"/>
        </w:rPr>
        <w:t>)</w:t>
      </w:r>
      <w:r w:rsidR="000E571C" w:rsidRPr="004B6AD3">
        <w:rPr>
          <w:rFonts w:eastAsia="Times New Roman" w:cs="Arial"/>
          <w:lang w:eastAsia="en-GB"/>
        </w:rPr>
        <w:t xml:space="preserve"> </w:t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)</w:t>
      </w:r>
    </w:p>
    <w:p w14:paraId="6C0DCDBD" w14:textId="7EB46470" w:rsidR="00CD6471" w:rsidRPr="004B6AD3" w:rsidRDefault="00CD6471" w:rsidP="004B6AD3">
      <w:pPr>
        <w:spacing w:after="0" w:line="360" w:lineRule="auto"/>
        <w:rPr>
          <w:rFonts w:eastAsia="Times New Roman" w:cs="Arial"/>
          <w:lang w:val="de-DE" w:eastAsia="en-GB"/>
        </w:rPr>
      </w:pPr>
      <w:r w:rsidRPr="004B6AD3">
        <w:rPr>
          <w:rFonts w:eastAsia="Times New Roman" w:cs="Arial"/>
          <w:lang w:val="de-DE" w:eastAsia="en-GB"/>
        </w:rPr>
        <w:t xml:space="preserve">9.  Ja, das ist </w:t>
      </w:r>
      <w:r w:rsidRPr="004B6AD3">
        <w:rPr>
          <w:rFonts w:eastAsia="Times New Roman" w:cs="Arial"/>
          <w:b/>
          <w:bCs/>
          <w:lang w:val="de-DE" w:eastAsia="en-GB"/>
        </w:rPr>
        <w:t>______</w:t>
      </w:r>
      <w:proofErr w:type="gramStart"/>
      <w:r w:rsidRPr="004B6AD3">
        <w:rPr>
          <w:rFonts w:eastAsia="Times New Roman" w:cs="Arial"/>
          <w:b/>
          <w:bCs/>
          <w:lang w:val="de-DE" w:eastAsia="en-GB"/>
        </w:rPr>
        <w:t>_</w:t>
      </w:r>
      <w:r w:rsidRPr="004B6AD3">
        <w:rPr>
          <w:rFonts w:eastAsia="Times New Roman" w:cs="Arial"/>
          <w:lang w:val="de-DE" w:eastAsia="en-GB"/>
        </w:rPr>
        <w:t xml:space="preserve">  deutsch</w:t>
      </w:r>
      <w:proofErr w:type="gramEnd"/>
      <w:r w:rsidRPr="004B6AD3">
        <w:rPr>
          <w:rFonts w:eastAsia="Times New Roman" w:cs="Arial"/>
          <w:lang w:val="de-DE" w:eastAsia="en-GB"/>
        </w:rPr>
        <w:t xml:space="preserve">. </w:t>
      </w:r>
      <w:r w:rsidR="000E571C" w:rsidRPr="004B6AD3">
        <w:rPr>
          <w:rFonts w:eastAsia="Times New Roman" w:cs="Arial"/>
          <w:lang w:val="de-DE" w:eastAsia="en-GB"/>
        </w:rPr>
        <w:t>(</w:t>
      </w:r>
      <w:proofErr w:type="spellStart"/>
      <w:r w:rsidR="000E571C" w:rsidRPr="004B6AD3">
        <w:rPr>
          <w:rFonts w:eastAsia="Times New Roman" w:cs="Arial"/>
          <w:b/>
          <w:bCs/>
          <w:lang w:val="de-DE" w:eastAsia="en-GB"/>
        </w:rPr>
        <w:t>typical</w:t>
      </w:r>
      <w:proofErr w:type="spellEnd"/>
      <w:r w:rsidR="000E571C" w:rsidRPr="004B6AD3">
        <w:rPr>
          <w:rFonts w:eastAsia="Times New Roman" w:cs="Arial"/>
          <w:lang w:val="de-DE" w:eastAsia="en-GB"/>
        </w:rPr>
        <w:t xml:space="preserve">) </w:t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Pr="004B6AD3">
        <w:rPr>
          <w:rFonts w:eastAsia="Times New Roman" w:cs="Arial"/>
          <w:lang w:val="de-DE" w:eastAsia="en-GB"/>
        </w:rPr>
        <w:t>(</w:t>
      </w:r>
      <w:proofErr w:type="spellStart"/>
      <w:r w:rsidRPr="004B6AD3">
        <w:rPr>
          <w:rFonts w:eastAsia="Times New Roman" w:cs="Arial"/>
          <w:lang w:val="de-DE" w:eastAsia="en-GB"/>
        </w:rPr>
        <w:t>write</w:t>
      </w:r>
      <w:proofErr w:type="spellEnd"/>
      <w:r w:rsidRPr="004B6AD3">
        <w:rPr>
          <w:rFonts w:eastAsia="Times New Roman" w:cs="Arial"/>
          <w:lang w:val="de-DE" w:eastAsia="en-GB"/>
        </w:rPr>
        <w:t xml:space="preserve"> </w:t>
      </w:r>
      <w:proofErr w:type="spellStart"/>
      <w:r w:rsidR="00993762" w:rsidRPr="004B6AD3">
        <w:rPr>
          <w:rFonts w:eastAsia="Times New Roman" w:cs="Arial"/>
          <w:b/>
          <w:bCs/>
          <w:lang w:val="de-DE" w:eastAsia="en-GB"/>
        </w:rPr>
        <w:t>one</w:t>
      </w:r>
      <w:proofErr w:type="spellEnd"/>
      <w:r w:rsidRPr="004B6AD3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4B6AD3">
        <w:rPr>
          <w:rFonts w:eastAsia="Times New Roman" w:cs="Arial"/>
          <w:lang w:val="de-DE" w:eastAsia="en-GB"/>
        </w:rPr>
        <w:t>word</w:t>
      </w:r>
      <w:proofErr w:type="spellEnd"/>
      <w:r w:rsidRPr="004B6AD3">
        <w:rPr>
          <w:rFonts w:eastAsia="Times New Roman" w:cs="Arial"/>
          <w:lang w:val="de-DE" w:eastAsia="en-GB"/>
        </w:rPr>
        <w:t>)</w:t>
      </w:r>
    </w:p>
    <w:p w14:paraId="689AADE4" w14:textId="0B3487EA" w:rsidR="00CD6471" w:rsidRPr="004B6AD3" w:rsidRDefault="00CD6471" w:rsidP="004B6AD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10. </w:t>
      </w:r>
      <w:r w:rsidRPr="004B6AD3">
        <w:rPr>
          <w:rFonts w:eastAsia="Times New Roman" w:cs="Arial"/>
          <w:b/>
          <w:bCs/>
          <w:lang w:eastAsia="en-GB"/>
        </w:rPr>
        <w:t>_______</w:t>
      </w:r>
      <w:r w:rsidRPr="004B6AD3">
        <w:rPr>
          <w:rFonts w:eastAsia="Times New Roman" w:cs="Arial"/>
          <w:lang w:eastAsia="en-GB"/>
        </w:rPr>
        <w:t xml:space="preserve"> </w:t>
      </w:r>
      <w:proofErr w:type="spellStart"/>
      <w:r w:rsidRPr="004B6AD3">
        <w:rPr>
          <w:rFonts w:eastAsia="Times New Roman" w:cs="Arial"/>
          <w:lang w:eastAsia="en-GB"/>
        </w:rPr>
        <w:t>is</w:t>
      </w:r>
      <w:r w:rsidR="00DB670B" w:rsidRPr="004B6AD3">
        <w:rPr>
          <w:rFonts w:eastAsia="Times New Roman" w:cs="Arial"/>
          <w:lang w:eastAsia="en-GB"/>
        </w:rPr>
        <w:t>t</w:t>
      </w:r>
      <w:proofErr w:type="spellEnd"/>
      <w:r w:rsidRPr="004B6AD3">
        <w:rPr>
          <w:rFonts w:eastAsia="Times New Roman" w:cs="Arial"/>
          <w:lang w:eastAsia="en-GB"/>
        </w:rPr>
        <w:t xml:space="preserve"> </w:t>
      </w:r>
      <w:proofErr w:type="spellStart"/>
      <w:r w:rsidRPr="004B6AD3">
        <w:rPr>
          <w:rFonts w:eastAsia="Times New Roman" w:cs="Arial"/>
          <w:lang w:eastAsia="en-GB"/>
        </w:rPr>
        <w:t>schon</w:t>
      </w:r>
      <w:proofErr w:type="spellEnd"/>
      <w:r w:rsidRPr="004B6AD3">
        <w:rPr>
          <w:rFonts w:eastAsia="Times New Roman" w:cs="Arial"/>
          <w:lang w:eastAsia="en-GB"/>
        </w:rPr>
        <w:t xml:space="preserve"> alt. </w:t>
      </w:r>
      <w:r w:rsidR="000E571C" w:rsidRPr="004B6AD3">
        <w:rPr>
          <w:rFonts w:eastAsia="Times New Roman" w:cs="Arial"/>
          <w:lang w:eastAsia="en-GB"/>
        </w:rPr>
        <w:t>(</w:t>
      </w:r>
      <w:r w:rsidR="000E571C" w:rsidRPr="004B6AD3">
        <w:rPr>
          <w:rFonts w:eastAsia="Times New Roman" w:cs="Arial"/>
          <w:b/>
          <w:bCs/>
          <w:lang w:eastAsia="en-GB"/>
        </w:rPr>
        <w:t>tradition</w:t>
      </w:r>
      <w:r w:rsidR="000E571C" w:rsidRPr="004B6AD3">
        <w:rPr>
          <w:rFonts w:eastAsia="Times New Roman" w:cs="Arial"/>
          <w:lang w:eastAsia="en-GB"/>
        </w:rPr>
        <w:t>)</w:t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two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s)</w:t>
      </w:r>
    </w:p>
    <w:p w14:paraId="110DE2C4" w14:textId="4D07E49B" w:rsidR="00CD6471" w:rsidRPr="004B6AD3" w:rsidRDefault="00CD6471" w:rsidP="004B6AD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11. Der </w:t>
      </w:r>
      <w:proofErr w:type="spellStart"/>
      <w:r w:rsidRPr="004B6AD3">
        <w:rPr>
          <w:rFonts w:eastAsia="Times New Roman" w:cs="Arial"/>
          <w:lang w:eastAsia="en-GB"/>
        </w:rPr>
        <w:t>Junge</w:t>
      </w:r>
      <w:proofErr w:type="spellEnd"/>
      <w:r w:rsidRPr="004B6AD3">
        <w:rPr>
          <w:rFonts w:eastAsia="Times New Roman" w:cs="Arial"/>
          <w:lang w:eastAsia="en-GB"/>
        </w:rPr>
        <w:t xml:space="preserve"> will</w:t>
      </w:r>
      <w:r w:rsidRPr="004B6AD3">
        <w:rPr>
          <w:rFonts w:eastAsia="Times New Roman" w:cs="Arial"/>
          <w:b/>
          <w:bCs/>
          <w:lang w:eastAsia="en-GB"/>
        </w:rPr>
        <w:t xml:space="preserve"> _____</w:t>
      </w:r>
      <w:proofErr w:type="gramStart"/>
      <w:r w:rsidRPr="004B6AD3">
        <w:rPr>
          <w:rFonts w:eastAsia="Times New Roman" w:cs="Arial"/>
          <w:b/>
          <w:bCs/>
          <w:lang w:eastAsia="en-GB"/>
        </w:rPr>
        <w:t>_</w:t>
      </w:r>
      <w:r w:rsidRPr="004B6AD3">
        <w:rPr>
          <w:rFonts w:eastAsia="Times New Roman" w:cs="Arial"/>
          <w:lang w:eastAsia="en-GB"/>
        </w:rPr>
        <w:t xml:space="preserve"> </w:t>
      </w:r>
      <w:r w:rsidRPr="004B6AD3">
        <w:rPr>
          <w:rFonts w:eastAsia="Times New Roman" w:cs="Arial"/>
          <w:b/>
          <w:bCs/>
          <w:lang w:eastAsia="en-GB"/>
        </w:rPr>
        <w:t xml:space="preserve"> _</w:t>
      </w:r>
      <w:proofErr w:type="gramEnd"/>
      <w:r w:rsidRPr="004B6AD3">
        <w:rPr>
          <w:rFonts w:eastAsia="Times New Roman" w:cs="Arial"/>
          <w:b/>
          <w:bCs/>
          <w:lang w:eastAsia="en-GB"/>
        </w:rPr>
        <w:t>______</w:t>
      </w:r>
      <w:r w:rsidRPr="004B6AD3">
        <w:rPr>
          <w:rFonts w:eastAsia="Times New Roman" w:cs="Arial"/>
          <w:lang w:eastAsia="en-GB"/>
        </w:rPr>
        <w:t xml:space="preserve">. </w:t>
      </w:r>
      <w:r w:rsidR="000E571C" w:rsidRPr="004B6AD3">
        <w:rPr>
          <w:rFonts w:eastAsia="Times New Roman" w:cs="Arial"/>
          <w:lang w:eastAsia="en-GB"/>
        </w:rPr>
        <w:t>(</w:t>
      </w:r>
      <w:proofErr w:type="gramStart"/>
      <w:r w:rsidR="000E571C" w:rsidRPr="004B6AD3">
        <w:rPr>
          <w:rFonts w:eastAsia="Times New Roman" w:cs="Arial"/>
          <w:b/>
          <w:bCs/>
          <w:lang w:eastAsia="en-GB"/>
        </w:rPr>
        <w:t>to</w:t>
      </w:r>
      <w:proofErr w:type="gramEnd"/>
      <w:r w:rsidR="000E571C" w:rsidRPr="004B6AD3">
        <w:rPr>
          <w:rFonts w:eastAsia="Times New Roman" w:cs="Arial"/>
          <w:b/>
          <w:bCs/>
          <w:lang w:eastAsia="en-GB"/>
        </w:rPr>
        <w:t xml:space="preserve"> get in touch</w:t>
      </w:r>
      <w:r w:rsidR="000E571C" w:rsidRPr="004B6AD3">
        <w:rPr>
          <w:rFonts w:eastAsia="Times New Roman" w:cs="Arial"/>
          <w:lang w:eastAsia="en-GB"/>
        </w:rPr>
        <w:t>)</w:t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two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s)</w:t>
      </w:r>
    </w:p>
    <w:p w14:paraId="5CC131FF" w14:textId="5A7898FB" w:rsidR="00CD6471" w:rsidRPr="004B6AD3" w:rsidRDefault="00CD6471" w:rsidP="004B6AD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12. </w:t>
      </w:r>
      <w:proofErr w:type="spellStart"/>
      <w:r w:rsidRPr="004B6AD3">
        <w:rPr>
          <w:rFonts w:eastAsia="Times New Roman" w:cs="Arial"/>
          <w:lang w:eastAsia="en-GB"/>
        </w:rPr>
        <w:t>Wir</w:t>
      </w:r>
      <w:proofErr w:type="spellEnd"/>
      <w:r w:rsidRPr="004B6AD3">
        <w:rPr>
          <w:rFonts w:eastAsia="Times New Roman" w:cs="Arial"/>
          <w:lang w:eastAsia="en-GB"/>
        </w:rPr>
        <w:t xml:space="preserve"> </w:t>
      </w:r>
      <w:proofErr w:type="spellStart"/>
      <w:r w:rsidRPr="004B6AD3">
        <w:rPr>
          <w:rFonts w:eastAsia="Times New Roman" w:cs="Arial"/>
          <w:lang w:eastAsia="en-GB"/>
        </w:rPr>
        <w:t>waschen</w:t>
      </w:r>
      <w:proofErr w:type="spellEnd"/>
      <w:r w:rsidRPr="004B6AD3">
        <w:rPr>
          <w:rFonts w:eastAsia="Times New Roman" w:cs="Arial"/>
          <w:lang w:eastAsia="en-GB"/>
        </w:rPr>
        <w:t xml:space="preserve"> </w:t>
      </w:r>
      <w:r w:rsidRPr="004B6AD3">
        <w:rPr>
          <w:rFonts w:eastAsia="Times New Roman" w:cs="Arial"/>
          <w:b/>
          <w:bCs/>
          <w:lang w:eastAsia="en-GB"/>
        </w:rPr>
        <w:t>_______</w:t>
      </w:r>
      <w:r w:rsidRPr="004B6AD3">
        <w:rPr>
          <w:rFonts w:eastAsia="Times New Roman" w:cs="Arial"/>
          <w:lang w:eastAsia="en-GB"/>
        </w:rPr>
        <w:t xml:space="preserve">. </w:t>
      </w:r>
      <w:r w:rsidR="000E571C" w:rsidRPr="004B6AD3">
        <w:rPr>
          <w:rFonts w:eastAsia="Times New Roman" w:cs="Arial"/>
          <w:lang w:eastAsia="en-GB"/>
        </w:rPr>
        <w:t>(</w:t>
      </w:r>
      <w:proofErr w:type="gramStart"/>
      <w:r w:rsidR="000E571C" w:rsidRPr="004B6AD3">
        <w:rPr>
          <w:rFonts w:eastAsia="Times New Roman" w:cs="Arial"/>
          <w:b/>
          <w:bCs/>
          <w:lang w:eastAsia="en-GB"/>
        </w:rPr>
        <w:t>us</w:t>
      </w:r>
      <w:proofErr w:type="gramEnd"/>
      <w:r w:rsidR="000E571C" w:rsidRPr="004B6AD3">
        <w:rPr>
          <w:rFonts w:eastAsia="Times New Roman" w:cs="Arial"/>
          <w:b/>
          <w:bCs/>
          <w:lang w:eastAsia="en-GB"/>
        </w:rPr>
        <w:t>, ourselves</w:t>
      </w:r>
      <w:r w:rsidR="000E571C" w:rsidRPr="004B6AD3">
        <w:rPr>
          <w:rFonts w:eastAsia="Times New Roman" w:cs="Arial"/>
          <w:lang w:eastAsia="en-GB"/>
        </w:rPr>
        <w:t xml:space="preserve">) </w:t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 xml:space="preserve">one </w:t>
      </w:r>
      <w:r w:rsidRPr="004B6AD3">
        <w:rPr>
          <w:rFonts w:eastAsia="Times New Roman" w:cs="Arial"/>
          <w:lang w:eastAsia="en-GB"/>
        </w:rPr>
        <w:t>word)</w:t>
      </w:r>
    </w:p>
    <w:p w14:paraId="7AA7F7B3" w14:textId="40F0BDA1" w:rsidR="00CD6471" w:rsidRPr="004B6AD3" w:rsidRDefault="00CD6471" w:rsidP="004B6AD3">
      <w:pPr>
        <w:spacing w:after="0" w:line="360" w:lineRule="auto"/>
        <w:rPr>
          <w:rFonts w:eastAsia="Times New Roman" w:cs="Arial"/>
          <w:highlight w:val="yellow"/>
          <w:lang w:eastAsia="en-GB"/>
        </w:rPr>
      </w:pPr>
      <w:r w:rsidRPr="004B6AD3">
        <w:rPr>
          <w:rFonts w:eastAsia="Times New Roman" w:cs="Arial"/>
          <w:lang w:val="de-DE" w:eastAsia="en-GB"/>
        </w:rPr>
        <w:t xml:space="preserve">13. Wir wollen ihn Jakob </w:t>
      </w:r>
      <w:r w:rsidRPr="004B6AD3">
        <w:rPr>
          <w:rFonts w:eastAsia="Times New Roman" w:cs="Arial"/>
          <w:b/>
          <w:bCs/>
          <w:lang w:val="de-DE" w:eastAsia="en-GB"/>
        </w:rPr>
        <w:t>_______</w:t>
      </w:r>
      <w:r w:rsidRPr="004B6AD3">
        <w:rPr>
          <w:rFonts w:eastAsia="Times New Roman" w:cs="Arial"/>
          <w:lang w:val="de-DE" w:eastAsia="en-GB"/>
        </w:rPr>
        <w:t xml:space="preserve">. </w:t>
      </w:r>
      <w:r w:rsidR="000E571C" w:rsidRPr="004B6AD3">
        <w:rPr>
          <w:rFonts w:eastAsia="Times New Roman" w:cs="Arial"/>
          <w:lang w:val="de-DE" w:eastAsia="en-GB"/>
        </w:rPr>
        <w:t>(</w:t>
      </w:r>
      <w:proofErr w:type="spellStart"/>
      <w:r w:rsidR="000E571C" w:rsidRPr="004B6AD3">
        <w:rPr>
          <w:rFonts w:eastAsia="Times New Roman" w:cs="Arial"/>
          <w:b/>
          <w:bCs/>
          <w:lang w:val="de-DE" w:eastAsia="en-GB"/>
        </w:rPr>
        <w:t>call</w:t>
      </w:r>
      <w:proofErr w:type="spellEnd"/>
      <w:r w:rsidR="000E571C" w:rsidRPr="004B6AD3">
        <w:rPr>
          <w:rFonts w:eastAsia="Times New Roman" w:cs="Arial"/>
          <w:lang w:val="de-DE" w:eastAsia="en-GB"/>
        </w:rPr>
        <w:t xml:space="preserve">) </w:t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="00993762" w:rsidRPr="004B6AD3">
        <w:rPr>
          <w:rFonts w:eastAsia="Times New Roman" w:cs="Arial"/>
          <w:lang w:val="de-DE" w:eastAsia="en-GB"/>
        </w:rPr>
        <w:tab/>
      </w:r>
      <w:r w:rsidRPr="004B6AD3">
        <w:rPr>
          <w:rFonts w:eastAsia="Times New Roman" w:cs="Arial"/>
          <w:lang w:val="de-DE" w:eastAsia="en-GB"/>
        </w:rPr>
        <w:t>(</w:t>
      </w:r>
      <w:proofErr w:type="spellStart"/>
      <w:r w:rsidRPr="004B6AD3">
        <w:rPr>
          <w:rFonts w:eastAsia="Times New Roman" w:cs="Arial"/>
          <w:lang w:val="de-DE" w:eastAsia="en-GB"/>
        </w:rPr>
        <w:t>write</w:t>
      </w:r>
      <w:proofErr w:type="spellEnd"/>
      <w:r w:rsidRPr="004B6AD3">
        <w:rPr>
          <w:rFonts w:eastAsia="Times New Roman" w:cs="Arial"/>
          <w:lang w:val="de-DE" w:eastAsia="en-GB"/>
        </w:rPr>
        <w:t xml:space="preserve"> </w:t>
      </w:r>
      <w:proofErr w:type="spellStart"/>
      <w:r w:rsidR="00993762" w:rsidRPr="004B6AD3">
        <w:rPr>
          <w:rFonts w:eastAsia="Times New Roman" w:cs="Arial"/>
          <w:b/>
          <w:bCs/>
          <w:lang w:val="de-DE" w:eastAsia="en-GB"/>
        </w:rPr>
        <w:t>one</w:t>
      </w:r>
      <w:proofErr w:type="spellEnd"/>
      <w:r w:rsidRPr="004B6AD3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4B6AD3">
        <w:rPr>
          <w:rFonts w:eastAsia="Times New Roman" w:cs="Arial"/>
          <w:lang w:val="de-DE" w:eastAsia="en-GB"/>
        </w:rPr>
        <w:t>word</w:t>
      </w:r>
      <w:proofErr w:type="spellEnd"/>
      <w:r w:rsidRPr="004B6AD3">
        <w:rPr>
          <w:rFonts w:eastAsia="Times New Roman" w:cs="Arial"/>
          <w:lang w:val="de-DE" w:eastAsia="en-GB"/>
        </w:rPr>
        <w:t>)</w:t>
      </w:r>
      <w:r w:rsidRPr="004B6AD3">
        <w:rPr>
          <w:rFonts w:eastAsia="Times New Roman" w:cs="Arial"/>
          <w:highlight w:val="yellow"/>
          <w:lang w:val="de-DE" w:eastAsia="en-GB"/>
        </w:rPr>
        <w:br/>
      </w:r>
      <w:r w:rsidRPr="004B6AD3">
        <w:rPr>
          <w:rFonts w:eastAsia="Times New Roman" w:cs="Arial"/>
          <w:lang w:val="de-DE" w:eastAsia="en-GB"/>
        </w:rPr>
        <w:t xml:space="preserve">14. </w:t>
      </w:r>
      <w:r w:rsidR="00956B0A" w:rsidRPr="004B6AD3">
        <w:rPr>
          <w:rFonts w:eastAsia="Times New Roman" w:cs="Arial"/>
          <w:lang w:val="de-DE" w:eastAsia="en-GB"/>
        </w:rPr>
        <w:t>Er wurde in Schottland</w:t>
      </w:r>
      <w:r w:rsidRPr="004B6AD3">
        <w:rPr>
          <w:rFonts w:eastAsia="Times New Roman" w:cs="Arial"/>
          <w:lang w:val="de-DE" w:eastAsia="en-GB"/>
        </w:rPr>
        <w:t xml:space="preserve"> </w:t>
      </w:r>
      <w:r w:rsidRPr="004B6AD3">
        <w:rPr>
          <w:rFonts w:eastAsia="Times New Roman" w:cs="Arial"/>
          <w:b/>
          <w:bCs/>
          <w:lang w:val="de-DE" w:eastAsia="en-GB"/>
        </w:rPr>
        <w:t>_______</w:t>
      </w:r>
      <w:r w:rsidRPr="004B6AD3">
        <w:rPr>
          <w:rFonts w:eastAsia="Times New Roman" w:cs="Arial"/>
          <w:lang w:val="de-DE" w:eastAsia="en-GB"/>
        </w:rPr>
        <w:t>.</w:t>
      </w:r>
      <w:r w:rsidR="000E571C" w:rsidRPr="004B6AD3">
        <w:rPr>
          <w:rFonts w:eastAsia="Times New Roman" w:cs="Arial"/>
          <w:lang w:val="de-DE" w:eastAsia="en-GB"/>
        </w:rPr>
        <w:t xml:space="preserve"> </w:t>
      </w:r>
      <w:r w:rsidR="000E571C" w:rsidRPr="004B6AD3">
        <w:rPr>
          <w:rFonts w:eastAsia="Times New Roman" w:cs="Arial"/>
          <w:lang w:eastAsia="en-GB"/>
        </w:rPr>
        <w:t>(</w:t>
      </w:r>
      <w:r w:rsidR="00956B0A" w:rsidRPr="004B6AD3">
        <w:rPr>
          <w:rFonts w:eastAsia="Times New Roman" w:cs="Arial"/>
          <w:b/>
          <w:bCs/>
          <w:lang w:eastAsia="en-GB"/>
        </w:rPr>
        <w:t>born</w:t>
      </w:r>
      <w:r w:rsidR="000E571C" w:rsidRPr="004B6AD3">
        <w:rPr>
          <w:rFonts w:eastAsia="Times New Roman" w:cs="Arial"/>
          <w:lang w:eastAsia="en-GB"/>
        </w:rPr>
        <w:t>)</w:t>
      </w:r>
      <w:r w:rsidRPr="004B6AD3">
        <w:rPr>
          <w:rFonts w:eastAsia="Times New Roman" w:cs="Arial"/>
          <w:lang w:eastAsia="en-GB"/>
        </w:rPr>
        <w:t xml:space="preserve"> </w:t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56B0A" w:rsidRPr="004B6AD3">
        <w:rPr>
          <w:rFonts w:eastAsia="Times New Roman" w:cs="Arial"/>
          <w:lang w:eastAsia="en-GB"/>
        </w:rPr>
        <w:tab/>
      </w:r>
      <w:r w:rsidR="00956B0A" w:rsidRPr="004B6AD3">
        <w:rPr>
          <w:rFonts w:eastAsia="Times New Roman" w:cs="Arial"/>
          <w:lang w:eastAsia="en-GB"/>
        </w:rPr>
        <w:tab/>
      </w:r>
      <w:r w:rsidR="00956B0A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)</w:t>
      </w:r>
      <w:r w:rsidRPr="004B6AD3">
        <w:rPr>
          <w:rFonts w:eastAsia="Times New Roman" w:cs="Arial"/>
          <w:highlight w:val="yellow"/>
          <w:lang w:eastAsia="en-GB"/>
        </w:rPr>
        <w:br/>
      </w:r>
      <w:r w:rsidRPr="004B6AD3">
        <w:rPr>
          <w:rFonts w:eastAsia="Times New Roman" w:cs="Arial"/>
          <w:lang w:eastAsia="en-GB"/>
        </w:rPr>
        <w:t xml:space="preserve">15. Sie will </w:t>
      </w:r>
      <w:r w:rsidRPr="004B6AD3">
        <w:rPr>
          <w:rFonts w:eastAsia="Times New Roman" w:cs="Arial"/>
          <w:b/>
          <w:bCs/>
          <w:lang w:eastAsia="en-GB"/>
        </w:rPr>
        <w:t>_______</w:t>
      </w:r>
      <w:r w:rsidRPr="004B6AD3">
        <w:rPr>
          <w:rFonts w:eastAsia="Times New Roman" w:cs="Arial"/>
          <w:lang w:eastAsia="en-GB"/>
        </w:rPr>
        <w:t xml:space="preserve"> sein. </w:t>
      </w:r>
      <w:r w:rsidR="000E571C" w:rsidRPr="004B6AD3">
        <w:rPr>
          <w:rFonts w:eastAsia="Times New Roman" w:cs="Arial"/>
          <w:lang w:eastAsia="en-GB"/>
        </w:rPr>
        <w:t>(</w:t>
      </w:r>
      <w:r w:rsidR="000E571C" w:rsidRPr="004B6AD3">
        <w:rPr>
          <w:rFonts w:eastAsia="Times New Roman" w:cs="Arial"/>
          <w:b/>
          <w:bCs/>
          <w:lang w:eastAsia="en-GB"/>
        </w:rPr>
        <w:t>free</w:t>
      </w:r>
      <w:r w:rsidR="000E571C" w:rsidRPr="004B6AD3">
        <w:rPr>
          <w:rFonts w:eastAsia="Times New Roman" w:cs="Arial"/>
          <w:lang w:eastAsia="en-GB"/>
        </w:rPr>
        <w:t xml:space="preserve">) </w:t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="00993762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 xml:space="preserve">(write </w:t>
      </w:r>
      <w:r w:rsidR="00993762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word)</w:t>
      </w:r>
    </w:p>
    <w:p w14:paraId="4690B433" w14:textId="1E79AEB9" w:rsidR="005D5B53" w:rsidRPr="004B6AD3" w:rsidRDefault="005D5B53" w:rsidP="004B6AD3">
      <w:pPr>
        <w:spacing w:after="0" w:line="360" w:lineRule="auto"/>
        <w:rPr>
          <w:rFonts w:eastAsia="Times New Roman" w:cs="Arial"/>
          <w:highlight w:val="yellow"/>
          <w:lang w:eastAsia="en-GB"/>
        </w:rPr>
      </w:pPr>
    </w:p>
    <w:p w14:paraId="385DF58C" w14:textId="77777777" w:rsidR="005D5B53" w:rsidRPr="004B6AD3" w:rsidRDefault="005D5B53" w:rsidP="009F17F3">
      <w:pPr>
        <w:spacing w:after="0" w:line="360" w:lineRule="auto"/>
        <w:rPr>
          <w:rFonts w:eastAsia="Times New Roman" w:cs="Arial"/>
          <w:b/>
          <w:highlight w:val="yellow"/>
          <w:lang w:eastAsia="en-GB"/>
        </w:rPr>
      </w:pPr>
    </w:p>
    <w:p w14:paraId="683692B0" w14:textId="49807B67" w:rsidR="005D5B53" w:rsidRPr="004B6AD3" w:rsidRDefault="005D5B53" w:rsidP="009F17F3">
      <w:pPr>
        <w:spacing w:after="0" w:line="36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b/>
          <w:lang w:eastAsia="en-GB"/>
        </w:rPr>
        <w:t>PART B (SYNONYMS)</w:t>
      </w:r>
    </w:p>
    <w:p w14:paraId="56A54DE7" w14:textId="1B588FE7" w:rsidR="005D5B53" w:rsidRPr="004B6AD3" w:rsidRDefault="005D5B53" w:rsidP="009F17F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 xml:space="preserve">Write </w:t>
      </w:r>
      <w:r w:rsidR="008D25B9" w:rsidRPr="004B6AD3">
        <w:rPr>
          <w:rFonts w:eastAsia="Times New Roman" w:cs="Arial"/>
          <w:b/>
          <w:bCs/>
          <w:lang w:eastAsia="en-GB"/>
        </w:rPr>
        <w:t>two</w:t>
      </w:r>
      <w:r w:rsidRPr="004B6AD3">
        <w:rPr>
          <w:rFonts w:eastAsia="Times New Roman" w:cs="Arial"/>
          <w:b/>
          <w:bCs/>
          <w:lang w:eastAsia="en-GB"/>
        </w:rPr>
        <w:t xml:space="preserve"> German</w:t>
      </w:r>
      <w:r w:rsidR="008D25B9" w:rsidRPr="004B6AD3">
        <w:rPr>
          <w:rFonts w:eastAsia="Times New Roman" w:cs="Arial"/>
          <w:b/>
          <w:bCs/>
          <w:lang w:eastAsia="en-GB"/>
        </w:rPr>
        <w:t xml:space="preserve"> answers</w:t>
      </w:r>
      <w:r w:rsidRPr="004B6AD3">
        <w:rPr>
          <w:rFonts w:eastAsia="Times New Roman" w:cs="Arial"/>
          <w:b/>
          <w:bCs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for each of the following English words:</w:t>
      </w:r>
    </w:p>
    <w:p w14:paraId="65963825" w14:textId="0D1035FB" w:rsidR="008D25B9" w:rsidRPr="004B6AD3" w:rsidRDefault="008D25B9" w:rsidP="008D25B9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. room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  <w:t>1. _______________</w:t>
      </w:r>
      <w:proofErr w:type="gramStart"/>
      <w:r w:rsidRPr="004B6AD3">
        <w:rPr>
          <w:rFonts w:eastAsia="Times New Roman" w:cs="Arial"/>
          <w:lang w:eastAsia="en-GB"/>
        </w:rPr>
        <w:t>_,  2</w:t>
      </w:r>
      <w:proofErr w:type="gramEnd"/>
      <w:r w:rsidRPr="004B6AD3">
        <w:rPr>
          <w:rFonts w:eastAsia="Times New Roman" w:cs="Arial"/>
          <w:lang w:eastAsia="en-GB"/>
        </w:rPr>
        <w:t xml:space="preserve">. ________________ </w:t>
      </w:r>
      <w:r w:rsidRPr="004B6AD3">
        <w:rPr>
          <w:rFonts w:eastAsia="Times New Roman" w:cs="Arial"/>
          <w:lang w:eastAsia="en-GB"/>
        </w:rPr>
        <w:tab/>
        <w:t xml:space="preserve">(write </w:t>
      </w:r>
      <w:r w:rsidRPr="004B6AD3">
        <w:rPr>
          <w:rFonts w:eastAsia="Times New Roman" w:cs="Arial"/>
          <w:b/>
          <w:bCs/>
          <w:lang w:eastAsia="en-GB"/>
        </w:rPr>
        <w:t>two</w:t>
      </w:r>
      <w:r w:rsidRPr="004B6AD3">
        <w:rPr>
          <w:rFonts w:eastAsia="Times New Roman" w:cs="Arial"/>
          <w:lang w:eastAsia="en-GB"/>
        </w:rPr>
        <w:t xml:space="preserve"> words for each)</w:t>
      </w:r>
    </w:p>
    <w:p w14:paraId="0C80AAF8" w14:textId="3094F1BE" w:rsidR="005D5B53" w:rsidRPr="004B6AD3" w:rsidRDefault="005D5B53" w:rsidP="009F17F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2.</w:t>
      </w:r>
      <w:r w:rsidR="00CE41E6" w:rsidRPr="004B6AD3">
        <w:rPr>
          <w:rFonts w:eastAsia="Times New Roman" w:cs="Arial"/>
          <w:lang w:eastAsia="en-GB"/>
        </w:rPr>
        <w:t xml:space="preserve"> approximately, about</w:t>
      </w:r>
      <w:r w:rsidRPr="004B6AD3">
        <w:rPr>
          <w:rFonts w:eastAsia="Times New Roman" w:cs="Arial"/>
          <w:lang w:eastAsia="en-GB"/>
        </w:rPr>
        <w:tab/>
      </w:r>
      <w:r w:rsidR="00CE41E6" w:rsidRPr="004B6AD3">
        <w:rPr>
          <w:rFonts w:eastAsia="Times New Roman" w:cs="Arial"/>
          <w:lang w:eastAsia="en-GB"/>
        </w:rPr>
        <w:t xml:space="preserve"> </w:t>
      </w:r>
      <w:r w:rsidRPr="004B6AD3">
        <w:rPr>
          <w:rFonts w:eastAsia="Times New Roman" w:cs="Arial"/>
          <w:lang w:eastAsia="en-GB"/>
        </w:rPr>
        <w:t>1. _____________</w:t>
      </w:r>
      <w:proofErr w:type="gramStart"/>
      <w:r w:rsidRPr="004B6AD3">
        <w:rPr>
          <w:rFonts w:eastAsia="Times New Roman" w:cs="Arial"/>
          <w:lang w:eastAsia="en-GB"/>
        </w:rPr>
        <w:t>_,  2</w:t>
      </w:r>
      <w:proofErr w:type="gramEnd"/>
      <w:r w:rsidRPr="004B6AD3">
        <w:rPr>
          <w:rFonts w:eastAsia="Times New Roman" w:cs="Arial"/>
          <w:lang w:eastAsia="en-GB"/>
        </w:rPr>
        <w:t>. _______________</w:t>
      </w:r>
      <w:r w:rsidR="00395FD9" w:rsidRPr="004B6AD3">
        <w:rPr>
          <w:rFonts w:eastAsia="Times New Roman" w:cs="Arial"/>
          <w:lang w:eastAsia="en-GB"/>
        </w:rPr>
        <w:t xml:space="preserve"> (write </w:t>
      </w:r>
      <w:r w:rsidR="00395FD9" w:rsidRPr="004B6AD3">
        <w:rPr>
          <w:rFonts w:eastAsia="Times New Roman" w:cs="Arial"/>
          <w:b/>
          <w:bCs/>
          <w:lang w:eastAsia="en-GB"/>
        </w:rPr>
        <w:t>one</w:t>
      </w:r>
      <w:r w:rsidR="00395FD9" w:rsidRPr="004B6AD3">
        <w:rPr>
          <w:rFonts w:eastAsia="Times New Roman" w:cs="Arial"/>
          <w:lang w:eastAsia="en-GB"/>
        </w:rPr>
        <w:t xml:space="preserve"> word for each)</w:t>
      </w:r>
    </w:p>
    <w:p w14:paraId="3F2BAD6E" w14:textId="11C4058E" w:rsidR="005D5B53" w:rsidRPr="004B6AD3" w:rsidRDefault="005D5B53" w:rsidP="009F17F3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3.</w:t>
      </w:r>
      <w:r w:rsidR="00195378" w:rsidRPr="004B6AD3">
        <w:rPr>
          <w:rFonts w:eastAsia="Times New Roman" w:cs="Arial"/>
          <w:lang w:eastAsia="en-GB"/>
        </w:rPr>
        <w:t xml:space="preserve"> to try, trying</w:t>
      </w:r>
      <w:r w:rsidR="0019537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1. _______________</w:t>
      </w:r>
      <w:proofErr w:type="gramStart"/>
      <w:r w:rsidRPr="004B6AD3">
        <w:rPr>
          <w:rFonts w:eastAsia="Times New Roman" w:cs="Arial"/>
          <w:lang w:eastAsia="en-GB"/>
        </w:rPr>
        <w:t>_,  2</w:t>
      </w:r>
      <w:proofErr w:type="gramEnd"/>
      <w:r w:rsidRPr="004B6AD3">
        <w:rPr>
          <w:rFonts w:eastAsia="Times New Roman" w:cs="Arial"/>
          <w:lang w:eastAsia="en-GB"/>
        </w:rPr>
        <w:t>. ________________</w:t>
      </w:r>
      <w:r w:rsidR="00395FD9" w:rsidRPr="004B6AD3">
        <w:rPr>
          <w:rFonts w:eastAsia="Times New Roman" w:cs="Arial"/>
          <w:lang w:eastAsia="en-GB"/>
        </w:rPr>
        <w:t xml:space="preserve"> </w:t>
      </w:r>
      <w:r w:rsidR="008D25B9" w:rsidRPr="004B6AD3">
        <w:rPr>
          <w:rFonts w:eastAsia="Times New Roman" w:cs="Arial"/>
          <w:lang w:eastAsia="en-GB"/>
        </w:rPr>
        <w:tab/>
      </w:r>
      <w:r w:rsidR="00395FD9" w:rsidRPr="004B6AD3">
        <w:rPr>
          <w:rFonts w:eastAsia="Times New Roman" w:cs="Arial"/>
          <w:lang w:eastAsia="en-GB"/>
        </w:rPr>
        <w:t xml:space="preserve">(write </w:t>
      </w:r>
      <w:r w:rsidR="00395FD9" w:rsidRPr="004B6AD3">
        <w:rPr>
          <w:rFonts w:eastAsia="Times New Roman" w:cs="Arial"/>
          <w:b/>
          <w:bCs/>
          <w:lang w:eastAsia="en-GB"/>
        </w:rPr>
        <w:t>one</w:t>
      </w:r>
      <w:r w:rsidR="00395FD9" w:rsidRPr="004B6AD3">
        <w:rPr>
          <w:rFonts w:eastAsia="Times New Roman" w:cs="Arial"/>
          <w:lang w:eastAsia="en-GB"/>
        </w:rPr>
        <w:t xml:space="preserve"> word for each)</w:t>
      </w:r>
    </w:p>
    <w:p w14:paraId="20F3EEEE" w14:textId="322B4B98" w:rsidR="008D25B9" w:rsidRPr="004B6AD3" w:rsidRDefault="008D25B9" w:rsidP="008D25B9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4. to be happy</w:t>
      </w:r>
      <w:r w:rsidRPr="004B6AD3">
        <w:rPr>
          <w:rFonts w:eastAsia="Times New Roman" w:cs="Arial"/>
          <w:lang w:eastAsia="en-GB"/>
        </w:rPr>
        <w:tab/>
        <w:t>1. _______________</w:t>
      </w:r>
      <w:proofErr w:type="gramStart"/>
      <w:r w:rsidRPr="004B6AD3">
        <w:rPr>
          <w:rFonts w:eastAsia="Times New Roman" w:cs="Arial"/>
          <w:lang w:eastAsia="en-GB"/>
        </w:rPr>
        <w:t>_,  2</w:t>
      </w:r>
      <w:proofErr w:type="gramEnd"/>
      <w:r w:rsidRPr="004B6AD3">
        <w:rPr>
          <w:rFonts w:eastAsia="Times New Roman" w:cs="Arial"/>
          <w:lang w:eastAsia="en-GB"/>
        </w:rPr>
        <w:t xml:space="preserve">. ________________ </w:t>
      </w:r>
      <w:r w:rsidRPr="004B6AD3">
        <w:rPr>
          <w:rFonts w:eastAsia="Times New Roman" w:cs="Arial"/>
          <w:lang w:eastAsia="en-GB"/>
        </w:rPr>
        <w:tab/>
        <w:t>(write</w:t>
      </w:r>
      <w:r w:rsidRPr="004B6AD3">
        <w:rPr>
          <w:rFonts w:eastAsia="Times New Roman" w:cs="Arial"/>
          <w:b/>
          <w:bCs/>
          <w:lang w:eastAsia="en-GB"/>
        </w:rPr>
        <w:t xml:space="preserve"> two</w:t>
      </w:r>
      <w:r w:rsidRPr="004B6AD3">
        <w:rPr>
          <w:rFonts w:eastAsia="Times New Roman" w:cs="Arial"/>
          <w:lang w:eastAsia="en-GB"/>
        </w:rPr>
        <w:t xml:space="preserve"> words for each)</w:t>
      </w:r>
    </w:p>
    <w:p w14:paraId="3CB42648" w14:textId="379EAF03" w:rsidR="005D5B53" w:rsidRPr="004B6AD3" w:rsidRDefault="005D5B53" w:rsidP="009F17F3">
      <w:pPr>
        <w:spacing w:after="0" w:line="360" w:lineRule="auto"/>
        <w:rPr>
          <w:rFonts w:eastAsia="Times New Roman" w:cs="Arial"/>
          <w:b/>
          <w:lang w:eastAsia="en-GB"/>
        </w:rPr>
      </w:pPr>
      <w:r w:rsidRPr="004B6AD3">
        <w:rPr>
          <w:rFonts w:eastAsia="Times New Roman" w:cs="Arial"/>
          <w:lang w:eastAsia="en-GB"/>
        </w:rPr>
        <w:t>5.</w:t>
      </w:r>
      <w:r w:rsidR="000E571C" w:rsidRPr="004B6AD3">
        <w:rPr>
          <w:rFonts w:eastAsia="Times New Roman" w:cs="Arial"/>
          <w:lang w:eastAsia="en-GB"/>
        </w:rPr>
        <w:t xml:space="preserve"> because</w:t>
      </w:r>
      <w:r w:rsidRPr="004B6AD3">
        <w:rPr>
          <w:rFonts w:eastAsia="Times New Roman" w:cs="Arial"/>
          <w:lang w:eastAsia="en-GB"/>
        </w:rPr>
        <w:tab/>
        <w:t>1. _______________</w:t>
      </w:r>
      <w:proofErr w:type="gramStart"/>
      <w:r w:rsidRPr="004B6AD3">
        <w:rPr>
          <w:rFonts w:eastAsia="Times New Roman" w:cs="Arial"/>
          <w:lang w:eastAsia="en-GB"/>
        </w:rPr>
        <w:t>_,  2</w:t>
      </w:r>
      <w:proofErr w:type="gramEnd"/>
      <w:r w:rsidRPr="004B6AD3">
        <w:rPr>
          <w:rFonts w:eastAsia="Times New Roman" w:cs="Arial"/>
          <w:lang w:eastAsia="en-GB"/>
        </w:rPr>
        <w:t>. ________________</w:t>
      </w:r>
      <w:r w:rsidR="00395FD9" w:rsidRPr="004B6AD3">
        <w:rPr>
          <w:rFonts w:eastAsia="Times New Roman" w:cs="Arial"/>
          <w:lang w:eastAsia="en-GB"/>
        </w:rPr>
        <w:tab/>
      </w:r>
      <w:r w:rsidR="00395FD9" w:rsidRPr="004B6AD3">
        <w:rPr>
          <w:rFonts w:eastAsia="Times New Roman" w:cs="Arial"/>
          <w:lang w:eastAsia="en-GB"/>
        </w:rPr>
        <w:tab/>
      </w:r>
      <w:r w:rsidR="008D25B9" w:rsidRPr="004B6AD3">
        <w:rPr>
          <w:rFonts w:eastAsia="Times New Roman" w:cs="Arial"/>
          <w:lang w:eastAsia="en-GB"/>
        </w:rPr>
        <w:t xml:space="preserve">(write </w:t>
      </w:r>
      <w:r w:rsidR="008D25B9" w:rsidRPr="004B6AD3">
        <w:rPr>
          <w:rFonts w:eastAsia="Times New Roman" w:cs="Arial"/>
          <w:b/>
          <w:bCs/>
          <w:lang w:eastAsia="en-GB"/>
        </w:rPr>
        <w:t>one</w:t>
      </w:r>
      <w:r w:rsidR="008D25B9" w:rsidRPr="004B6AD3">
        <w:rPr>
          <w:rFonts w:eastAsia="Times New Roman" w:cs="Arial"/>
          <w:lang w:eastAsia="en-GB"/>
        </w:rPr>
        <w:t xml:space="preserve"> word for each)</w:t>
      </w:r>
    </w:p>
    <w:p w14:paraId="75A0F628" w14:textId="515A37E9" w:rsidR="005D5B53" w:rsidRPr="004B6AD3" w:rsidRDefault="005D5B53" w:rsidP="009F17F3">
      <w:pPr>
        <w:spacing w:after="0" w:line="276" w:lineRule="auto"/>
        <w:rPr>
          <w:b/>
          <w:highlight w:val="yellow"/>
        </w:rPr>
      </w:pPr>
    </w:p>
    <w:p w14:paraId="283D63EA" w14:textId="77777777" w:rsidR="00D45C8B" w:rsidRPr="004B6AD3" w:rsidRDefault="00D45C8B" w:rsidP="00D45C8B">
      <w:pPr>
        <w:spacing w:after="0" w:line="360" w:lineRule="auto"/>
        <w:rPr>
          <w:rFonts w:eastAsia="Times New Roman" w:cs="Arial"/>
          <w:b/>
          <w:lang w:val="en-US" w:eastAsia="en-GB"/>
        </w:rPr>
      </w:pPr>
      <w:r w:rsidRPr="004B6AD3">
        <w:rPr>
          <w:rFonts w:eastAsia="Times New Roman" w:cs="Arial"/>
          <w:b/>
          <w:lang w:val="en-US" w:eastAsia="en-GB"/>
        </w:rPr>
        <w:t>PART C (REGISTER)</w:t>
      </w:r>
    </w:p>
    <w:p w14:paraId="562ED841" w14:textId="77777777" w:rsidR="00D45C8B" w:rsidRPr="004B6AD3" w:rsidRDefault="00D45C8B" w:rsidP="00D45C8B">
      <w:pPr>
        <w:spacing w:after="0" w:line="360" w:lineRule="auto"/>
        <w:rPr>
          <w:rFonts w:eastAsia="Times New Roman" w:cs="Arial"/>
          <w:lang w:val="en-US" w:eastAsia="en-GB"/>
        </w:rPr>
      </w:pPr>
      <w:r w:rsidRPr="004B6AD3">
        <w:rPr>
          <w:rFonts w:eastAsia="Times New Roman" w:cs="Arial"/>
          <w:b/>
          <w:lang w:val="en-US" w:eastAsia="en-GB"/>
        </w:rPr>
        <w:t>Replace</w:t>
      </w:r>
      <w:r w:rsidRPr="004B6AD3">
        <w:rPr>
          <w:rFonts w:eastAsia="Times New Roman" w:cs="Arial"/>
          <w:lang w:val="en-US" w:eastAsia="en-GB"/>
        </w:rPr>
        <w:t xml:space="preserve"> the words and phrases in bold with </w:t>
      </w:r>
      <w:r w:rsidRPr="004B6AD3">
        <w:rPr>
          <w:rFonts w:eastAsia="Times New Roman" w:cs="Arial"/>
          <w:b/>
          <w:lang w:val="en-US" w:eastAsia="en-GB"/>
        </w:rPr>
        <w:t>more formal</w:t>
      </w:r>
      <w:r w:rsidRPr="004B6AD3">
        <w:rPr>
          <w:rFonts w:eastAsia="Times New Roman" w:cs="Arial"/>
          <w:lang w:val="en-US" w:eastAsia="en-GB"/>
        </w:rPr>
        <w:t xml:space="preserve"> language.</w:t>
      </w:r>
    </w:p>
    <w:p w14:paraId="5E2B240E" w14:textId="77777777" w:rsidR="00D45C8B" w:rsidRPr="004B6AD3" w:rsidRDefault="00D45C8B" w:rsidP="00D45C8B">
      <w:pPr>
        <w:spacing w:after="0" w:line="360" w:lineRule="auto"/>
        <w:rPr>
          <w:rFonts w:eastAsia="Times New Roman" w:cs="Arial"/>
          <w:lang w:val="en-US" w:eastAsia="en-GB"/>
        </w:rPr>
      </w:pPr>
    </w:p>
    <w:p w14:paraId="38132340" w14:textId="64A5AE54" w:rsidR="00D45C8B" w:rsidRPr="004B6AD3" w:rsidRDefault="00CE41E6" w:rsidP="00D45C8B">
      <w:pPr>
        <w:spacing w:after="0" w:line="360" w:lineRule="auto"/>
        <w:rPr>
          <w:rFonts w:eastAsia="Times New Roman" w:cs="Arial"/>
          <w:lang w:val="de-DE" w:eastAsia="en-GB"/>
        </w:rPr>
      </w:pPr>
      <w:r w:rsidRPr="004B6AD3">
        <w:rPr>
          <w:rFonts w:eastAsia="Times New Roman" w:cs="Arial"/>
          <w:lang w:val="de-DE" w:eastAsia="en-GB"/>
        </w:rPr>
        <w:lastRenderedPageBreak/>
        <w:t>1</w:t>
      </w:r>
      <w:r w:rsidR="005C1FF0" w:rsidRPr="004B6AD3">
        <w:rPr>
          <w:rFonts w:eastAsia="Times New Roman" w:cs="Arial"/>
          <w:lang w:val="de-DE" w:eastAsia="en-GB"/>
        </w:rPr>
        <w:t xml:space="preserve">. </w:t>
      </w:r>
      <w:r w:rsidRPr="004B6AD3">
        <w:rPr>
          <w:rFonts w:eastAsia="Times New Roman" w:cs="Arial"/>
          <w:lang w:val="de-DE" w:eastAsia="en-GB"/>
        </w:rPr>
        <w:t>Ich</w:t>
      </w:r>
      <w:r w:rsidR="00D45C8B" w:rsidRPr="004B6AD3">
        <w:rPr>
          <w:rFonts w:eastAsia="Times New Roman" w:cs="Arial"/>
          <w:lang w:val="de-DE" w:eastAsia="en-GB"/>
        </w:rPr>
        <w:t xml:space="preserve"> </w:t>
      </w:r>
      <w:r w:rsidRPr="004B6AD3">
        <w:rPr>
          <w:rFonts w:eastAsia="Times New Roman" w:cs="Arial"/>
          <w:b/>
          <w:bCs/>
          <w:lang w:val="de-DE" w:eastAsia="en-GB"/>
        </w:rPr>
        <w:t>gucke</w:t>
      </w:r>
      <w:r w:rsidRPr="004B6AD3">
        <w:rPr>
          <w:rFonts w:eastAsia="Times New Roman" w:cs="Arial"/>
          <w:lang w:val="de-DE" w:eastAsia="en-GB"/>
        </w:rPr>
        <w:t xml:space="preserve"> einen </w:t>
      </w:r>
      <w:r w:rsidR="00E42D75" w:rsidRPr="004B6AD3">
        <w:rPr>
          <w:rFonts w:eastAsia="Times New Roman" w:cs="Arial"/>
          <w:lang w:val="de-DE" w:eastAsia="en-GB"/>
        </w:rPr>
        <w:t>F</w:t>
      </w:r>
      <w:r w:rsidRPr="004B6AD3">
        <w:rPr>
          <w:rFonts w:eastAsia="Times New Roman" w:cs="Arial"/>
          <w:lang w:val="de-DE" w:eastAsia="en-GB"/>
        </w:rPr>
        <w:t>ilm mit meinem</w:t>
      </w:r>
      <w:r w:rsidRPr="004B6AD3">
        <w:rPr>
          <w:rFonts w:eastAsia="Times New Roman" w:cs="Arial"/>
          <w:b/>
          <w:bCs/>
          <w:lang w:val="de-DE" w:eastAsia="en-GB"/>
        </w:rPr>
        <w:t xml:space="preserve"> Vati</w:t>
      </w:r>
      <w:r w:rsidRPr="004B6AD3">
        <w:rPr>
          <w:rFonts w:eastAsia="Times New Roman" w:cs="Arial"/>
          <w:lang w:val="de-DE" w:eastAsia="en-GB"/>
        </w:rPr>
        <w:t>. [</w:t>
      </w:r>
      <w:proofErr w:type="spellStart"/>
      <w:r w:rsidR="008D25B9" w:rsidRPr="004B6AD3">
        <w:rPr>
          <w:rFonts w:eastAsia="Times New Roman" w:cs="Arial"/>
          <w:lang w:val="de-DE" w:eastAsia="en-GB"/>
        </w:rPr>
        <w:t>two</w:t>
      </w:r>
      <w:proofErr w:type="spellEnd"/>
      <w:r w:rsidRPr="004B6AD3">
        <w:rPr>
          <w:rFonts w:eastAsia="Times New Roman" w:cs="Arial"/>
          <w:lang w:val="de-DE" w:eastAsia="en-GB"/>
        </w:rPr>
        <w:t xml:space="preserve"> </w:t>
      </w:r>
      <w:proofErr w:type="spellStart"/>
      <w:r w:rsidRPr="004B6AD3">
        <w:rPr>
          <w:rFonts w:eastAsia="Times New Roman" w:cs="Arial"/>
          <w:lang w:val="de-DE" w:eastAsia="en-GB"/>
        </w:rPr>
        <w:t>items</w:t>
      </w:r>
      <w:proofErr w:type="spellEnd"/>
      <w:r w:rsidRPr="004B6AD3">
        <w:rPr>
          <w:rFonts w:eastAsia="Times New Roman" w:cs="Arial"/>
          <w:lang w:val="de-DE" w:eastAsia="en-GB"/>
        </w:rPr>
        <w:t>]</w:t>
      </w:r>
    </w:p>
    <w:p w14:paraId="216A8F14" w14:textId="431DAC0D" w:rsidR="00CE41E6" w:rsidRPr="004B6AD3" w:rsidRDefault="00CE41E6" w:rsidP="00D45C8B">
      <w:pPr>
        <w:spacing w:after="0" w:line="360" w:lineRule="auto"/>
        <w:rPr>
          <w:rFonts w:eastAsia="Times New Roman" w:cs="Arial"/>
          <w:lang w:val="de-DE" w:eastAsia="en-GB"/>
        </w:rPr>
      </w:pPr>
      <w:r w:rsidRPr="004B6AD3">
        <w:rPr>
          <w:rFonts w:eastAsia="Times New Roman" w:cs="Arial"/>
          <w:lang w:val="de-DE" w:eastAsia="en-GB"/>
        </w:rPr>
        <w:t>Ich _____</w:t>
      </w:r>
      <w:proofErr w:type="gramStart"/>
      <w:r w:rsidRPr="004B6AD3">
        <w:rPr>
          <w:rFonts w:eastAsia="Times New Roman" w:cs="Arial"/>
          <w:lang w:val="de-DE" w:eastAsia="en-GB"/>
        </w:rPr>
        <w:t>_  einen</w:t>
      </w:r>
      <w:proofErr w:type="gramEnd"/>
      <w:r w:rsidRPr="004B6AD3">
        <w:rPr>
          <w:rFonts w:eastAsia="Times New Roman" w:cs="Arial"/>
          <w:lang w:val="de-DE" w:eastAsia="en-GB"/>
        </w:rPr>
        <w:t xml:space="preserve"> Film mit meinem _______.</w:t>
      </w:r>
    </w:p>
    <w:p w14:paraId="6AEC7D0D" w14:textId="0D865303" w:rsidR="00CE41E6" w:rsidRPr="004B6AD3" w:rsidRDefault="00CE41E6" w:rsidP="00D45C8B">
      <w:pPr>
        <w:spacing w:after="0" w:line="360" w:lineRule="auto"/>
        <w:rPr>
          <w:rFonts w:eastAsia="Times New Roman" w:cs="Arial"/>
          <w:lang w:val="de-DE" w:eastAsia="en-GB"/>
        </w:rPr>
      </w:pPr>
    </w:p>
    <w:p w14:paraId="56525C5D" w14:textId="645E38E6" w:rsidR="00CE41E6" w:rsidRPr="004B6AD3" w:rsidRDefault="00CE41E6" w:rsidP="00CE41E6">
      <w:pPr>
        <w:spacing w:after="0" w:line="360" w:lineRule="auto"/>
        <w:rPr>
          <w:rFonts w:eastAsia="Times New Roman" w:cs="Times New Roman"/>
          <w:lang w:val="de-DE" w:eastAsia="en-GB"/>
        </w:rPr>
      </w:pPr>
      <w:r w:rsidRPr="004B6AD3">
        <w:rPr>
          <w:rFonts w:eastAsia="Times New Roman" w:cs="Arial"/>
          <w:lang w:val="de-DE" w:eastAsia="en-GB"/>
        </w:rPr>
        <w:t>2</w:t>
      </w:r>
      <w:r w:rsidR="005C1FF0" w:rsidRPr="004B6AD3">
        <w:rPr>
          <w:rFonts w:eastAsia="Times New Roman" w:cs="Arial"/>
          <w:lang w:val="de-DE" w:eastAsia="en-GB"/>
        </w:rPr>
        <w:t xml:space="preserve">. </w:t>
      </w:r>
      <w:r w:rsidRPr="004B6AD3">
        <w:rPr>
          <w:rFonts w:eastAsia="Times New Roman" w:cs="Times New Roman"/>
          <w:lang w:val="de-DE" w:eastAsia="en-GB"/>
        </w:rPr>
        <w:t>Er hat das Geschenk von seiner </w:t>
      </w:r>
      <w:r w:rsidRPr="004B6AD3">
        <w:rPr>
          <w:rFonts w:eastAsia="Times New Roman" w:cs="Times New Roman"/>
          <w:b/>
          <w:bCs/>
          <w:lang w:val="de-DE" w:eastAsia="en-GB"/>
        </w:rPr>
        <w:t>Mama</w:t>
      </w:r>
      <w:r w:rsidRPr="004B6AD3">
        <w:rPr>
          <w:rFonts w:eastAsia="Times New Roman" w:cs="Times New Roman"/>
          <w:lang w:val="de-DE" w:eastAsia="en-GB"/>
        </w:rPr>
        <w:t> </w:t>
      </w:r>
      <w:r w:rsidRPr="004B6AD3">
        <w:rPr>
          <w:rFonts w:eastAsia="Times New Roman" w:cs="Times New Roman"/>
          <w:b/>
          <w:bCs/>
          <w:lang w:val="de-DE" w:eastAsia="en-GB"/>
        </w:rPr>
        <w:t>gekriegt</w:t>
      </w:r>
      <w:r w:rsidRPr="004B6AD3">
        <w:rPr>
          <w:rFonts w:eastAsia="Times New Roman" w:cs="Times New Roman"/>
          <w:lang w:val="de-DE" w:eastAsia="en-GB"/>
        </w:rPr>
        <w:t>. [</w:t>
      </w:r>
      <w:proofErr w:type="spellStart"/>
      <w:r w:rsidR="008D25B9" w:rsidRPr="004B6AD3">
        <w:rPr>
          <w:rFonts w:eastAsia="Times New Roman" w:cs="Times New Roman"/>
          <w:lang w:val="de-DE" w:eastAsia="en-GB"/>
        </w:rPr>
        <w:t>two</w:t>
      </w:r>
      <w:proofErr w:type="spellEnd"/>
      <w:r w:rsidR="008D25B9" w:rsidRPr="004B6AD3">
        <w:rPr>
          <w:rFonts w:eastAsia="Times New Roman" w:cs="Times New Roman"/>
          <w:lang w:val="de-DE" w:eastAsia="en-GB"/>
        </w:rPr>
        <w:t xml:space="preserve"> </w:t>
      </w:r>
      <w:proofErr w:type="spellStart"/>
      <w:r w:rsidRPr="004B6AD3">
        <w:rPr>
          <w:rFonts w:eastAsia="Times New Roman" w:cs="Times New Roman"/>
          <w:lang w:val="de-DE" w:eastAsia="en-GB"/>
        </w:rPr>
        <w:t>items</w:t>
      </w:r>
      <w:proofErr w:type="spellEnd"/>
      <w:r w:rsidRPr="004B6AD3">
        <w:rPr>
          <w:rFonts w:eastAsia="Times New Roman" w:cs="Times New Roman"/>
          <w:lang w:val="de-DE" w:eastAsia="en-GB"/>
        </w:rPr>
        <w:t>]</w:t>
      </w:r>
      <w:r w:rsidRPr="004B6AD3">
        <w:rPr>
          <w:rFonts w:eastAsia="Times New Roman" w:cs="Times New Roman"/>
          <w:lang w:val="de-DE" w:eastAsia="en-GB"/>
        </w:rPr>
        <w:br/>
        <w:t>Er hat das Geschenk von seiner </w:t>
      </w:r>
      <w:r w:rsidRPr="004B6AD3">
        <w:rPr>
          <w:rFonts w:eastAsia="Times New Roman" w:cs="Times New Roman"/>
          <w:b/>
          <w:bCs/>
          <w:lang w:val="de-DE" w:eastAsia="en-GB"/>
        </w:rPr>
        <w:t>___________ ____________</w:t>
      </w:r>
      <w:r w:rsidRPr="004B6AD3">
        <w:rPr>
          <w:rFonts w:eastAsia="Times New Roman" w:cs="Times New Roman"/>
          <w:lang w:val="de-DE" w:eastAsia="en-GB"/>
        </w:rPr>
        <w:t xml:space="preserve">.  </w:t>
      </w:r>
      <w:r w:rsidRPr="004B6AD3">
        <w:rPr>
          <w:rFonts w:eastAsia="Times New Roman" w:cs="Times New Roman"/>
          <w:lang w:val="de-DE" w:eastAsia="en-GB"/>
        </w:rPr>
        <w:br/>
      </w:r>
    </w:p>
    <w:p w14:paraId="24F89BE2" w14:textId="712FA823" w:rsidR="00CE41E6" w:rsidRPr="004B6AD3" w:rsidRDefault="00CE41E6" w:rsidP="00CE41E6">
      <w:pPr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Times New Roman"/>
          <w:lang w:val="de-DE" w:eastAsia="en-GB"/>
        </w:rPr>
        <w:t>3</w:t>
      </w:r>
      <w:r w:rsidR="003F0211" w:rsidRPr="004B6AD3">
        <w:rPr>
          <w:rFonts w:eastAsia="Times New Roman" w:cs="Times New Roman"/>
          <w:lang w:val="de-DE" w:eastAsia="en-GB"/>
        </w:rPr>
        <w:t xml:space="preserve">. </w:t>
      </w:r>
      <w:r w:rsidRPr="004B6AD3">
        <w:rPr>
          <w:rFonts w:eastAsia="Times New Roman" w:cs="Times New Roman"/>
          <w:lang w:val="de-DE" w:eastAsia="en-GB"/>
        </w:rPr>
        <w:t>Du hast nie ‚</w:t>
      </w:r>
      <w:r w:rsidRPr="004B6AD3">
        <w:rPr>
          <w:rFonts w:eastAsia="Times New Roman" w:cs="Times New Roman"/>
          <w:b/>
          <w:bCs/>
          <w:lang w:val="de-DE" w:eastAsia="en-GB"/>
        </w:rPr>
        <w:t>Hallo</w:t>
      </w:r>
      <w:r w:rsidRPr="004B6AD3">
        <w:rPr>
          <w:rFonts w:eastAsia="Times New Roman" w:cs="Times New Roman"/>
          <w:lang w:val="de-DE" w:eastAsia="en-GB"/>
        </w:rPr>
        <w:t>‘ gesagt. [1 item]</w:t>
      </w:r>
      <w:r w:rsidRPr="004B6AD3">
        <w:rPr>
          <w:rFonts w:eastAsia="Times New Roman" w:cs="Times New Roman"/>
          <w:lang w:val="de-DE" w:eastAsia="en-GB"/>
        </w:rPr>
        <w:br/>
        <w:t>Du hast nie ‚</w:t>
      </w:r>
      <w:r w:rsidRPr="004B6AD3">
        <w:rPr>
          <w:rFonts w:eastAsia="Times New Roman" w:cs="Times New Roman"/>
          <w:b/>
          <w:bCs/>
          <w:lang w:val="de-DE" w:eastAsia="en-GB"/>
        </w:rPr>
        <w:t>_______ ________</w:t>
      </w:r>
      <w:r w:rsidRPr="004B6AD3">
        <w:rPr>
          <w:rFonts w:eastAsia="Times New Roman" w:cs="Times New Roman"/>
          <w:lang w:val="de-DE" w:eastAsia="en-GB"/>
        </w:rPr>
        <w:t xml:space="preserve">‘ gesagt. </w:t>
      </w:r>
      <w:r w:rsidR="00322DDD" w:rsidRPr="004B6AD3">
        <w:rPr>
          <w:rFonts w:eastAsia="Times New Roman" w:cs="Times New Roman"/>
          <w:lang w:eastAsia="en-GB"/>
        </w:rPr>
        <w:t>[</w:t>
      </w:r>
      <w:r w:rsidR="008D25B9" w:rsidRPr="004B6AD3">
        <w:rPr>
          <w:rFonts w:eastAsia="Times New Roman" w:cs="Times New Roman"/>
          <w:lang w:eastAsia="en-GB"/>
        </w:rPr>
        <w:t>two</w:t>
      </w:r>
      <w:r w:rsidRPr="004B6AD3">
        <w:rPr>
          <w:rFonts w:eastAsia="Times New Roman" w:cs="Times New Roman"/>
          <w:lang w:eastAsia="en-GB"/>
        </w:rPr>
        <w:t xml:space="preserve"> words</w:t>
      </w:r>
      <w:r w:rsidR="00322DDD" w:rsidRPr="004B6AD3">
        <w:rPr>
          <w:rFonts w:eastAsia="Times New Roman" w:cs="Times New Roman"/>
          <w:lang w:eastAsia="en-GB"/>
        </w:rPr>
        <w:t>]</w:t>
      </w:r>
    </w:p>
    <w:p w14:paraId="0D1FC7A7" w14:textId="77777777" w:rsidR="00D45C8B" w:rsidRPr="004B6AD3" w:rsidRDefault="00D45C8B" w:rsidP="009F17F3">
      <w:pPr>
        <w:spacing w:after="0" w:line="276" w:lineRule="auto"/>
        <w:rPr>
          <w:b/>
          <w:highlight w:val="yellow"/>
        </w:rPr>
      </w:pPr>
    </w:p>
    <w:p w14:paraId="01F85103" w14:textId="77777777" w:rsidR="005D5B53" w:rsidRPr="004B6AD3" w:rsidRDefault="005D5B53" w:rsidP="005D5B53">
      <w:pPr>
        <w:spacing w:after="0" w:line="276" w:lineRule="auto"/>
        <w:jc w:val="right"/>
        <w:rPr>
          <w:b/>
        </w:rPr>
      </w:pPr>
    </w:p>
    <w:p w14:paraId="2E488076" w14:textId="77777777" w:rsidR="005D5B53" w:rsidRPr="004B6AD3" w:rsidRDefault="005D5B53" w:rsidP="005D5B53">
      <w:pPr>
        <w:spacing w:after="0" w:line="276" w:lineRule="auto"/>
        <w:jc w:val="right"/>
        <w:rPr>
          <w:rFonts w:eastAsia="Times New Roman" w:cs="Arial"/>
          <w:b/>
          <w:lang w:eastAsia="en-GB"/>
        </w:rPr>
      </w:pPr>
      <w:r w:rsidRPr="004B6AD3">
        <w:rPr>
          <w:b/>
        </w:rPr>
        <w:t>TOTAL MARKS AVAILABLE (VOCABULARY, WRITING): 20</w:t>
      </w:r>
    </w:p>
    <w:p w14:paraId="2E74F454" w14:textId="4C5242DF" w:rsidR="005D5B53" w:rsidRPr="004B6AD3" w:rsidRDefault="005D5B53" w:rsidP="004B6AD3">
      <w:pPr>
        <w:pStyle w:val="Heading2"/>
        <w:rPr>
          <w:color w:val="1F3864" w:themeColor="accent5" w:themeShade="80"/>
        </w:rPr>
      </w:pPr>
      <w:r w:rsidRPr="004B6AD3">
        <w:rPr>
          <w:color w:val="1F3864" w:themeColor="accent5" w:themeShade="80"/>
        </w:rPr>
        <w:br w:type="page"/>
      </w:r>
      <w:r w:rsidR="00BB6481" w:rsidRPr="004B6AD3">
        <w:rPr>
          <w:color w:val="1F3864" w:themeColor="accent5" w:themeShade="80"/>
        </w:rPr>
        <w:lastRenderedPageBreak/>
        <w:t>Grammar</w:t>
      </w:r>
    </w:p>
    <w:p w14:paraId="57CE139B" w14:textId="77777777" w:rsidR="005D5B53" w:rsidRPr="004B6AD3" w:rsidRDefault="005D5B53" w:rsidP="005D5B53">
      <w:pPr>
        <w:spacing w:after="0" w:line="240" w:lineRule="auto"/>
        <w:rPr>
          <w:rFonts w:eastAsia="Times New Roman" w:cs="Arial"/>
          <w:bCs/>
          <w:lang w:eastAsia="en-GB"/>
        </w:rPr>
      </w:pPr>
    </w:p>
    <w:p w14:paraId="17D2FA07" w14:textId="64326F18" w:rsidR="005D5B53" w:rsidRPr="004B6AD3" w:rsidRDefault="005D5B53" w:rsidP="007346F4">
      <w:pPr>
        <w:spacing w:after="0" w:line="360" w:lineRule="auto"/>
        <w:rPr>
          <w:b/>
          <w:bCs/>
        </w:rPr>
      </w:pPr>
      <w:r w:rsidRPr="004B6AD3">
        <w:rPr>
          <w:rFonts w:eastAsia="Times New Roman" w:cs="Arial"/>
          <w:bCs/>
          <w:lang w:eastAsia="en-GB"/>
        </w:rPr>
        <w:t>This part of the test will take around</w:t>
      </w:r>
      <w:r w:rsidRPr="004B6AD3">
        <w:t xml:space="preserve"> </w:t>
      </w:r>
      <w:r w:rsidR="000D57FC" w:rsidRPr="004B6AD3">
        <w:rPr>
          <w:b/>
          <w:bCs/>
        </w:rPr>
        <w:t>9</w:t>
      </w:r>
      <w:r w:rsidRPr="004B6AD3">
        <w:rPr>
          <w:b/>
          <w:bCs/>
        </w:rPr>
        <w:t xml:space="preserve"> minutes</w:t>
      </w:r>
      <w:r w:rsidRPr="004B6AD3">
        <w:t>. The number of gaps tells you how many words to write.</w:t>
      </w:r>
    </w:p>
    <w:p w14:paraId="13CE946B" w14:textId="77777777" w:rsidR="005D5B53" w:rsidRPr="004B6AD3" w:rsidRDefault="005D5B53" w:rsidP="007346F4">
      <w:pPr>
        <w:spacing w:after="0" w:line="360" w:lineRule="auto"/>
        <w:rPr>
          <w:b/>
          <w:bCs/>
        </w:rPr>
      </w:pPr>
    </w:p>
    <w:p w14:paraId="7066D5D9" w14:textId="10E61716" w:rsidR="00C9406F" w:rsidRPr="004B6AD3" w:rsidRDefault="00C9406F" w:rsidP="00C9406F">
      <w:pPr>
        <w:spacing w:after="0" w:line="360" w:lineRule="auto"/>
        <w:rPr>
          <w:rFonts w:cs="Arial"/>
          <w:b/>
          <w:bCs/>
          <w:iCs/>
          <w:shd w:val="clear" w:color="auto" w:fill="FFFFFF"/>
        </w:rPr>
      </w:pPr>
      <w:r w:rsidRPr="004B6AD3">
        <w:rPr>
          <w:rFonts w:cs="Arial"/>
          <w:b/>
          <w:bCs/>
          <w:iCs/>
          <w:shd w:val="clear" w:color="auto" w:fill="FFFFFF"/>
        </w:rPr>
        <w:t>PART A (REFLEXIVE STRUCTURES)</w:t>
      </w:r>
    </w:p>
    <w:p w14:paraId="3426CC09" w14:textId="50D0FE95" w:rsidR="00C9406F" w:rsidRPr="004B6AD3" w:rsidRDefault="00C9406F" w:rsidP="00C9406F">
      <w:pPr>
        <w:spacing w:after="0" w:line="360" w:lineRule="auto"/>
      </w:pPr>
      <w:r w:rsidRPr="004B6AD3">
        <w:rPr>
          <w:b/>
          <w:bCs/>
        </w:rPr>
        <w:t>Write</w:t>
      </w:r>
      <w:r w:rsidRPr="004B6AD3">
        <w:t xml:space="preserve"> the </w:t>
      </w:r>
      <w:r w:rsidRPr="004B6AD3">
        <w:rPr>
          <w:b/>
          <w:bCs/>
        </w:rPr>
        <w:t>German</w:t>
      </w:r>
      <w:r w:rsidRPr="004B6AD3">
        <w:t xml:space="preserve"> for the English given in brackets. </w:t>
      </w:r>
      <w:r w:rsidR="00D0683A" w:rsidRPr="004B6AD3">
        <w:t>Use the clues to help you.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0"/>
        <w:gridCol w:w="6946"/>
        <w:gridCol w:w="3686"/>
      </w:tblGrid>
      <w:tr w:rsidR="004B6AD3" w:rsidRPr="004B6AD3" w14:paraId="4BA10B6A" w14:textId="6B3F9A01" w:rsidTr="00F55974">
        <w:trPr>
          <w:trHeight w:val="523"/>
        </w:trPr>
        <w:tc>
          <w:tcPr>
            <w:tcW w:w="420" w:type="dxa"/>
            <w:vAlign w:val="center"/>
          </w:tcPr>
          <w:p w14:paraId="4F6E45D1" w14:textId="77777777" w:rsidR="00C9406F" w:rsidRPr="004B6AD3" w:rsidRDefault="00C9406F" w:rsidP="00F55974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6946" w:type="dxa"/>
            <w:vAlign w:val="center"/>
          </w:tcPr>
          <w:p w14:paraId="547946E1" w14:textId="6614B494" w:rsidR="00C9406F" w:rsidRPr="004B6AD3" w:rsidRDefault="00C9406F" w:rsidP="00F55974">
            <w:pPr>
              <w:spacing w:line="360" w:lineRule="auto"/>
            </w:pPr>
            <w:r w:rsidRPr="004B6AD3">
              <w:t>Du _____________ _____________ (are chatting).</w:t>
            </w:r>
          </w:p>
        </w:tc>
        <w:tc>
          <w:tcPr>
            <w:tcW w:w="3686" w:type="dxa"/>
            <w:vAlign w:val="center"/>
          </w:tcPr>
          <w:p w14:paraId="02041ABE" w14:textId="16845FD1" w:rsidR="00C9406F" w:rsidRPr="004B6AD3" w:rsidRDefault="00C9406F" w:rsidP="00F55974">
            <w:pPr>
              <w:spacing w:line="360" w:lineRule="auto"/>
            </w:pPr>
            <w:proofErr w:type="spellStart"/>
            <w:r w:rsidRPr="004B6AD3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to</w:t>
            </w:r>
            <w:proofErr w:type="spellEnd"/>
            <w:r w:rsidRPr="004B6AD3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4B6AD3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chat</w:t>
            </w:r>
            <w:proofErr w:type="spellEnd"/>
            <w:r w:rsidRPr="004B6AD3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 xml:space="preserve"> </w:t>
            </w:r>
            <w:r w:rsidRPr="004B6AD3">
              <w:rPr>
                <w:rFonts w:cs="Times New Roman"/>
                <w:szCs w:val="20"/>
                <w:shd w:val="clear" w:color="auto" w:fill="FFFFFF"/>
                <w:lang w:val="de-DE"/>
              </w:rPr>
              <w:t xml:space="preserve">= </w:t>
            </w:r>
            <w:r w:rsidRPr="004B6AD3">
              <w:rPr>
                <w:rFonts w:cs="Times New Roman"/>
                <w:i/>
                <w:szCs w:val="20"/>
                <w:shd w:val="clear" w:color="auto" w:fill="FFFFFF"/>
                <w:lang w:val="de-DE"/>
              </w:rPr>
              <w:t>sich unterhalten</w:t>
            </w:r>
          </w:p>
        </w:tc>
      </w:tr>
      <w:tr w:rsidR="00C9406F" w:rsidRPr="004B6AD3" w14:paraId="3813599B" w14:textId="7282A098" w:rsidTr="00F55974">
        <w:trPr>
          <w:trHeight w:val="559"/>
        </w:trPr>
        <w:tc>
          <w:tcPr>
            <w:tcW w:w="420" w:type="dxa"/>
            <w:vAlign w:val="center"/>
          </w:tcPr>
          <w:p w14:paraId="7C3FCE00" w14:textId="77777777" w:rsidR="00C9406F" w:rsidRPr="004B6AD3" w:rsidRDefault="00C9406F" w:rsidP="00F55974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6946" w:type="dxa"/>
            <w:vAlign w:val="center"/>
          </w:tcPr>
          <w:p w14:paraId="36CED6CD" w14:textId="62694CFD" w:rsidR="00C9406F" w:rsidRPr="004B6AD3" w:rsidRDefault="00C9406F" w:rsidP="00F55974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Ihr </w:t>
            </w:r>
            <w:r w:rsidRPr="004B6AD3">
              <w:t>_____________ _____________ (are deciding).</w:t>
            </w:r>
          </w:p>
        </w:tc>
        <w:tc>
          <w:tcPr>
            <w:tcW w:w="3686" w:type="dxa"/>
            <w:vAlign w:val="center"/>
          </w:tcPr>
          <w:p w14:paraId="1857E28E" w14:textId="3DDCC71A" w:rsidR="00C9406F" w:rsidRPr="004B6AD3" w:rsidRDefault="00C9406F" w:rsidP="00F55974">
            <w:pPr>
              <w:spacing w:line="360" w:lineRule="auto"/>
              <w:rPr>
                <w:lang w:val="de-DE"/>
              </w:rPr>
            </w:pPr>
            <w:proofErr w:type="spellStart"/>
            <w:r w:rsidRPr="004B6AD3">
              <w:rPr>
                <w:rFonts w:cs="Helvetica"/>
                <w:b/>
                <w:shd w:val="clear" w:color="auto" w:fill="FFFFFF"/>
                <w:lang w:val="de-DE"/>
              </w:rPr>
              <w:t>to</w:t>
            </w:r>
            <w:proofErr w:type="spellEnd"/>
            <w:r w:rsidRPr="004B6AD3">
              <w:rPr>
                <w:rFonts w:cs="Helvetica"/>
                <w:b/>
                <w:shd w:val="clear" w:color="auto" w:fill="FFFFFF"/>
                <w:lang w:val="de-DE"/>
              </w:rPr>
              <w:t xml:space="preserve"> </w:t>
            </w:r>
            <w:proofErr w:type="spellStart"/>
            <w:r w:rsidRPr="004B6AD3">
              <w:rPr>
                <w:rFonts w:cs="Helvetica"/>
                <w:b/>
                <w:shd w:val="clear" w:color="auto" w:fill="FFFFFF"/>
                <w:lang w:val="de-DE"/>
              </w:rPr>
              <w:t>decide</w:t>
            </w:r>
            <w:proofErr w:type="spellEnd"/>
            <w:r w:rsidRPr="004B6AD3">
              <w:rPr>
                <w:rFonts w:cs="Helvetica"/>
                <w:b/>
                <w:shd w:val="clear" w:color="auto" w:fill="FFFFFF"/>
                <w:lang w:val="de-DE"/>
              </w:rPr>
              <w:t xml:space="preserve"> </w:t>
            </w:r>
            <w:r w:rsidRPr="004B6AD3">
              <w:rPr>
                <w:rFonts w:cs="Helvetica"/>
                <w:shd w:val="clear" w:color="auto" w:fill="FFFFFF"/>
                <w:lang w:val="de-DE"/>
              </w:rPr>
              <w:t>=</w:t>
            </w:r>
            <w:r w:rsidRPr="004B6AD3">
              <w:rPr>
                <w:rFonts w:cs="Helvetica"/>
                <w:b/>
                <w:shd w:val="clear" w:color="auto" w:fill="FFFFFF"/>
                <w:lang w:val="de-DE"/>
              </w:rPr>
              <w:t xml:space="preserve"> </w:t>
            </w:r>
            <w:r w:rsidRPr="004B6AD3">
              <w:rPr>
                <w:rFonts w:cs="Helvetica"/>
                <w:i/>
                <w:shd w:val="clear" w:color="auto" w:fill="FFFFFF"/>
                <w:lang w:val="de-DE"/>
              </w:rPr>
              <w:t>sich entscheiden</w:t>
            </w:r>
          </w:p>
        </w:tc>
      </w:tr>
    </w:tbl>
    <w:p w14:paraId="1EA4D71F" w14:textId="77777777" w:rsidR="00C9406F" w:rsidRPr="004B6AD3" w:rsidRDefault="00C9406F">
      <w:pPr>
        <w:rPr>
          <w:rFonts w:cs="Arial"/>
          <w:b/>
          <w:bCs/>
          <w:iCs/>
          <w:shd w:val="clear" w:color="auto" w:fill="FFFFFF"/>
        </w:rPr>
      </w:pPr>
    </w:p>
    <w:p w14:paraId="14A71379" w14:textId="7114B5A1" w:rsidR="00C9406F" w:rsidRPr="004B6AD3" w:rsidRDefault="00C9406F" w:rsidP="00C9406F">
      <w:pPr>
        <w:spacing w:after="0" w:line="360" w:lineRule="auto"/>
      </w:pPr>
      <w:r w:rsidRPr="004B6AD3">
        <w:rPr>
          <w:b/>
        </w:rPr>
        <w:t>PART B (VERB FORMS AND WORD ORDER)</w:t>
      </w:r>
    </w:p>
    <w:p w14:paraId="68A2BCCE" w14:textId="110251DE" w:rsidR="00C9406F" w:rsidRPr="004B6AD3" w:rsidRDefault="00C9406F" w:rsidP="00C9406F">
      <w:pPr>
        <w:spacing w:after="0" w:line="360" w:lineRule="auto"/>
      </w:pPr>
      <w:r w:rsidRPr="004B6AD3">
        <w:rPr>
          <w:b/>
          <w:bCs/>
        </w:rPr>
        <w:t>Write</w:t>
      </w:r>
      <w:r w:rsidRPr="004B6AD3">
        <w:t xml:space="preserve"> the </w:t>
      </w:r>
      <w:r w:rsidRPr="004B6AD3">
        <w:rPr>
          <w:b/>
          <w:bCs/>
        </w:rPr>
        <w:t>German</w:t>
      </w:r>
      <w:r w:rsidRPr="004B6AD3">
        <w:t xml:space="preserve"> for the English given in brackets. Think about </w:t>
      </w:r>
      <w:r w:rsidRPr="004B6AD3">
        <w:rPr>
          <w:b/>
          <w:bCs/>
        </w:rPr>
        <w:t>word order</w:t>
      </w:r>
      <w:r w:rsidRPr="004B6AD3">
        <w:t>.</w:t>
      </w:r>
      <w:r w:rsidR="00D0683A" w:rsidRPr="004B6AD3">
        <w:t xml:space="preserve"> Use the clues to help you.</w:t>
      </w:r>
    </w:p>
    <w:tbl>
      <w:tblPr>
        <w:tblStyle w:val="TableGrid"/>
        <w:tblW w:w="11057" w:type="dxa"/>
        <w:tblLook w:val="04A0" w:firstRow="1" w:lastRow="0" w:firstColumn="1" w:lastColumn="0" w:noHBand="0" w:noVBand="1"/>
      </w:tblPr>
      <w:tblGrid>
        <w:gridCol w:w="421"/>
        <w:gridCol w:w="7092"/>
        <w:gridCol w:w="3544"/>
      </w:tblGrid>
      <w:tr w:rsidR="004B6AD3" w:rsidRPr="004B6AD3" w14:paraId="5585032A" w14:textId="77777777" w:rsidTr="004B6AD3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46321F59" w14:textId="77777777" w:rsidR="00C9406F" w:rsidRPr="004B6AD3" w:rsidRDefault="00C9406F" w:rsidP="0033420A">
            <w:pPr>
              <w:spacing w:line="360" w:lineRule="auto"/>
            </w:pPr>
          </w:p>
        </w:tc>
        <w:tc>
          <w:tcPr>
            <w:tcW w:w="7092" w:type="dxa"/>
            <w:tcBorders>
              <w:top w:val="nil"/>
              <w:left w:val="nil"/>
              <w:right w:val="nil"/>
            </w:tcBorders>
            <w:vAlign w:val="center"/>
          </w:tcPr>
          <w:p w14:paraId="0BE9847C" w14:textId="77777777" w:rsidR="00C9406F" w:rsidRPr="004B6AD3" w:rsidRDefault="00C9406F" w:rsidP="0033420A">
            <w:pPr>
              <w:spacing w:line="360" w:lineRule="auto"/>
              <w:rPr>
                <w:rFonts w:cs="Arial"/>
                <w:sz w:val="22"/>
                <w:shd w:val="clear" w:color="auto" w:fill="FFFFFF"/>
              </w:rPr>
            </w:pPr>
          </w:p>
        </w:tc>
        <w:tc>
          <w:tcPr>
            <w:tcW w:w="3544" w:type="dxa"/>
            <w:tcBorders>
              <w:top w:val="nil"/>
              <w:left w:val="nil"/>
              <w:right w:val="nil"/>
            </w:tcBorders>
            <w:vAlign w:val="center"/>
          </w:tcPr>
          <w:p w14:paraId="188C32C9" w14:textId="77777777" w:rsidR="00C9406F" w:rsidRPr="004B6AD3" w:rsidRDefault="00C9406F" w:rsidP="0033420A">
            <w:pPr>
              <w:spacing w:line="276" w:lineRule="auto"/>
              <w:rPr>
                <w:rFonts w:cs="Times New Roman"/>
                <w:b/>
                <w:sz w:val="22"/>
                <w:szCs w:val="22"/>
                <w:lang w:val="de-DE"/>
              </w:rPr>
            </w:pPr>
            <w:proofErr w:type="spellStart"/>
            <w:r w:rsidRPr="004B6AD3">
              <w:rPr>
                <w:rFonts w:cs="Times New Roman"/>
                <w:b/>
                <w:sz w:val="22"/>
                <w:szCs w:val="22"/>
                <w:lang w:val="de-DE"/>
              </w:rPr>
              <w:t>Clues</w:t>
            </w:r>
            <w:proofErr w:type="spellEnd"/>
          </w:p>
        </w:tc>
      </w:tr>
      <w:tr w:rsidR="004B6AD3" w:rsidRPr="004B6AD3" w14:paraId="23FBC197" w14:textId="77777777" w:rsidTr="004B6AD3">
        <w:trPr>
          <w:trHeight w:val="20"/>
        </w:trPr>
        <w:tc>
          <w:tcPr>
            <w:tcW w:w="421" w:type="dxa"/>
            <w:vAlign w:val="center"/>
          </w:tcPr>
          <w:p w14:paraId="6AD73A4C" w14:textId="77777777" w:rsidR="00C9406F" w:rsidRPr="004B6AD3" w:rsidRDefault="00C9406F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7092" w:type="dxa"/>
            <w:vAlign w:val="center"/>
          </w:tcPr>
          <w:p w14:paraId="5DE45FDB" w14:textId="20794961" w:rsidR="00C9406F" w:rsidRPr="004B6AD3" w:rsidRDefault="00C9406F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 xml:space="preserve">Er freut sich, wenn </w:t>
            </w:r>
            <w:r w:rsidRPr="004B6AD3">
              <w:rPr>
                <w:lang w:val="de-DE"/>
              </w:rPr>
              <w:t>_________ _________ ________</w:t>
            </w:r>
            <w:proofErr w:type="gramStart"/>
            <w:r w:rsidRPr="004B6AD3">
              <w:rPr>
                <w:lang w:val="de-DE"/>
              </w:rPr>
              <w:t>_ .</w:t>
            </w:r>
            <w:proofErr w:type="gramEnd"/>
          </w:p>
          <w:p w14:paraId="1D3E4447" w14:textId="4272CDAE" w:rsidR="00C9406F" w:rsidRPr="004B6AD3" w:rsidRDefault="00C9406F" w:rsidP="00C9406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                             (he will </w:t>
            </w:r>
            <w:proofErr w:type="spellStart"/>
            <w:r w:rsidRPr="004B6AD3">
              <w:rPr>
                <w:lang w:val="de-DE"/>
              </w:rPr>
              <w:t>play</w:t>
            </w:r>
            <w:proofErr w:type="spellEnd"/>
            <w:r w:rsidRPr="004B6AD3">
              <w:rPr>
                <w:lang w:val="de-DE"/>
              </w:rPr>
              <w:t>)</w:t>
            </w:r>
          </w:p>
        </w:tc>
        <w:tc>
          <w:tcPr>
            <w:tcW w:w="3544" w:type="dxa"/>
            <w:vAlign w:val="center"/>
          </w:tcPr>
          <w:p w14:paraId="30805430" w14:textId="40F2435C" w:rsidR="00C9406F" w:rsidRPr="004B6AD3" w:rsidRDefault="00C9406F" w:rsidP="0033420A">
            <w:pPr>
              <w:spacing w:line="276" w:lineRule="auto"/>
              <w:rPr>
                <w:rFonts w:cs="Times New Roman"/>
                <w:lang w:val="de-DE"/>
              </w:rPr>
            </w:pPr>
            <w:proofErr w:type="gramStart"/>
            <w:r w:rsidRPr="004B6AD3">
              <w:rPr>
                <w:rFonts w:cs="Times New Roman"/>
                <w:b/>
                <w:lang w:val="de-DE"/>
              </w:rPr>
              <w:t>he</w:t>
            </w:r>
            <w:proofErr w:type="gramEnd"/>
            <w:r w:rsidRPr="004B6AD3">
              <w:rPr>
                <w:rFonts w:cs="Times New Roman"/>
                <w:lang w:val="de-DE"/>
              </w:rPr>
              <w:t xml:space="preserve"> = </w:t>
            </w:r>
            <w:r w:rsidRPr="004B6AD3">
              <w:rPr>
                <w:rFonts w:cs="Times New Roman"/>
                <w:i/>
                <w:lang w:val="de-DE"/>
              </w:rPr>
              <w:t>er</w:t>
            </w:r>
          </w:p>
          <w:p w14:paraId="75D002F5" w14:textId="2BC9EDF2" w:rsidR="00C9406F" w:rsidRPr="004B6AD3" w:rsidRDefault="00C9406F" w:rsidP="0033420A">
            <w:pPr>
              <w:spacing w:line="276" w:lineRule="auto"/>
              <w:rPr>
                <w:rFonts w:cs="Times New Roman"/>
                <w:lang w:val="de-DE"/>
              </w:rPr>
            </w:pPr>
            <w:proofErr w:type="gramStart"/>
            <w:r w:rsidRPr="004B6AD3">
              <w:rPr>
                <w:rFonts w:cs="Times New Roman"/>
                <w:b/>
                <w:lang w:val="de-DE"/>
              </w:rPr>
              <w:t>will</w:t>
            </w:r>
            <w:proofErr w:type="gramEnd"/>
            <w:r w:rsidRPr="004B6AD3">
              <w:rPr>
                <w:rFonts w:cs="Times New Roman"/>
                <w:lang w:val="de-DE"/>
              </w:rPr>
              <w:t xml:space="preserve"> = </w:t>
            </w:r>
            <w:r w:rsidRPr="004B6AD3">
              <w:rPr>
                <w:rFonts w:cs="Times New Roman"/>
                <w:i/>
                <w:lang w:val="de-DE"/>
              </w:rPr>
              <w:t>werden</w:t>
            </w:r>
          </w:p>
          <w:p w14:paraId="45C14EE0" w14:textId="37114A41" w:rsidR="00C9406F" w:rsidRPr="004B6AD3" w:rsidRDefault="00C9406F" w:rsidP="0033420A">
            <w:pPr>
              <w:spacing w:line="276" w:lineRule="auto"/>
              <w:rPr>
                <w:lang w:val="de-DE"/>
              </w:rPr>
            </w:pPr>
            <w:proofErr w:type="spellStart"/>
            <w:r w:rsidRPr="004B6AD3">
              <w:rPr>
                <w:rFonts w:cs="Times New Roman"/>
                <w:b/>
                <w:lang w:val="de-DE"/>
              </w:rPr>
              <w:t>to</w:t>
            </w:r>
            <w:proofErr w:type="spellEnd"/>
            <w:r w:rsidRPr="004B6AD3">
              <w:rPr>
                <w:rFonts w:cs="Times New Roman"/>
                <w:b/>
                <w:lang w:val="de-DE"/>
              </w:rPr>
              <w:t xml:space="preserve"> </w:t>
            </w:r>
            <w:proofErr w:type="spellStart"/>
            <w:r w:rsidRPr="004B6AD3">
              <w:rPr>
                <w:rFonts w:cs="Times New Roman"/>
                <w:b/>
                <w:lang w:val="de-DE"/>
              </w:rPr>
              <w:t>play</w:t>
            </w:r>
            <w:proofErr w:type="spellEnd"/>
            <w:r w:rsidRPr="004B6AD3">
              <w:rPr>
                <w:rFonts w:cs="Times New Roman"/>
                <w:b/>
                <w:lang w:val="de-DE"/>
              </w:rPr>
              <w:t xml:space="preserve"> </w:t>
            </w:r>
            <w:r w:rsidRPr="004B6AD3">
              <w:rPr>
                <w:rFonts w:cs="Times New Roman"/>
                <w:lang w:val="de-DE"/>
              </w:rPr>
              <w:t xml:space="preserve">= </w:t>
            </w:r>
            <w:r w:rsidRPr="004B6AD3">
              <w:rPr>
                <w:rFonts w:cs="Times New Roman"/>
                <w:i/>
                <w:lang w:val="de-DE"/>
              </w:rPr>
              <w:t>spielen</w:t>
            </w:r>
          </w:p>
        </w:tc>
      </w:tr>
      <w:tr w:rsidR="004B6AD3" w:rsidRPr="004B6AD3" w14:paraId="135EE124" w14:textId="77777777" w:rsidTr="004B6AD3">
        <w:trPr>
          <w:trHeight w:val="20"/>
        </w:trPr>
        <w:tc>
          <w:tcPr>
            <w:tcW w:w="421" w:type="dxa"/>
            <w:vAlign w:val="center"/>
          </w:tcPr>
          <w:p w14:paraId="58441CE7" w14:textId="74520560" w:rsidR="006227CE" w:rsidRPr="004B6AD3" w:rsidRDefault="006227CE" w:rsidP="006227CE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7092" w:type="dxa"/>
            <w:vAlign w:val="center"/>
          </w:tcPr>
          <w:p w14:paraId="4815AF72" w14:textId="3E474429" w:rsidR="0024403E" w:rsidRPr="004B6AD3" w:rsidRDefault="0024403E" w:rsidP="0024403E">
            <w:pPr>
              <w:spacing w:line="360" w:lineRule="auto"/>
              <w:rPr>
                <w:rFonts w:cs="Arial"/>
                <w:shd w:val="clear" w:color="auto" w:fill="FFFFFF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 xml:space="preserve">Sie bleibt zu Hause, weil </w:t>
            </w:r>
            <w:r w:rsidRPr="004B6AD3">
              <w:rPr>
                <w:lang w:val="de-DE"/>
              </w:rPr>
              <w:t xml:space="preserve">________ ________ ________ ________. </w:t>
            </w:r>
            <w:r w:rsidRPr="004B6AD3">
              <w:t xml:space="preserve">(she wants to do </w:t>
            </w:r>
            <w:proofErr w:type="gramStart"/>
            <w:r w:rsidRPr="004B6AD3">
              <w:t xml:space="preserve">homework)   </w:t>
            </w:r>
            <w:proofErr w:type="gramEnd"/>
            <w:r w:rsidRPr="004B6AD3">
              <w:t xml:space="preserve">                                           </w:t>
            </w:r>
          </w:p>
        </w:tc>
        <w:tc>
          <w:tcPr>
            <w:tcW w:w="3544" w:type="dxa"/>
            <w:vAlign w:val="center"/>
          </w:tcPr>
          <w:p w14:paraId="4649D4A5" w14:textId="57789D07" w:rsidR="0024403E" w:rsidRPr="004B6AD3" w:rsidRDefault="0024403E" w:rsidP="006227CE">
            <w:pPr>
              <w:spacing w:line="276" w:lineRule="auto"/>
              <w:rPr>
                <w:rFonts w:cs="Times New Roman"/>
              </w:rPr>
            </w:pPr>
            <w:r w:rsidRPr="004B6AD3">
              <w:rPr>
                <w:rFonts w:cs="Times New Roman"/>
                <w:b/>
              </w:rPr>
              <w:t>she</w:t>
            </w:r>
            <w:r w:rsidRPr="004B6AD3">
              <w:rPr>
                <w:rFonts w:cs="Times New Roman"/>
              </w:rPr>
              <w:t xml:space="preserve"> = </w:t>
            </w:r>
            <w:proofErr w:type="spellStart"/>
            <w:r w:rsidRPr="004B6AD3">
              <w:rPr>
                <w:rFonts w:cs="Times New Roman"/>
                <w:i/>
              </w:rPr>
              <w:t>sie</w:t>
            </w:r>
            <w:proofErr w:type="spellEnd"/>
          </w:p>
          <w:p w14:paraId="7D98C3AF" w14:textId="042AAA68" w:rsidR="0024403E" w:rsidRPr="004B6AD3" w:rsidRDefault="0024403E" w:rsidP="006227CE">
            <w:pPr>
              <w:spacing w:line="276" w:lineRule="auto"/>
              <w:rPr>
                <w:rFonts w:cs="Times New Roman"/>
              </w:rPr>
            </w:pPr>
            <w:r w:rsidRPr="004B6AD3">
              <w:rPr>
                <w:rFonts w:cs="Times New Roman"/>
                <w:b/>
              </w:rPr>
              <w:t>to want to</w:t>
            </w:r>
            <w:r w:rsidRPr="004B6AD3">
              <w:rPr>
                <w:rFonts w:cs="Times New Roman"/>
              </w:rPr>
              <w:t xml:space="preserve"> = </w:t>
            </w:r>
            <w:proofErr w:type="spellStart"/>
            <w:r w:rsidR="00737529" w:rsidRPr="004B6AD3">
              <w:rPr>
                <w:rFonts w:cs="Times New Roman"/>
                <w:i/>
              </w:rPr>
              <w:t>w</w:t>
            </w:r>
            <w:r w:rsidRPr="004B6AD3">
              <w:rPr>
                <w:rFonts w:cs="Times New Roman"/>
                <w:i/>
              </w:rPr>
              <w:t>ollen</w:t>
            </w:r>
            <w:proofErr w:type="spellEnd"/>
          </w:p>
          <w:p w14:paraId="2BDE1CED" w14:textId="5E9A00C1" w:rsidR="0024403E" w:rsidRPr="004B6AD3" w:rsidRDefault="0024403E" w:rsidP="006227CE">
            <w:pPr>
              <w:spacing w:line="276" w:lineRule="auto"/>
              <w:rPr>
                <w:rFonts w:cs="Times New Roman"/>
              </w:rPr>
            </w:pPr>
            <w:r w:rsidRPr="004B6AD3">
              <w:rPr>
                <w:rFonts w:cs="Times New Roman"/>
                <w:b/>
              </w:rPr>
              <w:t>to do</w:t>
            </w:r>
            <w:r w:rsidRPr="004B6AD3">
              <w:rPr>
                <w:rFonts w:cs="Times New Roman"/>
              </w:rPr>
              <w:t xml:space="preserve"> = </w:t>
            </w:r>
            <w:proofErr w:type="spellStart"/>
            <w:r w:rsidR="00737529" w:rsidRPr="004B6AD3">
              <w:rPr>
                <w:rFonts w:cs="Times New Roman"/>
                <w:i/>
              </w:rPr>
              <w:t>m</w:t>
            </w:r>
            <w:r w:rsidRPr="004B6AD3">
              <w:rPr>
                <w:rFonts w:cs="Times New Roman"/>
                <w:i/>
              </w:rPr>
              <w:t>achen</w:t>
            </w:r>
            <w:proofErr w:type="spellEnd"/>
          </w:p>
          <w:p w14:paraId="02F886FA" w14:textId="2642A42D" w:rsidR="006227CE" w:rsidRPr="004B6AD3" w:rsidRDefault="0024403E" w:rsidP="006227CE">
            <w:pPr>
              <w:spacing w:line="276" w:lineRule="auto"/>
              <w:rPr>
                <w:rFonts w:cs="Times New Roman"/>
                <w:b/>
              </w:rPr>
            </w:pPr>
            <w:r w:rsidRPr="004B6AD3">
              <w:rPr>
                <w:rFonts w:cs="Times New Roman"/>
                <w:b/>
              </w:rPr>
              <w:t>homework</w:t>
            </w:r>
            <w:r w:rsidRPr="004B6AD3">
              <w:rPr>
                <w:rFonts w:cs="Times New Roman"/>
              </w:rPr>
              <w:t xml:space="preserve"> = </w:t>
            </w:r>
            <w:proofErr w:type="spellStart"/>
            <w:r w:rsidRPr="004B6AD3">
              <w:rPr>
                <w:rFonts w:cs="Times New Roman"/>
                <w:i/>
              </w:rPr>
              <w:t>Hausaufgaben</w:t>
            </w:r>
            <w:proofErr w:type="spellEnd"/>
          </w:p>
        </w:tc>
      </w:tr>
      <w:tr w:rsidR="004B6AD3" w:rsidRPr="004B6AD3" w14:paraId="60056088" w14:textId="77777777" w:rsidTr="004B6AD3">
        <w:trPr>
          <w:trHeight w:val="20"/>
        </w:trPr>
        <w:tc>
          <w:tcPr>
            <w:tcW w:w="421" w:type="dxa"/>
            <w:vAlign w:val="center"/>
          </w:tcPr>
          <w:p w14:paraId="0C3E8C02" w14:textId="3ED9D7DA" w:rsidR="006227CE" w:rsidRPr="004B6AD3" w:rsidRDefault="006227CE" w:rsidP="006227CE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3.</w:t>
            </w:r>
          </w:p>
        </w:tc>
        <w:tc>
          <w:tcPr>
            <w:tcW w:w="7092" w:type="dxa"/>
            <w:vAlign w:val="center"/>
          </w:tcPr>
          <w:p w14:paraId="07967974" w14:textId="3254EE48" w:rsidR="006227CE" w:rsidRPr="004B6AD3" w:rsidRDefault="006227CE" w:rsidP="006227CE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Sie haben eine Ausbildung gemacht, bevor </w:t>
            </w:r>
            <w:r w:rsidR="0024403E" w:rsidRPr="004B6AD3">
              <w:rPr>
                <w:lang w:val="de-DE"/>
              </w:rPr>
              <w:t>_______ _______ _____</w:t>
            </w:r>
            <w:r w:rsidRPr="004B6AD3">
              <w:rPr>
                <w:lang w:val="de-DE"/>
              </w:rPr>
              <w:t>_</w:t>
            </w:r>
            <w:proofErr w:type="gramStart"/>
            <w:r w:rsidRPr="004B6AD3">
              <w:rPr>
                <w:lang w:val="de-DE"/>
              </w:rPr>
              <w:t>_ .</w:t>
            </w:r>
            <w:proofErr w:type="gramEnd"/>
          </w:p>
          <w:p w14:paraId="1DDD8AB1" w14:textId="4F0EB521" w:rsidR="006227CE" w:rsidRPr="004B6AD3" w:rsidRDefault="006227CE" w:rsidP="006227CE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(</w:t>
            </w:r>
            <w:proofErr w:type="spellStart"/>
            <w:r w:rsidRPr="004B6AD3">
              <w:rPr>
                <w:lang w:val="de-DE"/>
              </w:rPr>
              <w:t>they</w:t>
            </w:r>
            <w:proofErr w:type="spellEnd"/>
            <w:r w:rsidRPr="004B6AD3">
              <w:rPr>
                <w:lang w:val="de-DE"/>
              </w:rPr>
              <w:t xml:space="preserve"> </w:t>
            </w:r>
            <w:proofErr w:type="spellStart"/>
            <w:r w:rsidRPr="004B6AD3">
              <w:rPr>
                <w:lang w:val="de-DE"/>
              </w:rPr>
              <w:t>worked</w:t>
            </w:r>
            <w:proofErr w:type="spellEnd"/>
            <w:r w:rsidRPr="004B6AD3">
              <w:rPr>
                <w:lang w:val="de-DE"/>
              </w:rPr>
              <w:t>)</w:t>
            </w:r>
          </w:p>
        </w:tc>
        <w:tc>
          <w:tcPr>
            <w:tcW w:w="3544" w:type="dxa"/>
            <w:vAlign w:val="center"/>
          </w:tcPr>
          <w:p w14:paraId="571E6272" w14:textId="753E6FB3" w:rsidR="006227CE" w:rsidRPr="004B6AD3" w:rsidRDefault="006227CE" w:rsidP="006227CE">
            <w:pPr>
              <w:spacing w:line="276" w:lineRule="auto"/>
              <w:rPr>
                <w:b/>
              </w:rPr>
            </w:pPr>
            <w:r w:rsidRPr="004B6AD3">
              <w:rPr>
                <w:b/>
              </w:rPr>
              <w:t>they</w:t>
            </w:r>
            <w:r w:rsidRPr="004B6AD3">
              <w:t xml:space="preserve"> = </w:t>
            </w:r>
            <w:proofErr w:type="spellStart"/>
            <w:r w:rsidR="00407B56" w:rsidRPr="004B6AD3">
              <w:t>s</w:t>
            </w:r>
            <w:r w:rsidRPr="004B6AD3">
              <w:rPr>
                <w:i/>
              </w:rPr>
              <w:t>ie</w:t>
            </w:r>
            <w:proofErr w:type="spellEnd"/>
          </w:p>
          <w:p w14:paraId="59605763" w14:textId="4EC2CCD1" w:rsidR="006227CE" w:rsidRPr="004B6AD3" w:rsidRDefault="006227CE" w:rsidP="006227CE">
            <w:pPr>
              <w:spacing w:line="276" w:lineRule="auto"/>
              <w:rPr>
                <w:i/>
              </w:rPr>
            </w:pPr>
            <w:r w:rsidRPr="004B6AD3">
              <w:rPr>
                <w:b/>
              </w:rPr>
              <w:t>to work</w:t>
            </w:r>
            <w:r w:rsidRPr="004B6AD3">
              <w:t xml:space="preserve"> = </w:t>
            </w:r>
            <w:proofErr w:type="spellStart"/>
            <w:r w:rsidRPr="004B6AD3">
              <w:rPr>
                <w:i/>
              </w:rPr>
              <w:t>arbeiten</w:t>
            </w:r>
            <w:proofErr w:type="spellEnd"/>
          </w:p>
        </w:tc>
      </w:tr>
      <w:tr w:rsidR="004B6AD3" w:rsidRPr="004B6AD3" w14:paraId="5A69DF92" w14:textId="77777777" w:rsidTr="004B6AD3">
        <w:trPr>
          <w:trHeight w:val="20"/>
        </w:trPr>
        <w:tc>
          <w:tcPr>
            <w:tcW w:w="421" w:type="dxa"/>
            <w:vAlign w:val="center"/>
          </w:tcPr>
          <w:p w14:paraId="2A2DB187" w14:textId="483AF9CD" w:rsidR="006227CE" w:rsidRPr="004B6AD3" w:rsidRDefault="006227CE" w:rsidP="006227CE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4.</w:t>
            </w:r>
          </w:p>
        </w:tc>
        <w:tc>
          <w:tcPr>
            <w:tcW w:w="7092" w:type="dxa"/>
            <w:vAlign w:val="center"/>
          </w:tcPr>
          <w:p w14:paraId="2B6AD036" w14:textId="77777777" w:rsidR="006227CE" w:rsidRPr="004B6AD3" w:rsidRDefault="006227CE" w:rsidP="006227CE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Ich habe gut gegessen, als ______ ______ ______ ______ ______ _____</w:t>
            </w:r>
            <w:proofErr w:type="gramStart"/>
            <w:r w:rsidRPr="004B6AD3">
              <w:rPr>
                <w:lang w:val="de-DE"/>
              </w:rPr>
              <w:t>_ .</w:t>
            </w:r>
            <w:proofErr w:type="gramEnd"/>
          </w:p>
          <w:p w14:paraId="36006315" w14:textId="0247A3D6" w:rsidR="006227CE" w:rsidRPr="004B6AD3" w:rsidRDefault="006227CE" w:rsidP="006227CE">
            <w:pPr>
              <w:spacing w:line="360" w:lineRule="auto"/>
            </w:pPr>
            <w:r w:rsidRPr="004B6AD3">
              <w:t>(I had to eat at school)</w:t>
            </w:r>
          </w:p>
        </w:tc>
        <w:tc>
          <w:tcPr>
            <w:tcW w:w="3544" w:type="dxa"/>
            <w:vAlign w:val="center"/>
          </w:tcPr>
          <w:p w14:paraId="5758C803" w14:textId="77777777" w:rsidR="006227CE" w:rsidRPr="004B6AD3" w:rsidRDefault="006227CE" w:rsidP="006227CE">
            <w:pPr>
              <w:spacing w:line="276" w:lineRule="auto"/>
              <w:rPr>
                <w:b/>
                <w:i/>
              </w:rPr>
            </w:pPr>
            <w:r w:rsidRPr="004B6AD3">
              <w:rPr>
                <w:b/>
              </w:rPr>
              <w:t xml:space="preserve">I </w:t>
            </w:r>
            <w:r w:rsidRPr="004B6AD3">
              <w:t xml:space="preserve">= </w:t>
            </w:r>
            <w:r w:rsidRPr="004B6AD3">
              <w:rPr>
                <w:i/>
              </w:rPr>
              <w:t>ich</w:t>
            </w:r>
          </w:p>
          <w:p w14:paraId="3E29B00D" w14:textId="101D1853" w:rsidR="006227CE" w:rsidRPr="004B6AD3" w:rsidRDefault="006227CE" w:rsidP="006227CE">
            <w:pPr>
              <w:spacing w:line="276" w:lineRule="auto"/>
            </w:pPr>
            <w:r w:rsidRPr="004B6AD3">
              <w:rPr>
                <w:b/>
              </w:rPr>
              <w:t>to have to</w:t>
            </w:r>
            <w:r w:rsidRPr="004B6AD3">
              <w:t xml:space="preserve"> = </w:t>
            </w:r>
            <w:proofErr w:type="spellStart"/>
            <w:r w:rsidRPr="004B6AD3">
              <w:t>müssen</w:t>
            </w:r>
            <w:proofErr w:type="spellEnd"/>
          </w:p>
          <w:p w14:paraId="4EA33B48" w14:textId="6639C217" w:rsidR="006227CE" w:rsidRPr="004B6AD3" w:rsidRDefault="006227CE" w:rsidP="006227CE">
            <w:pPr>
              <w:spacing w:line="276" w:lineRule="auto"/>
            </w:pPr>
            <w:r w:rsidRPr="004B6AD3">
              <w:rPr>
                <w:b/>
              </w:rPr>
              <w:t>to eat</w:t>
            </w:r>
            <w:r w:rsidRPr="004B6AD3">
              <w:t xml:space="preserve"> = </w:t>
            </w:r>
            <w:proofErr w:type="spellStart"/>
            <w:r w:rsidRPr="004B6AD3">
              <w:rPr>
                <w:i/>
              </w:rPr>
              <w:t>essen</w:t>
            </w:r>
            <w:proofErr w:type="spellEnd"/>
          </w:p>
          <w:p w14:paraId="47E5EAB4" w14:textId="098E74C5" w:rsidR="006227CE" w:rsidRPr="004B6AD3" w:rsidRDefault="006227CE" w:rsidP="006227CE">
            <w:pPr>
              <w:spacing w:line="276" w:lineRule="auto"/>
              <w:rPr>
                <w:b/>
              </w:rPr>
            </w:pPr>
            <w:r w:rsidRPr="004B6AD3">
              <w:rPr>
                <w:b/>
              </w:rPr>
              <w:t>at school</w:t>
            </w:r>
            <w:r w:rsidRPr="004B6AD3">
              <w:t xml:space="preserve"> = </w:t>
            </w:r>
            <w:r w:rsidRPr="004B6AD3">
              <w:rPr>
                <w:i/>
              </w:rPr>
              <w:t>in der Schule</w:t>
            </w:r>
          </w:p>
        </w:tc>
      </w:tr>
    </w:tbl>
    <w:p w14:paraId="344963C5" w14:textId="36279F92" w:rsidR="00F55974" w:rsidRPr="004B6AD3" w:rsidRDefault="00F55974">
      <w:pPr>
        <w:rPr>
          <w:rFonts w:cs="Arial"/>
          <w:b/>
          <w:bCs/>
          <w:iCs/>
          <w:highlight w:val="yellow"/>
          <w:shd w:val="clear" w:color="auto" w:fill="FFFFFF"/>
        </w:rPr>
      </w:pPr>
    </w:p>
    <w:p w14:paraId="29216408" w14:textId="730CFC4E" w:rsidR="00A45CE3" w:rsidRPr="004B6AD3" w:rsidRDefault="00A45CE3">
      <w:pPr>
        <w:rPr>
          <w:rFonts w:cs="Arial"/>
          <w:b/>
          <w:bCs/>
          <w:iCs/>
          <w:highlight w:val="yellow"/>
          <w:shd w:val="clear" w:color="auto" w:fill="FFFFFF"/>
        </w:rPr>
      </w:pPr>
      <w:r w:rsidRPr="004B6AD3">
        <w:rPr>
          <w:b/>
        </w:rPr>
        <w:t>PART C (SEP</w:t>
      </w:r>
      <w:r w:rsidR="00854C27" w:rsidRPr="004B6AD3">
        <w:rPr>
          <w:b/>
        </w:rPr>
        <w:t>A</w:t>
      </w:r>
      <w:r w:rsidRPr="004B6AD3">
        <w:rPr>
          <w:b/>
        </w:rPr>
        <w:t>RABLE VERBS)</w:t>
      </w:r>
    </w:p>
    <w:p w14:paraId="110AC010" w14:textId="2154CE34" w:rsidR="00A45CE3" w:rsidRPr="004B6AD3" w:rsidRDefault="00A45CE3" w:rsidP="00A45CE3">
      <w:pPr>
        <w:spacing w:after="0" w:line="360" w:lineRule="auto"/>
      </w:pPr>
      <w:r w:rsidRPr="004B6AD3">
        <w:rPr>
          <w:b/>
          <w:bCs/>
        </w:rPr>
        <w:t>Write</w:t>
      </w:r>
      <w:r w:rsidRPr="004B6AD3">
        <w:t xml:space="preserve"> the </w:t>
      </w:r>
      <w:r w:rsidRPr="004B6AD3">
        <w:rPr>
          <w:b/>
          <w:bCs/>
        </w:rPr>
        <w:t>German</w:t>
      </w:r>
      <w:r w:rsidRPr="004B6AD3">
        <w:t xml:space="preserve"> for the English given in brackets. </w:t>
      </w:r>
      <w:r w:rsidR="00D0683A" w:rsidRPr="004B6AD3">
        <w:t>Use the clues to help you.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0"/>
        <w:gridCol w:w="6946"/>
        <w:gridCol w:w="3686"/>
      </w:tblGrid>
      <w:tr w:rsidR="004B6AD3" w:rsidRPr="004B6AD3" w14:paraId="0C746E91" w14:textId="77777777" w:rsidTr="00D046FF">
        <w:trPr>
          <w:trHeight w:val="523"/>
        </w:trPr>
        <w:tc>
          <w:tcPr>
            <w:tcW w:w="420" w:type="dxa"/>
            <w:vAlign w:val="center"/>
          </w:tcPr>
          <w:p w14:paraId="6476ECB1" w14:textId="77777777" w:rsidR="00A45CE3" w:rsidRPr="004B6AD3" w:rsidRDefault="00A45CE3" w:rsidP="00D046F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6946" w:type="dxa"/>
            <w:vAlign w:val="center"/>
          </w:tcPr>
          <w:p w14:paraId="32556E97" w14:textId="7C83AF33" w:rsidR="00A45CE3" w:rsidRPr="004B6AD3" w:rsidRDefault="00A45CE3" w:rsidP="00A45CE3">
            <w:pPr>
              <w:rPr>
                <w:b/>
              </w:rPr>
            </w:pPr>
            <w:proofErr w:type="spellStart"/>
            <w:r w:rsidRPr="004B6AD3">
              <w:t>Matteus</w:t>
            </w:r>
            <w:proofErr w:type="spellEnd"/>
            <w:r w:rsidRPr="004B6AD3">
              <w:t xml:space="preserve"> und Hatti </w:t>
            </w:r>
            <w:r w:rsidRPr="004B6AD3">
              <w:rPr>
                <w:b/>
              </w:rPr>
              <w:t>___________ ___________ ___________.</w:t>
            </w:r>
          </w:p>
          <w:p w14:paraId="41633C0F" w14:textId="2CE9CD72" w:rsidR="00A45CE3" w:rsidRPr="004B6AD3" w:rsidRDefault="00A45CE3" w:rsidP="00A34344">
            <w:pPr>
              <w:spacing w:line="360" w:lineRule="auto"/>
            </w:pPr>
            <w:r w:rsidRPr="004B6AD3">
              <w:t xml:space="preserve">                                (</w:t>
            </w:r>
            <w:proofErr w:type="gramStart"/>
            <w:r w:rsidRPr="004B6AD3">
              <w:t>are</w:t>
            </w:r>
            <w:proofErr w:type="gramEnd"/>
            <w:r w:rsidRPr="004B6AD3">
              <w:t xml:space="preserve"> arriving now)</w:t>
            </w:r>
          </w:p>
        </w:tc>
        <w:tc>
          <w:tcPr>
            <w:tcW w:w="3686" w:type="dxa"/>
            <w:vAlign w:val="center"/>
          </w:tcPr>
          <w:p w14:paraId="1A3BA766" w14:textId="77777777" w:rsidR="00A45CE3" w:rsidRPr="004B6AD3" w:rsidRDefault="00A45CE3" w:rsidP="00A45CE3">
            <w:pPr>
              <w:rPr>
                <w:rFonts w:cs="Times New Roman"/>
                <w:i/>
                <w:szCs w:val="20"/>
                <w:shd w:val="clear" w:color="auto" w:fill="FFFFFF"/>
              </w:rPr>
            </w:pPr>
            <w:r w:rsidRPr="004B6AD3">
              <w:rPr>
                <w:rFonts w:cs="Times New Roman"/>
                <w:b/>
                <w:szCs w:val="20"/>
                <w:shd w:val="clear" w:color="auto" w:fill="FFFFFF"/>
              </w:rPr>
              <w:t xml:space="preserve">to arrive </w:t>
            </w:r>
            <w:r w:rsidRPr="004B6AD3">
              <w:rPr>
                <w:rFonts w:cs="Times New Roman"/>
                <w:szCs w:val="20"/>
                <w:shd w:val="clear" w:color="auto" w:fill="FFFFFF"/>
              </w:rPr>
              <w:t xml:space="preserve">= </w:t>
            </w:r>
            <w:proofErr w:type="spellStart"/>
            <w:r w:rsidRPr="004B6AD3">
              <w:rPr>
                <w:rFonts w:cs="Times New Roman"/>
                <w:i/>
                <w:szCs w:val="20"/>
                <w:shd w:val="clear" w:color="auto" w:fill="FFFFFF"/>
              </w:rPr>
              <w:t>ankommen</w:t>
            </w:r>
            <w:proofErr w:type="spellEnd"/>
          </w:p>
          <w:p w14:paraId="1703EBA9" w14:textId="0D7D8CC7" w:rsidR="00A45CE3" w:rsidRPr="004B6AD3" w:rsidRDefault="00A45CE3" w:rsidP="00A45CE3">
            <w:pPr>
              <w:rPr>
                <w:i/>
              </w:rPr>
            </w:pPr>
            <w:r w:rsidRPr="004B6AD3">
              <w:rPr>
                <w:rFonts w:cs="Times New Roman"/>
                <w:b/>
                <w:szCs w:val="20"/>
                <w:shd w:val="clear" w:color="auto" w:fill="FFFFFF"/>
              </w:rPr>
              <w:t>now</w:t>
            </w:r>
            <w:r w:rsidRPr="004B6AD3">
              <w:rPr>
                <w:rFonts w:cs="Times New Roman"/>
                <w:szCs w:val="20"/>
                <w:shd w:val="clear" w:color="auto" w:fill="FFFFFF"/>
              </w:rPr>
              <w:t xml:space="preserve"> = </w:t>
            </w:r>
            <w:proofErr w:type="spellStart"/>
            <w:r w:rsidRPr="004B6AD3">
              <w:rPr>
                <w:rFonts w:cs="Times New Roman"/>
                <w:i/>
                <w:szCs w:val="20"/>
                <w:shd w:val="clear" w:color="auto" w:fill="FFFFFF"/>
              </w:rPr>
              <w:t>jetzt</w:t>
            </w:r>
            <w:proofErr w:type="spellEnd"/>
          </w:p>
        </w:tc>
      </w:tr>
      <w:tr w:rsidR="00A34344" w:rsidRPr="004B6AD3" w14:paraId="6A153559" w14:textId="77777777" w:rsidTr="00D046FF">
        <w:trPr>
          <w:trHeight w:val="523"/>
        </w:trPr>
        <w:tc>
          <w:tcPr>
            <w:tcW w:w="420" w:type="dxa"/>
            <w:vAlign w:val="center"/>
          </w:tcPr>
          <w:p w14:paraId="455D38A6" w14:textId="6592D2EA" w:rsidR="00A34344" w:rsidRPr="004B6AD3" w:rsidRDefault="00A34344" w:rsidP="00D046F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6946" w:type="dxa"/>
            <w:vAlign w:val="center"/>
          </w:tcPr>
          <w:p w14:paraId="433B6A67" w14:textId="19B43F76" w:rsidR="00A34344" w:rsidRPr="004B6AD3" w:rsidRDefault="00FB7230" w:rsidP="00A34344">
            <w:pPr>
              <w:rPr>
                <w:b/>
              </w:rPr>
            </w:pPr>
            <w:r w:rsidRPr="004B6AD3">
              <w:t xml:space="preserve">Das </w:t>
            </w:r>
            <w:proofErr w:type="spellStart"/>
            <w:r w:rsidRPr="004B6AD3">
              <w:t>Konzert</w:t>
            </w:r>
            <w:proofErr w:type="spellEnd"/>
            <w:r w:rsidR="00A34344" w:rsidRPr="004B6AD3">
              <w:t xml:space="preserve"> </w:t>
            </w:r>
            <w:r w:rsidR="00A34344" w:rsidRPr="004B6AD3">
              <w:rPr>
                <w:b/>
              </w:rPr>
              <w:t>___________ ___________ ___________.</w:t>
            </w:r>
          </w:p>
          <w:p w14:paraId="245315F8" w14:textId="655CF24E" w:rsidR="00A34344" w:rsidRPr="004B6AD3" w:rsidRDefault="00A34344" w:rsidP="00A34344">
            <w:pPr>
              <w:spacing w:line="360" w:lineRule="auto"/>
            </w:pPr>
            <w:r w:rsidRPr="004B6AD3">
              <w:t xml:space="preserve">    (</w:t>
            </w:r>
            <w:proofErr w:type="gramStart"/>
            <w:r w:rsidRPr="004B6AD3">
              <w:t>takes</w:t>
            </w:r>
            <w:proofErr w:type="gramEnd"/>
            <w:r w:rsidRPr="004B6AD3">
              <w:t xml:space="preserve"> place soon)</w:t>
            </w:r>
          </w:p>
        </w:tc>
        <w:tc>
          <w:tcPr>
            <w:tcW w:w="3686" w:type="dxa"/>
            <w:vAlign w:val="center"/>
          </w:tcPr>
          <w:p w14:paraId="075A9788" w14:textId="070D096A" w:rsidR="00A34344" w:rsidRPr="004B6AD3" w:rsidRDefault="00A34344" w:rsidP="00A45CE3">
            <w:pPr>
              <w:rPr>
                <w:rFonts w:cs="Times New Roman"/>
                <w:i/>
                <w:szCs w:val="20"/>
                <w:shd w:val="clear" w:color="auto" w:fill="FFFFFF"/>
              </w:rPr>
            </w:pPr>
            <w:r w:rsidRPr="004B6AD3">
              <w:rPr>
                <w:rFonts w:cs="Times New Roman"/>
                <w:b/>
                <w:szCs w:val="20"/>
                <w:shd w:val="clear" w:color="auto" w:fill="FFFFFF"/>
              </w:rPr>
              <w:t xml:space="preserve">to take place </w:t>
            </w:r>
            <w:r w:rsidRPr="004B6AD3">
              <w:rPr>
                <w:rFonts w:cs="Times New Roman"/>
                <w:szCs w:val="20"/>
                <w:shd w:val="clear" w:color="auto" w:fill="FFFFFF"/>
              </w:rPr>
              <w:t xml:space="preserve">= </w:t>
            </w:r>
            <w:proofErr w:type="spellStart"/>
            <w:r w:rsidRPr="004B6AD3">
              <w:rPr>
                <w:rFonts w:cs="Times New Roman"/>
                <w:i/>
                <w:szCs w:val="20"/>
                <w:shd w:val="clear" w:color="auto" w:fill="FFFFFF"/>
              </w:rPr>
              <w:t>stattfinden</w:t>
            </w:r>
            <w:proofErr w:type="spellEnd"/>
          </w:p>
          <w:p w14:paraId="227E8085" w14:textId="5DE12645" w:rsidR="00A34344" w:rsidRPr="004B6AD3" w:rsidRDefault="00A34344" w:rsidP="00A45CE3">
            <w:pPr>
              <w:rPr>
                <w:rFonts w:cs="Times New Roman"/>
                <w:b/>
                <w:szCs w:val="20"/>
                <w:shd w:val="clear" w:color="auto" w:fill="FFFFFF"/>
              </w:rPr>
            </w:pPr>
            <w:r w:rsidRPr="004B6AD3">
              <w:rPr>
                <w:rFonts w:cs="Times New Roman"/>
                <w:b/>
                <w:szCs w:val="20"/>
                <w:shd w:val="clear" w:color="auto" w:fill="FFFFFF"/>
              </w:rPr>
              <w:t>soon</w:t>
            </w:r>
            <w:r w:rsidRPr="004B6AD3">
              <w:rPr>
                <w:rFonts w:cs="Times New Roman"/>
                <w:szCs w:val="20"/>
                <w:shd w:val="clear" w:color="auto" w:fill="FFFFFF"/>
              </w:rPr>
              <w:t xml:space="preserve"> = </w:t>
            </w:r>
            <w:r w:rsidRPr="004B6AD3">
              <w:rPr>
                <w:rFonts w:cs="Times New Roman"/>
                <w:i/>
                <w:szCs w:val="20"/>
                <w:shd w:val="clear" w:color="auto" w:fill="FFFFFF"/>
              </w:rPr>
              <w:t>bald</w:t>
            </w:r>
          </w:p>
        </w:tc>
      </w:tr>
    </w:tbl>
    <w:p w14:paraId="4D92B51D" w14:textId="72AC22B1" w:rsidR="00B13F55" w:rsidRPr="004B6AD3" w:rsidRDefault="00B13F55">
      <w:pPr>
        <w:rPr>
          <w:b/>
        </w:rPr>
      </w:pPr>
    </w:p>
    <w:p w14:paraId="4A13B76D" w14:textId="2E21464D" w:rsidR="00F55974" w:rsidRPr="004B6AD3" w:rsidRDefault="00F55974" w:rsidP="00F55974">
      <w:pPr>
        <w:spacing w:after="0" w:line="360" w:lineRule="auto"/>
      </w:pPr>
      <w:r w:rsidRPr="004B6AD3">
        <w:rPr>
          <w:b/>
        </w:rPr>
        <w:lastRenderedPageBreak/>
        <w:t xml:space="preserve">PART </w:t>
      </w:r>
      <w:r w:rsidR="00FB7230" w:rsidRPr="004B6AD3">
        <w:rPr>
          <w:b/>
        </w:rPr>
        <w:t>D</w:t>
      </w:r>
      <w:r w:rsidRPr="004B6AD3">
        <w:rPr>
          <w:b/>
        </w:rPr>
        <w:t xml:space="preserve"> (RELATIVE CLAUSES)</w:t>
      </w:r>
    </w:p>
    <w:p w14:paraId="2F0794EE" w14:textId="150E6E8D" w:rsidR="00F55974" w:rsidRPr="004B6AD3" w:rsidRDefault="00F55974" w:rsidP="00F55974">
      <w:r w:rsidRPr="004B6AD3">
        <w:rPr>
          <w:b/>
          <w:bCs/>
        </w:rPr>
        <w:t>Write</w:t>
      </w:r>
      <w:r w:rsidRPr="004B6AD3">
        <w:t xml:space="preserve"> the </w:t>
      </w:r>
      <w:r w:rsidRPr="004B6AD3">
        <w:rPr>
          <w:b/>
          <w:bCs/>
        </w:rPr>
        <w:t>German</w:t>
      </w:r>
      <w:r w:rsidRPr="004B6AD3">
        <w:t xml:space="preserve"> for the English given in brackets. Think about </w:t>
      </w:r>
      <w:r w:rsidRPr="004B6AD3">
        <w:rPr>
          <w:b/>
          <w:bCs/>
        </w:rPr>
        <w:t>word order</w:t>
      </w:r>
      <w:r w:rsidRPr="004B6AD3">
        <w:t>.</w:t>
      </w:r>
      <w:r w:rsidR="00D0683A" w:rsidRPr="004B6AD3">
        <w:t xml:space="preserve"> Use the clues to help you.</w:t>
      </w:r>
    </w:p>
    <w:p w14:paraId="5F369EF1" w14:textId="3BEE9D65" w:rsidR="00F55974" w:rsidRPr="004B6AD3" w:rsidRDefault="00F55974" w:rsidP="00F55974">
      <w:pPr>
        <w:spacing w:after="0"/>
        <w:rPr>
          <w:rFonts w:cs="Arial"/>
          <w:b/>
          <w:bCs/>
          <w:iCs/>
          <w:highlight w:val="yellow"/>
          <w:shd w:val="clear" w:color="auto" w:fill="FFFFFF"/>
          <w:lang w:val="de-DE"/>
        </w:rPr>
      </w:pP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  <w:t xml:space="preserve">   </w:t>
      </w:r>
      <w:r w:rsidRPr="004B6AD3">
        <w:tab/>
      </w:r>
      <w:proofErr w:type="spellStart"/>
      <w:r w:rsidRPr="004B6AD3">
        <w:rPr>
          <w:b/>
          <w:lang w:val="de-DE"/>
        </w:rPr>
        <w:t>Clues</w:t>
      </w:r>
      <w:proofErr w:type="spellEnd"/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0"/>
        <w:gridCol w:w="7513"/>
        <w:gridCol w:w="3119"/>
      </w:tblGrid>
      <w:tr w:rsidR="004B6AD3" w:rsidRPr="004B6AD3" w14:paraId="25FD41C0" w14:textId="77777777" w:rsidTr="00F55974">
        <w:trPr>
          <w:trHeight w:val="714"/>
        </w:trPr>
        <w:tc>
          <w:tcPr>
            <w:tcW w:w="420" w:type="dxa"/>
            <w:vAlign w:val="center"/>
          </w:tcPr>
          <w:p w14:paraId="50E9441A" w14:textId="77777777" w:rsidR="00F55974" w:rsidRPr="004B6AD3" w:rsidRDefault="00F55974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7513" w:type="dxa"/>
            <w:vAlign w:val="center"/>
          </w:tcPr>
          <w:p w14:paraId="6E76BFC7" w14:textId="77777777" w:rsidR="00F55974" w:rsidRPr="004B6AD3" w:rsidRDefault="00F55974" w:rsidP="00F55974">
            <w:pPr>
              <w:rPr>
                <w:b/>
                <w:lang w:val="de-DE"/>
              </w:rPr>
            </w:pPr>
            <w:r w:rsidRPr="004B6AD3">
              <w:rPr>
                <w:lang w:val="de-DE"/>
              </w:rPr>
              <w:t xml:space="preserve">Hier ist das Zimmer, </w:t>
            </w:r>
            <w:r w:rsidRPr="004B6AD3">
              <w:rPr>
                <w:b/>
                <w:lang w:val="de-DE"/>
              </w:rPr>
              <w:t>__________ __________ __________.</w:t>
            </w:r>
          </w:p>
          <w:p w14:paraId="1FE68AE4" w14:textId="6C001096" w:rsidR="00F55974" w:rsidRPr="004B6AD3" w:rsidRDefault="00F55974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b/>
                <w:lang w:val="de-DE"/>
              </w:rPr>
              <w:t xml:space="preserve">                                 </w:t>
            </w:r>
            <w:r w:rsidRPr="004B6AD3">
              <w:rPr>
                <w:lang w:val="de-DE"/>
              </w:rPr>
              <w:t>(</w:t>
            </w:r>
            <w:proofErr w:type="spellStart"/>
            <w:r w:rsidRPr="004B6AD3">
              <w:rPr>
                <w:lang w:val="de-DE"/>
              </w:rPr>
              <w:t>which</w:t>
            </w:r>
            <w:proofErr w:type="spellEnd"/>
            <w:r w:rsidRPr="004B6AD3">
              <w:rPr>
                <w:lang w:val="de-DE"/>
              </w:rPr>
              <w:t xml:space="preserve"> </w:t>
            </w:r>
            <w:proofErr w:type="spellStart"/>
            <w:r w:rsidRPr="004B6AD3">
              <w:rPr>
                <w:lang w:val="de-DE"/>
              </w:rPr>
              <w:t>is</w:t>
            </w:r>
            <w:proofErr w:type="spellEnd"/>
            <w:r w:rsidRPr="004B6AD3">
              <w:rPr>
                <w:lang w:val="de-DE"/>
              </w:rPr>
              <w:t xml:space="preserve"> </w:t>
            </w:r>
            <w:proofErr w:type="spellStart"/>
            <w:r w:rsidRPr="004B6AD3">
              <w:rPr>
                <w:lang w:val="de-DE"/>
              </w:rPr>
              <w:t>new</w:t>
            </w:r>
            <w:proofErr w:type="spellEnd"/>
            <w:r w:rsidRPr="004B6AD3">
              <w:rPr>
                <w:lang w:val="de-DE"/>
              </w:rPr>
              <w:t>)</w:t>
            </w:r>
          </w:p>
        </w:tc>
        <w:tc>
          <w:tcPr>
            <w:tcW w:w="3119" w:type="dxa"/>
            <w:vAlign w:val="center"/>
          </w:tcPr>
          <w:p w14:paraId="6A6B0074" w14:textId="433A2595" w:rsidR="00F55974" w:rsidRPr="004B6AD3" w:rsidRDefault="00F55974" w:rsidP="0033420A">
            <w:pPr>
              <w:spacing w:line="360" w:lineRule="auto"/>
              <w:rPr>
                <w:i/>
                <w:lang w:val="de-DE"/>
              </w:rPr>
            </w:pPr>
            <w:proofErr w:type="spellStart"/>
            <w:r w:rsidRPr="004B6AD3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new</w:t>
            </w:r>
            <w:proofErr w:type="spellEnd"/>
            <w:r w:rsidRPr="004B6AD3">
              <w:rPr>
                <w:rFonts w:cs="Times New Roman"/>
                <w:szCs w:val="20"/>
                <w:shd w:val="clear" w:color="auto" w:fill="FFFFFF"/>
                <w:lang w:val="de-DE"/>
              </w:rPr>
              <w:t xml:space="preserve"> = </w:t>
            </w:r>
            <w:r w:rsidRPr="004B6AD3">
              <w:rPr>
                <w:rFonts w:cs="Times New Roman"/>
                <w:i/>
                <w:szCs w:val="20"/>
                <w:shd w:val="clear" w:color="auto" w:fill="FFFFFF"/>
                <w:lang w:val="de-DE"/>
              </w:rPr>
              <w:t>neu</w:t>
            </w:r>
          </w:p>
        </w:tc>
      </w:tr>
      <w:tr w:rsidR="00F55974" w:rsidRPr="004B6AD3" w14:paraId="0A7ACAD9" w14:textId="77777777" w:rsidTr="00F55974">
        <w:trPr>
          <w:trHeight w:val="785"/>
        </w:trPr>
        <w:tc>
          <w:tcPr>
            <w:tcW w:w="420" w:type="dxa"/>
            <w:vAlign w:val="center"/>
          </w:tcPr>
          <w:p w14:paraId="7FD033E5" w14:textId="77777777" w:rsidR="00F55974" w:rsidRPr="004B6AD3" w:rsidRDefault="00F55974" w:rsidP="00F55974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7513" w:type="dxa"/>
            <w:vAlign w:val="center"/>
          </w:tcPr>
          <w:p w14:paraId="23841C3E" w14:textId="6E5DE0EF" w:rsidR="00F55974" w:rsidRPr="004B6AD3" w:rsidRDefault="00F55974" w:rsidP="00F55974">
            <w:pPr>
              <w:rPr>
                <w:lang w:val="de-DE"/>
              </w:rPr>
            </w:pPr>
            <w:r w:rsidRPr="004B6AD3">
              <w:rPr>
                <w:lang w:val="de-DE"/>
              </w:rPr>
              <w:t xml:space="preserve">Die Aufgabe, </w:t>
            </w:r>
            <w:r w:rsidRPr="004B6AD3">
              <w:rPr>
                <w:b/>
                <w:lang w:val="de-DE"/>
              </w:rPr>
              <w:t>__________ __________ _________</w:t>
            </w:r>
            <w:proofErr w:type="gramStart"/>
            <w:r w:rsidRPr="004B6AD3">
              <w:rPr>
                <w:b/>
                <w:lang w:val="de-DE"/>
              </w:rPr>
              <w:t xml:space="preserve">_ </w:t>
            </w:r>
            <w:r w:rsidRPr="004B6AD3">
              <w:rPr>
                <w:lang w:val="de-DE"/>
              </w:rPr>
              <w:t>,</w:t>
            </w:r>
            <w:proofErr w:type="gramEnd"/>
            <w:r w:rsidRPr="004B6AD3">
              <w:rPr>
                <w:lang w:val="de-DE"/>
              </w:rPr>
              <w:t xml:space="preserve"> ist zu lang.</w:t>
            </w:r>
          </w:p>
          <w:p w14:paraId="7163CD87" w14:textId="1299956B" w:rsidR="00F55974" w:rsidRPr="004B6AD3" w:rsidRDefault="00F55974" w:rsidP="00F55974">
            <w:pPr>
              <w:rPr>
                <w:lang w:val="de-DE"/>
              </w:rPr>
            </w:pPr>
            <w:r w:rsidRPr="004B6AD3">
              <w:rPr>
                <w:b/>
                <w:lang w:val="de-DE"/>
              </w:rPr>
              <w:t xml:space="preserve">                       </w:t>
            </w:r>
            <w:r w:rsidRPr="004B6AD3">
              <w:rPr>
                <w:lang w:val="de-DE"/>
              </w:rPr>
              <w:t>(</w:t>
            </w:r>
            <w:proofErr w:type="spellStart"/>
            <w:r w:rsidRPr="004B6AD3">
              <w:rPr>
                <w:lang w:val="de-DE"/>
              </w:rPr>
              <w:t>which</w:t>
            </w:r>
            <w:proofErr w:type="spellEnd"/>
            <w:r w:rsidRPr="004B6AD3">
              <w:rPr>
                <w:lang w:val="de-DE"/>
              </w:rPr>
              <w:t xml:space="preserve"> </w:t>
            </w:r>
            <w:proofErr w:type="spellStart"/>
            <w:r w:rsidRPr="004B6AD3">
              <w:rPr>
                <w:lang w:val="de-DE"/>
              </w:rPr>
              <w:t>is</w:t>
            </w:r>
            <w:proofErr w:type="spellEnd"/>
            <w:r w:rsidRPr="004B6AD3">
              <w:rPr>
                <w:lang w:val="de-DE"/>
              </w:rPr>
              <w:t xml:space="preserve"> </w:t>
            </w:r>
            <w:proofErr w:type="spellStart"/>
            <w:r w:rsidRPr="004B6AD3">
              <w:rPr>
                <w:lang w:val="de-DE"/>
              </w:rPr>
              <w:t>difficult</w:t>
            </w:r>
            <w:proofErr w:type="spellEnd"/>
            <w:r w:rsidRPr="004B6AD3">
              <w:rPr>
                <w:lang w:val="de-DE"/>
              </w:rPr>
              <w:t>)</w:t>
            </w:r>
          </w:p>
        </w:tc>
        <w:tc>
          <w:tcPr>
            <w:tcW w:w="3119" w:type="dxa"/>
            <w:vAlign w:val="center"/>
          </w:tcPr>
          <w:p w14:paraId="1CD09F45" w14:textId="52D6A0E9" w:rsidR="00F55974" w:rsidRPr="004B6AD3" w:rsidRDefault="00F55974" w:rsidP="00F55974">
            <w:pPr>
              <w:spacing w:line="360" w:lineRule="auto"/>
              <w:rPr>
                <w:lang w:val="de-DE"/>
              </w:rPr>
            </w:pPr>
            <w:proofErr w:type="spellStart"/>
            <w:r w:rsidRPr="004B6AD3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difficult</w:t>
            </w:r>
            <w:proofErr w:type="spellEnd"/>
            <w:r w:rsidRPr="004B6AD3">
              <w:rPr>
                <w:rFonts w:cs="Times New Roman"/>
                <w:szCs w:val="20"/>
                <w:shd w:val="clear" w:color="auto" w:fill="FFFFFF"/>
                <w:lang w:val="de-DE"/>
              </w:rPr>
              <w:t xml:space="preserve"> = </w:t>
            </w:r>
            <w:r w:rsidRPr="004B6AD3">
              <w:rPr>
                <w:rFonts w:cs="Times New Roman"/>
                <w:i/>
                <w:szCs w:val="20"/>
                <w:shd w:val="clear" w:color="auto" w:fill="FFFFFF"/>
                <w:lang w:val="de-DE"/>
              </w:rPr>
              <w:t>schwierig</w:t>
            </w:r>
          </w:p>
        </w:tc>
      </w:tr>
    </w:tbl>
    <w:p w14:paraId="105132D1" w14:textId="3E5DC97D" w:rsidR="00C9406F" w:rsidRPr="004B6AD3" w:rsidRDefault="00C9406F" w:rsidP="00F55974">
      <w:pPr>
        <w:rPr>
          <w:rFonts w:cs="Arial"/>
          <w:b/>
          <w:bCs/>
          <w:iCs/>
          <w:highlight w:val="yellow"/>
          <w:shd w:val="clear" w:color="auto" w:fill="FFFFFF"/>
        </w:rPr>
      </w:pPr>
    </w:p>
    <w:p w14:paraId="64C42F3C" w14:textId="6ADE6478" w:rsidR="00646663" w:rsidRPr="004B6AD3" w:rsidRDefault="00646663" w:rsidP="00646663">
      <w:pPr>
        <w:spacing w:after="0" w:line="360" w:lineRule="auto"/>
        <w:rPr>
          <w:rFonts w:cs="Helvetica"/>
          <w:b/>
          <w:shd w:val="clear" w:color="auto" w:fill="FFFFFF"/>
        </w:rPr>
      </w:pPr>
      <w:r w:rsidRPr="004B6AD3">
        <w:rPr>
          <w:rFonts w:cs="Helvetica"/>
          <w:b/>
          <w:shd w:val="clear" w:color="auto" w:fill="FFFFFF"/>
        </w:rPr>
        <w:t xml:space="preserve">PART </w:t>
      </w:r>
      <w:r w:rsidR="00FB7230" w:rsidRPr="004B6AD3">
        <w:rPr>
          <w:rFonts w:cs="Helvetica"/>
          <w:b/>
          <w:shd w:val="clear" w:color="auto" w:fill="FFFFFF"/>
        </w:rPr>
        <w:t>E</w:t>
      </w:r>
      <w:r w:rsidRPr="004B6AD3">
        <w:rPr>
          <w:rFonts w:cs="Helvetica"/>
          <w:b/>
          <w:shd w:val="clear" w:color="auto" w:fill="FFFFFF"/>
        </w:rPr>
        <w:t xml:space="preserve"> (OBJECT PRONOUNS AND POSSESSIVE ADJECTIVES)</w:t>
      </w:r>
    </w:p>
    <w:p w14:paraId="5554EAEF" w14:textId="77777777" w:rsidR="00646663" w:rsidRPr="004B6AD3" w:rsidRDefault="00646663" w:rsidP="00646663">
      <w:pPr>
        <w:spacing w:after="0" w:line="360" w:lineRule="auto"/>
      </w:pPr>
      <w:r w:rsidRPr="004B6AD3">
        <w:rPr>
          <w:b/>
          <w:bCs/>
        </w:rPr>
        <w:t>Write</w:t>
      </w:r>
      <w:r w:rsidRPr="004B6AD3">
        <w:t xml:space="preserve"> the </w:t>
      </w:r>
      <w:r w:rsidRPr="004B6AD3">
        <w:rPr>
          <w:b/>
          <w:bCs/>
        </w:rPr>
        <w:t xml:space="preserve">German </w:t>
      </w:r>
      <w:r w:rsidRPr="004B6AD3">
        <w:t>for the English given in brackets.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4B6AD3" w:rsidRPr="004B6AD3" w14:paraId="6DAF6998" w14:textId="77777777" w:rsidTr="00D046FF">
        <w:trPr>
          <w:trHeight w:val="454"/>
        </w:trPr>
        <w:tc>
          <w:tcPr>
            <w:tcW w:w="421" w:type="dxa"/>
            <w:vAlign w:val="center"/>
          </w:tcPr>
          <w:p w14:paraId="35C5C05F" w14:textId="77777777" w:rsidR="00646663" w:rsidRPr="004B6AD3" w:rsidRDefault="00646663" w:rsidP="00D046F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7E71C56A" w14:textId="368B8EAB" w:rsidR="00646663" w:rsidRPr="004B6AD3" w:rsidRDefault="00646663" w:rsidP="00646663">
            <w:pPr>
              <w:spacing w:line="360" w:lineRule="auto"/>
              <w:rPr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 xml:space="preserve">Er gibt </w:t>
            </w:r>
            <w:r w:rsidRPr="004B6AD3">
              <w:rPr>
                <w:lang w:val="de-DE"/>
              </w:rPr>
              <w:t>________ ein Geschenk. (</w:t>
            </w:r>
            <w:proofErr w:type="spellStart"/>
            <w:r w:rsidRPr="004B6AD3">
              <w:rPr>
                <w:lang w:val="de-DE"/>
              </w:rPr>
              <w:t>to</w:t>
            </w:r>
            <w:proofErr w:type="spellEnd"/>
            <w:r w:rsidRPr="004B6AD3">
              <w:rPr>
                <w:lang w:val="de-DE"/>
              </w:rPr>
              <w:t xml:space="preserve"> her)</w:t>
            </w:r>
          </w:p>
        </w:tc>
      </w:tr>
      <w:tr w:rsidR="004B6AD3" w:rsidRPr="004B6AD3" w14:paraId="3C75F323" w14:textId="77777777" w:rsidTr="00D046FF">
        <w:trPr>
          <w:trHeight w:val="454"/>
        </w:trPr>
        <w:tc>
          <w:tcPr>
            <w:tcW w:w="421" w:type="dxa"/>
            <w:vAlign w:val="center"/>
          </w:tcPr>
          <w:p w14:paraId="4B938EBA" w14:textId="10F693AB" w:rsidR="00646663" w:rsidRPr="004B6AD3" w:rsidRDefault="00646663" w:rsidP="00D046F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76D74B70" w14:textId="42474948" w:rsidR="00646663" w:rsidRPr="004B6AD3" w:rsidRDefault="00646663" w:rsidP="00646663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 xml:space="preserve">Ich sehe </w:t>
            </w:r>
            <w:r w:rsidRPr="004B6AD3">
              <w:rPr>
                <w:lang w:val="de-DE"/>
              </w:rPr>
              <w:t>________. (</w:t>
            </w:r>
            <w:proofErr w:type="spellStart"/>
            <w:r w:rsidRPr="004B6AD3">
              <w:rPr>
                <w:lang w:val="de-DE"/>
              </w:rPr>
              <w:t>you</w:t>
            </w:r>
            <w:proofErr w:type="spellEnd"/>
            <w:r w:rsidRPr="004B6AD3">
              <w:rPr>
                <w:lang w:val="de-DE"/>
              </w:rPr>
              <w:t>)</w:t>
            </w:r>
          </w:p>
        </w:tc>
      </w:tr>
      <w:tr w:rsidR="0020202A" w:rsidRPr="004B6AD3" w14:paraId="13790642" w14:textId="77777777" w:rsidTr="00D046FF">
        <w:trPr>
          <w:trHeight w:val="454"/>
        </w:trPr>
        <w:tc>
          <w:tcPr>
            <w:tcW w:w="421" w:type="dxa"/>
            <w:vAlign w:val="center"/>
          </w:tcPr>
          <w:p w14:paraId="4A2623EA" w14:textId="064A5EF9" w:rsidR="0020202A" w:rsidRPr="004B6AD3" w:rsidRDefault="0020202A" w:rsidP="00D046F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3.</w:t>
            </w:r>
          </w:p>
        </w:tc>
        <w:tc>
          <w:tcPr>
            <w:tcW w:w="7229" w:type="dxa"/>
            <w:vAlign w:val="center"/>
          </w:tcPr>
          <w:p w14:paraId="343C96FC" w14:textId="4BBA4E39" w:rsidR="0020202A" w:rsidRPr="004B6AD3" w:rsidRDefault="0020202A" w:rsidP="00646663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hd w:val="clear" w:color="auto" w:fill="FFFFFF"/>
                <w:lang w:val="de-DE"/>
              </w:rPr>
              <w:t xml:space="preserve">Ich gebe das Buch </w:t>
            </w:r>
            <w:r w:rsidRPr="004B6AD3">
              <w:rPr>
                <w:lang w:val="de-DE"/>
              </w:rPr>
              <w:t xml:space="preserve">________ </w:t>
            </w:r>
            <w:r w:rsidRPr="004B6AD3">
              <w:rPr>
                <w:rFonts w:cs="Arial"/>
                <w:shd w:val="clear" w:color="auto" w:fill="FFFFFF"/>
                <w:lang w:val="de-DE"/>
              </w:rPr>
              <w:t>Mutter. (</w:t>
            </w:r>
            <w:proofErr w:type="spellStart"/>
            <w:r w:rsidRPr="004B6AD3">
              <w:rPr>
                <w:rFonts w:cs="Arial"/>
                <w:shd w:val="clear" w:color="auto" w:fill="FFFFFF"/>
                <w:lang w:val="de-DE"/>
              </w:rPr>
              <w:t>to</w:t>
            </w:r>
            <w:proofErr w:type="spellEnd"/>
            <w:r w:rsidRPr="004B6AD3">
              <w:rPr>
                <w:rFonts w:cs="Arial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4B6AD3">
              <w:rPr>
                <w:rFonts w:cs="Arial"/>
                <w:shd w:val="clear" w:color="auto" w:fill="FFFFFF"/>
                <w:lang w:val="de-DE"/>
              </w:rPr>
              <w:t>your</w:t>
            </w:r>
            <w:proofErr w:type="spellEnd"/>
            <w:r w:rsidRPr="004B6AD3">
              <w:rPr>
                <w:rFonts w:cs="Arial"/>
                <w:shd w:val="clear" w:color="auto" w:fill="FFFFFF"/>
                <w:lang w:val="de-DE"/>
              </w:rPr>
              <w:t>)</w:t>
            </w:r>
          </w:p>
        </w:tc>
      </w:tr>
    </w:tbl>
    <w:p w14:paraId="184AC61A" w14:textId="77777777" w:rsidR="00812FC0" w:rsidRPr="004B6AD3" w:rsidRDefault="00812FC0">
      <w:pPr>
        <w:rPr>
          <w:rFonts w:cs="Arial"/>
          <w:b/>
          <w:bCs/>
          <w:iCs/>
          <w:highlight w:val="yellow"/>
          <w:shd w:val="clear" w:color="auto" w:fill="FFFFFF"/>
          <w:lang w:val="de-DE"/>
        </w:rPr>
      </w:pPr>
    </w:p>
    <w:p w14:paraId="02B450C7" w14:textId="77777777" w:rsidR="00561A37" w:rsidRPr="004B6AD3" w:rsidRDefault="00561A37" w:rsidP="007346F4">
      <w:pPr>
        <w:spacing w:after="0" w:line="360" w:lineRule="auto"/>
        <w:rPr>
          <w:bCs/>
          <w:lang w:val="de-DE"/>
        </w:rPr>
      </w:pPr>
    </w:p>
    <w:p w14:paraId="15A5BD04" w14:textId="37779C4F" w:rsidR="005D5B53" w:rsidRPr="004B6AD3" w:rsidRDefault="005D5B53" w:rsidP="007346F4">
      <w:pPr>
        <w:spacing w:after="0" w:line="360" w:lineRule="auto"/>
      </w:pPr>
      <w:r w:rsidRPr="004B6AD3">
        <w:rPr>
          <w:bCs/>
        </w:rPr>
        <w:t>That’s the end of the writing section! Now turn the page and begin the speaking section.</w:t>
      </w:r>
    </w:p>
    <w:p w14:paraId="12510BBC" w14:textId="36F2BC5A" w:rsidR="005D5B53" w:rsidRPr="004B6AD3" w:rsidRDefault="005D5B53" w:rsidP="007346F4">
      <w:pPr>
        <w:spacing w:after="0" w:line="360" w:lineRule="auto"/>
        <w:jc w:val="right"/>
        <w:rPr>
          <w:b/>
        </w:rPr>
      </w:pPr>
      <w:r w:rsidRPr="004B6AD3">
        <w:rPr>
          <w:b/>
        </w:rPr>
        <w:br/>
        <w:t xml:space="preserve">TOTAL MARKS </w:t>
      </w:r>
      <w:r w:rsidR="00FB7230" w:rsidRPr="004B6AD3">
        <w:rPr>
          <w:b/>
        </w:rPr>
        <w:t xml:space="preserve">AVAILABLE (GRAMMAR, WRITING): </w:t>
      </w:r>
      <w:r w:rsidR="00911B46" w:rsidRPr="004B6AD3">
        <w:rPr>
          <w:b/>
        </w:rPr>
        <w:t>29</w:t>
      </w:r>
    </w:p>
    <w:p w14:paraId="4A3BF780" w14:textId="77777777" w:rsidR="005D5B53" w:rsidRPr="004B6AD3" w:rsidRDefault="005D5B53" w:rsidP="004B6AD3">
      <w:pPr>
        <w:pStyle w:val="Heading1"/>
        <w:rPr>
          <w:b/>
          <w:bCs/>
          <w:color w:val="1F3864" w:themeColor="accent5" w:themeShade="80"/>
        </w:rPr>
      </w:pPr>
      <w:r w:rsidRPr="004B6AD3">
        <w:rPr>
          <w:b/>
          <w:bCs/>
          <w:color w:val="1F3864" w:themeColor="accent5" w:themeShade="80"/>
        </w:rPr>
        <w:br w:type="page"/>
      </w:r>
      <w:r w:rsidRPr="004B6AD3">
        <w:rPr>
          <w:b/>
          <w:bCs/>
          <w:color w:val="1F3864" w:themeColor="accent5" w:themeShade="80"/>
        </w:rPr>
        <w:lastRenderedPageBreak/>
        <w:t>SECTION D: Speaking</w:t>
      </w:r>
    </w:p>
    <w:p w14:paraId="7992B8EC" w14:textId="77777777" w:rsidR="005D5B53" w:rsidRPr="004B6AD3" w:rsidRDefault="005D5B53" w:rsidP="006C4C68">
      <w:pPr>
        <w:spacing w:after="0" w:line="360" w:lineRule="auto"/>
        <w:rPr>
          <w:b/>
          <w:bCs/>
        </w:rPr>
      </w:pPr>
    </w:p>
    <w:p w14:paraId="0CCD2442" w14:textId="77777777" w:rsidR="005D5B53" w:rsidRPr="004B6AD3" w:rsidRDefault="005D5B53" w:rsidP="006C4C68">
      <w:pPr>
        <w:spacing w:after="0" w:line="360" w:lineRule="auto"/>
      </w:pPr>
      <w:r w:rsidRPr="004B6AD3">
        <w:rPr>
          <w:b/>
          <w:bCs/>
        </w:rPr>
        <w:t>Before you start</w:t>
      </w:r>
      <w:r w:rsidRPr="004B6AD3">
        <w:t xml:space="preserve"> this section of the test, please go to this website: </w:t>
      </w:r>
      <w:hyperlink r:id="rId11" w:history="1">
        <w:r w:rsidRPr="004B6AD3">
          <w:rPr>
            <w:rStyle w:val="Hyperlink"/>
            <w:color w:val="1F3864" w:themeColor="accent5" w:themeShade="80"/>
          </w:rPr>
          <w:t>vocaroo.com</w:t>
        </w:r>
      </w:hyperlink>
      <w:r w:rsidRPr="004B6AD3">
        <w:t xml:space="preserve">. </w:t>
      </w:r>
    </w:p>
    <w:p w14:paraId="34F4A875" w14:textId="77777777" w:rsidR="005D5B53" w:rsidRPr="004B6AD3" w:rsidRDefault="005D5B53" w:rsidP="006C4C68">
      <w:pPr>
        <w:spacing w:after="0" w:line="360" w:lineRule="auto"/>
      </w:pPr>
      <w:r w:rsidRPr="004B6AD3">
        <w:t xml:space="preserve">It will open in a new tab. </w:t>
      </w:r>
      <w:r w:rsidRPr="004B6AD3">
        <w:rPr>
          <w:b/>
          <w:bCs/>
        </w:rPr>
        <w:t>Click</w:t>
      </w:r>
      <w:r w:rsidRPr="004B6AD3">
        <w:t xml:space="preserve"> the red record button, then come back to this test.</w:t>
      </w:r>
    </w:p>
    <w:p w14:paraId="28EF57FD" w14:textId="77777777" w:rsidR="005D5B53" w:rsidRPr="004B6AD3" w:rsidRDefault="005D5B53" w:rsidP="006C4C68">
      <w:pPr>
        <w:pStyle w:val="Heading2"/>
        <w:spacing w:after="0" w:line="360" w:lineRule="auto"/>
        <w:jc w:val="left"/>
        <w:rPr>
          <w:color w:val="1F3864" w:themeColor="accent5" w:themeShade="80"/>
          <w:lang w:val="en-US"/>
        </w:rPr>
      </w:pPr>
    </w:p>
    <w:p w14:paraId="61EBD5B6" w14:textId="77777777" w:rsidR="00854C27" w:rsidRPr="004B6AD3" w:rsidRDefault="00854C27" w:rsidP="00854C27">
      <w:pPr>
        <w:pStyle w:val="Heading2"/>
        <w:spacing w:after="0" w:line="360" w:lineRule="auto"/>
        <w:rPr>
          <w:rFonts w:cs="Arial"/>
          <w:b w:val="0"/>
          <w:bCs/>
          <w:color w:val="1F3864" w:themeColor="accent5" w:themeShade="80"/>
          <w:shd w:val="clear" w:color="auto" w:fill="FFFFFF"/>
          <w:lang w:val="en-US"/>
        </w:rPr>
      </w:pPr>
      <w:r w:rsidRPr="004B6AD3">
        <w:rPr>
          <w:color w:val="1F3864" w:themeColor="accent5" w:themeShade="80"/>
          <w:lang w:val="en-US"/>
        </w:rPr>
        <w:t>Sounds of the Language</w:t>
      </w:r>
    </w:p>
    <w:p w14:paraId="2F728E72" w14:textId="77777777" w:rsidR="00854C27" w:rsidRPr="004B6AD3" w:rsidRDefault="00854C27" w:rsidP="00854C27">
      <w:pPr>
        <w:shd w:val="clear" w:color="auto" w:fill="FFFFFF"/>
        <w:spacing w:after="0" w:line="360" w:lineRule="auto"/>
        <w:rPr>
          <w:rFonts w:eastAsia="Times New Roman" w:cs="Arial"/>
          <w:lang w:val="en-US" w:eastAsia="en-GB"/>
        </w:rPr>
      </w:pPr>
    </w:p>
    <w:p w14:paraId="58CF7165" w14:textId="77501ECF" w:rsidR="00854C27" w:rsidRPr="004B6AD3" w:rsidRDefault="00854C27" w:rsidP="00854C27">
      <w:pPr>
        <w:spacing w:after="0" w:line="360" w:lineRule="auto"/>
        <w:rPr>
          <w:rFonts w:eastAsia="Times New Roman" w:cs="Arial"/>
          <w:lang w:val="en-US" w:eastAsia="en-GB"/>
        </w:rPr>
      </w:pPr>
      <w:r w:rsidRPr="004B6AD3">
        <w:rPr>
          <w:rFonts w:eastAsia="Times New Roman" w:cs="Arial"/>
          <w:lang w:val="en-US" w:eastAsia="en-GB"/>
        </w:rPr>
        <w:t xml:space="preserve">This part of the test will take around </w:t>
      </w:r>
      <w:r w:rsidRPr="004B6AD3">
        <w:rPr>
          <w:rFonts w:eastAsia="Times New Roman" w:cs="Arial"/>
          <w:b/>
          <w:bCs/>
          <w:lang w:val="en-US" w:eastAsia="en-GB"/>
        </w:rPr>
        <w:t>4 minutes.</w:t>
      </w:r>
      <w:r w:rsidRPr="004B6AD3">
        <w:rPr>
          <w:rFonts w:eastAsia="Times New Roman" w:cs="Arial"/>
          <w:lang w:val="en-US" w:eastAsia="en-GB"/>
        </w:rPr>
        <w:t xml:space="preserve"> That’s around 10 seconds per item – you have time to think about each one carefully.  </w:t>
      </w:r>
    </w:p>
    <w:p w14:paraId="293E228F" w14:textId="77777777" w:rsidR="00854C27" w:rsidRPr="004B6AD3" w:rsidRDefault="00854C27" w:rsidP="00854C27">
      <w:pPr>
        <w:spacing w:after="0" w:line="360" w:lineRule="auto"/>
        <w:rPr>
          <w:rFonts w:eastAsia="Times New Roman" w:cs="Arial"/>
          <w:lang w:val="en-US" w:eastAsia="en-GB"/>
        </w:rPr>
      </w:pPr>
    </w:p>
    <w:p w14:paraId="4FC08CE2" w14:textId="1164EAFD" w:rsidR="00854C27" w:rsidRPr="004B6AD3" w:rsidRDefault="00854C27" w:rsidP="00854C27">
      <w:pPr>
        <w:spacing w:after="0" w:line="360" w:lineRule="auto"/>
        <w:rPr>
          <w:rFonts w:cs="Arial"/>
          <w:shd w:val="clear" w:color="auto" w:fill="FFFFFF"/>
          <w:lang w:val="en-US"/>
        </w:rPr>
      </w:pPr>
      <w:r w:rsidRPr="004B6AD3">
        <w:rPr>
          <w:rFonts w:eastAsia="Times New Roman" w:cs="Arial"/>
          <w:lang w:val="en-US" w:eastAsia="en-GB"/>
        </w:rPr>
        <w:t xml:space="preserve">You probably won’t know a lot of the words in this section of the test. Don’t worry! </w:t>
      </w:r>
      <w:r w:rsidR="00983989" w:rsidRPr="004B6AD3">
        <w:rPr>
          <w:rFonts w:cs="Arial"/>
          <w:shd w:val="clear" w:color="auto" w:fill="FFFFFF"/>
          <w:lang w:val="en-US"/>
        </w:rPr>
        <w:t>Just say them as you think they should sound</w:t>
      </w:r>
      <w:r w:rsidR="00E858B3" w:rsidRPr="004B6AD3">
        <w:rPr>
          <w:rFonts w:cs="Arial"/>
          <w:shd w:val="clear" w:color="auto" w:fill="FFFFFF"/>
          <w:lang w:val="en-US"/>
        </w:rPr>
        <w:t>.</w:t>
      </w:r>
    </w:p>
    <w:p w14:paraId="28E99823" w14:textId="77777777" w:rsidR="00854C27" w:rsidRPr="004B6AD3" w:rsidRDefault="00854C27" w:rsidP="00854C27">
      <w:pPr>
        <w:spacing w:after="0" w:line="360" w:lineRule="auto"/>
        <w:rPr>
          <w:rFonts w:cs="Arial"/>
          <w:b/>
          <w:shd w:val="clear" w:color="auto" w:fill="FFFFFF"/>
          <w:lang w:val="en-US"/>
        </w:rPr>
      </w:pPr>
    </w:p>
    <w:p w14:paraId="2FCB2488" w14:textId="77777777" w:rsidR="00C95A40" w:rsidRPr="004B6AD3" w:rsidRDefault="00854C27" w:rsidP="00854C27">
      <w:pPr>
        <w:spacing w:after="0" w:line="360" w:lineRule="auto"/>
        <w:rPr>
          <w:rFonts w:cs="Arial"/>
          <w:shd w:val="clear" w:color="auto" w:fill="FFFFFF"/>
          <w:lang w:val="en-US"/>
        </w:rPr>
      </w:pPr>
      <w:r w:rsidRPr="004B6AD3">
        <w:rPr>
          <w:rFonts w:cs="Arial"/>
          <w:b/>
          <w:shd w:val="clear" w:color="auto" w:fill="FFFFFF"/>
          <w:lang w:val="en-US"/>
        </w:rPr>
        <w:t>PART A</w:t>
      </w:r>
      <w:r w:rsidRPr="004B6AD3">
        <w:rPr>
          <w:rFonts w:cs="Arial"/>
          <w:shd w:val="clear" w:color="auto" w:fill="FFFFFF"/>
          <w:lang w:val="en-US"/>
        </w:rPr>
        <w:t xml:space="preserve"> Read this list of short German sentences aloud. </w:t>
      </w:r>
    </w:p>
    <w:p w14:paraId="3C314F1E" w14:textId="77777777" w:rsidR="00C95A40" w:rsidRPr="004B6AD3" w:rsidRDefault="00C95A40" w:rsidP="00854C27">
      <w:pPr>
        <w:spacing w:after="0" w:line="360" w:lineRule="auto"/>
        <w:rPr>
          <w:rFonts w:cs="Arial"/>
          <w:shd w:val="clear" w:color="auto" w:fill="FFFFFF"/>
          <w:lang w:val="en-US"/>
        </w:rPr>
      </w:pPr>
    </w:p>
    <w:p w14:paraId="70DD716B" w14:textId="77777777" w:rsidR="00A83E00" w:rsidRPr="004B6AD3" w:rsidRDefault="00854C27" w:rsidP="00854C27">
      <w:pPr>
        <w:spacing w:after="0" w:line="360" w:lineRule="auto"/>
        <w:rPr>
          <w:rFonts w:cs="Arial"/>
          <w:shd w:val="clear" w:color="auto" w:fill="FFFFFF"/>
          <w:lang w:val="en-US"/>
        </w:rPr>
      </w:pPr>
      <w:r w:rsidRPr="004B6AD3">
        <w:rPr>
          <w:rFonts w:cs="Arial"/>
          <w:shd w:val="clear" w:color="auto" w:fill="FFFFFF"/>
          <w:lang w:val="en-US"/>
        </w:rPr>
        <w:t>You will get marks for</w:t>
      </w:r>
      <w:r w:rsidR="00A83E00" w:rsidRPr="004B6AD3">
        <w:rPr>
          <w:rFonts w:cs="Arial"/>
          <w:shd w:val="clear" w:color="auto" w:fill="FFFFFF"/>
          <w:lang w:val="en-US"/>
        </w:rPr>
        <w:t>:</w:t>
      </w:r>
    </w:p>
    <w:p w14:paraId="2BB05555" w14:textId="3ED8E0FE" w:rsidR="00A83E00" w:rsidRPr="004B6AD3" w:rsidRDefault="00A83E00" w:rsidP="00A83E00">
      <w:pPr>
        <w:pStyle w:val="ListParagraph"/>
        <w:numPr>
          <w:ilvl w:val="0"/>
          <w:numId w:val="15"/>
        </w:numPr>
        <w:spacing w:after="0" w:line="360" w:lineRule="auto"/>
        <w:rPr>
          <w:rFonts w:cs="Arial"/>
          <w:shd w:val="clear" w:color="auto" w:fill="FFFFFF"/>
          <w:lang w:val="en-US"/>
        </w:rPr>
      </w:pPr>
      <w:r w:rsidRPr="004B6AD3">
        <w:rPr>
          <w:rFonts w:cs="Arial"/>
          <w:shd w:val="clear" w:color="auto" w:fill="FFFFFF"/>
          <w:lang w:val="en-US"/>
        </w:rPr>
        <w:t>pronouncing the words correctly</w:t>
      </w:r>
    </w:p>
    <w:p w14:paraId="247E4EFB" w14:textId="213C525B" w:rsidR="00854C27" w:rsidRPr="004B6AD3" w:rsidRDefault="00A83E00" w:rsidP="00A83E00">
      <w:pPr>
        <w:pStyle w:val="ListParagraph"/>
        <w:numPr>
          <w:ilvl w:val="0"/>
          <w:numId w:val="15"/>
        </w:numPr>
        <w:spacing w:after="0" w:line="360" w:lineRule="auto"/>
        <w:rPr>
          <w:rFonts w:cs="Arial"/>
          <w:shd w:val="clear" w:color="auto" w:fill="FFFFFF"/>
          <w:lang w:val="en-US"/>
        </w:rPr>
      </w:pPr>
      <w:r w:rsidRPr="004B6AD3">
        <w:rPr>
          <w:rFonts w:cs="Arial"/>
          <w:shd w:val="clear" w:color="auto" w:fill="FFFFFF"/>
          <w:lang w:val="en-US"/>
        </w:rPr>
        <w:t>putting the ‘stress’ (emphasis</w:t>
      </w:r>
      <w:r w:rsidR="00BE418D" w:rsidRPr="004B6AD3">
        <w:rPr>
          <w:rFonts w:cs="Arial"/>
          <w:shd w:val="clear" w:color="auto" w:fill="FFFFFF"/>
          <w:lang w:val="en-US"/>
        </w:rPr>
        <w:t>)</w:t>
      </w:r>
      <w:r w:rsidRPr="004B6AD3">
        <w:rPr>
          <w:rFonts w:cs="Arial"/>
          <w:shd w:val="clear" w:color="auto" w:fill="FFFFFF"/>
          <w:lang w:val="en-US"/>
        </w:rPr>
        <w:t xml:space="preserve"> on the right syllables</w:t>
      </w:r>
    </w:p>
    <w:p w14:paraId="012165FB" w14:textId="77777777" w:rsidR="00140CF5" w:rsidRPr="004B6AD3" w:rsidRDefault="00140CF5" w:rsidP="00140CF5">
      <w:pPr>
        <w:spacing w:after="0" w:line="360" w:lineRule="auto"/>
        <w:rPr>
          <w:highlight w:val="white"/>
        </w:rPr>
      </w:pPr>
    </w:p>
    <w:p w14:paraId="6B3E5D44" w14:textId="564A72C2" w:rsidR="00140CF5" w:rsidRPr="004B6AD3" w:rsidRDefault="00140CF5" w:rsidP="004B6AD3">
      <w:pPr>
        <w:spacing w:after="0" w:line="360" w:lineRule="auto"/>
        <w:rPr>
          <w:highlight w:val="white"/>
        </w:rPr>
      </w:pPr>
      <w:r w:rsidRPr="004B6AD3">
        <w:rPr>
          <w:highlight w:val="white"/>
        </w:rPr>
        <w:t>If you’re not sure, don’t worry at all – just have a go and do your best</w:t>
      </w:r>
      <w:sdt>
        <w:sdtPr>
          <w:tag w:val="goog_rdk_30"/>
          <w:id w:val="105015399"/>
        </w:sdtPr>
        <w:sdtEndPr/>
        <w:sdtContent/>
      </w:sdt>
      <w:r w:rsidRPr="004B6AD3">
        <w:rPr>
          <w:highlight w:val="white"/>
        </w:rPr>
        <w:t xml:space="preserve">. </w:t>
      </w:r>
    </w:p>
    <w:p w14:paraId="6A96F3C2" w14:textId="77777777" w:rsidR="00140CF5" w:rsidRPr="004B6AD3" w:rsidRDefault="00140CF5" w:rsidP="00140CF5">
      <w:pPr>
        <w:spacing w:after="0" w:line="360" w:lineRule="auto"/>
        <w:rPr>
          <w:rFonts w:cs="Arial"/>
          <w:shd w:val="clear" w:color="auto" w:fill="FFFFFF"/>
        </w:rPr>
      </w:pPr>
    </w:p>
    <w:p w14:paraId="1CA8CBFA" w14:textId="77777777" w:rsidR="00854C27" w:rsidRPr="004B6AD3" w:rsidRDefault="00854C27" w:rsidP="00854C27">
      <w:pPr>
        <w:spacing w:after="0" w:line="360" w:lineRule="auto"/>
        <w:rPr>
          <w:rFonts w:cs="Arial"/>
          <w:shd w:val="clear" w:color="auto" w:fill="FFFFFF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9674"/>
      </w:tblGrid>
      <w:tr w:rsidR="004B6AD3" w:rsidRPr="004B6AD3" w14:paraId="5B6B89E1" w14:textId="77777777" w:rsidTr="00854C27">
        <w:tc>
          <w:tcPr>
            <w:tcW w:w="674" w:type="dxa"/>
            <w:hideMark/>
          </w:tcPr>
          <w:p w14:paraId="12A5F2AA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  <w:lang w:val="de-DE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1.</w:t>
            </w:r>
          </w:p>
        </w:tc>
        <w:tc>
          <w:tcPr>
            <w:tcW w:w="9674" w:type="dxa"/>
            <w:hideMark/>
          </w:tcPr>
          <w:p w14:paraId="035B2A1F" w14:textId="3AEC5DB9" w:rsidR="00854C27" w:rsidRPr="004B6AD3" w:rsidRDefault="00854C27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Das Einhorn hat luxuriös diniert.</w:t>
            </w:r>
          </w:p>
        </w:tc>
      </w:tr>
      <w:tr w:rsidR="004B6AD3" w:rsidRPr="004B6AD3" w14:paraId="2FDF6BAC" w14:textId="77777777" w:rsidTr="00854C27">
        <w:tc>
          <w:tcPr>
            <w:tcW w:w="674" w:type="dxa"/>
            <w:hideMark/>
          </w:tcPr>
          <w:p w14:paraId="4795536E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2.</w:t>
            </w:r>
          </w:p>
        </w:tc>
        <w:tc>
          <w:tcPr>
            <w:tcW w:w="9674" w:type="dxa"/>
            <w:hideMark/>
          </w:tcPr>
          <w:p w14:paraId="46AE82DE" w14:textId="18D464E4" w:rsidR="00854C27" w:rsidRPr="004B6AD3" w:rsidRDefault="00854C27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Ich habe die Scheinwerfer verdunkelt.</w:t>
            </w:r>
          </w:p>
        </w:tc>
      </w:tr>
      <w:tr w:rsidR="004B6AD3" w:rsidRPr="004B6AD3" w14:paraId="5A02D1F3" w14:textId="77777777" w:rsidTr="00854C27">
        <w:tc>
          <w:tcPr>
            <w:tcW w:w="674" w:type="dxa"/>
            <w:hideMark/>
          </w:tcPr>
          <w:p w14:paraId="293263FA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3.</w:t>
            </w:r>
          </w:p>
        </w:tc>
        <w:tc>
          <w:tcPr>
            <w:tcW w:w="9674" w:type="dxa"/>
            <w:hideMark/>
          </w:tcPr>
          <w:p w14:paraId="0D323408" w14:textId="272F3AC6" w:rsidR="00854C27" w:rsidRPr="004B6AD3" w:rsidRDefault="00854C27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Der Bräutigam hat freudig gejubelt.</w:t>
            </w:r>
          </w:p>
        </w:tc>
      </w:tr>
      <w:tr w:rsidR="004B6AD3" w:rsidRPr="004B6AD3" w14:paraId="7A3963FE" w14:textId="77777777" w:rsidTr="00854C27">
        <w:tc>
          <w:tcPr>
            <w:tcW w:w="674" w:type="dxa"/>
            <w:hideMark/>
          </w:tcPr>
          <w:p w14:paraId="393D3636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4.</w:t>
            </w:r>
          </w:p>
        </w:tc>
        <w:tc>
          <w:tcPr>
            <w:tcW w:w="9674" w:type="dxa"/>
            <w:hideMark/>
          </w:tcPr>
          <w:p w14:paraId="7C5594C6" w14:textId="59EE7D65" w:rsidR="00854C27" w:rsidRPr="004B6AD3" w:rsidRDefault="00854C27">
            <w:pPr>
              <w:spacing w:line="360" w:lineRule="auto"/>
              <w:rPr>
                <w:lang w:val="de-DE"/>
              </w:rPr>
            </w:pPr>
            <w:proofErr w:type="gramStart"/>
            <w:r w:rsidRPr="004B6AD3">
              <w:rPr>
                <w:lang w:val="de-DE"/>
              </w:rPr>
              <w:t>Die düsengefärbten Fiber</w:t>
            </w:r>
            <w:proofErr w:type="gramEnd"/>
            <w:r w:rsidRPr="004B6AD3">
              <w:rPr>
                <w:lang w:val="de-DE"/>
              </w:rPr>
              <w:t xml:space="preserve"> sind auffallend.</w:t>
            </w:r>
          </w:p>
        </w:tc>
      </w:tr>
      <w:tr w:rsidR="004B6AD3" w:rsidRPr="004B6AD3" w14:paraId="74EB852D" w14:textId="77777777" w:rsidTr="00854C27">
        <w:tc>
          <w:tcPr>
            <w:tcW w:w="674" w:type="dxa"/>
            <w:hideMark/>
          </w:tcPr>
          <w:p w14:paraId="06BDEF0E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5.</w:t>
            </w:r>
          </w:p>
        </w:tc>
        <w:tc>
          <w:tcPr>
            <w:tcW w:w="9674" w:type="dxa"/>
            <w:hideMark/>
          </w:tcPr>
          <w:p w14:paraId="3F888F3A" w14:textId="2D4D5FC3" w:rsidR="00854C27" w:rsidRPr="004B6AD3" w:rsidRDefault="00854C27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Du hast dein Zupfinstrument besaitet.</w:t>
            </w:r>
          </w:p>
        </w:tc>
      </w:tr>
      <w:tr w:rsidR="004B6AD3" w:rsidRPr="004B6AD3" w14:paraId="0C1CFCB2" w14:textId="77777777" w:rsidTr="00854C27">
        <w:tc>
          <w:tcPr>
            <w:tcW w:w="674" w:type="dxa"/>
            <w:hideMark/>
          </w:tcPr>
          <w:p w14:paraId="0A60F8C6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6.</w:t>
            </w:r>
          </w:p>
        </w:tc>
        <w:tc>
          <w:tcPr>
            <w:tcW w:w="9674" w:type="dxa"/>
            <w:hideMark/>
          </w:tcPr>
          <w:p w14:paraId="45348D49" w14:textId="1263540F" w:rsidR="00854C27" w:rsidRPr="004B6AD3" w:rsidRDefault="00854C27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Er hat seine Äußerung auf Papyrus </w:t>
            </w:r>
            <w:r w:rsidR="007E317D" w:rsidRPr="004B6AD3">
              <w:rPr>
                <w:lang w:val="de-DE"/>
              </w:rPr>
              <w:t>verfasst.</w:t>
            </w:r>
          </w:p>
        </w:tc>
      </w:tr>
      <w:tr w:rsidR="004B6AD3" w:rsidRPr="004B6AD3" w14:paraId="2CAA4A5A" w14:textId="77777777" w:rsidTr="00854C27">
        <w:tc>
          <w:tcPr>
            <w:tcW w:w="674" w:type="dxa"/>
            <w:hideMark/>
          </w:tcPr>
          <w:p w14:paraId="4F16DD9A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7.</w:t>
            </w:r>
          </w:p>
        </w:tc>
        <w:tc>
          <w:tcPr>
            <w:tcW w:w="9674" w:type="dxa"/>
            <w:hideMark/>
          </w:tcPr>
          <w:p w14:paraId="3B404BD7" w14:textId="48D8D313" w:rsidR="00854C27" w:rsidRPr="004B6AD3" w:rsidRDefault="00854C27">
            <w:pPr>
              <w:spacing w:line="360" w:lineRule="auto"/>
              <w:rPr>
                <w:b/>
                <w:lang w:val="de-DE"/>
              </w:rPr>
            </w:pPr>
            <w:r w:rsidRPr="004B6AD3">
              <w:rPr>
                <w:lang w:val="de-DE"/>
              </w:rPr>
              <w:t>Diese Späherin hat schweigend zugesagt.</w:t>
            </w:r>
          </w:p>
        </w:tc>
      </w:tr>
      <w:tr w:rsidR="004B6AD3" w:rsidRPr="004B6AD3" w14:paraId="31F84E7C" w14:textId="77777777" w:rsidTr="00854C27">
        <w:tc>
          <w:tcPr>
            <w:tcW w:w="674" w:type="dxa"/>
            <w:hideMark/>
          </w:tcPr>
          <w:p w14:paraId="1BF330F8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8.</w:t>
            </w:r>
          </w:p>
        </w:tc>
        <w:tc>
          <w:tcPr>
            <w:tcW w:w="9674" w:type="dxa"/>
            <w:hideMark/>
          </w:tcPr>
          <w:p w14:paraId="5BAA5E80" w14:textId="412657A5" w:rsidR="00854C27" w:rsidRPr="004B6AD3" w:rsidRDefault="00854C27">
            <w:pPr>
              <w:spacing w:line="360" w:lineRule="auto"/>
              <w:rPr>
                <w:b/>
                <w:lang w:val="de-DE"/>
              </w:rPr>
            </w:pPr>
            <w:r w:rsidRPr="004B6AD3">
              <w:rPr>
                <w:lang w:val="de-DE"/>
              </w:rPr>
              <w:t>Sie hat das abgetragene Holzbrett erkannt.</w:t>
            </w:r>
          </w:p>
        </w:tc>
      </w:tr>
      <w:tr w:rsidR="004B6AD3" w:rsidRPr="004B6AD3" w14:paraId="00D1824A" w14:textId="77777777" w:rsidTr="00854C27">
        <w:tc>
          <w:tcPr>
            <w:tcW w:w="674" w:type="dxa"/>
            <w:hideMark/>
          </w:tcPr>
          <w:p w14:paraId="1DE7B9CD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lastRenderedPageBreak/>
              <w:t>9.</w:t>
            </w:r>
          </w:p>
        </w:tc>
        <w:tc>
          <w:tcPr>
            <w:tcW w:w="9674" w:type="dxa"/>
            <w:hideMark/>
          </w:tcPr>
          <w:p w14:paraId="5DCF9D47" w14:textId="76FD2350" w:rsidR="00854C27" w:rsidRPr="004B6AD3" w:rsidRDefault="00854C27">
            <w:pPr>
              <w:spacing w:line="360" w:lineRule="auto"/>
              <w:rPr>
                <w:b/>
                <w:lang w:val="de-DE"/>
              </w:rPr>
            </w:pPr>
            <w:r w:rsidRPr="004B6AD3">
              <w:rPr>
                <w:lang w:val="de-DE"/>
              </w:rPr>
              <w:t xml:space="preserve">Ich finde Eulen bezaubernd und mystisch. </w:t>
            </w:r>
          </w:p>
        </w:tc>
      </w:tr>
      <w:tr w:rsidR="00854C27" w:rsidRPr="004B6AD3" w14:paraId="5BAF4C80" w14:textId="77777777" w:rsidTr="00854C27">
        <w:tc>
          <w:tcPr>
            <w:tcW w:w="674" w:type="dxa"/>
            <w:hideMark/>
          </w:tcPr>
          <w:p w14:paraId="00800E07" w14:textId="77777777" w:rsidR="00854C27" w:rsidRPr="004B6AD3" w:rsidRDefault="00854C27">
            <w:pPr>
              <w:spacing w:line="360" w:lineRule="auto"/>
              <w:rPr>
                <w:rFonts w:cs="Arial"/>
                <w:sz w:val="28"/>
                <w:szCs w:val="28"/>
                <w:shd w:val="clear" w:color="auto" w:fill="FFFFFF"/>
              </w:rPr>
            </w:pPr>
            <w:r w:rsidRPr="004B6AD3">
              <w:rPr>
                <w:rFonts w:cs="Arial"/>
                <w:sz w:val="28"/>
                <w:szCs w:val="28"/>
                <w:shd w:val="clear" w:color="auto" w:fill="FFFFFF"/>
              </w:rPr>
              <w:t>10.</w:t>
            </w:r>
          </w:p>
        </w:tc>
        <w:tc>
          <w:tcPr>
            <w:tcW w:w="9674" w:type="dxa"/>
            <w:hideMark/>
          </w:tcPr>
          <w:p w14:paraId="4BA6DE69" w14:textId="6840B41D" w:rsidR="00854C27" w:rsidRPr="004B6AD3" w:rsidRDefault="00854C27">
            <w:pPr>
              <w:spacing w:line="360" w:lineRule="auto"/>
              <w:rPr>
                <w:b/>
                <w:lang w:val="de-DE"/>
              </w:rPr>
            </w:pPr>
            <w:r w:rsidRPr="004B6AD3">
              <w:rPr>
                <w:lang w:val="de-DE"/>
              </w:rPr>
              <w:t>Die Bergarbeiter sehen Kristall und Goldstaub.</w:t>
            </w:r>
          </w:p>
        </w:tc>
      </w:tr>
    </w:tbl>
    <w:p w14:paraId="6F16C0BC" w14:textId="77777777" w:rsidR="00854C27" w:rsidRPr="004B6AD3" w:rsidRDefault="00854C27" w:rsidP="00854C27">
      <w:pPr>
        <w:shd w:val="clear" w:color="auto" w:fill="FFFFFF"/>
        <w:spacing w:after="0" w:line="360" w:lineRule="auto"/>
        <w:jc w:val="right"/>
        <w:rPr>
          <w:b/>
          <w:lang w:val="de-DE"/>
        </w:rPr>
      </w:pPr>
    </w:p>
    <w:p w14:paraId="05921086" w14:textId="77777777" w:rsidR="00854C27" w:rsidRPr="004B6AD3" w:rsidRDefault="00854C27" w:rsidP="00854C27">
      <w:pPr>
        <w:shd w:val="clear" w:color="auto" w:fill="FFFFFF"/>
        <w:spacing w:after="0" w:line="360" w:lineRule="auto"/>
        <w:jc w:val="right"/>
        <w:rPr>
          <w:rFonts w:cs="Arial"/>
          <w:shd w:val="clear" w:color="auto" w:fill="FFFFFF"/>
        </w:rPr>
      </w:pPr>
      <w:r w:rsidRPr="004B6AD3">
        <w:rPr>
          <w:b/>
        </w:rPr>
        <w:t>TOTAL MARKS AVAILABLE (SOUNDS OF THE LANGUAGE, SPEAKING): 30</w:t>
      </w:r>
    </w:p>
    <w:p w14:paraId="5395F532" w14:textId="77777777" w:rsidR="00854C27" w:rsidRPr="004B6AD3" w:rsidRDefault="00854C27" w:rsidP="00854C27">
      <w:pPr>
        <w:shd w:val="clear" w:color="auto" w:fill="FFFFFF"/>
        <w:spacing w:after="0" w:line="360" w:lineRule="auto"/>
        <w:jc w:val="center"/>
        <w:rPr>
          <w:b/>
          <w:sz w:val="36"/>
          <w:szCs w:val="36"/>
        </w:rPr>
      </w:pPr>
    </w:p>
    <w:p w14:paraId="288A8327" w14:textId="23FD9DA8" w:rsidR="005D5B53" w:rsidRPr="004B6AD3" w:rsidRDefault="005D5B53" w:rsidP="004B6AD3">
      <w:pPr>
        <w:pStyle w:val="Heading2"/>
        <w:rPr>
          <w:rFonts w:cs="Arial"/>
          <w:color w:val="1F3864" w:themeColor="accent5" w:themeShade="80"/>
          <w:highlight w:val="yellow"/>
          <w:shd w:val="clear" w:color="auto" w:fill="FFFFFF"/>
        </w:rPr>
      </w:pPr>
      <w:r w:rsidRPr="004B6AD3">
        <w:rPr>
          <w:color w:val="1F3864" w:themeColor="accent5" w:themeShade="80"/>
        </w:rPr>
        <w:t>Vocabulary</w:t>
      </w:r>
    </w:p>
    <w:p w14:paraId="5B436641" w14:textId="77777777" w:rsidR="006C4C68" w:rsidRPr="004B6AD3" w:rsidRDefault="006C4C68" w:rsidP="006C4C68">
      <w:pPr>
        <w:shd w:val="clear" w:color="auto" w:fill="FFFFFF"/>
        <w:spacing w:after="0" w:line="360" w:lineRule="auto"/>
        <w:rPr>
          <w:rFonts w:eastAsia="Times New Roman" w:cs="Arial"/>
          <w:bCs/>
          <w:lang w:eastAsia="en-GB"/>
        </w:rPr>
      </w:pPr>
    </w:p>
    <w:p w14:paraId="64D62F61" w14:textId="782FC271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bCs/>
          <w:lang w:eastAsia="en-GB"/>
        </w:rPr>
      </w:pPr>
      <w:r w:rsidRPr="004B6AD3">
        <w:rPr>
          <w:rFonts w:eastAsia="Times New Roman" w:cs="Arial"/>
          <w:bCs/>
          <w:lang w:eastAsia="en-GB"/>
        </w:rPr>
        <w:t xml:space="preserve">This part of the test will take around </w:t>
      </w:r>
      <w:r w:rsidRPr="004B6AD3">
        <w:rPr>
          <w:rFonts w:eastAsia="Times New Roman" w:cs="Arial"/>
          <w:b/>
          <w:lang w:eastAsia="en-GB"/>
        </w:rPr>
        <w:t>4 minutes.</w:t>
      </w:r>
      <w:r w:rsidRPr="004B6AD3">
        <w:rPr>
          <w:rFonts w:eastAsia="Times New Roman" w:cs="Arial"/>
          <w:bCs/>
          <w:lang w:eastAsia="en-GB"/>
        </w:rPr>
        <w:t xml:space="preserve"> </w:t>
      </w:r>
    </w:p>
    <w:p w14:paraId="07E48FA2" w14:textId="77777777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bCs/>
          <w:lang w:eastAsia="en-GB"/>
        </w:rPr>
      </w:pPr>
    </w:p>
    <w:p w14:paraId="1419134C" w14:textId="55C65DDB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b/>
          <w:bCs/>
          <w:lang w:eastAsia="en-GB"/>
        </w:rPr>
        <w:t>PART A (TRANSLATION)</w:t>
      </w:r>
    </w:p>
    <w:p w14:paraId="7E19A1DA" w14:textId="43B6B988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b/>
          <w:lang w:eastAsia="en-GB"/>
        </w:rPr>
        <w:t xml:space="preserve">Say </w:t>
      </w:r>
      <w:r w:rsidRPr="004B6AD3">
        <w:rPr>
          <w:rFonts w:eastAsia="Times New Roman" w:cs="Arial"/>
          <w:lang w:eastAsia="en-GB"/>
        </w:rPr>
        <w:t xml:space="preserve">the </w:t>
      </w:r>
      <w:r w:rsidRPr="004B6AD3">
        <w:rPr>
          <w:rFonts w:eastAsia="Times New Roman" w:cs="Arial"/>
          <w:b/>
          <w:lang w:eastAsia="en-GB"/>
        </w:rPr>
        <w:t xml:space="preserve">German </w:t>
      </w:r>
      <w:r w:rsidRPr="004B6AD3">
        <w:rPr>
          <w:rFonts w:eastAsia="Times New Roman" w:cs="Arial"/>
          <w:lang w:eastAsia="en-GB"/>
        </w:rPr>
        <w:t xml:space="preserve">for the words below. </w:t>
      </w:r>
      <w:r w:rsidRPr="004B6AD3">
        <w:rPr>
          <w:rFonts w:eastAsia="Times New Roman" w:cs="Arial"/>
          <w:bCs/>
          <w:lang w:eastAsia="en-GB"/>
        </w:rPr>
        <w:t>Remember</w:t>
      </w:r>
      <w:r w:rsidRPr="004B6AD3">
        <w:rPr>
          <w:rFonts w:eastAsia="Times New Roman" w:cs="Arial"/>
          <w:lang w:eastAsia="en-GB"/>
        </w:rPr>
        <w:t xml:space="preserve"> to </w:t>
      </w:r>
      <w:r w:rsidRPr="004B6AD3">
        <w:rPr>
          <w:rFonts w:eastAsia="Times New Roman" w:cs="Arial"/>
          <w:b/>
          <w:bCs/>
          <w:lang w:eastAsia="en-GB"/>
        </w:rPr>
        <w:t>say the word for</w:t>
      </w:r>
      <w:r w:rsidRPr="004B6AD3">
        <w:rPr>
          <w:rFonts w:eastAsia="Times New Roman" w:cs="Arial"/>
          <w:lang w:eastAsia="en-GB"/>
        </w:rPr>
        <w:t xml:space="preserve"> ‘</w:t>
      </w:r>
      <w:r w:rsidRPr="004B6AD3">
        <w:rPr>
          <w:rFonts w:eastAsia="Times New Roman" w:cs="Arial"/>
          <w:b/>
          <w:lang w:eastAsia="en-GB"/>
        </w:rPr>
        <w:t>the’</w:t>
      </w:r>
      <w:r w:rsidRPr="004B6AD3">
        <w:rPr>
          <w:rFonts w:eastAsia="Times New Roman" w:cs="Arial"/>
          <w:lang w:eastAsia="en-GB"/>
        </w:rPr>
        <w:t xml:space="preserve"> if needed!</w:t>
      </w:r>
    </w:p>
    <w:p w14:paraId="3863149E" w14:textId="77777777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</w:p>
    <w:p w14:paraId="4C1AC4F1" w14:textId="4C2C337B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bookmarkStart w:id="12" w:name="_Hlk88828766"/>
      <w:r w:rsidRPr="004B6AD3">
        <w:rPr>
          <w:rFonts w:eastAsia="Times New Roman" w:cs="Arial"/>
          <w:lang w:eastAsia="en-GB"/>
        </w:rPr>
        <w:t>1.</w:t>
      </w:r>
      <w:r w:rsidR="00CD6471" w:rsidRPr="004B6AD3">
        <w:rPr>
          <w:rFonts w:eastAsia="Times New Roman" w:cs="Arial"/>
          <w:lang w:eastAsia="en-GB"/>
        </w:rPr>
        <w:t xml:space="preserve"> Syria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3A023FB2" w14:textId="56BFE09B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2.</w:t>
      </w:r>
      <w:r w:rsidR="00CD6471" w:rsidRPr="004B6AD3">
        <w:rPr>
          <w:rFonts w:eastAsia="Times New Roman" w:cs="Arial"/>
          <w:lang w:eastAsia="en-GB"/>
        </w:rPr>
        <w:t xml:space="preserve"> I, s/he/it wanted</w:t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="00CD6471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035269F5" w14:textId="1A187BDE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3.</w:t>
      </w:r>
      <w:r w:rsidR="00CD6471" w:rsidRPr="004B6AD3">
        <w:rPr>
          <w:rFonts w:eastAsia="Times New Roman" w:cs="Arial"/>
          <w:lang w:eastAsia="en-GB"/>
        </w:rPr>
        <w:t xml:space="preserve"> active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0BB78AC3" w14:textId="3854BA28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4.</w:t>
      </w:r>
      <w:r w:rsidR="00CD6471" w:rsidRPr="004B6AD3">
        <w:rPr>
          <w:rFonts w:eastAsia="Times New Roman" w:cs="Arial"/>
          <w:lang w:eastAsia="en-GB"/>
        </w:rPr>
        <w:t xml:space="preserve"> object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two</w:t>
      </w:r>
      <w:r w:rsidRPr="004B6AD3">
        <w:rPr>
          <w:rFonts w:eastAsia="Times New Roman" w:cs="Arial"/>
          <w:lang w:eastAsia="en-GB"/>
        </w:rPr>
        <w:t xml:space="preserve"> German words)</w:t>
      </w:r>
    </w:p>
    <w:p w14:paraId="1B531B82" w14:textId="25766773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5.</w:t>
      </w:r>
      <w:r w:rsidR="00CD6471" w:rsidRPr="004B6AD3">
        <w:rPr>
          <w:rFonts w:eastAsia="Times New Roman" w:cs="Arial"/>
          <w:lang w:eastAsia="en-GB"/>
        </w:rPr>
        <w:t xml:space="preserve"> no-one, nobody</w:t>
      </w:r>
      <w:r w:rsidR="00CD6471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5E530B54" w14:textId="52BD888C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6.</w:t>
      </w:r>
      <w:r w:rsidR="00BA6948" w:rsidRPr="004B6AD3">
        <w:rPr>
          <w:rFonts w:eastAsia="Times New Roman" w:cs="Arial"/>
          <w:lang w:eastAsia="en-GB"/>
        </w:rPr>
        <w:t xml:space="preserve"> cultural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32E6808D" w14:textId="22B34728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7.</w:t>
      </w:r>
      <w:r w:rsidR="00CD6471" w:rsidRPr="004B6AD3">
        <w:rPr>
          <w:rFonts w:eastAsia="Times New Roman" w:cs="Arial"/>
          <w:lang w:eastAsia="en-GB"/>
        </w:rPr>
        <w:t xml:space="preserve"> October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4FDE7A16" w14:textId="220B3314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8.</w:t>
      </w:r>
      <w:r w:rsidR="00BA6948" w:rsidRPr="004B6AD3">
        <w:rPr>
          <w:rFonts w:eastAsia="Times New Roman" w:cs="Arial"/>
          <w:lang w:eastAsia="en-GB"/>
        </w:rPr>
        <w:t xml:space="preserve"> entertain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24FE882B" w14:textId="355F3F46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9.</w:t>
      </w:r>
      <w:r w:rsidR="00BA6948" w:rsidRPr="004B6AD3">
        <w:rPr>
          <w:rFonts w:eastAsia="Times New Roman" w:cs="Arial"/>
          <w:lang w:eastAsia="en-GB"/>
        </w:rPr>
        <w:t xml:space="preserve"> to register, report</w:t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="00BA6948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53BA9BDB" w14:textId="4A6B753A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0.</w:t>
      </w:r>
      <w:r w:rsidR="00BA6948" w:rsidRPr="004B6AD3">
        <w:rPr>
          <w:rFonts w:eastAsia="Times New Roman" w:cs="Arial"/>
          <w:lang w:eastAsia="en-GB"/>
        </w:rPr>
        <w:t xml:space="preserve"> you (all) (R2-acc), yourselves </w:t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="00BA6948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38FA1047" w14:textId="34444F8C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1.</w:t>
      </w:r>
      <w:r w:rsidR="00BA6948" w:rsidRPr="004B6AD3">
        <w:rPr>
          <w:rFonts w:eastAsia="Times New Roman" w:cs="Arial"/>
          <w:lang w:eastAsia="en-GB"/>
        </w:rPr>
        <w:t xml:space="preserve"> to put on, putting on</w:t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6C4F46F6" w14:textId="6618019A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2.</w:t>
      </w:r>
      <w:r w:rsidR="00BA6948" w:rsidRPr="004B6AD3">
        <w:rPr>
          <w:rFonts w:eastAsia="Times New Roman" w:cs="Arial"/>
          <w:lang w:eastAsia="en-GB"/>
        </w:rPr>
        <w:t xml:space="preserve"> February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38623D09" w14:textId="42025580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3.</w:t>
      </w:r>
      <w:r w:rsidR="00BA6948" w:rsidRPr="004B6AD3">
        <w:rPr>
          <w:rFonts w:eastAsia="Times New Roman" w:cs="Arial"/>
          <w:lang w:eastAsia="en-GB"/>
        </w:rPr>
        <w:t xml:space="preserve"> I, s/he, it was able to, could</w:t>
      </w:r>
      <w:r w:rsidRPr="004B6AD3">
        <w:rPr>
          <w:rFonts w:eastAsia="Times New Roman" w:cs="Arial"/>
          <w:lang w:eastAsia="en-GB"/>
        </w:rPr>
        <w:tab/>
      </w:r>
      <w:r w:rsidR="00BA6948" w:rsidRPr="004B6AD3">
        <w:rPr>
          <w:rFonts w:eastAsia="Times New Roman" w:cs="Arial"/>
          <w:lang w:eastAsia="en-GB"/>
        </w:rPr>
        <w:t xml:space="preserve"> </w:t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2BCC4AE0" w14:textId="2D23D00E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4.</w:t>
      </w:r>
      <w:r w:rsidR="00BA6948" w:rsidRPr="004B6AD3">
        <w:rPr>
          <w:rFonts w:eastAsia="Times New Roman" w:cs="Arial"/>
          <w:lang w:eastAsia="en-GB"/>
        </w:rPr>
        <w:t xml:space="preserve"> at least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="00BA6948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p w14:paraId="57614D96" w14:textId="39C28990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5.</w:t>
      </w:r>
      <w:r w:rsidR="00BA6948" w:rsidRPr="004B6AD3">
        <w:rPr>
          <w:rFonts w:eastAsia="Times New Roman" w:cs="Arial"/>
          <w:lang w:eastAsia="en-GB"/>
        </w:rPr>
        <w:t xml:space="preserve"> dish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Pr="004B6AD3">
        <w:rPr>
          <w:rFonts w:eastAsia="Times New Roman" w:cs="Arial"/>
          <w:b/>
          <w:bCs/>
          <w:lang w:eastAsia="en-GB"/>
        </w:rPr>
        <w:t>two</w:t>
      </w:r>
      <w:r w:rsidRPr="004B6AD3">
        <w:rPr>
          <w:rFonts w:eastAsia="Times New Roman" w:cs="Arial"/>
          <w:lang w:eastAsia="en-GB"/>
        </w:rPr>
        <w:t xml:space="preserve"> German words)</w:t>
      </w:r>
    </w:p>
    <w:p w14:paraId="4AEA6801" w14:textId="7C75EEE5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lang w:eastAsia="en-GB"/>
        </w:rPr>
        <w:t>16.</w:t>
      </w:r>
      <w:r w:rsidR="00BA6948" w:rsidRPr="004B6AD3">
        <w:rPr>
          <w:rFonts w:eastAsia="Times New Roman" w:cs="Arial"/>
          <w:lang w:eastAsia="en-GB"/>
        </w:rPr>
        <w:t xml:space="preserve"> per</w:t>
      </w:r>
      <w:r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="00C52568" w:rsidRPr="004B6AD3">
        <w:rPr>
          <w:rFonts w:eastAsia="Times New Roman" w:cs="Arial"/>
          <w:lang w:eastAsia="en-GB"/>
        </w:rPr>
        <w:tab/>
      </w:r>
      <w:r w:rsidRPr="004B6AD3">
        <w:rPr>
          <w:rFonts w:eastAsia="Times New Roman" w:cs="Arial"/>
          <w:lang w:eastAsia="en-GB"/>
        </w:rPr>
        <w:t>(</w:t>
      </w:r>
      <w:r w:rsidR="00BA6948" w:rsidRPr="004B6AD3">
        <w:rPr>
          <w:rFonts w:eastAsia="Times New Roman" w:cs="Arial"/>
          <w:b/>
          <w:bCs/>
          <w:lang w:eastAsia="en-GB"/>
        </w:rPr>
        <w:t>one</w:t>
      </w:r>
      <w:r w:rsidRPr="004B6AD3">
        <w:rPr>
          <w:rFonts w:eastAsia="Times New Roman" w:cs="Arial"/>
          <w:lang w:eastAsia="en-GB"/>
        </w:rPr>
        <w:t xml:space="preserve"> German word)</w:t>
      </w:r>
    </w:p>
    <w:bookmarkEnd w:id="12"/>
    <w:p w14:paraId="583946B0" w14:textId="77777777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b/>
          <w:bCs/>
          <w:highlight w:val="yellow"/>
          <w:lang w:eastAsia="en-GB"/>
        </w:rPr>
      </w:pPr>
    </w:p>
    <w:p w14:paraId="13862375" w14:textId="53F88227" w:rsidR="005D5B53" w:rsidRPr="004B6AD3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4B6AD3">
        <w:rPr>
          <w:rFonts w:eastAsia="Times New Roman" w:cs="Arial"/>
          <w:b/>
          <w:bCs/>
          <w:lang w:eastAsia="en-GB"/>
        </w:rPr>
        <w:t>PART B (REGISTER)</w:t>
      </w:r>
    </w:p>
    <w:p w14:paraId="1C0B0364" w14:textId="77777777" w:rsidR="005D5B53" w:rsidRPr="004B6AD3" w:rsidRDefault="005D5B53" w:rsidP="006C4C68">
      <w:pPr>
        <w:spacing w:after="0" w:line="360" w:lineRule="auto"/>
        <w:rPr>
          <w:b/>
          <w:bCs/>
        </w:rPr>
      </w:pPr>
      <w:r w:rsidRPr="004B6AD3">
        <w:t xml:space="preserve">Say the following informal words or phrases using more </w:t>
      </w:r>
      <w:r w:rsidRPr="004B6AD3">
        <w:rPr>
          <w:b/>
          <w:bCs/>
        </w:rPr>
        <w:t>formal language.</w:t>
      </w:r>
    </w:p>
    <w:p w14:paraId="6D8DDC88" w14:textId="77777777" w:rsidR="005D5B53" w:rsidRPr="004B6AD3" w:rsidRDefault="005D5B53" w:rsidP="006C4C68">
      <w:pPr>
        <w:spacing w:after="0" w:line="360" w:lineRule="auto"/>
        <w:rPr>
          <w:b/>
          <w:bCs/>
        </w:rPr>
        <w:sectPr w:rsidR="005D5B53" w:rsidRPr="004B6AD3" w:rsidSect="00DE3753">
          <w:headerReference w:type="default" r:id="rId12"/>
          <w:footerReference w:type="default" r:id="rId13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76523900" w14:textId="77777777" w:rsidR="005D5B53" w:rsidRPr="004B6AD3" w:rsidRDefault="005D5B53" w:rsidP="006C4C68">
      <w:pPr>
        <w:spacing w:after="0" w:line="360" w:lineRule="auto"/>
        <w:rPr>
          <w:b/>
          <w:bCs/>
        </w:rPr>
      </w:pPr>
      <w:bookmarkStart w:id="13" w:name="_Hlk89795686"/>
    </w:p>
    <w:p w14:paraId="4B61AEE8" w14:textId="74700E76" w:rsidR="005D5B53" w:rsidRPr="004B6AD3" w:rsidRDefault="005D5B53" w:rsidP="006C4C68">
      <w:pPr>
        <w:spacing w:after="0" w:line="360" w:lineRule="auto"/>
        <w:contextualSpacing/>
        <w:rPr>
          <w:lang w:val="de-DE"/>
        </w:rPr>
      </w:pPr>
      <w:r w:rsidRPr="004B6AD3">
        <w:rPr>
          <w:lang w:val="de-DE"/>
        </w:rPr>
        <w:t>1.</w:t>
      </w:r>
      <w:r w:rsidR="00BE1DF0" w:rsidRPr="004B6AD3">
        <w:rPr>
          <w:lang w:val="de-DE"/>
        </w:rPr>
        <w:t xml:space="preserve"> </w:t>
      </w:r>
      <w:r w:rsidR="0012633F" w:rsidRPr="004B6AD3">
        <w:rPr>
          <w:lang w:val="de-DE"/>
        </w:rPr>
        <w:t>Du denkst</w:t>
      </w:r>
      <w:r w:rsidRPr="004B6AD3">
        <w:rPr>
          <w:lang w:val="de-DE"/>
        </w:rPr>
        <w:tab/>
      </w:r>
      <w:r w:rsidRPr="004B6AD3">
        <w:rPr>
          <w:lang w:val="de-DE"/>
        </w:rPr>
        <w:tab/>
      </w:r>
      <w:r w:rsidRPr="004B6AD3">
        <w:rPr>
          <w:lang w:val="de-DE"/>
        </w:rPr>
        <w:tab/>
      </w:r>
      <w:r w:rsidRPr="004B6AD3">
        <w:rPr>
          <w:lang w:val="de-DE"/>
        </w:rPr>
        <w:tab/>
      </w:r>
    </w:p>
    <w:p w14:paraId="7D7FE87F" w14:textId="140D2024" w:rsidR="005D5B53" w:rsidRPr="004B6AD3" w:rsidRDefault="005D5B53" w:rsidP="006C4C68">
      <w:pPr>
        <w:spacing w:after="0" w:line="360" w:lineRule="auto"/>
        <w:contextualSpacing/>
        <w:rPr>
          <w:lang w:val="de-DE"/>
        </w:rPr>
      </w:pPr>
      <w:r w:rsidRPr="004B6AD3">
        <w:rPr>
          <w:lang w:val="de-DE"/>
        </w:rPr>
        <w:lastRenderedPageBreak/>
        <w:t>2.</w:t>
      </w:r>
      <w:r w:rsidR="0012633F" w:rsidRPr="004B6AD3">
        <w:rPr>
          <w:lang w:val="de-DE"/>
        </w:rPr>
        <w:t xml:space="preserve"> meistens</w:t>
      </w:r>
      <w:r w:rsidRPr="004B6AD3">
        <w:rPr>
          <w:lang w:val="de-DE"/>
        </w:rPr>
        <w:tab/>
      </w:r>
    </w:p>
    <w:p w14:paraId="2F0757C2" w14:textId="47B56A19" w:rsidR="005D5B53" w:rsidRPr="004B6AD3" w:rsidRDefault="005D5B53" w:rsidP="006C4C68">
      <w:pPr>
        <w:spacing w:after="0" w:line="360" w:lineRule="auto"/>
        <w:contextualSpacing/>
        <w:rPr>
          <w:lang w:val="de-DE"/>
        </w:rPr>
      </w:pPr>
      <w:r w:rsidRPr="004B6AD3">
        <w:rPr>
          <w:lang w:val="de-DE"/>
        </w:rPr>
        <w:t xml:space="preserve">3. </w:t>
      </w:r>
      <w:r w:rsidR="0012633F" w:rsidRPr="004B6AD3">
        <w:rPr>
          <w:lang w:val="de-DE"/>
        </w:rPr>
        <w:t>aber</w:t>
      </w:r>
    </w:p>
    <w:p w14:paraId="47BE7EA0" w14:textId="3C72E55F" w:rsidR="005D5B53" w:rsidRPr="004B6AD3" w:rsidRDefault="005D5B53" w:rsidP="006C4C68">
      <w:pPr>
        <w:spacing w:after="0" w:line="360" w:lineRule="auto"/>
        <w:contextualSpacing/>
        <w:rPr>
          <w:lang w:val="de-DE"/>
        </w:rPr>
      </w:pPr>
      <w:r w:rsidRPr="004B6AD3">
        <w:rPr>
          <w:lang w:val="de-DE"/>
        </w:rPr>
        <w:t>4.</w:t>
      </w:r>
      <w:r w:rsidR="0012633F" w:rsidRPr="004B6AD3">
        <w:rPr>
          <w:lang w:val="de-DE"/>
        </w:rPr>
        <w:t xml:space="preserve"> Ihr lernt</w:t>
      </w:r>
      <w:r w:rsidRPr="004B6AD3">
        <w:rPr>
          <w:lang w:val="de-DE"/>
        </w:rPr>
        <w:t xml:space="preserve"> </w:t>
      </w:r>
    </w:p>
    <w:bookmarkEnd w:id="13"/>
    <w:p w14:paraId="66DA9D27" w14:textId="77777777" w:rsidR="005D5B53" w:rsidRPr="004B6AD3" w:rsidRDefault="005D5B53" w:rsidP="006C4C68">
      <w:pPr>
        <w:spacing w:after="0" w:line="360" w:lineRule="auto"/>
        <w:rPr>
          <w:lang w:val="de-DE"/>
        </w:rPr>
      </w:pPr>
    </w:p>
    <w:p w14:paraId="6BCBD0BC" w14:textId="77777777" w:rsidR="005D5B53" w:rsidRPr="004B6AD3" w:rsidRDefault="005D5B53" w:rsidP="006C4C68">
      <w:pPr>
        <w:spacing w:after="0" w:line="360" w:lineRule="auto"/>
        <w:rPr>
          <w:b/>
          <w:lang w:val="de-DE"/>
        </w:rPr>
        <w:sectPr w:rsidR="005D5B53" w:rsidRPr="004B6AD3" w:rsidSect="008E110D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E1CCFBC" w14:textId="343B7110" w:rsidR="005D5B53" w:rsidRPr="004B6AD3" w:rsidRDefault="005D5B53" w:rsidP="006C4C68">
      <w:pPr>
        <w:spacing w:after="0" w:line="360" w:lineRule="auto"/>
        <w:jc w:val="right"/>
        <w:rPr>
          <w:b/>
        </w:rPr>
      </w:pPr>
      <w:r w:rsidRPr="004B6AD3">
        <w:rPr>
          <w:b/>
        </w:rPr>
        <w:t>TOTAL MARKS AVAILABLE (VOCABULARY, SPEAKING): 20</w:t>
      </w:r>
    </w:p>
    <w:p w14:paraId="125A4D72" w14:textId="77777777" w:rsidR="005D5B53" w:rsidRPr="004B6AD3" w:rsidRDefault="005D5B53" w:rsidP="005D5B53">
      <w:pPr>
        <w:pStyle w:val="Heading2"/>
        <w:spacing w:after="0" w:line="240" w:lineRule="auto"/>
        <w:rPr>
          <w:color w:val="1F3864" w:themeColor="accent5" w:themeShade="80"/>
        </w:rPr>
      </w:pPr>
      <w:r w:rsidRPr="004B6AD3">
        <w:rPr>
          <w:color w:val="1F3864" w:themeColor="accent5" w:themeShade="80"/>
        </w:rPr>
        <w:t>Grammar</w:t>
      </w:r>
    </w:p>
    <w:p w14:paraId="2D59C257" w14:textId="77777777" w:rsidR="005D5B53" w:rsidRPr="004B6AD3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678158B9" w14:textId="5DDE7512" w:rsidR="005D5B53" w:rsidRPr="004B6AD3" w:rsidRDefault="005D5B53" w:rsidP="0097176A">
      <w:pPr>
        <w:shd w:val="clear" w:color="auto" w:fill="FFFFFF"/>
        <w:spacing w:after="0" w:line="360" w:lineRule="auto"/>
        <w:rPr>
          <w:rFonts w:cs="Helvetica"/>
          <w:shd w:val="clear" w:color="auto" w:fill="FFFFFF"/>
        </w:rPr>
      </w:pPr>
      <w:r w:rsidRPr="004B6AD3">
        <w:rPr>
          <w:rFonts w:eastAsia="Times New Roman" w:cs="Arial"/>
          <w:lang w:eastAsia="en-GB"/>
        </w:rPr>
        <w:t>This part of the test will take around </w:t>
      </w:r>
      <w:r w:rsidR="008A6D17" w:rsidRPr="004B6AD3">
        <w:rPr>
          <w:rFonts w:eastAsia="Times New Roman" w:cs="Arial"/>
          <w:b/>
          <w:lang w:eastAsia="en-GB"/>
        </w:rPr>
        <w:t>7</w:t>
      </w:r>
      <w:r w:rsidRPr="004B6AD3">
        <w:rPr>
          <w:rFonts w:eastAsia="Times New Roman" w:cs="Arial"/>
          <w:b/>
          <w:lang w:eastAsia="en-GB"/>
        </w:rPr>
        <w:t xml:space="preserve"> minutes</w:t>
      </w:r>
      <w:r w:rsidRPr="004B6AD3">
        <w:rPr>
          <w:rFonts w:eastAsia="Times New Roman" w:cs="Arial"/>
          <w:b/>
          <w:bCs/>
          <w:lang w:eastAsia="en-GB"/>
        </w:rPr>
        <w:t>.</w:t>
      </w:r>
      <w:r w:rsidRPr="004B6AD3">
        <w:rPr>
          <w:rFonts w:cs="Helvetica"/>
          <w:shd w:val="clear" w:color="auto" w:fill="FFFFFF"/>
        </w:rPr>
        <w:t xml:space="preserve"> </w:t>
      </w:r>
      <w:r w:rsidRPr="004B6AD3">
        <w:rPr>
          <w:rFonts w:eastAsia="Times New Roman" w:cs="Arial"/>
          <w:lang w:eastAsia="en-GB"/>
        </w:rPr>
        <w:t xml:space="preserve">The number of gaps tells you how many German words to use. </w:t>
      </w:r>
    </w:p>
    <w:p w14:paraId="6835983B" w14:textId="77777777" w:rsidR="005D5B53" w:rsidRPr="004B6AD3" w:rsidRDefault="005D5B53" w:rsidP="0097176A">
      <w:pPr>
        <w:spacing w:after="0" w:line="360" w:lineRule="auto"/>
        <w:rPr>
          <w:rFonts w:eastAsia="Times New Roman" w:cs="Arial"/>
          <w:highlight w:val="yellow"/>
          <w:lang w:eastAsia="en-GB"/>
        </w:rPr>
      </w:pPr>
    </w:p>
    <w:p w14:paraId="1405DB98" w14:textId="59ADC988" w:rsidR="008F3AFA" w:rsidRPr="004B6AD3" w:rsidRDefault="008F3AFA" w:rsidP="008F3AFA">
      <w:pPr>
        <w:spacing w:after="0" w:line="360" w:lineRule="auto"/>
        <w:rPr>
          <w:b/>
          <w:bCs/>
        </w:rPr>
      </w:pPr>
      <w:r w:rsidRPr="004B6AD3">
        <w:rPr>
          <w:b/>
          <w:bCs/>
        </w:rPr>
        <w:t xml:space="preserve">PART </w:t>
      </w:r>
      <w:r w:rsidR="00506A29" w:rsidRPr="004B6AD3">
        <w:rPr>
          <w:b/>
          <w:bCs/>
        </w:rPr>
        <w:t>A</w:t>
      </w:r>
      <w:r w:rsidRPr="004B6AD3">
        <w:rPr>
          <w:b/>
          <w:bCs/>
        </w:rPr>
        <w:t xml:space="preserve"> (PAST)</w:t>
      </w:r>
      <w:r w:rsidRPr="004B6AD3">
        <w:t xml:space="preserve"> </w:t>
      </w:r>
    </w:p>
    <w:p w14:paraId="3FC621AC" w14:textId="77777777" w:rsidR="008F3AFA" w:rsidRPr="004B6AD3" w:rsidRDefault="008F3AFA" w:rsidP="008F3AFA">
      <w:pPr>
        <w:spacing w:after="0" w:line="360" w:lineRule="auto"/>
        <w:rPr>
          <w:bCs/>
        </w:rPr>
      </w:pPr>
      <w:r w:rsidRPr="004B6AD3">
        <w:rPr>
          <w:bCs/>
        </w:rPr>
        <w:t>These sentences are in the present tense.</w:t>
      </w:r>
      <w:r w:rsidRPr="004B6AD3">
        <w:rPr>
          <w:b/>
          <w:bCs/>
        </w:rPr>
        <w:t xml:space="preserve"> </w:t>
      </w:r>
      <w:r w:rsidRPr="004B6AD3">
        <w:rPr>
          <w:b/>
        </w:rPr>
        <w:t>Change</w:t>
      </w:r>
      <w:r w:rsidRPr="004B6AD3">
        <w:rPr>
          <w:bCs/>
        </w:rPr>
        <w:t xml:space="preserve"> each sentence into the </w:t>
      </w:r>
      <w:r w:rsidRPr="004B6AD3">
        <w:rPr>
          <w:b/>
          <w:bCs/>
        </w:rPr>
        <w:t>past tense</w:t>
      </w:r>
      <w:r w:rsidRPr="004B6AD3">
        <w:rPr>
          <w:bCs/>
        </w:rPr>
        <w:t xml:space="preserve">. Remember to </w:t>
      </w:r>
      <w:r w:rsidRPr="004B6AD3">
        <w:t xml:space="preserve">use the German </w:t>
      </w:r>
      <w:r w:rsidRPr="004B6AD3">
        <w:rPr>
          <w:b/>
          <w:bCs/>
        </w:rPr>
        <w:t>perfect tense</w:t>
      </w:r>
      <w:r w:rsidRPr="004B6AD3">
        <w:t xml:space="preserve"> and think about </w:t>
      </w:r>
      <w:r w:rsidRPr="004B6AD3">
        <w:rPr>
          <w:b/>
          <w:bCs/>
        </w:rPr>
        <w:t>movement vs location</w:t>
      </w:r>
      <w:r w:rsidRPr="004B6AD3">
        <w:t xml:space="preserve"> and </w:t>
      </w:r>
      <w:r w:rsidRPr="004B6AD3">
        <w:rPr>
          <w:b/>
          <w:bCs/>
        </w:rPr>
        <w:t>word order</w:t>
      </w:r>
      <w:r w:rsidRPr="004B6AD3">
        <w:t>.</w:t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  <w:r w:rsidRPr="004B6AD3">
        <w:tab/>
      </w:r>
    </w:p>
    <w:tbl>
      <w:tblPr>
        <w:tblStyle w:val="TableGrid"/>
        <w:tblW w:w="10481" w:type="dxa"/>
        <w:tblLook w:val="04A0" w:firstRow="1" w:lastRow="0" w:firstColumn="1" w:lastColumn="0" w:noHBand="0" w:noVBand="1"/>
      </w:tblPr>
      <w:tblGrid>
        <w:gridCol w:w="416"/>
        <w:gridCol w:w="3974"/>
        <w:gridCol w:w="6091"/>
      </w:tblGrid>
      <w:tr w:rsidR="004B6AD3" w:rsidRPr="004B6AD3" w14:paraId="67360D18" w14:textId="77777777" w:rsidTr="0033420A">
        <w:trPr>
          <w:trHeight w:val="20"/>
        </w:trPr>
        <w:tc>
          <w:tcPr>
            <w:tcW w:w="416" w:type="dxa"/>
            <w:vAlign w:val="center"/>
          </w:tcPr>
          <w:p w14:paraId="2F0699F4" w14:textId="77777777" w:rsidR="008F3AFA" w:rsidRPr="004B6AD3" w:rsidRDefault="008F3AFA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3974" w:type="dxa"/>
            <w:vAlign w:val="center"/>
          </w:tcPr>
          <w:p w14:paraId="2B4CF0A5" w14:textId="77777777" w:rsidR="008F3AFA" w:rsidRPr="004B6AD3" w:rsidRDefault="008F3AFA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rFonts w:cs="Arial"/>
                <w:szCs w:val="20"/>
                <w:shd w:val="clear" w:color="auto" w:fill="FFFFFF"/>
                <w:lang w:val="de-DE"/>
              </w:rPr>
              <w:t>Mein Freund reist nach London.</w:t>
            </w:r>
          </w:p>
        </w:tc>
        <w:tc>
          <w:tcPr>
            <w:tcW w:w="6091" w:type="dxa"/>
            <w:vAlign w:val="center"/>
          </w:tcPr>
          <w:p w14:paraId="41B8BCF6" w14:textId="21C09B02" w:rsidR="008F3AFA" w:rsidRPr="004B6AD3" w:rsidRDefault="008F3AFA" w:rsidP="0033420A">
            <w:pPr>
              <w:spacing w:line="360" w:lineRule="auto"/>
              <w:rPr>
                <w:i/>
                <w:lang w:val="de-DE"/>
              </w:rPr>
            </w:pPr>
            <w:r w:rsidRPr="004B6AD3">
              <w:rPr>
                <w:lang w:val="de-DE"/>
              </w:rPr>
              <w:t>Mein Freund _</w:t>
            </w:r>
            <w:r w:rsidR="00506A29" w:rsidRPr="004B6AD3">
              <w:rPr>
                <w:lang w:val="de-DE"/>
              </w:rPr>
              <w:t>______</w:t>
            </w:r>
            <w:r w:rsidRPr="004B6AD3">
              <w:rPr>
                <w:lang w:val="de-DE"/>
              </w:rPr>
              <w:t>_</w:t>
            </w:r>
            <w:r w:rsidR="00506A29" w:rsidRPr="004B6AD3">
              <w:rPr>
                <w:lang w:val="de-DE"/>
              </w:rPr>
              <w:t xml:space="preserve"> ________ ________ ________</w:t>
            </w:r>
            <w:r w:rsidRPr="004B6AD3">
              <w:rPr>
                <w:lang w:val="de-DE"/>
              </w:rPr>
              <w:t>.</w:t>
            </w:r>
          </w:p>
        </w:tc>
      </w:tr>
      <w:tr w:rsidR="004B6AD3" w:rsidRPr="004B6AD3" w14:paraId="02C64CAE" w14:textId="77777777" w:rsidTr="0033420A">
        <w:trPr>
          <w:trHeight w:val="20"/>
        </w:trPr>
        <w:tc>
          <w:tcPr>
            <w:tcW w:w="416" w:type="dxa"/>
            <w:vAlign w:val="center"/>
          </w:tcPr>
          <w:p w14:paraId="1FA148DB" w14:textId="77777777" w:rsidR="008F3AFA" w:rsidRPr="004B6AD3" w:rsidRDefault="008F3AFA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3974" w:type="dxa"/>
            <w:vAlign w:val="center"/>
          </w:tcPr>
          <w:p w14:paraId="0974CC0F" w14:textId="77777777" w:rsidR="008F3AFA" w:rsidRPr="004B6AD3" w:rsidRDefault="008F3AFA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Ich bereite das Essen vor.</w:t>
            </w:r>
          </w:p>
        </w:tc>
        <w:tc>
          <w:tcPr>
            <w:tcW w:w="6091" w:type="dxa"/>
            <w:vAlign w:val="center"/>
          </w:tcPr>
          <w:p w14:paraId="60C50E66" w14:textId="1DCADA47" w:rsidR="008F3AFA" w:rsidRPr="004B6AD3" w:rsidRDefault="008F3AFA" w:rsidP="0033420A">
            <w:pPr>
              <w:spacing w:line="360" w:lineRule="auto"/>
              <w:rPr>
                <w:i/>
              </w:rPr>
            </w:pPr>
            <w:r w:rsidRPr="004B6AD3">
              <w:rPr>
                <w:lang w:val="de-DE"/>
              </w:rPr>
              <w:t xml:space="preserve">Ich </w:t>
            </w:r>
            <w:r w:rsidR="00506A29" w:rsidRPr="004B6AD3">
              <w:rPr>
                <w:lang w:val="de-DE"/>
              </w:rPr>
              <w:t>________ ________ ________ ________.</w:t>
            </w:r>
          </w:p>
        </w:tc>
      </w:tr>
      <w:tr w:rsidR="0033420A" w:rsidRPr="004B6AD3" w14:paraId="74B13961" w14:textId="77777777" w:rsidTr="0033420A">
        <w:trPr>
          <w:trHeight w:val="20"/>
        </w:trPr>
        <w:tc>
          <w:tcPr>
            <w:tcW w:w="416" w:type="dxa"/>
            <w:vAlign w:val="center"/>
          </w:tcPr>
          <w:p w14:paraId="6F991D68" w14:textId="7777DC13" w:rsidR="0033420A" w:rsidRPr="004B6AD3" w:rsidRDefault="00641F19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3.</w:t>
            </w:r>
          </w:p>
        </w:tc>
        <w:tc>
          <w:tcPr>
            <w:tcW w:w="3974" w:type="dxa"/>
            <w:vAlign w:val="center"/>
          </w:tcPr>
          <w:p w14:paraId="6009FED6" w14:textId="7A574597" w:rsidR="0033420A" w:rsidRPr="004B6AD3" w:rsidRDefault="00641F19" w:rsidP="0033420A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Ihr </w:t>
            </w:r>
            <w:r w:rsidR="00784999" w:rsidRPr="004B6AD3">
              <w:rPr>
                <w:lang w:val="de-DE"/>
              </w:rPr>
              <w:t>besucht die Küste.</w:t>
            </w:r>
          </w:p>
        </w:tc>
        <w:tc>
          <w:tcPr>
            <w:tcW w:w="6091" w:type="dxa"/>
            <w:vAlign w:val="center"/>
          </w:tcPr>
          <w:p w14:paraId="7A8252D9" w14:textId="08B3C642" w:rsidR="0033420A" w:rsidRPr="004B6AD3" w:rsidRDefault="00784999" w:rsidP="00B13F55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Ihr </w:t>
            </w:r>
            <w:r w:rsidR="00B13F55" w:rsidRPr="004B6AD3">
              <w:rPr>
                <w:lang w:val="de-DE"/>
              </w:rPr>
              <w:t>________ ________ ________ ________</w:t>
            </w:r>
            <w:r w:rsidRPr="004B6AD3">
              <w:rPr>
                <w:lang w:val="de-DE"/>
              </w:rPr>
              <w:t>.</w:t>
            </w:r>
          </w:p>
        </w:tc>
      </w:tr>
    </w:tbl>
    <w:p w14:paraId="61C1895D" w14:textId="2DA3B4CA" w:rsidR="008F3AFA" w:rsidRPr="004B6AD3" w:rsidRDefault="008F3AFA" w:rsidP="0097176A">
      <w:pPr>
        <w:spacing w:after="0" w:line="360" w:lineRule="auto"/>
        <w:rPr>
          <w:rFonts w:cs="Arial"/>
          <w:b/>
          <w:bCs/>
          <w:iCs/>
          <w:highlight w:val="yellow"/>
          <w:shd w:val="clear" w:color="auto" w:fill="FFFFFF"/>
        </w:rPr>
      </w:pPr>
    </w:p>
    <w:p w14:paraId="26EDE594" w14:textId="2AF4C0B8" w:rsidR="00B13F55" w:rsidRPr="004B6AD3" w:rsidRDefault="00B13F55" w:rsidP="00B13F55">
      <w:pPr>
        <w:spacing w:after="0" w:line="360" w:lineRule="auto"/>
        <w:rPr>
          <w:b/>
          <w:bCs/>
        </w:rPr>
      </w:pPr>
      <w:r w:rsidRPr="004B6AD3">
        <w:rPr>
          <w:b/>
          <w:bCs/>
        </w:rPr>
        <w:t>PART B (IMPERFECT)</w:t>
      </w:r>
      <w:r w:rsidRPr="004B6AD3">
        <w:t xml:space="preserve"> </w:t>
      </w:r>
    </w:p>
    <w:p w14:paraId="08E7BB71" w14:textId="6A37022E" w:rsidR="00B13F55" w:rsidRPr="004B6AD3" w:rsidRDefault="00B13F55" w:rsidP="0097176A">
      <w:pPr>
        <w:spacing w:after="0" w:line="360" w:lineRule="auto"/>
        <w:rPr>
          <w:bCs/>
        </w:rPr>
      </w:pPr>
      <w:r w:rsidRPr="004B6AD3">
        <w:rPr>
          <w:bCs/>
        </w:rPr>
        <w:t>These sentences are in the present tense.</w:t>
      </w:r>
      <w:r w:rsidRPr="004B6AD3">
        <w:rPr>
          <w:b/>
          <w:bCs/>
        </w:rPr>
        <w:t xml:space="preserve"> </w:t>
      </w:r>
      <w:r w:rsidRPr="004B6AD3">
        <w:rPr>
          <w:b/>
        </w:rPr>
        <w:t>Change</w:t>
      </w:r>
      <w:r w:rsidRPr="004B6AD3">
        <w:rPr>
          <w:bCs/>
        </w:rPr>
        <w:t xml:space="preserve"> each sentence into the </w:t>
      </w:r>
      <w:r w:rsidRPr="004B6AD3">
        <w:rPr>
          <w:b/>
          <w:bCs/>
        </w:rPr>
        <w:t>past tense</w:t>
      </w:r>
      <w:r w:rsidRPr="004B6AD3">
        <w:rPr>
          <w:bCs/>
        </w:rPr>
        <w:t>.</w:t>
      </w:r>
    </w:p>
    <w:p w14:paraId="5B5B8E81" w14:textId="7ECCBD9D" w:rsidR="00B13F55" w:rsidRPr="004B6AD3" w:rsidRDefault="00B13F55" w:rsidP="0097176A">
      <w:pPr>
        <w:spacing w:after="0" w:line="360" w:lineRule="auto"/>
        <w:rPr>
          <w:bCs/>
        </w:rPr>
      </w:pPr>
      <w:r w:rsidRPr="004B6AD3">
        <w:rPr>
          <w:bCs/>
        </w:rPr>
        <w:t xml:space="preserve">Remember to </w:t>
      </w:r>
      <w:r w:rsidRPr="004B6AD3">
        <w:t xml:space="preserve">use the German </w:t>
      </w:r>
      <w:r w:rsidRPr="004B6AD3">
        <w:rPr>
          <w:b/>
        </w:rPr>
        <w:t>im</w:t>
      </w:r>
      <w:r w:rsidRPr="004B6AD3">
        <w:rPr>
          <w:b/>
          <w:bCs/>
        </w:rPr>
        <w:t>perfect tense</w:t>
      </w:r>
      <w:r w:rsidRPr="004B6AD3">
        <w:rPr>
          <w:bCs/>
        </w:rPr>
        <w:t>.</w:t>
      </w:r>
    </w:p>
    <w:tbl>
      <w:tblPr>
        <w:tblStyle w:val="TableGrid"/>
        <w:tblW w:w="10481" w:type="dxa"/>
        <w:tblLook w:val="04A0" w:firstRow="1" w:lastRow="0" w:firstColumn="1" w:lastColumn="0" w:noHBand="0" w:noVBand="1"/>
      </w:tblPr>
      <w:tblGrid>
        <w:gridCol w:w="416"/>
        <w:gridCol w:w="3974"/>
        <w:gridCol w:w="6091"/>
      </w:tblGrid>
      <w:tr w:rsidR="004B6AD3" w:rsidRPr="004B6AD3" w14:paraId="097C40DD" w14:textId="77777777" w:rsidTr="00405907">
        <w:trPr>
          <w:trHeight w:val="20"/>
        </w:trPr>
        <w:tc>
          <w:tcPr>
            <w:tcW w:w="416" w:type="dxa"/>
            <w:vAlign w:val="center"/>
          </w:tcPr>
          <w:p w14:paraId="1D320E2B" w14:textId="150095D9" w:rsidR="00506A29" w:rsidRPr="004B6AD3" w:rsidRDefault="00B13F55" w:rsidP="00405907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</w:t>
            </w:r>
            <w:r w:rsidR="00506A29" w:rsidRPr="004B6AD3">
              <w:rPr>
                <w:lang w:val="de-DE"/>
              </w:rPr>
              <w:t>.</w:t>
            </w:r>
          </w:p>
        </w:tc>
        <w:tc>
          <w:tcPr>
            <w:tcW w:w="3974" w:type="dxa"/>
            <w:vAlign w:val="center"/>
          </w:tcPr>
          <w:p w14:paraId="24565387" w14:textId="77777777" w:rsidR="00506A29" w:rsidRPr="004B6AD3" w:rsidRDefault="00506A29" w:rsidP="00405907">
            <w:pPr>
              <w:spacing w:line="360" w:lineRule="auto"/>
            </w:pPr>
            <w:r w:rsidRPr="004B6AD3">
              <w:t xml:space="preserve">Es </w:t>
            </w:r>
            <w:proofErr w:type="spellStart"/>
            <w:r w:rsidRPr="004B6AD3">
              <w:t>gibt</w:t>
            </w:r>
            <w:proofErr w:type="spellEnd"/>
            <w:r w:rsidRPr="004B6AD3">
              <w:t xml:space="preserve"> </w:t>
            </w:r>
            <w:proofErr w:type="spellStart"/>
            <w:r w:rsidRPr="004B6AD3">
              <w:t>ein</w:t>
            </w:r>
            <w:proofErr w:type="spellEnd"/>
            <w:r w:rsidRPr="004B6AD3">
              <w:t xml:space="preserve"> Problem.</w:t>
            </w:r>
          </w:p>
        </w:tc>
        <w:tc>
          <w:tcPr>
            <w:tcW w:w="6091" w:type="dxa"/>
            <w:vAlign w:val="center"/>
          </w:tcPr>
          <w:p w14:paraId="1ECF1599" w14:textId="7159677F" w:rsidR="00506A29" w:rsidRPr="004B6AD3" w:rsidRDefault="00506A29" w:rsidP="00B13F55">
            <w:pPr>
              <w:spacing w:line="360" w:lineRule="auto"/>
            </w:pPr>
            <w:r w:rsidRPr="004B6AD3">
              <w:t xml:space="preserve">Es </w:t>
            </w:r>
            <w:r w:rsidRPr="004B6AD3">
              <w:rPr>
                <w:lang w:val="de-DE"/>
              </w:rPr>
              <w:t>_______</w:t>
            </w:r>
            <w:r w:rsidR="00B13F55" w:rsidRPr="004B6AD3">
              <w:rPr>
                <w:lang w:val="de-DE"/>
              </w:rPr>
              <w:t>__</w:t>
            </w:r>
            <w:r w:rsidRPr="004B6AD3">
              <w:rPr>
                <w:lang w:val="de-DE"/>
              </w:rPr>
              <w:t>_</w:t>
            </w:r>
            <w:r w:rsidR="00B13F55" w:rsidRPr="004B6AD3">
              <w:rPr>
                <w:lang w:val="de-DE"/>
              </w:rPr>
              <w:t xml:space="preserve"> __________ __________.</w:t>
            </w:r>
          </w:p>
        </w:tc>
      </w:tr>
      <w:tr w:rsidR="00B13F55" w:rsidRPr="004B6AD3" w14:paraId="79658934" w14:textId="77777777" w:rsidTr="00405907">
        <w:trPr>
          <w:trHeight w:val="20"/>
        </w:trPr>
        <w:tc>
          <w:tcPr>
            <w:tcW w:w="416" w:type="dxa"/>
            <w:vAlign w:val="center"/>
          </w:tcPr>
          <w:p w14:paraId="002699A8" w14:textId="092BAC77" w:rsidR="00B13F55" w:rsidRPr="004B6AD3" w:rsidRDefault="00B13F55" w:rsidP="00405907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3974" w:type="dxa"/>
            <w:vAlign w:val="center"/>
          </w:tcPr>
          <w:p w14:paraId="63E174E8" w14:textId="0D37E34B" w:rsidR="00B13F55" w:rsidRPr="004B6AD3" w:rsidRDefault="00B13F55" w:rsidP="00405907">
            <w:pPr>
              <w:spacing w:line="360" w:lineRule="auto"/>
            </w:pPr>
            <w:proofErr w:type="spellStart"/>
            <w:r w:rsidRPr="004B6AD3">
              <w:t>Wir</w:t>
            </w:r>
            <w:proofErr w:type="spellEnd"/>
            <w:r w:rsidRPr="004B6AD3">
              <w:t xml:space="preserve"> </w:t>
            </w:r>
            <w:proofErr w:type="spellStart"/>
            <w:r w:rsidRPr="004B6AD3">
              <w:t>d</w:t>
            </w:r>
            <w:r w:rsidR="00854C27" w:rsidRPr="004B6AD3">
              <w:t>ü</w:t>
            </w:r>
            <w:r w:rsidRPr="004B6AD3">
              <w:t>rfen</w:t>
            </w:r>
            <w:proofErr w:type="spellEnd"/>
            <w:r w:rsidRPr="004B6AD3">
              <w:t xml:space="preserve"> Sport </w:t>
            </w:r>
            <w:proofErr w:type="spellStart"/>
            <w:r w:rsidR="00CE7145" w:rsidRPr="004B6AD3">
              <w:t>m</w:t>
            </w:r>
            <w:r w:rsidRPr="004B6AD3">
              <w:t>achen</w:t>
            </w:r>
            <w:proofErr w:type="spellEnd"/>
            <w:r w:rsidRPr="004B6AD3">
              <w:t>.</w:t>
            </w:r>
          </w:p>
        </w:tc>
        <w:tc>
          <w:tcPr>
            <w:tcW w:w="6091" w:type="dxa"/>
            <w:vAlign w:val="center"/>
          </w:tcPr>
          <w:p w14:paraId="5B4ECEEF" w14:textId="1AEB0D17" w:rsidR="00B13F55" w:rsidRPr="004B6AD3" w:rsidRDefault="00B13F55" w:rsidP="00B13F55">
            <w:pPr>
              <w:spacing w:line="360" w:lineRule="auto"/>
            </w:pPr>
            <w:proofErr w:type="spellStart"/>
            <w:r w:rsidRPr="004B6AD3">
              <w:t>Wir</w:t>
            </w:r>
            <w:proofErr w:type="spellEnd"/>
            <w:r w:rsidRPr="004B6AD3">
              <w:t xml:space="preserve"> </w:t>
            </w:r>
            <w:r w:rsidRPr="004B6AD3">
              <w:rPr>
                <w:lang w:val="de-DE"/>
              </w:rPr>
              <w:t>__________ __________ __________.</w:t>
            </w:r>
          </w:p>
        </w:tc>
      </w:tr>
    </w:tbl>
    <w:p w14:paraId="2D17956C" w14:textId="459F28FA" w:rsidR="00506A29" w:rsidRPr="004B6AD3" w:rsidRDefault="00506A29" w:rsidP="0097176A">
      <w:pPr>
        <w:spacing w:after="0" w:line="360" w:lineRule="auto"/>
        <w:rPr>
          <w:rFonts w:cs="Arial"/>
          <w:b/>
          <w:bCs/>
          <w:iCs/>
          <w:highlight w:val="yellow"/>
          <w:shd w:val="clear" w:color="auto" w:fill="FFFFFF"/>
        </w:rPr>
      </w:pPr>
    </w:p>
    <w:p w14:paraId="302B68CB" w14:textId="6F327776" w:rsidR="0033420A" w:rsidRPr="004B6AD3" w:rsidRDefault="00F800A8" w:rsidP="0033420A">
      <w:pPr>
        <w:spacing w:after="0" w:line="360" w:lineRule="auto"/>
        <w:rPr>
          <w:b/>
        </w:rPr>
      </w:pPr>
      <w:r w:rsidRPr="004B6AD3">
        <w:rPr>
          <w:b/>
        </w:rPr>
        <w:t>PART C</w:t>
      </w:r>
      <w:r w:rsidR="0033420A" w:rsidRPr="004B6AD3">
        <w:rPr>
          <w:b/>
        </w:rPr>
        <w:t xml:space="preserve"> (VERB FORMS AND WORD ORDER)</w:t>
      </w:r>
    </w:p>
    <w:p w14:paraId="0C600C77" w14:textId="48ADED63" w:rsidR="0033420A" w:rsidRPr="004B6AD3" w:rsidRDefault="0033420A" w:rsidP="0033420A">
      <w:pPr>
        <w:spacing w:after="0" w:line="360" w:lineRule="auto"/>
      </w:pPr>
      <w:r w:rsidRPr="004B6AD3">
        <w:rPr>
          <w:b/>
          <w:bCs/>
        </w:rPr>
        <w:t>Say</w:t>
      </w:r>
      <w:r w:rsidRPr="004B6AD3">
        <w:t xml:space="preserve"> the </w:t>
      </w:r>
      <w:r w:rsidRPr="004B6AD3">
        <w:rPr>
          <w:b/>
          <w:bCs/>
        </w:rPr>
        <w:t>German</w:t>
      </w:r>
      <w:r w:rsidRPr="004B6AD3">
        <w:t xml:space="preserve"> for the English</w:t>
      </w:r>
      <w:r w:rsidR="009A79C1" w:rsidRPr="004B6AD3">
        <w:t xml:space="preserve"> given</w:t>
      </w:r>
      <w:r w:rsidRPr="004B6AD3">
        <w:t xml:space="preserve"> in brackets. Use the clues to help you. </w:t>
      </w:r>
    </w:p>
    <w:p w14:paraId="5BCAE71A" w14:textId="77777777" w:rsidR="0033420A" w:rsidRPr="004B6AD3" w:rsidRDefault="0033420A" w:rsidP="0033420A">
      <w:pPr>
        <w:spacing w:after="0" w:line="360" w:lineRule="auto"/>
      </w:pPr>
      <w:r w:rsidRPr="004B6AD3">
        <w:t xml:space="preserve">Think about </w:t>
      </w:r>
      <w:r w:rsidRPr="004B6AD3">
        <w:rPr>
          <w:b/>
          <w:bCs/>
        </w:rPr>
        <w:t>word order</w:t>
      </w:r>
      <w:r w:rsidRPr="004B6AD3">
        <w:t>.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371"/>
        <w:gridCol w:w="3179"/>
      </w:tblGrid>
      <w:tr w:rsidR="004B6AD3" w:rsidRPr="004B6AD3" w14:paraId="7038C546" w14:textId="77777777" w:rsidTr="00641F19">
        <w:trPr>
          <w:trHeight w:val="20"/>
        </w:trPr>
        <w:tc>
          <w:tcPr>
            <w:tcW w:w="42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10C14A" w14:textId="77777777" w:rsidR="0033420A" w:rsidRPr="004B6AD3" w:rsidRDefault="0033420A" w:rsidP="0033420A">
            <w:pPr>
              <w:spacing w:line="276" w:lineRule="auto"/>
              <w:rPr>
                <w:lang w:val="de-DE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3FC7D" w14:textId="77777777" w:rsidR="0033420A" w:rsidRPr="004B6AD3" w:rsidRDefault="0033420A" w:rsidP="0033420A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8A21A1" w14:textId="77777777" w:rsidR="0033420A" w:rsidRPr="004B6AD3" w:rsidRDefault="0033420A" w:rsidP="0033420A">
            <w:pPr>
              <w:spacing w:line="276" w:lineRule="auto"/>
              <w:rPr>
                <w:b/>
                <w:sz w:val="22"/>
                <w:szCs w:val="22"/>
              </w:rPr>
            </w:pPr>
            <w:r w:rsidRPr="004B6AD3">
              <w:rPr>
                <w:b/>
                <w:sz w:val="22"/>
                <w:szCs w:val="22"/>
              </w:rPr>
              <w:t>Clues</w:t>
            </w:r>
          </w:p>
        </w:tc>
      </w:tr>
      <w:tr w:rsidR="004B6AD3" w:rsidRPr="004B6AD3" w14:paraId="18A48ACB" w14:textId="77777777" w:rsidTr="00B82726">
        <w:trPr>
          <w:trHeight w:val="20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F4F994" w14:textId="77777777" w:rsidR="0033420A" w:rsidRPr="004B6AD3" w:rsidRDefault="0033420A" w:rsidP="0033420A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177303" w14:textId="3B66809B" w:rsidR="0033420A" w:rsidRPr="004B6AD3" w:rsidRDefault="0033420A" w:rsidP="0033420A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Sie </w:t>
            </w:r>
            <w:r w:rsidR="00641F19" w:rsidRPr="004B6AD3">
              <w:rPr>
                <w:lang w:val="de-DE"/>
              </w:rPr>
              <w:t>kauft Kleidung</w:t>
            </w:r>
            <w:r w:rsidRPr="004B6AD3">
              <w:rPr>
                <w:lang w:val="de-DE"/>
              </w:rPr>
              <w:t>, wenn ________</w:t>
            </w:r>
            <w:r w:rsidR="005B4793" w:rsidRPr="004B6AD3">
              <w:rPr>
                <w:lang w:val="de-DE"/>
              </w:rPr>
              <w:t>_ _________ _________</w:t>
            </w:r>
            <w:r w:rsidRPr="004B6AD3">
              <w:rPr>
                <w:lang w:val="de-DE"/>
              </w:rPr>
              <w:t xml:space="preserve">.      </w:t>
            </w:r>
          </w:p>
          <w:p w14:paraId="37A42889" w14:textId="71D4F1A9" w:rsidR="0033420A" w:rsidRPr="004B6AD3" w:rsidRDefault="0033420A" w:rsidP="00641F19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              </w:t>
            </w:r>
            <w:r w:rsidR="00641F19" w:rsidRPr="004B6AD3">
              <w:rPr>
                <w:lang w:val="de-DE"/>
              </w:rPr>
              <w:t xml:space="preserve">                             </w:t>
            </w:r>
            <w:r w:rsidRPr="004B6AD3">
              <w:rPr>
                <w:lang w:val="de-DE"/>
              </w:rPr>
              <w:t>(</w:t>
            </w:r>
            <w:proofErr w:type="spellStart"/>
            <w:r w:rsidR="00641F19" w:rsidRPr="004B6AD3">
              <w:rPr>
                <w:lang w:val="de-DE"/>
              </w:rPr>
              <w:t>she</w:t>
            </w:r>
            <w:proofErr w:type="spellEnd"/>
            <w:r w:rsidR="00641F19" w:rsidRPr="004B6AD3">
              <w:rPr>
                <w:lang w:val="de-DE"/>
              </w:rPr>
              <w:t xml:space="preserve"> </w:t>
            </w:r>
            <w:proofErr w:type="spellStart"/>
            <w:r w:rsidR="00641F19" w:rsidRPr="004B6AD3">
              <w:rPr>
                <w:lang w:val="de-DE"/>
              </w:rPr>
              <w:t>has</w:t>
            </w:r>
            <w:proofErr w:type="spellEnd"/>
            <w:r w:rsidR="00641F19" w:rsidRPr="004B6AD3">
              <w:rPr>
                <w:lang w:val="de-DE"/>
              </w:rPr>
              <w:t xml:space="preserve"> </w:t>
            </w:r>
            <w:proofErr w:type="spellStart"/>
            <w:r w:rsidR="00641F19" w:rsidRPr="004B6AD3">
              <w:rPr>
                <w:lang w:val="de-DE"/>
              </w:rPr>
              <w:t>money</w:t>
            </w:r>
            <w:proofErr w:type="spellEnd"/>
            <w:r w:rsidRPr="004B6AD3">
              <w:rPr>
                <w:lang w:val="de-DE"/>
              </w:rPr>
              <w:t>)</w:t>
            </w:r>
          </w:p>
        </w:tc>
        <w:tc>
          <w:tcPr>
            <w:tcW w:w="3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3DFB8" w14:textId="79E73587" w:rsidR="0033420A" w:rsidRPr="004B6AD3" w:rsidRDefault="0033420A" w:rsidP="0033420A">
            <w:pPr>
              <w:spacing w:line="276" w:lineRule="auto"/>
              <w:rPr>
                <w:i/>
              </w:rPr>
            </w:pPr>
            <w:r w:rsidRPr="004B6AD3">
              <w:rPr>
                <w:b/>
              </w:rPr>
              <w:t xml:space="preserve">she </w:t>
            </w:r>
            <w:r w:rsidRPr="004B6AD3">
              <w:t>=</w:t>
            </w:r>
            <w:r w:rsidRPr="004B6AD3">
              <w:rPr>
                <w:b/>
              </w:rPr>
              <w:t xml:space="preserve"> </w:t>
            </w:r>
            <w:proofErr w:type="spellStart"/>
            <w:r w:rsidRPr="004B6AD3">
              <w:rPr>
                <w:i/>
              </w:rPr>
              <w:t>sie</w:t>
            </w:r>
            <w:proofErr w:type="spellEnd"/>
          </w:p>
          <w:p w14:paraId="229A686B" w14:textId="75C09107" w:rsidR="0033420A" w:rsidRPr="004B6AD3" w:rsidRDefault="0033420A" w:rsidP="00641F19">
            <w:pPr>
              <w:spacing w:line="276" w:lineRule="auto"/>
            </w:pPr>
            <w:r w:rsidRPr="004B6AD3">
              <w:rPr>
                <w:b/>
              </w:rPr>
              <w:t>to have</w:t>
            </w:r>
            <w:r w:rsidRPr="004B6AD3">
              <w:t xml:space="preserve"> = </w:t>
            </w:r>
            <w:proofErr w:type="spellStart"/>
            <w:r w:rsidRPr="004B6AD3">
              <w:rPr>
                <w:i/>
              </w:rPr>
              <w:t>haben</w:t>
            </w:r>
            <w:proofErr w:type="spellEnd"/>
            <w:r w:rsidRPr="004B6AD3">
              <w:rPr>
                <w:i/>
              </w:rPr>
              <w:br/>
            </w:r>
            <w:r w:rsidRPr="004B6AD3">
              <w:rPr>
                <w:b/>
                <w:bCs/>
              </w:rPr>
              <w:t>money</w:t>
            </w:r>
            <w:r w:rsidRPr="004B6AD3">
              <w:t xml:space="preserve"> = </w:t>
            </w:r>
            <w:r w:rsidR="00641F19" w:rsidRPr="004B6AD3">
              <w:rPr>
                <w:i/>
              </w:rPr>
              <w:t>Geld</w:t>
            </w:r>
            <w:r w:rsidRPr="004B6AD3">
              <w:t xml:space="preserve"> </w:t>
            </w:r>
          </w:p>
        </w:tc>
      </w:tr>
      <w:tr w:rsidR="00B82726" w:rsidRPr="004B6AD3" w14:paraId="673B4F9E" w14:textId="77777777" w:rsidTr="00641F19">
        <w:trPr>
          <w:trHeight w:val="20"/>
        </w:trPr>
        <w:tc>
          <w:tcPr>
            <w:tcW w:w="421" w:type="dxa"/>
            <w:tcBorders>
              <w:top w:val="single" w:sz="4" w:space="0" w:color="auto"/>
            </w:tcBorders>
            <w:vAlign w:val="center"/>
          </w:tcPr>
          <w:p w14:paraId="6FC18463" w14:textId="64022E2B" w:rsidR="00B82726" w:rsidRPr="004B6AD3" w:rsidRDefault="00B82726" w:rsidP="0033420A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2. </w:t>
            </w:r>
          </w:p>
        </w:tc>
        <w:tc>
          <w:tcPr>
            <w:tcW w:w="7371" w:type="dxa"/>
            <w:tcBorders>
              <w:top w:val="single" w:sz="4" w:space="0" w:color="auto"/>
            </w:tcBorders>
            <w:vAlign w:val="center"/>
          </w:tcPr>
          <w:p w14:paraId="2B6B3FC7" w14:textId="70224315" w:rsidR="006040FB" w:rsidRPr="004B6AD3" w:rsidRDefault="006040FB" w:rsidP="006040FB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>Morgens _________ _________ _________</w:t>
            </w:r>
            <w:r w:rsidR="005B4793" w:rsidRPr="004B6AD3">
              <w:rPr>
                <w:lang w:val="de-DE"/>
              </w:rPr>
              <w:t>.</w:t>
            </w:r>
          </w:p>
          <w:p w14:paraId="6E00C332" w14:textId="3BE848B3" w:rsidR="00B82726" w:rsidRPr="004B6AD3" w:rsidRDefault="006040FB" w:rsidP="006040FB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                (I </w:t>
            </w:r>
            <w:proofErr w:type="spellStart"/>
            <w:r w:rsidRPr="004B6AD3">
              <w:rPr>
                <w:lang w:val="de-DE"/>
              </w:rPr>
              <w:t>drink</w:t>
            </w:r>
            <w:proofErr w:type="spellEnd"/>
            <w:r w:rsidRPr="004B6AD3">
              <w:rPr>
                <w:lang w:val="de-DE"/>
              </w:rPr>
              <w:t xml:space="preserve"> </w:t>
            </w:r>
            <w:proofErr w:type="spellStart"/>
            <w:r w:rsidRPr="004B6AD3">
              <w:rPr>
                <w:lang w:val="de-DE"/>
              </w:rPr>
              <w:t>coffee</w:t>
            </w:r>
            <w:proofErr w:type="spellEnd"/>
            <w:r w:rsidRPr="004B6AD3">
              <w:rPr>
                <w:lang w:val="de-DE"/>
              </w:rPr>
              <w:t>)</w:t>
            </w:r>
          </w:p>
        </w:tc>
        <w:tc>
          <w:tcPr>
            <w:tcW w:w="3179" w:type="dxa"/>
            <w:tcBorders>
              <w:top w:val="single" w:sz="4" w:space="0" w:color="auto"/>
            </w:tcBorders>
            <w:vAlign w:val="center"/>
          </w:tcPr>
          <w:p w14:paraId="03C416C2" w14:textId="77777777" w:rsidR="006040FB" w:rsidRPr="004B6AD3" w:rsidRDefault="006040FB" w:rsidP="0033420A">
            <w:pPr>
              <w:spacing w:line="276" w:lineRule="auto"/>
            </w:pPr>
            <w:r w:rsidRPr="004B6AD3">
              <w:rPr>
                <w:b/>
              </w:rPr>
              <w:t xml:space="preserve">I </w:t>
            </w:r>
            <w:r w:rsidRPr="004B6AD3">
              <w:t xml:space="preserve">= </w:t>
            </w:r>
            <w:r w:rsidRPr="004B6AD3">
              <w:rPr>
                <w:i/>
              </w:rPr>
              <w:t>ich</w:t>
            </w:r>
          </w:p>
          <w:p w14:paraId="492BBC10" w14:textId="77777777" w:rsidR="00145ABA" w:rsidRPr="004B6AD3" w:rsidRDefault="00145ABA" w:rsidP="0033420A">
            <w:pPr>
              <w:spacing w:line="276" w:lineRule="auto"/>
              <w:rPr>
                <w:i/>
              </w:rPr>
            </w:pPr>
            <w:r w:rsidRPr="004B6AD3">
              <w:rPr>
                <w:b/>
              </w:rPr>
              <w:t>t</w:t>
            </w:r>
            <w:r w:rsidR="006040FB" w:rsidRPr="004B6AD3">
              <w:rPr>
                <w:b/>
              </w:rPr>
              <w:t>o drink</w:t>
            </w:r>
            <w:r w:rsidR="006040FB" w:rsidRPr="004B6AD3">
              <w:t xml:space="preserve"> = </w:t>
            </w:r>
            <w:proofErr w:type="spellStart"/>
            <w:r w:rsidR="006040FB" w:rsidRPr="004B6AD3">
              <w:rPr>
                <w:i/>
              </w:rPr>
              <w:t>trinken</w:t>
            </w:r>
            <w:proofErr w:type="spellEnd"/>
          </w:p>
          <w:p w14:paraId="2E4D5179" w14:textId="6FEC8086" w:rsidR="00B82726" w:rsidRPr="004B6AD3" w:rsidRDefault="00145ABA" w:rsidP="0033420A">
            <w:pPr>
              <w:spacing w:line="276" w:lineRule="auto"/>
              <w:rPr>
                <w:i/>
              </w:rPr>
            </w:pPr>
            <w:r w:rsidRPr="004B6AD3">
              <w:rPr>
                <w:b/>
              </w:rPr>
              <w:t>coffee</w:t>
            </w:r>
            <w:r w:rsidRPr="004B6AD3">
              <w:t xml:space="preserve"> = </w:t>
            </w:r>
            <w:proofErr w:type="spellStart"/>
            <w:r w:rsidRPr="004B6AD3">
              <w:rPr>
                <w:i/>
              </w:rPr>
              <w:t>Kaffee</w:t>
            </w:r>
            <w:proofErr w:type="spellEnd"/>
          </w:p>
        </w:tc>
      </w:tr>
    </w:tbl>
    <w:p w14:paraId="7B2F9001" w14:textId="28EA2E6D" w:rsidR="0033420A" w:rsidRPr="004B6AD3" w:rsidRDefault="0033420A" w:rsidP="0097176A">
      <w:pPr>
        <w:spacing w:after="0" w:line="360" w:lineRule="auto"/>
        <w:rPr>
          <w:rFonts w:cs="Arial"/>
          <w:b/>
          <w:bCs/>
          <w:iCs/>
          <w:highlight w:val="yellow"/>
          <w:shd w:val="clear" w:color="auto" w:fill="FFFFFF"/>
        </w:rPr>
      </w:pPr>
    </w:p>
    <w:p w14:paraId="52BD406A" w14:textId="66073326" w:rsidR="00784999" w:rsidRPr="004B6AD3" w:rsidRDefault="00784999" w:rsidP="00784999">
      <w:pPr>
        <w:spacing w:after="0" w:line="360" w:lineRule="auto"/>
        <w:rPr>
          <w:b/>
        </w:rPr>
      </w:pPr>
      <w:r w:rsidRPr="004B6AD3">
        <w:rPr>
          <w:b/>
        </w:rPr>
        <w:t xml:space="preserve">PART </w:t>
      </w:r>
      <w:r w:rsidR="00F800A8" w:rsidRPr="004B6AD3">
        <w:rPr>
          <w:b/>
        </w:rPr>
        <w:t>D</w:t>
      </w:r>
      <w:r w:rsidRPr="004B6AD3">
        <w:rPr>
          <w:b/>
        </w:rPr>
        <w:t xml:space="preserve"> (VERB FORMS</w:t>
      </w:r>
      <w:r w:rsidR="00CC397E" w:rsidRPr="004B6AD3">
        <w:rPr>
          <w:b/>
        </w:rPr>
        <w:t xml:space="preserve"> AND NOUN PHRASES</w:t>
      </w:r>
      <w:r w:rsidRPr="004B6AD3">
        <w:rPr>
          <w:b/>
        </w:rPr>
        <w:t>)</w:t>
      </w:r>
    </w:p>
    <w:p w14:paraId="415D15D3" w14:textId="77777777" w:rsidR="00784999" w:rsidRPr="004B6AD3" w:rsidRDefault="00784999" w:rsidP="00784999">
      <w:pPr>
        <w:spacing w:after="0" w:line="360" w:lineRule="auto"/>
      </w:pPr>
      <w:r w:rsidRPr="004B6AD3">
        <w:rPr>
          <w:b/>
          <w:bCs/>
        </w:rPr>
        <w:lastRenderedPageBreak/>
        <w:t>Say</w:t>
      </w:r>
      <w:r w:rsidRPr="004B6AD3">
        <w:t xml:space="preserve"> these </w:t>
      </w:r>
      <w:r w:rsidRPr="004B6AD3">
        <w:rPr>
          <w:b/>
          <w:bCs/>
        </w:rPr>
        <w:t>sentences</w:t>
      </w:r>
      <w:r w:rsidRPr="004B6AD3">
        <w:t xml:space="preserve"> in </w:t>
      </w:r>
      <w:r w:rsidRPr="004B6AD3">
        <w:rPr>
          <w:b/>
          <w:bCs/>
        </w:rPr>
        <w:t>German</w:t>
      </w:r>
      <w:r w:rsidRPr="004B6AD3">
        <w:t xml:space="preserve">. Use the clues to help you. Think about </w:t>
      </w:r>
      <w:r w:rsidRPr="004B6AD3">
        <w:rPr>
          <w:b/>
          <w:bCs/>
        </w:rPr>
        <w:t xml:space="preserve">word </w:t>
      </w:r>
      <w:proofErr w:type="spellStart"/>
      <w:r w:rsidRPr="004B6AD3">
        <w:rPr>
          <w:b/>
          <w:bCs/>
          <w:lang w:val="de-DE"/>
        </w:rPr>
        <w:t>order</w:t>
      </w:r>
      <w:proofErr w:type="spellEnd"/>
      <w:r w:rsidRPr="004B6AD3">
        <w:rPr>
          <w:lang w:val="de-DE"/>
        </w:rPr>
        <w:t>.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6950"/>
        <w:gridCol w:w="3600"/>
      </w:tblGrid>
      <w:tr w:rsidR="004B6AD3" w:rsidRPr="004B6AD3" w14:paraId="44042BD1" w14:textId="77777777" w:rsidTr="00B82726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2B1B0809" w14:textId="77777777" w:rsidR="00784999" w:rsidRPr="004B6AD3" w:rsidRDefault="00784999" w:rsidP="00D046FF">
            <w:pPr>
              <w:spacing w:line="276" w:lineRule="auto"/>
              <w:rPr>
                <w:lang w:val="de-DE"/>
              </w:rPr>
            </w:pPr>
          </w:p>
        </w:tc>
        <w:tc>
          <w:tcPr>
            <w:tcW w:w="6950" w:type="dxa"/>
            <w:tcBorders>
              <w:top w:val="nil"/>
              <w:left w:val="nil"/>
              <w:right w:val="nil"/>
            </w:tcBorders>
            <w:vAlign w:val="center"/>
          </w:tcPr>
          <w:p w14:paraId="47100694" w14:textId="77777777" w:rsidR="00784999" w:rsidRPr="004B6AD3" w:rsidRDefault="00784999" w:rsidP="00D046FF">
            <w:pPr>
              <w:spacing w:line="276" w:lineRule="auto"/>
            </w:pPr>
          </w:p>
        </w:tc>
        <w:tc>
          <w:tcPr>
            <w:tcW w:w="3600" w:type="dxa"/>
            <w:tcBorders>
              <w:top w:val="nil"/>
              <w:left w:val="nil"/>
              <w:right w:val="nil"/>
            </w:tcBorders>
            <w:vAlign w:val="center"/>
          </w:tcPr>
          <w:p w14:paraId="4CD93647" w14:textId="77777777" w:rsidR="00784999" w:rsidRPr="004B6AD3" w:rsidRDefault="00784999" w:rsidP="00D046FF">
            <w:pPr>
              <w:spacing w:line="276" w:lineRule="auto"/>
              <w:rPr>
                <w:b/>
              </w:rPr>
            </w:pPr>
            <w:r w:rsidRPr="004B6AD3">
              <w:rPr>
                <w:b/>
              </w:rPr>
              <w:t>Clues</w:t>
            </w:r>
          </w:p>
        </w:tc>
      </w:tr>
      <w:tr w:rsidR="004B6AD3" w:rsidRPr="004B6AD3" w14:paraId="0C8A297F" w14:textId="77777777" w:rsidTr="00B82726">
        <w:trPr>
          <w:trHeight w:val="20"/>
        </w:trPr>
        <w:tc>
          <w:tcPr>
            <w:tcW w:w="421" w:type="dxa"/>
            <w:vAlign w:val="center"/>
          </w:tcPr>
          <w:p w14:paraId="6F11CB96" w14:textId="77777777" w:rsidR="00784999" w:rsidRPr="004B6AD3" w:rsidRDefault="00784999" w:rsidP="00D046FF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6950" w:type="dxa"/>
            <w:vAlign w:val="center"/>
          </w:tcPr>
          <w:p w14:paraId="736098B0" w14:textId="77777777" w:rsidR="00B82726" w:rsidRPr="004B6AD3" w:rsidRDefault="00B82726" w:rsidP="0024403E">
            <w:pPr>
              <w:spacing w:line="276" w:lineRule="auto"/>
              <w:rPr>
                <w:b/>
              </w:rPr>
            </w:pPr>
            <w:r w:rsidRPr="004B6AD3">
              <w:t xml:space="preserve">Du </w:t>
            </w:r>
            <w:r w:rsidRPr="004B6AD3">
              <w:rPr>
                <w:b/>
              </w:rPr>
              <w:t>_________ _________ _________ _________.</w:t>
            </w:r>
          </w:p>
          <w:p w14:paraId="06C201A4" w14:textId="5A46EF6F" w:rsidR="00784999" w:rsidRPr="004B6AD3" w:rsidRDefault="00B82726" w:rsidP="00B82726">
            <w:pPr>
              <w:spacing w:line="276" w:lineRule="auto"/>
            </w:pPr>
            <w:r w:rsidRPr="004B6AD3">
              <w:t xml:space="preserve">      (</w:t>
            </w:r>
            <w:proofErr w:type="gramStart"/>
            <w:r w:rsidRPr="004B6AD3">
              <w:t>can</w:t>
            </w:r>
            <w:proofErr w:type="gramEnd"/>
            <w:r w:rsidRPr="004B6AD3">
              <w:t xml:space="preserve"> read my book)</w:t>
            </w:r>
          </w:p>
        </w:tc>
        <w:tc>
          <w:tcPr>
            <w:tcW w:w="3600" w:type="dxa"/>
            <w:vAlign w:val="center"/>
          </w:tcPr>
          <w:p w14:paraId="0CE47F21" w14:textId="55850608" w:rsidR="00B82726" w:rsidRPr="004B6AD3" w:rsidRDefault="00B82726" w:rsidP="00B82726">
            <w:pPr>
              <w:spacing w:line="276" w:lineRule="auto"/>
            </w:pPr>
            <w:r w:rsidRPr="004B6AD3">
              <w:rPr>
                <w:b/>
              </w:rPr>
              <w:t>can, to be able to</w:t>
            </w:r>
            <w:r w:rsidRPr="004B6AD3">
              <w:t xml:space="preserve"> = </w:t>
            </w:r>
            <w:proofErr w:type="spellStart"/>
            <w:r w:rsidRPr="004B6AD3">
              <w:rPr>
                <w:i/>
              </w:rPr>
              <w:t>können</w:t>
            </w:r>
            <w:proofErr w:type="spellEnd"/>
          </w:p>
          <w:p w14:paraId="34EDC71E" w14:textId="3944A46A" w:rsidR="00B82726" w:rsidRPr="004B6AD3" w:rsidRDefault="00B82726" w:rsidP="00B82726">
            <w:pPr>
              <w:spacing w:line="276" w:lineRule="auto"/>
            </w:pPr>
            <w:r w:rsidRPr="004B6AD3">
              <w:rPr>
                <w:b/>
              </w:rPr>
              <w:t>to read</w:t>
            </w:r>
            <w:r w:rsidRPr="004B6AD3">
              <w:t xml:space="preserve"> = </w:t>
            </w:r>
            <w:proofErr w:type="spellStart"/>
            <w:r w:rsidRPr="004B6AD3">
              <w:rPr>
                <w:i/>
              </w:rPr>
              <w:t>lesen</w:t>
            </w:r>
            <w:proofErr w:type="spellEnd"/>
          </w:p>
          <w:p w14:paraId="3C0AFC9F" w14:textId="57B92CCD" w:rsidR="00784999" w:rsidRPr="004B6AD3" w:rsidRDefault="00B82726" w:rsidP="00784999">
            <w:pPr>
              <w:spacing w:line="276" w:lineRule="auto"/>
              <w:rPr>
                <w:i/>
              </w:rPr>
            </w:pPr>
            <w:r w:rsidRPr="004B6AD3">
              <w:rPr>
                <w:b/>
              </w:rPr>
              <w:t>book</w:t>
            </w:r>
            <w:r w:rsidRPr="004B6AD3">
              <w:t xml:space="preserve"> = </w:t>
            </w:r>
            <w:r w:rsidRPr="004B6AD3">
              <w:rPr>
                <w:i/>
              </w:rPr>
              <w:t>Buch (n.)</w:t>
            </w:r>
          </w:p>
        </w:tc>
      </w:tr>
      <w:tr w:rsidR="004B6AD3" w:rsidRPr="004B6AD3" w14:paraId="59778BF4" w14:textId="77777777" w:rsidTr="00B82726">
        <w:trPr>
          <w:trHeight w:val="20"/>
        </w:trPr>
        <w:tc>
          <w:tcPr>
            <w:tcW w:w="421" w:type="dxa"/>
            <w:vAlign w:val="center"/>
          </w:tcPr>
          <w:p w14:paraId="382EFBD9" w14:textId="22F9029B" w:rsidR="0024403E" w:rsidRPr="004B6AD3" w:rsidRDefault="0024403E" w:rsidP="0024403E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6950" w:type="dxa"/>
            <w:vAlign w:val="center"/>
          </w:tcPr>
          <w:p w14:paraId="0E02EB4B" w14:textId="77777777" w:rsidR="0024403E" w:rsidRPr="004B6AD3" w:rsidRDefault="0024403E" w:rsidP="0024403E">
            <w:pPr>
              <w:spacing w:line="276" w:lineRule="auto"/>
              <w:rPr>
                <w:b/>
              </w:rPr>
            </w:pPr>
            <w:r w:rsidRPr="004B6AD3">
              <w:t xml:space="preserve">Ich </w:t>
            </w:r>
            <w:r w:rsidRPr="004B6AD3">
              <w:rPr>
                <w:b/>
              </w:rPr>
              <w:t>_________ _________ _________ _________.</w:t>
            </w:r>
          </w:p>
          <w:p w14:paraId="7D80953C" w14:textId="21095C03" w:rsidR="0024403E" w:rsidRPr="004B6AD3" w:rsidRDefault="0024403E" w:rsidP="0024403E">
            <w:pPr>
              <w:spacing w:line="276" w:lineRule="auto"/>
            </w:pPr>
            <w:r w:rsidRPr="004B6AD3">
              <w:rPr>
                <w:b/>
              </w:rPr>
              <w:t xml:space="preserve">      </w:t>
            </w:r>
            <w:r w:rsidRPr="004B6AD3">
              <w:t>(</w:t>
            </w:r>
            <w:proofErr w:type="gramStart"/>
            <w:r w:rsidRPr="004B6AD3">
              <w:t>should</w:t>
            </w:r>
            <w:proofErr w:type="gramEnd"/>
            <w:r w:rsidRPr="004B6AD3">
              <w:t xml:space="preserve"> write a list)</w:t>
            </w:r>
          </w:p>
        </w:tc>
        <w:tc>
          <w:tcPr>
            <w:tcW w:w="3600" w:type="dxa"/>
            <w:vAlign w:val="center"/>
          </w:tcPr>
          <w:p w14:paraId="63229032" w14:textId="333B3AA4" w:rsidR="0024403E" w:rsidRPr="004B6AD3" w:rsidRDefault="00B82726" w:rsidP="0024403E">
            <w:pPr>
              <w:spacing w:line="276" w:lineRule="auto"/>
            </w:pPr>
            <w:r w:rsidRPr="004B6AD3">
              <w:rPr>
                <w:b/>
              </w:rPr>
              <w:t>s</w:t>
            </w:r>
            <w:r w:rsidR="0024403E" w:rsidRPr="004B6AD3">
              <w:rPr>
                <w:b/>
              </w:rPr>
              <w:t>hould</w:t>
            </w:r>
            <w:r w:rsidR="0024403E" w:rsidRPr="004B6AD3">
              <w:t xml:space="preserve"> = </w:t>
            </w:r>
            <w:proofErr w:type="spellStart"/>
            <w:r w:rsidR="0024403E" w:rsidRPr="004B6AD3">
              <w:rPr>
                <w:i/>
              </w:rPr>
              <w:t>sollen</w:t>
            </w:r>
            <w:proofErr w:type="spellEnd"/>
          </w:p>
          <w:p w14:paraId="4002B38B" w14:textId="77777777" w:rsidR="0024403E" w:rsidRPr="004B6AD3" w:rsidRDefault="0024403E" w:rsidP="0024403E">
            <w:pPr>
              <w:spacing w:line="276" w:lineRule="auto"/>
              <w:rPr>
                <w:lang w:val="de-DE"/>
              </w:rPr>
            </w:pPr>
            <w:proofErr w:type="spellStart"/>
            <w:r w:rsidRPr="004B6AD3">
              <w:rPr>
                <w:b/>
                <w:lang w:val="de-DE"/>
              </w:rPr>
              <w:t>to</w:t>
            </w:r>
            <w:proofErr w:type="spellEnd"/>
            <w:r w:rsidRPr="004B6AD3">
              <w:rPr>
                <w:b/>
                <w:lang w:val="de-DE"/>
              </w:rPr>
              <w:t xml:space="preserve"> </w:t>
            </w:r>
            <w:proofErr w:type="spellStart"/>
            <w:r w:rsidRPr="004B6AD3">
              <w:rPr>
                <w:b/>
                <w:lang w:val="de-DE"/>
              </w:rPr>
              <w:t>write</w:t>
            </w:r>
            <w:proofErr w:type="spellEnd"/>
            <w:r w:rsidRPr="004B6AD3">
              <w:rPr>
                <w:lang w:val="de-DE"/>
              </w:rPr>
              <w:t xml:space="preserve"> = </w:t>
            </w:r>
            <w:r w:rsidRPr="004B6AD3">
              <w:rPr>
                <w:i/>
                <w:lang w:val="de-DE"/>
              </w:rPr>
              <w:t>schreiben</w:t>
            </w:r>
          </w:p>
          <w:p w14:paraId="48EA2418" w14:textId="32D7FC5B" w:rsidR="0024403E" w:rsidRPr="004B6AD3" w:rsidRDefault="0024403E" w:rsidP="0024403E">
            <w:pPr>
              <w:spacing w:line="276" w:lineRule="auto"/>
              <w:rPr>
                <w:b/>
              </w:rPr>
            </w:pPr>
            <w:proofErr w:type="spellStart"/>
            <w:r w:rsidRPr="004B6AD3">
              <w:rPr>
                <w:b/>
                <w:lang w:val="de-DE"/>
              </w:rPr>
              <w:t>list</w:t>
            </w:r>
            <w:proofErr w:type="spellEnd"/>
            <w:r w:rsidRPr="004B6AD3">
              <w:rPr>
                <w:lang w:val="de-DE"/>
              </w:rPr>
              <w:t xml:space="preserve"> = </w:t>
            </w:r>
            <w:r w:rsidRPr="004B6AD3">
              <w:rPr>
                <w:i/>
                <w:lang w:val="de-DE"/>
              </w:rPr>
              <w:t>Liste (f.)</w:t>
            </w:r>
          </w:p>
        </w:tc>
      </w:tr>
      <w:tr w:rsidR="0024403E" w:rsidRPr="004B6AD3" w14:paraId="4EE1E847" w14:textId="77777777" w:rsidTr="00B82726">
        <w:trPr>
          <w:trHeight w:val="20"/>
        </w:trPr>
        <w:tc>
          <w:tcPr>
            <w:tcW w:w="421" w:type="dxa"/>
            <w:vAlign w:val="center"/>
          </w:tcPr>
          <w:p w14:paraId="0DA8A681" w14:textId="48314050" w:rsidR="0024403E" w:rsidRPr="004B6AD3" w:rsidRDefault="0024403E" w:rsidP="0024403E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>3.</w:t>
            </w:r>
          </w:p>
        </w:tc>
        <w:tc>
          <w:tcPr>
            <w:tcW w:w="6950" w:type="dxa"/>
            <w:vAlign w:val="center"/>
          </w:tcPr>
          <w:p w14:paraId="4455A4FF" w14:textId="77777777" w:rsidR="0024403E" w:rsidRPr="004B6AD3" w:rsidRDefault="0024403E" w:rsidP="0024403E">
            <w:pPr>
              <w:spacing w:line="276" w:lineRule="auto"/>
            </w:pPr>
            <w:r w:rsidRPr="004B6AD3">
              <w:t xml:space="preserve">Er </w:t>
            </w:r>
            <w:r w:rsidRPr="004B6AD3">
              <w:rPr>
                <w:b/>
              </w:rPr>
              <w:t>_________ _________ _________ _________</w:t>
            </w:r>
            <w:r w:rsidRPr="004B6AD3">
              <w:t>.</w:t>
            </w:r>
          </w:p>
          <w:p w14:paraId="1A085A63" w14:textId="24A79B7D" w:rsidR="0024403E" w:rsidRPr="004B6AD3" w:rsidRDefault="0024403E" w:rsidP="0024403E">
            <w:pPr>
              <w:spacing w:line="276" w:lineRule="auto"/>
            </w:pPr>
            <w:r w:rsidRPr="004B6AD3">
              <w:t xml:space="preserve">    (</w:t>
            </w:r>
            <w:proofErr w:type="gramStart"/>
            <w:r w:rsidRPr="004B6AD3">
              <w:t>would</w:t>
            </w:r>
            <w:proofErr w:type="gramEnd"/>
            <w:r w:rsidRPr="004B6AD3">
              <w:t xml:space="preserve"> like to study all subjects)</w:t>
            </w:r>
          </w:p>
        </w:tc>
        <w:tc>
          <w:tcPr>
            <w:tcW w:w="3600" w:type="dxa"/>
            <w:vAlign w:val="center"/>
          </w:tcPr>
          <w:p w14:paraId="42BB29A7" w14:textId="77777777" w:rsidR="0024403E" w:rsidRPr="004B6AD3" w:rsidRDefault="0024403E" w:rsidP="0024403E">
            <w:pPr>
              <w:spacing w:line="276" w:lineRule="auto"/>
              <w:rPr>
                <w:i/>
              </w:rPr>
            </w:pPr>
            <w:r w:rsidRPr="004B6AD3">
              <w:rPr>
                <w:b/>
              </w:rPr>
              <w:t xml:space="preserve">would like </w:t>
            </w:r>
            <w:r w:rsidRPr="004B6AD3">
              <w:t xml:space="preserve">= </w:t>
            </w:r>
            <w:proofErr w:type="spellStart"/>
            <w:r w:rsidRPr="004B6AD3">
              <w:rPr>
                <w:rFonts w:cs="Arial"/>
                <w:i/>
                <w:shd w:val="clear" w:color="auto" w:fill="FFFFFF"/>
              </w:rPr>
              <w:t>möcht</w:t>
            </w:r>
            <w:proofErr w:type="spellEnd"/>
            <w:r w:rsidRPr="004B6AD3">
              <w:rPr>
                <w:rFonts w:cs="Arial"/>
                <w:i/>
                <w:shd w:val="clear" w:color="auto" w:fill="FFFFFF"/>
              </w:rPr>
              <w:t>-</w:t>
            </w:r>
          </w:p>
          <w:p w14:paraId="2139B806" w14:textId="77777777" w:rsidR="0024403E" w:rsidRPr="004B6AD3" w:rsidRDefault="0024403E" w:rsidP="0024403E">
            <w:pPr>
              <w:spacing w:line="276" w:lineRule="auto"/>
            </w:pPr>
            <w:r w:rsidRPr="004B6AD3">
              <w:rPr>
                <w:b/>
              </w:rPr>
              <w:t xml:space="preserve">to study </w:t>
            </w:r>
            <w:r w:rsidRPr="004B6AD3">
              <w:t xml:space="preserve">= </w:t>
            </w:r>
            <w:proofErr w:type="spellStart"/>
            <w:r w:rsidRPr="004B6AD3">
              <w:rPr>
                <w:i/>
              </w:rPr>
              <w:t>studieren</w:t>
            </w:r>
            <w:proofErr w:type="spellEnd"/>
            <w:r w:rsidRPr="004B6AD3">
              <w:t xml:space="preserve"> </w:t>
            </w:r>
          </w:p>
          <w:p w14:paraId="3E55752D" w14:textId="77777777" w:rsidR="0024403E" w:rsidRPr="004B6AD3" w:rsidRDefault="0024403E" w:rsidP="0024403E">
            <w:pPr>
              <w:spacing w:line="276" w:lineRule="auto"/>
              <w:rPr>
                <w:i/>
              </w:rPr>
            </w:pPr>
            <w:r w:rsidRPr="004B6AD3">
              <w:rPr>
                <w:b/>
              </w:rPr>
              <w:t>all</w:t>
            </w:r>
            <w:r w:rsidRPr="004B6AD3">
              <w:t xml:space="preserve"> = </w:t>
            </w:r>
            <w:r w:rsidRPr="004B6AD3">
              <w:rPr>
                <w:i/>
              </w:rPr>
              <w:t>alle</w:t>
            </w:r>
          </w:p>
          <w:p w14:paraId="4D80524B" w14:textId="3572EB5B" w:rsidR="0024403E" w:rsidRPr="004B6AD3" w:rsidRDefault="0024403E" w:rsidP="0024403E">
            <w:pPr>
              <w:spacing w:line="276" w:lineRule="auto"/>
              <w:rPr>
                <w:b/>
                <w:lang w:val="de-DE"/>
              </w:rPr>
            </w:pPr>
            <w:proofErr w:type="spellStart"/>
            <w:r w:rsidRPr="004B6AD3">
              <w:rPr>
                <w:b/>
                <w:lang w:val="de-DE"/>
              </w:rPr>
              <w:t>subject</w:t>
            </w:r>
            <w:proofErr w:type="spellEnd"/>
            <w:r w:rsidRPr="004B6AD3">
              <w:rPr>
                <w:lang w:val="de-DE"/>
              </w:rPr>
              <w:t xml:space="preserve"> = </w:t>
            </w:r>
            <w:r w:rsidRPr="004B6AD3">
              <w:rPr>
                <w:i/>
                <w:lang w:val="de-DE"/>
              </w:rPr>
              <w:t>Fach</w:t>
            </w:r>
          </w:p>
        </w:tc>
      </w:tr>
    </w:tbl>
    <w:p w14:paraId="3B03D7F3" w14:textId="77777777" w:rsidR="0033420A" w:rsidRPr="004B6AD3" w:rsidRDefault="0033420A" w:rsidP="0097176A">
      <w:pPr>
        <w:spacing w:after="0" w:line="360" w:lineRule="auto"/>
        <w:rPr>
          <w:rFonts w:cs="Arial"/>
          <w:b/>
          <w:bCs/>
          <w:iCs/>
          <w:highlight w:val="yellow"/>
          <w:shd w:val="clear" w:color="auto" w:fill="FFFFFF"/>
          <w:lang w:val="de-DE"/>
        </w:rPr>
      </w:pPr>
    </w:p>
    <w:p w14:paraId="40F679EA" w14:textId="476CAB11" w:rsidR="00104D62" w:rsidRPr="004B6AD3" w:rsidRDefault="00104D62" w:rsidP="00104D62">
      <w:pPr>
        <w:spacing w:after="0" w:line="360" w:lineRule="auto"/>
        <w:rPr>
          <w:b/>
        </w:rPr>
      </w:pPr>
      <w:r w:rsidRPr="004B6AD3">
        <w:rPr>
          <w:b/>
        </w:rPr>
        <w:t xml:space="preserve">PART </w:t>
      </w:r>
      <w:r w:rsidR="00F800A8" w:rsidRPr="004B6AD3">
        <w:rPr>
          <w:b/>
        </w:rPr>
        <w:t>E</w:t>
      </w:r>
      <w:r w:rsidRPr="004B6AD3">
        <w:rPr>
          <w:b/>
        </w:rPr>
        <w:t xml:space="preserve"> (</w:t>
      </w:r>
      <w:r w:rsidR="00AA7F97" w:rsidRPr="004B6AD3">
        <w:rPr>
          <w:b/>
        </w:rPr>
        <w:t>FUTURE</w:t>
      </w:r>
      <w:r w:rsidRPr="004B6AD3">
        <w:rPr>
          <w:b/>
        </w:rPr>
        <w:t>)</w:t>
      </w:r>
    </w:p>
    <w:p w14:paraId="4AAFE910" w14:textId="77777777" w:rsidR="00104D62" w:rsidRPr="004B6AD3" w:rsidRDefault="00104D62" w:rsidP="00104D62">
      <w:pPr>
        <w:spacing w:after="0" w:line="360" w:lineRule="auto"/>
      </w:pPr>
      <w:r w:rsidRPr="004B6AD3">
        <w:rPr>
          <w:b/>
          <w:bCs/>
        </w:rPr>
        <w:t>Say</w:t>
      </w:r>
      <w:r w:rsidRPr="004B6AD3">
        <w:t xml:space="preserve"> these </w:t>
      </w:r>
      <w:r w:rsidRPr="004B6AD3">
        <w:rPr>
          <w:b/>
          <w:bCs/>
        </w:rPr>
        <w:t>sentences</w:t>
      </w:r>
      <w:r w:rsidRPr="004B6AD3">
        <w:t xml:space="preserve"> in </w:t>
      </w:r>
      <w:r w:rsidRPr="004B6AD3">
        <w:rPr>
          <w:b/>
          <w:bCs/>
        </w:rPr>
        <w:t>German</w:t>
      </w:r>
      <w:r w:rsidRPr="004B6AD3">
        <w:t xml:space="preserve">. Use the clues to help you. Think about </w:t>
      </w:r>
      <w:r w:rsidRPr="004B6AD3">
        <w:rPr>
          <w:b/>
          <w:bCs/>
        </w:rPr>
        <w:t xml:space="preserve">word </w:t>
      </w:r>
      <w:proofErr w:type="spellStart"/>
      <w:r w:rsidRPr="004B6AD3">
        <w:rPr>
          <w:b/>
          <w:bCs/>
          <w:lang w:val="de-DE"/>
        </w:rPr>
        <w:t>order</w:t>
      </w:r>
      <w:proofErr w:type="spellEnd"/>
      <w:r w:rsidRPr="004B6AD3">
        <w:rPr>
          <w:lang w:val="de-DE"/>
        </w:rPr>
        <w:t>.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17"/>
        <w:gridCol w:w="3033"/>
      </w:tblGrid>
      <w:tr w:rsidR="004B6AD3" w:rsidRPr="004B6AD3" w14:paraId="0526C121" w14:textId="77777777" w:rsidTr="00A915C6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372A2C69" w14:textId="77777777" w:rsidR="00104D62" w:rsidRPr="004B6AD3" w:rsidRDefault="00104D62" w:rsidP="00D046FF">
            <w:pPr>
              <w:spacing w:line="276" w:lineRule="auto"/>
              <w:rPr>
                <w:lang w:val="de-DE"/>
              </w:rPr>
            </w:pPr>
          </w:p>
        </w:tc>
        <w:tc>
          <w:tcPr>
            <w:tcW w:w="7517" w:type="dxa"/>
            <w:tcBorders>
              <w:top w:val="nil"/>
              <w:left w:val="nil"/>
              <w:right w:val="nil"/>
            </w:tcBorders>
            <w:vAlign w:val="center"/>
          </w:tcPr>
          <w:p w14:paraId="67F6785B" w14:textId="77777777" w:rsidR="00104D62" w:rsidRPr="004B6AD3" w:rsidRDefault="00104D62" w:rsidP="00D046FF">
            <w:pPr>
              <w:spacing w:line="276" w:lineRule="auto"/>
            </w:pPr>
          </w:p>
        </w:tc>
        <w:tc>
          <w:tcPr>
            <w:tcW w:w="3033" w:type="dxa"/>
            <w:tcBorders>
              <w:top w:val="nil"/>
              <w:left w:val="nil"/>
              <w:right w:val="nil"/>
            </w:tcBorders>
            <w:vAlign w:val="center"/>
          </w:tcPr>
          <w:p w14:paraId="75742E72" w14:textId="77777777" w:rsidR="00104D62" w:rsidRPr="004B6AD3" w:rsidRDefault="00104D62" w:rsidP="00D046FF">
            <w:pPr>
              <w:spacing w:line="276" w:lineRule="auto"/>
              <w:rPr>
                <w:b/>
              </w:rPr>
            </w:pPr>
            <w:r w:rsidRPr="004B6AD3">
              <w:rPr>
                <w:b/>
              </w:rPr>
              <w:t>Clues</w:t>
            </w:r>
          </w:p>
        </w:tc>
      </w:tr>
      <w:tr w:rsidR="004B6AD3" w:rsidRPr="004B6AD3" w14:paraId="4B6E2405" w14:textId="77777777" w:rsidTr="00A915C6">
        <w:trPr>
          <w:trHeight w:val="20"/>
        </w:trPr>
        <w:tc>
          <w:tcPr>
            <w:tcW w:w="421" w:type="dxa"/>
            <w:vAlign w:val="center"/>
          </w:tcPr>
          <w:p w14:paraId="3ACBD040" w14:textId="77777777" w:rsidR="00104D62" w:rsidRPr="004B6AD3" w:rsidRDefault="00104D62" w:rsidP="00D046FF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7517" w:type="dxa"/>
            <w:vAlign w:val="center"/>
          </w:tcPr>
          <w:p w14:paraId="3801091B" w14:textId="7B26A32B" w:rsidR="00104D62" w:rsidRPr="004B6AD3" w:rsidRDefault="00460ABF" w:rsidP="00D046FF">
            <w:pPr>
              <w:spacing w:line="276" w:lineRule="auto"/>
            </w:pPr>
            <w:r w:rsidRPr="004B6AD3">
              <w:t>Er</w:t>
            </w:r>
            <w:r w:rsidR="00AA7F97" w:rsidRPr="004B6AD3">
              <w:t xml:space="preserve"> ___</w:t>
            </w:r>
            <w:r w:rsidR="00A915C6" w:rsidRPr="004B6AD3">
              <w:t>__</w:t>
            </w:r>
            <w:r w:rsidR="00AA7F97" w:rsidRPr="004B6AD3">
              <w:t>____ ____</w:t>
            </w:r>
            <w:r w:rsidR="00A915C6" w:rsidRPr="004B6AD3">
              <w:t>__</w:t>
            </w:r>
            <w:r w:rsidR="00AA7F97" w:rsidRPr="004B6AD3">
              <w:t>___ __</w:t>
            </w:r>
            <w:r w:rsidR="00A915C6" w:rsidRPr="004B6AD3">
              <w:t>__</w:t>
            </w:r>
            <w:r w:rsidR="00AA7F97" w:rsidRPr="004B6AD3">
              <w:t>_</w:t>
            </w:r>
            <w:r w:rsidR="00104D62" w:rsidRPr="004B6AD3">
              <w:t xml:space="preserve">____ </w:t>
            </w:r>
            <w:r w:rsidR="00AA7F97" w:rsidRPr="004B6AD3">
              <w:t>____</w:t>
            </w:r>
            <w:r w:rsidR="00A915C6" w:rsidRPr="004B6AD3">
              <w:t>__</w:t>
            </w:r>
            <w:r w:rsidR="00AA7F97" w:rsidRPr="004B6AD3">
              <w:t>___ ____</w:t>
            </w:r>
            <w:r w:rsidR="00A915C6" w:rsidRPr="004B6AD3">
              <w:t>__</w:t>
            </w:r>
            <w:r w:rsidR="00AA7F97" w:rsidRPr="004B6AD3">
              <w:t>___.</w:t>
            </w:r>
          </w:p>
          <w:p w14:paraId="1AC73331" w14:textId="2690D71C" w:rsidR="00104D62" w:rsidRPr="004B6AD3" w:rsidRDefault="00460ABF" w:rsidP="00460ABF">
            <w:pPr>
              <w:spacing w:line="276" w:lineRule="auto"/>
            </w:pPr>
            <w:r w:rsidRPr="004B6AD3">
              <w:t xml:space="preserve">   </w:t>
            </w:r>
            <w:r w:rsidR="00AA7F97" w:rsidRPr="004B6AD3">
              <w:t>(</w:t>
            </w:r>
            <w:proofErr w:type="gramStart"/>
            <w:r w:rsidR="00AA7F97" w:rsidRPr="004B6AD3">
              <w:t>will</w:t>
            </w:r>
            <w:proofErr w:type="gramEnd"/>
            <w:r w:rsidR="00AA7F97" w:rsidRPr="004B6AD3">
              <w:t xml:space="preserve"> work in town)</w:t>
            </w:r>
            <w:r w:rsidR="00104D62" w:rsidRPr="004B6AD3">
              <w:t xml:space="preserve"> </w:t>
            </w:r>
          </w:p>
        </w:tc>
        <w:tc>
          <w:tcPr>
            <w:tcW w:w="3033" w:type="dxa"/>
            <w:vAlign w:val="center"/>
          </w:tcPr>
          <w:p w14:paraId="7453F776" w14:textId="77777777" w:rsidR="00AA7F97" w:rsidRPr="004B6AD3" w:rsidRDefault="00AA7F97" w:rsidP="00AA7F97">
            <w:pPr>
              <w:spacing w:line="276" w:lineRule="auto"/>
              <w:rPr>
                <w:i/>
                <w:lang w:val="de-DE"/>
              </w:rPr>
            </w:pPr>
            <w:proofErr w:type="gramStart"/>
            <w:r w:rsidRPr="004B6AD3">
              <w:rPr>
                <w:b/>
                <w:lang w:val="de-DE"/>
              </w:rPr>
              <w:t>will</w:t>
            </w:r>
            <w:proofErr w:type="gramEnd"/>
            <w:r w:rsidRPr="004B6AD3">
              <w:rPr>
                <w:lang w:val="de-DE"/>
              </w:rPr>
              <w:t xml:space="preserve"> = </w:t>
            </w:r>
            <w:r w:rsidRPr="004B6AD3">
              <w:rPr>
                <w:i/>
                <w:lang w:val="de-DE"/>
              </w:rPr>
              <w:t>werden</w:t>
            </w:r>
          </w:p>
          <w:p w14:paraId="1A4D86A9" w14:textId="3AD3E111" w:rsidR="00AA7F97" w:rsidRPr="004B6AD3" w:rsidRDefault="00AA7F97" w:rsidP="00AA7F97">
            <w:pPr>
              <w:spacing w:line="276" w:lineRule="auto"/>
              <w:rPr>
                <w:lang w:val="de-DE"/>
              </w:rPr>
            </w:pPr>
            <w:proofErr w:type="spellStart"/>
            <w:r w:rsidRPr="004B6AD3">
              <w:rPr>
                <w:b/>
                <w:lang w:val="de-DE"/>
              </w:rPr>
              <w:t>to</w:t>
            </w:r>
            <w:proofErr w:type="spellEnd"/>
            <w:r w:rsidRPr="004B6AD3">
              <w:rPr>
                <w:b/>
                <w:lang w:val="de-DE"/>
              </w:rPr>
              <w:t xml:space="preserve"> </w:t>
            </w:r>
            <w:proofErr w:type="spellStart"/>
            <w:r w:rsidRPr="004B6AD3">
              <w:rPr>
                <w:b/>
                <w:lang w:val="de-DE"/>
              </w:rPr>
              <w:t>work</w:t>
            </w:r>
            <w:proofErr w:type="spellEnd"/>
            <w:r w:rsidRPr="004B6AD3">
              <w:rPr>
                <w:b/>
                <w:lang w:val="de-DE"/>
              </w:rPr>
              <w:t xml:space="preserve"> </w:t>
            </w:r>
            <w:r w:rsidRPr="004B6AD3">
              <w:rPr>
                <w:lang w:val="de-DE"/>
              </w:rPr>
              <w:t xml:space="preserve">= </w:t>
            </w:r>
            <w:r w:rsidRPr="004B6AD3">
              <w:rPr>
                <w:i/>
                <w:lang w:val="de-DE"/>
              </w:rPr>
              <w:t>arbeiten</w:t>
            </w:r>
            <w:r w:rsidRPr="004B6AD3">
              <w:rPr>
                <w:lang w:val="de-DE"/>
              </w:rPr>
              <w:t xml:space="preserve"> </w:t>
            </w:r>
          </w:p>
          <w:p w14:paraId="4A76D249" w14:textId="24AD3B08" w:rsidR="00104D62" w:rsidRPr="004B6AD3" w:rsidRDefault="00AA7F97" w:rsidP="00AA7F97">
            <w:pPr>
              <w:spacing w:line="276" w:lineRule="auto"/>
              <w:rPr>
                <w:vertAlign w:val="subscript"/>
                <w:lang w:val="de-DE"/>
              </w:rPr>
            </w:pPr>
            <w:r w:rsidRPr="004B6AD3">
              <w:rPr>
                <w:b/>
                <w:lang w:val="de-DE"/>
              </w:rPr>
              <w:t xml:space="preserve">in </w:t>
            </w:r>
            <w:proofErr w:type="spellStart"/>
            <w:r w:rsidRPr="004B6AD3">
              <w:rPr>
                <w:b/>
                <w:lang w:val="de-DE"/>
              </w:rPr>
              <w:t>town</w:t>
            </w:r>
            <w:proofErr w:type="spellEnd"/>
            <w:r w:rsidRPr="004B6AD3">
              <w:rPr>
                <w:lang w:val="de-DE"/>
              </w:rPr>
              <w:t xml:space="preserve"> = </w:t>
            </w:r>
            <w:r w:rsidRPr="004B6AD3">
              <w:rPr>
                <w:i/>
                <w:lang w:val="de-DE"/>
              </w:rPr>
              <w:t>in der Stadt</w:t>
            </w:r>
          </w:p>
        </w:tc>
      </w:tr>
      <w:tr w:rsidR="00A915C6" w:rsidRPr="004B6AD3" w14:paraId="6CA49440" w14:textId="77777777" w:rsidTr="00A915C6">
        <w:trPr>
          <w:trHeight w:val="20"/>
        </w:trPr>
        <w:tc>
          <w:tcPr>
            <w:tcW w:w="421" w:type="dxa"/>
            <w:vAlign w:val="center"/>
          </w:tcPr>
          <w:p w14:paraId="752F6D20" w14:textId="2BB65415" w:rsidR="00A915C6" w:rsidRPr="004B6AD3" w:rsidRDefault="00A915C6" w:rsidP="00D046FF">
            <w:pPr>
              <w:spacing w:line="276" w:lineRule="auto"/>
              <w:rPr>
                <w:lang w:val="de-DE"/>
              </w:rPr>
            </w:pPr>
            <w:r w:rsidRPr="004B6AD3">
              <w:rPr>
                <w:lang w:val="de-DE"/>
              </w:rPr>
              <w:t xml:space="preserve">2. </w:t>
            </w:r>
          </w:p>
        </w:tc>
        <w:tc>
          <w:tcPr>
            <w:tcW w:w="7517" w:type="dxa"/>
            <w:vAlign w:val="center"/>
          </w:tcPr>
          <w:p w14:paraId="07C83EBE" w14:textId="35CC4AF7" w:rsidR="00A915C6" w:rsidRPr="004B6AD3" w:rsidRDefault="002E6ACA" w:rsidP="00D046FF">
            <w:pPr>
              <w:spacing w:line="276" w:lineRule="auto"/>
            </w:pPr>
            <w:proofErr w:type="spellStart"/>
            <w:r w:rsidRPr="004B6AD3">
              <w:t>Wir</w:t>
            </w:r>
            <w:proofErr w:type="spellEnd"/>
            <w:r w:rsidR="00A915C6" w:rsidRPr="004B6AD3">
              <w:t xml:space="preserve"> _________ _________ _________ _________.</w:t>
            </w:r>
          </w:p>
          <w:p w14:paraId="377A5924" w14:textId="271BBDBF" w:rsidR="00A915C6" w:rsidRPr="004B6AD3" w:rsidRDefault="00A915C6" w:rsidP="00D046FF">
            <w:pPr>
              <w:spacing w:line="276" w:lineRule="auto"/>
            </w:pPr>
            <w:r w:rsidRPr="004B6AD3">
              <w:t xml:space="preserve">     (</w:t>
            </w:r>
            <w:proofErr w:type="gramStart"/>
            <w:r w:rsidRPr="004B6AD3">
              <w:t>will</w:t>
            </w:r>
            <w:proofErr w:type="gramEnd"/>
            <w:r w:rsidRPr="004B6AD3">
              <w:t xml:space="preserve"> go to the cinema)</w:t>
            </w:r>
          </w:p>
        </w:tc>
        <w:tc>
          <w:tcPr>
            <w:tcW w:w="3033" w:type="dxa"/>
            <w:vAlign w:val="center"/>
          </w:tcPr>
          <w:p w14:paraId="1F13FD35" w14:textId="77777777" w:rsidR="00A915C6" w:rsidRPr="004B6AD3" w:rsidRDefault="00A915C6" w:rsidP="00A915C6">
            <w:pPr>
              <w:spacing w:line="276" w:lineRule="auto"/>
              <w:rPr>
                <w:i/>
                <w:lang w:val="de-DE"/>
              </w:rPr>
            </w:pPr>
            <w:proofErr w:type="gramStart"/>
            <w:r w:rsidRPr="004B6AD3">
              <w:rPr>
                <w:b/>
                <w:lang w:val="de-DE"/>
              </w:rPr>
              <w:t>will</w:t>
            </w:r>
            <w:proofErr w:type="gramEnd"/>
            <w:r w:rsidRPr="004B6AD3">
              <w:rPr>
                <w:lang w:val="de-DE"/>
              </w:rPr>
              <w:t xml:space="preserve"> = </w:t>
            </w:r>
            <w:r w:rsidRPr="004B6AD3">
              <w:rPr>
                <w:i/>
                <w:lang w:val="de-DE"/>
              </w:rPr>
              <w:t>werden</w:t>
            </w:r>
          </w:p>
          <w:p w14:paraId="5CE58DCE" w14:textId="45CB2B10" w:rsidR="00A915C6" w:rsidRPr="004B6AD3" w:rsidRDefault="00A915C6" w:rsidP="00A915C6">
            <w:pPr>
              <w:spacing w:line="276" w:lineRule="auto"/>
              <w:rPr>
                <w:lang w:val="de-DE"/>
              </w:rPr>
            </w:pPr>
            <w:proofErr w:type="spellStart"/>
            <w:r w:rsidRPr="004B6AD3">
              <w:rPr>
                <w:b/>
                <w:lang w:val="de-DE"/>
              </w:rPr>
              <w:t>to</w:t>
            </w:r>
            <w:proofErr w:type="spellEnd"/>
            <w:r w:rsidRPr="004B6AD3">
              <w:rPr>
                <w:b/>
                <w:lang w:val="de-DE"/>
              </w:rPr>
              <w:t xml:space="preserve"> gehen </w:t>
            </w:r>
            <w:r w:rsidRPr="004B6AD3">
              <w:rPr>
                <w:lang w:val="de-DE"/>
              </w:rPr>
              <w:t xml:space="preserve">= </w:t>
            </w:r>
            <w:r w:rsidRPr="004B6AD3">
              <w:rPr>
                <w:i/>
                <w:lang w:val="de-DE"/>
              </w:rPr>
              <w:t>gehen</w:t>
            </w:r>
            <w:r w:rsidRPr="004B6AD3">
              <w:rPr>
                <w:lang w:val="de-DE"/>
              </w:rPr>
              <w:t xml:space="preserve"> </w:t>
            </w:r>
          </w:p>
          <w:p w14:paraId="6BBA7EEF" w14:textId="375CD869" w:rsidR="00A915C6" w:rsidRPr="004B6AD3" w:rsidRDefault="00A915C6" w:rsidP="00A915C6">
            <w:pPr>
              <w:spacing w:line="276" w:lineRule="auto"/>
              <w:rPr>
                <w:b/>
                <w:lang w:val="de-DE"/>
              </w:rPr>
            </w:pPr>
            <w:proofErr w:type="spellStart"/>
            <w:r w:rsidRPr="004B6AD3">
              <w:rPr>
                <w:b/>
                <w:lang w:val="de-DE"/>
              </w:rPr>
              <w:t>to</w:t>
            </w:r>
            <w:proofErr w:type="spellEnd"/>
            <w:r w:rsidRPr="004B6AD3">
              <w:rPr>
                <w:b/>
                <w:lang w:val="de-DE"/>
              </w:rPr>
              <w:t xml:space="preserve"> </w:t>
            </w:r>
            <w:proofErr w:type="spellStart"/>
            <w:r w:rsidRPr="004B6AD3">
              <w:rPr>
                <w:b/>
                <w:lang w:val="de-DE"/>
              </w:rPr>
              <w:t>the</w:t>
            </w:r>
            <w:proofErr w:type="spellEnd"/>
            <w:r w:rsidRPr="004B6AD3">
              <w:rPr>
                <w:b/>
                <w:lang w:val="de-DE"/>
              </w:rPr>
              <w:t xml:space="preserve"> </w:t>
            </w:r>
            <w:proofErr w:type="spellStart"/>
            <w:r w:rsidRPr="004B6AD3">
              <w:rPr>
                <w:b/>
                <w:lang w:val="de-DE"/>
              </w:rPr>
              <w:t>cinema</w:t>
            </w:r>
            <w:proofErr w:type="spellEnd"/>
            <w:r w:rsidRPr="004B6AD3">
              <w:rPr>
                <w:lang w:val="de-DE"/>
              </w:rPr>
              <w:t xml:space="preserve"> = </w:t>
            </w:r>
            <w:r w:rsidRPr="004B6AD3">
              <w:rPr>
                <w:i/>
                <w:lang w:val="de-DE"/>
              </w:rPr>
              <w:t>ins Kino</w:t>
            </w:r>
          </w:p>
        </w:tc>
      </w:tr>
    </w:tbl>
    <w:p w14:paraId="0A8C2FB4" w14:textId="305AB13C" w:rsidR="00104D62" w:rsidRPr="004B6AD3" w:rsidRDefault="00104D62" w:rsidP="0097176A">
      <w:pPr>
        <w:spacing w:after="0" w:line="360" w:lineRule="auto"/>
        <w:rPr>
          <w:rFonts w:cs="Arial"/>
          <w:b/>
          <w:bCs/>
          <w:iCs/>
          <w:highlight w:val="yellow"/>
          <w:shd w:val="clear" w:color="auto" w:fill="FFFFFF"/>
          <w:lang w:val="de-DE"/>
        </w:rPr>
      </w:pPr>
    </w:p>
    <w:p w14:paraId="34AE8D9F" w14:textId="68C47096" w:rsidR="00B82726" w:rsidRPr="004B6AD3" w:rsidRDefault="00B82726" w:rsidP="00B82726">
      <w:pPr>
        <w:spacing w:after="0" w:line="360" w:lineRule="auto"/>
        <w:rPr>
          <w:b/>
        </w:rPr>
      </w:pPr>
      <w:r w:rsidRPr="004B6AD3">
        <w:rPr>
          <w:b/>
        </w:rPr>
        <w:t xml:space="preserve">PART </w:t>
      </w:r>
      <w:r w:rsidR="00F800A8" w:rsidRPr="004B6AD3">
        <w:rPr>
          <w:b/>
        </w:rPr>
        <w:t>F</w:t>
      </w:r>
      <w:r w:rsidR="00CC397E" w:rsidRPr="004B6AD3">
        <w:rPr>
          <w:b/>
        </w:rPr>
        <w:t xml:space="preserve"> </w:t>
      </w:r>
      <w:r w:rsidRPr="004B6AD3">
        <w:rPr>
          <w:b/>
        </w:rPr>
        <w:t>(NEGATION)</w:t>
      </w:r>
    </w:p>
    <w:p w14:paraId="224E11C2" w14:textId="173F2BBA" w:rsidR="00B82726" w:rsidRPr="004B6AD3" w:rsidRDefault="00B82726" w:rsidP="0097176A">
      <w:pPr>
        <w:spacing w:after="0" w:line="360" w:lineRule="auto"/>
        <w:rPr>
          <w:bCs/>
        </w:rPr>
      </w:pPr>
      <w:r w:rsidRPr="004B6AD3">
        <w:rPr>
          <w:b/>
        </w:rPr>
        <w:t>Change</w:t>
      </w:r>
      <w:r w:rsidRPr="004B6AD3">
        <w:rPr>
          <w:bCs/>
        </w:rPr>
        <w:t xml:space="preserve"> each </w:t>
      </w:r>
      <w:r w:rsidR="00814AD7" w:rsidRPr="004B6AD3">
        <w:rPr>
          <w:b/>
        </w:rPr>
        <w:t xml:space="preserve">German </w:t>
      </w:r>
      <w:r w:rsidRPr="004B6AD3">
        <w:rPr>
          <w:bCs/>
        </w:rPr>
        <w:t xml:space="preserve">sentence </w:t>
      </w:r>
      <w:r w:rsidR="00814AD7" w:rsidRPr="004B6AD3">
        <w:rPr>
          <w:bCs/>
        </w:rPr>
        <w:t>to make it</w:t>
      </w:r>
      <w:r w:rsidRPr="004B6AD3">
        <w:rPr>
          <w:bCs/>
        </w:rPr>
        <w:t xml:space="preserve"> </w:t>
      </w:r>
      <w:r w:rsidRPr="004B6AD3">
        <w:rPr>
          <w:b/>
        </w:rPr>
        <w:t>negative</w:t>
      </w:r>
      <w:r w:rsidRPr="004B6AD3">
        <w:rPr>
          <w:bCs/>
        </w:rPr>
        <w:t>.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16"/>
        <w:gridCol w:w="3974"/>
        <w:gridCol w:w="6520"/>
      </w:tblGrid>
      <w:tr w:rsidR="004B6AD3" w:rsidRPr="004B6AD3" w14:paraId="08EE2063" w14:textId="77777777" w:rsidTr="004B6AD3">
        <w:trPr>
          <w:trHeight w:val="20"/>
        </w:trPr>
        <w:tc>
          <w:tcPr>
            <w:tcW w:w="416" w:type="dxa"/>
            <w:vAlign w:val="center"/>
          </w:tcPr>
          <w:p w14:paraId="509DF180" w14:textId="77777777" w:rsidR="00B82726" w:rsidRPr="004B6AD3" w:rsidRDefault="00B82726" w:rsidP="00D046F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1.</w:t>
            </w:r>
          </w:p>
        </w:tc>
        <w:tc>
          <w:tcPr>
            <w:tcW w:w="3974" w:type="dxa"/>
            <w:vAlign w:val="center"/>
          </w:tcPr>
          <w:p w14:paraId="0F210ADC" w14:textId="77777777" w:rsidR="00B82726" w:rsidRPr="004B6AD3" w:rsidRDefault="00B82726" w:rsidP="00B82726">
            <w:pPr>
              <w:rPr>
                <w:rFonts w:cs="Arial"/>
                <w:szCs w:val="20"/>
                <w:shd w:val="clear" w:color="auto" w:fill="FFFFFF"/>
              </w:rPr>
            </w:pPr>
            <w:r w:rsidRPr="004B6AD3">
              <w:rPr>
                <w:rFonts w:cs="Arial"/>
                <w:szCs w:val="20"/>
                <w:shd w:val="clear" w:color="auto" w:fill="FFFFFF"/>
              </w:rPr>
              <w:t xml:space="preserve">Sie </w:t>
            </w:r>
            <w:proofErr w:type="spellStart"/>
            <w:r w:rsidRPr="004B6AD3">
              <w:rPr>
                <w:rFonts w:cs="Arial"/>
                <w:szCs w:val="20"/>
                <w:shd w:val="clear" w:color="auto" w:fill="FFFFFF"/>
              </w:rPr>
              <w:t>sind</w:t>
            </w:r>
            <w:proofErr w:type="spellEnd"/>
            <w:r w:rsidRPr="004B6AD3">
              <w:rPr>
                <w:rFonts w:cs="Arial"/>
                <w:szCs w:val="20"/>
                <w:shd w:val="clear" w:color="auto" w:fill="FFFFFF"/>
              </w:rPr>
              <w:t xml:space="preserve"> alt.</w:t>
            </w:r>
          </w:p>
          <w:p w14:paraId="5646ABD1" w14:textId="69F857EF" w:rsidR="00B82726" w:rsidRPr="004B6AD3" w:rsidRDefault="00B82726" w:rsidP="00D046FF">
            <w:pPr>
              <w:spacing w:line="360" w:lineRule="auto"/>
              <w:rPr>
                <w:i/>
              </w:rPr>
            </w:pPr>
            <w:r w:rsidRPr="004B6AD3">
              <w:rPr>
                <w:rFonts w:cs="Arial"/>
                <w:i/>
                <w:szCs w:val="20"/>
                <w:shd w:val="clear" w:color="auto" w:fill="FFFFFF"/>
              </w:rPr>
              <w:t>(They are old.)</w:t>
            </w:r>
          </w:p>
        </w:tc>
        <w:tc>
          <w:tcPr>
            <w:tcW w:w="6520" w:type="dxa"/>
            <w:vAlign w:val="center"/>
          </w:tcPr>
          <w:p w14:paraId="57B907B8" w14:textId="77777777" w:rsidR="00B82726" w:rsidRPr="004B6AD3" w:rsidRDefault="00B82726" w:rsidP="00B82726">
            <w:r w:rsidRPr="004B6AD3">
              <w:t>Negative: ___________________________________</w:t>
            </w:r>
          </w:p>
          <w:p w14:paraId="703A557A" w14:textId="2F14245D" w:rsidR="00B82726" w:rsidRPr="004B6AD3" w:rsidRDefault="00B82726" w:rsidP="00D046FF">
            <w:pPr>
              <w:spacing w:line="360" w:lineRule="auto"/>
              <w:rPr>
                <w:i/>
              </w:rPr>
            </w:pPr>
            <w:r w:rsidRPr="004B6AD3">
              <w:t xml:space="preserve">                  </w:t>
            </w:r>
            <w:r w:rsidRPr="004B6AD3">
              <w:rPr>
                <w:i/>
              </w:rPr>
              <w:t xml:space="preserve">(They are </w:t>
            </w:r>
            <w:r w:rsidRPr="004B6AD3">
              <w:rPr>
                <w:i/>
                <w:u w:val="single"/>
              </w:rPr>
              <w:t>not</w:t>
            </w:r>
            <w:r w:rsidRPr="004B6AD3">
              <w:rPr>
                <w:i/>
              </w:rPr>
              <w:t xml:space="preserve"> old.)</w:t>
            </w:r>
          </w:p>
        </w:tc>
      </w:tr>
      <w:tr w:rsidR="004B6AD3" w:rsidRPr="004B6AD3" w14:paraId="1BDECC49" w14:textId="77777777" w:rsidTr="004B6AD3">
        <w:trPr>
          <w:trHeight w:val="20"/>
        </w:trPr>
        <w:tc>
          <w:tcPr>
            <w:tcW w:w="416" w:type="dxa"/>
            <w:vAlign w:val="center"/>
          </w:tcPr>
          <w:p w14:paraId="325D1B35" w14:textId="77777777" w:rsidR="00B82726" w:rsidRPr="004B6AD3" w:rsidRDefault="00B82726" w:rsidP="00D046FF">
            <w:pPr>
              <w:spacing w:line="360" w:lineRule="auto"/>
              <w:rPr>
                <w:lang w:val="de-DE"/>
              </w:rPr>
            </w:pPr>
            <w:r w:rsidRPr="004B6AD3">
              <w:rPr>
                <w:lang w:val="de-DE"/>
              </w:rPr>
              <w:t>2.</w:t>
            </w:r>
          </w:p>
        </w:tc>
        <w:tc>
          <w:tcPr>
            <w:tcW w:w="3974" w:type="dxa"/>
            <w:vAlign w:val="center"/>
          </w:tcPr>
          <w:p w14:paraId="09E966C3" w14:textId="11019C46" w:rsidR="00B82726" w:rsidRPr="004B6AD3" w:rsidRDefault="00B82726" w:rsidP="00B82726">
            <w:pPr>
              <w:rPr>
                <w:lang w:val="de-DE"/>
              </w:rPr>
            </w:pPr>
            <w:r w:rsidRPr="004B6AD3">
              <w:rPr>
                <w:lang w:val="de-DE"/>
              </w:rPr>
              <w:t>Er hat ein Fahrrad gekauft.</w:t>
            </w:r>
          </w:p>
          <w:p w14:paraId="38E97E4C" w14:textId="03E4C921" w:rsidR="00B82726" w:rsidRPr="004B6AD3" w:rsidRDefault="00B82726" w:rsidP="00D046FF">
            <w:pPr>
              <w:spacing w:line="360" w:lineRule="auto"/>
              <w:rPr>
                <w:i/>
                <w:lang w:val="de-DE"/>
              </w:rPr>
            </w:pPr>
            <w:r w:rsidRPr="004B6AD3">
              <w:rPr>
                <w:i/>
                <w:lang w:val="de-DE"/>
              </w:rPr>
              <w:t xml:space="preserve">(He </w:t>
            </w:r>
            <w:proofErr w:type="spellStart"/>
            <w:r w:rsidRPr="004B6AD3">
              <w:rPr>
                <w:i/>
                <w:lang w:val="de-DE"/>
              </w:rPr>
              <w:t>bought</w:t>
            </w:r>
            <w:proofErr w:type="spellEnd"/>
            <w:r w:rsidRPr="004B6AD3">
              <w:rPr>
                <w:i/>
                <w:lang w:val="de-DE"/>
              </w:rPr>
              <w:t xml:space="preserve"> a </w:t>
            </w:r>
            <w:proofErr w:type="spellStart"/>
            <w:r w:rsidRPr="004B6AD3">
              <w:rPr>
                <w:i/>
                <w:lang w:val="de-DE"/>
              </w:rPr>
              <w:t>bicycle</w:t>
            </w:r>
            <w:proofErr w:type="spellEnd"/>
            <w:r w:rsidRPr="004B6AD3">
              <w:rPr>
                <w:i/>
                <w:lang w:val="de-DE"/>
              </w:rPr>
              <w:t>.)</w:t>
            </w:r>
          </w:p>
        </w:tc>
        <w:tc>
          <w:tcPr>
            <w:tcW w:w="6520" w:type="dxa"/>
            <w:vAlign w:val="center"/>
          </w:tcPr>
          <w:p w14:paraId="34117445" w14:textId="77777777" w:rsidR="00B82726" w:rsidRPr="004B6AD3" w:rsidRDefault="00B82726" w:rsidP="00B82726">
            <w:r w:rsidRPr="004B6AD3">
              <w:t>Negative: ___________________________________</w:t>
            </w:r>
          </w:p>
          <w:p w14:paraId="709EEC5E" w14:textId="6E06B27E" w:rsidR="00B82726" w:rsidRPr="004B6AD3" w:rsidRDefault="00B82726" w:rsidP="00A13411">
            <w:pPr>
              <w:spacing w:line="360" w:lineRule="auto"/>
              <w:rPr>
                <w:i/>
              </w:rPr>
            </w:pPr>
            <w:r w:rsidRPr="004B6AD3">
              <w:t xml:space="preserve">                  </w:t>
            </w:r>
            <w:r w:rsidRPr="004B6AD3">
              <w:rPr>
                <w:i/>
              </w:rPr>
              <w:t xml:space="preserve">(He </w:t>
            </w:r>
            <w:r w:rsidRPr="004B6AD3">
              <w:rPr>
                <w:i/>
                <w:u w:val="single"/>
              </w:rPr>
              <w:t>did</w:t>
            </w:r>
            <w:r w:rsidR="00A13411" w:rsidRPr="004B6AD3">
              <w:rPr>
                <w:i/>
                <w:u w:val="single"/>
              </w:rPr>
              <w:t xml:space="preserve"> </w:t>
            </w:r>
            <w:r w:rsidRPr="004B6AD3">
              <w:rPr>
                <w:i/>
                <w:u w:val="single"/>
              </w:rPr>
              <w:t>n</w:t>
            </w:r>
            <w:r w:rsidR="00A13411" w:rsidRPr="004B6AD3">
              <w:rPr>
                <w:i/>
                <w:u w:val="single"/>
              </w:rPr>
              <w:t>o</w:t>
            </w:r>
            <w:r w:rsidRPr="004B6AD3">
              <w:rPr>
                <w:i/>
                <w:u w:val="single"/>
              </w:rPr>
              <w:t>t</w:t>
            </w:r>
            <w:r w:rsidRPr="004B6AD3">
              <w:rPr>
                <w:i/>
              </w:rPr>
              <w:t xml:space="preserve"> buy a bicycle.</w:t>
            </w:r>
            <w:r w:rsidR="00C52568" w:rsidRPr="004B6AD3">
              <w:rPr>
                <w:i/>
              </w:rPr>
              <w:t xml:space="preserve"> / </w:t>
            </w:r>
            <w:r w:rsidR="00C52568" w:rsidRPr="004B6AD3">
              <w:rPr>
                <w:i/>
              </w:rPr>
              <w:br/>
              <w:t xml:space="preserve">                  He bought </w:t>
            </w:r>
            <w:r w:rsidR="00C52568" w:rsidRPr="004B6AD3">
              <w:rPr>
                <w:i/>
                <w:u w:val="single"/>
              </w:rPr>
              <w:t>no</w:t>
            </w:r>
            <w:r w:rsidR="00C52568" w:rsidRPr="004B6AD3">
              <w:rPr>
                <w:i/>
              </w:rPr>
              <w:t xml:space="preserve"> bicycle.</w:t>
            </w:r>
            <w:r w:rsidRPr="004B6AD3">
              <w:rPr>
                <w:i/>
              </w:rPr>
              <w:t>)</w:t>
            </w:r>
          </w:p>
        </w:tc>
      </w:tr>
    </w:tbl>
    <w:p w14:paraId="54002F3D" w14:textId="45D9B453" w:rsidR="00FD3BE8" w:rsidRPr="004B6AD3" w:rsidRDefault="00FD3BE8" w:rsidP="00CC397E">
      <w:pPr>
        <w:spacing w:after="0" w:line="360" w:lineRule="auto"/>
        <w:rPr>
          <w:b/>
          <w:bCs/>
          <w:highlight w:val="yellow"/>
        </w:rPr>
      </w:pPr>
    </w:p>
    <w:p w14:paraId="1D2D222E" w14:textId="77777777" w:rsidR="00FD3BE8" w:rsidRPr="004B6AD3" w:rsidRDefault="00FD3BE8" w:rsidP="0097176A">
      <w:pPr>
        <w:spacing w:after="0" w:line="360" w:lineRule="auto"/>
        <w:rPr>
          <w:b/>
          <w:bCs/>
        </w:rPr>
      </w:pPr>
    </w:p>
    <w:p w14:paraId="0661AD18" w14:textId="66227C1C" w:rsidR="005D5B53" w:rsidRPr="004B6AD3" w:rsidRDefault="005D5B53" w:rsidP="0097176A">
      <w:pPr>
        <w:spacing w:after="0" w:line="360" w:lineRule="auto"/>
      </w:pPr>
      <w:r w:rsidRPr="004B6AD3">
        <w:rPr>
          <w:b/>
          <w:bCs/>
        </w:rPr>
        <w:t>When you have finished</w:t>
      </w:r>
      <w:r w:rsidRPr="004B6AD3">
        <w:t xml:space="preserve">, go back to the </w:t>
      </w:r>
      <w:proofErr w:type="spellStart"/>
      <w:r w:rsidRPr="004B6AD3">
        <w:t>Vocaroo</w:t>
      </w:r>
      <w:proofErr w:type="spellEnd"/>
      <w:r w:rsidRPr="004B6AD3">
        <w:t xml:space="preserve"> window. </w:t>
      </w:r>
      <w:r w:rsidRPr="004B6AD3">
        <w:rPr>
          <w:b/>
          <w:bCs/>
        </w:rPr>
        <w:t>Click</w:t>
      </w:r>
      <w:r w:rsidRPr="004B6AD3">
        <w:t xml:space="preserve"> on the red button. </w:t>
      </w:r>
    </w:p>
    <w:p w14:paraId="6C3A2DCF" w14:textId="77777777" w:rsidR="005D5B53" w:rsidRPr="004B6AD3" w:rsidRDefault="005D5B53" w:rsidP="0097176A">
      <w:pPr>
        <w:spacing w:after="0" w:line="360" w:lineRule="auto"/>
      </w:pPr>
      <w:r w:rsidRPr="004B6AD3">
        <w:rPr>
          <w:b/>
          <w:bCs/>
        </w:rPr>
        <w:t>Click</w:t>
      </w:r>
      <w:r w:rsidRPr="004B6AD3">
        <w:t xml:space="preserve"> on "Save &amp; Share". </w:t>
      </w:r>
      <w:r w:rsidRPr="004B6AD3">
        <w:rPr>
          <w:b/>
        </w:rPr>
        <w:t>Copy &amp;</w:t>
      </w:r>
      <w:r w:rsidRPr="004B6AD3">
        <w:t xml:space="preserve"> </w:t>
      </w:r>
      <w:r w:rsidRPr="004B6AD3">
        <w:rPr>
          <w:b/>
          <w:bCs/>
        </w:rPr>
        <w:t>paste / write</w:t>
      </w:r>
      <w:r w:rsidRPr="004B6AD3">
        <w:t xml:space="preserve"> the URL for your </w:t>
      </w:r>
      <w:proofErr w:type="spellStart"/>
      <w:r w:rsidRPr="004B6AD3">
        <w:t>Vocaroo</w:t>
      </w:r>
      <w:proofErr w:type="spellEnd"/>
      <w:r w:rsidRPr="004B6AD3">
        <w:t xml:space="preserve"> recording </w:t>
      </w:r>
      <w:r w:rsidRPr="004B6AD3">
        <w:rPr>
          <w:b/>
          <w:bCs/>
        </w:rPr>
        <w:t>here</w:t>
      </w:r>
      <w:r w:rsidRPr="004B6AD3">
        <w:t>:</w:t>
      </w:r>
    </w:p>
    <w:p w14:paraId="0EFC51F7" w14:textId="77777777" w:rsidR="005D5B53" w:rsidRPr="004B6AD3" w:rsidRDefault="005D5B53" w:rsidP="0097176A">
      <w:pPr>
        <w:spacing w:after="0" w:line="360" w:lineRule="auto"/>
        <w:jc w:val="right"/>
        <w:rPr>
          <w:b/>
          <w:highlight w:val="yellow"/>
          <w:lang w:val="de-DE"/>
        </w:rPr>
      </w:pPr>
      <w:r w:rsidRPr="004B6AD3">
        <w:rPr>
          <w:b/>
          <w:noProof/>
          <w:sz w:val="36"/>
          <w:szCs w:val="36"/>
          <w:highlight w:val="yellow"/>
          <w:lang w:eastAsia="en-GB"/>
        </w:rPr>
        <mc:AlternateContent>
          <mc:Choice Requires="wps">
            <w:drawing>
              <wp:inline distT="0" distB="0" distL="0" distR="0" wp14:anchorId="1F33FC2F" wp14:editId="285E556B">
                <wp:extent cx="6840855" cy="272396"/>
                <wp:effectExtent l="0" t="0" r="17145" b="762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23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D4F96" w14:textId="77777777" w:rsidR="007B2667" w:rsidRPr="00FB68E3" w:rsidRDefault="007B2667" w:rsidP="005D5B53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FB68E3">
                              <w:rPr>
                                <w:color w:val="1F4E79" w:themeColor="accent1" w:themeShade="80"/>
                              </w:rPr>
                              <w:t>Vocaroo link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33FC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8.65pt;height:2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">
                <v:textbox>
                  <w:txbxContent>
                    <w:p w14:paraId="21AD4F96" w14:textId="77777777" w:rsidR="007B2667" w:rsidRPr="00FB68E3" w:rsidRDefault="007B2667" w:rsidP="005D5B53">
                      <w:pPr>
                        <w:rPr>
                          <w:color w:val="1F4E79" w:themeColor="accent1" w:themeShade="80"/>
                        </w:rPr>
                      </w:pPr>
                      <w:proofErr w:type="spellStart"/>
                      <w:r w:rsidRPr="00FB68E3">
                        <w:rPr>
                          <w:color w:val="1F4E79" w:themeColor="accent1" w:themeShade="80"/>
                        </w:rPr>
                        <w:t>Vocaroo</w:t>
                      </w:r>
                      <w:proofErr w:type="spellEnd"/>
                      <w:r w:rsidRPr="00FB68E3">
                        <w:rPr>
                          <w:color w:val="1F4E79" w:themeColor="accent1" w:themeShade="80"/>
                        </w:rPr>
                        <w:t xml:space="preserve"> link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E13CA3" w14:textId="77777777" w:rsidR="005D5B53" w:rsidRPr="004B6AD3" w:rsidRDefault="005D5B53" w:rsidP="0097176A">
      <w:pPr>
        <w:spacing w:after="0" w:line="360" w:lineRule="auto"/>
        <w:jc w:val="right"/>
        <w:rPr>
          <w:b/>
          <w:highlight w:val="yellow"/>
          <w:lang w:val="de-DE"/>
        </w:rPr>
      </w:pPr>
    </w:p>
    <w:p w14:paraId="07FD763A" w14:textId="578099B0" w:rsidR="005D5B53" w:rsidRPr="004B6AD3" w:rsidRDefault="005D5B53" w:rsidP="00FD3BE8">
      <w:pPr>
        <w:spacing w:after="0" w:line="360" w:lineRule="auto"/>
        <w:jc w:val="right"/>
        <w:rPr>
          <w:b/>
        </w:rPr>
      </w:pPr>
      <w:r w:rsidRPr="004B6AD3">
        <w:rPr>
          <w:b/>
        </w:rPr>
        <w:t>TOTAL MARKS AVAIL</w:t>
      </w:r>
      <w:r w:rsidR="00B13F55" w:rsidRPr="004B6AD3">
        <w:rPr>
          <w:b/>
        </w:rPr>
        <w:t>ABLE (GRAMMAR, SPEAKING): 28</w:t>
      </w:r>
    </w:p>
    <w:sectPr w:rsidR="005D5B53" w:rsidRPr="004B6AD3" w:rsidSect="008E110D"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5AF3B" w14:textId="77777777" w:rsidR="00623268" w:rsidRDefault="00623268" w:rsidP="00180B91">
      <w:pPr>
        <w:spacing w:after="0" w:line="240" w:lineRule="auto"/>
      </w:pPr>
      <w:r>
        <w:separator/>
      </w:r>
    </w:p>
  </w:endnote>
  <w:endnote w:type="continuationSeparator" w:id="0">
    <w:p w14:paraId="4655638C" w14:textId="77777777" w:rsidR="00623268" w:rsidRDefault="00623268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+mn-ea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204D" w14:textId="77777777" w:rsidR="007B2667" w:rsidRPr="00175567" w:rsidRDefault="007B2667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6432" behindDoc="1" locked="0" layoutInCell="1" allowOverlap="1" wp14:anchorId="31857F1A" wp14:editId="1C0FA1DA">
          <wp:simplePos x="0" y="0"/>
          <wp:positionH relativeFrom="column">
            <wp:posOffset>-360249</wp:posOffset>
          </wp:positionH>
          <wp:positionV relativeFrom="paragraph">
            <wp:posOffset>46706</wp:posOffset>
          </wp:positionV>
          <wp:extent cx="7558178" cy="579054"/>
          <wp:effectExtent l="0" t="0" r="0" b="0"/>
          <wp:wrapNone/>
          <wp:docPr id="4" name="Picture 4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D24C6" w14:textId="77777777" w:rsidR="00623268" w:rsidRDefault="00623268" w:rsidP="00180B91">
      <w:pPr>
        <w:spacing w:after="0" w:line="240" w:lineRule="auto"/>
      </w:pPr>
      <w:r>
        <w:separator/>
      </w:r>
    </w:p>
  </w:footnote>
  <w:footnote w:type="continuationSeparator" w:id="0">
    <w:p w14:paraId="4CFC9C4B" w14:textId="77777777" w:rsidR="00623268" w:rsidRDefault="00623268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62251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B345C2" w14:textId="7172C69C" w:rsidR="007B2667" w:rsidRDefault="007B266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87E365" w14:textId="77777777" w:rsidR="007B2667" w:rsidRPr="00175567" w:rsidRDefault="007B2667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75FC5"/>
    <w:multiLevelType w:val="hybridMultilevel"/>
    <w:tmpl w:val="07D49884"/>
    <w:lvl w:ilvl="0" w:tplc="0302AB5A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96A19"/>
    <w:multiLevelType w:val="hybridMultilevel"/>
    <w:tmpl w:val="4288DA50"/>
    <w:lvl w:ilvl="0" w:tplc="6BAC062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8174C"/>
    <w:multiLevelType w:val="hybridMultilevel"/>
    <w:tmpl w:val="C7F8EE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F50B7"/>
    <w:multiLevelType w:val="hybridMultilevel"/>
    <w:tmpl w:val="D948198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E7A17"/>
    <w:multiLevelType w:val="hybridMultilevel"/>
    <w:tmpl w:val="2BE661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F1C42"/>
    <w:multiLevelType w:val="hybridMultilevel"/>
    <w:tmpl w:val="B9661B08"/>
    <w:lvl w:ilvl="0" w:tplc="F940A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2B3DF9"/>
    <w:multiLevelType w:val="hybridMultilevel"/>
    <w:tmpl w:val="91226304"/>
    <w:lvl w:ilvl="0" w:tplc="08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3EC834DC"/>
    <w:multiLevelType w:val="hybridMultilevel"/>
    <w:tmpl w:val="6AACC4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956F8"/>
    <w:multiLevelType w:val="hybridMultilevel"/>
    <w:tmpl w:val="5350A584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5A036217"/>
    <w:multiLevelType w:val="hybridMultilevel"/>
    <w:tmpl w:val="3F52A7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433384"/>
    <w:multiLevelType w:val="hybridMultilevel"/>
    <w:tmpl w:val="124091FC"/>
    <w:lvl w:ilvl="0" w:tplc="F4AAC520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D6118"/>
    <w:multiLevelType w:val="hybridMultilevel"/>
    <w:tmpl w:val="9AB0CBB0"/>
    <w:lvl w:ilvl="0" w:tplc="171CEB1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ED5024B"/>
    <w:multiLevelType w:val="hybridMultilevel"/>
    <w:tmpl w:val="98C07A84"/>
    <w:lvl w:ilvl="0" w:tplc="4B12400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9"/>
  </w:num>
  <w:num w:numId="4">
    <w:abstractNumId w:val="4"/>
  </w:num>
  <w:num w:numId="5">
    <w:abstractNumId w:val="10"/>
  </w:num>
  <w:num w:numId="6">
    <w:abstractNumId w:val="3"/>
  </w:num>
  <w:num w:numId="7">
    <w:abstractNumId w:val="8"/>
  </w:num>
  <w:num w:numId="8">
    <w:abstractNumId w:val="2"/>
  </w:num>
  <w:num w:numId="9">
    <w:abstractNumId w:val="12"/>
  </w:num>
  <w:num w:numId="10">
    <w:abstractNumId w:val="5"/>
  </w:num>
  <w:num w:numId="11">
    <w:abstractNumId w:val="1"/>
  </w:num>
  <w:num w:numId="12">
    <w:abstractNumId w:val="11"/>
  </w:num>
  <w:num w:numId="13">
    <w:abstractNumId w:val="14"/>
  </w:num>
  <w:num w:numId="14">
    <w:abstractNumId w:val="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s-ES" w:vendorID="64" w:dllVersion="4096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jc1NDMzszBR0lEKTi0uzszPAykwrAUA9r5PziwAAAA="/>
  </w:docVars>
  <w:rsids>
    <w:rsidRoot w:val="00D5548C"/>
    <w:rsid w:val="000029E6"/>
    <w:rsid w:val="00003B54"/>
    <w:rsid w:val="0000566D"/>
    <w:rsid w:val="00005BC4"/>
    <w:rsid w:val="00005C5B"/>
    <w:rsid w:val="000065B7"/>
    <w:rsid w:val="00007824"/>
    <w:rsid w:val="00007B54"/>
    <w:rsid w:val="00010197"/>
    <w:rsid w:val="0001065D"/>
    <w:rsid w:val="00011909"/>
    <w:rsid w:val="00014216"/>
    <w:rsid w:val="00017FA7"/>
    <w:rsid w:val="000215B7"/>
    <w:rsid w:val="0002370C"/>
    <w:rsid w:val="00027A64"/>
    <w:rsid w:val="00027FC1"/>
    <w:rsid w:val="000312EA"/>
    <w:rsid w:val="00031B6B"/>
    <w:rsid w:val="00032232"/>
    <w:rsid w:val="000335F4"/>
    <w:rsid w:val="00034147"/>
    <w:rsid w:val="00036F90"/>
    <w:rsid w:val="000375F2"/>
    <w:rsid w:val="00040348"/>
    <w:rsid w:val="000405EB"/>
    <w:rsid w:val="00041AD8"/>
    <w:rsid w:val="00041E2D"/>
    <w:rsid w:val="00042991"/>
    <w:rsid w:val="000431A1"/>
    <w:rsid w:val="00043E2F"/>
    <w:rsid w:val="00050138"/>
    <w:rsid w:val="0005059C"/>
    <w:rsid w:val="00051076"/>
    <w:rsid w:val="000517E3"/>
    <w:rsid w:val="00052789"/>
    <w:rsid w:val="00054CE1"/>
    <w:rsid w:val="0005596D"/>
    <w:rsid w:val="000560CC"/>
    <w:rsid w:val="00057481"/>
    <w:rsid w:val="00060898"/>
    <w:rsid w:val="00060A9A"/>
    <w:rsid w:val="000618AB"/>
    <w:rsid w:val="000628A4"/>
    <w:rsid w:val="00062951"/>
    <w:rsid w:val="0006311C"/>
    <w:rsid w:val="000658E1"/>
    <w:rsid w:val="00065E66"/>
    <w:rsid w:val="00066B40"/>
    <w:rsid w:val="00066E1E"/>
    <w:rsid w:val="0007208B"/>
    <w:rsid w:val="00073079"/>
    <w:rsid w:val="000744C5"/>
    <w:rsid w:val="00074B7D"/>
    <w:rsid w:val="00075748"/>
    <w:rsid w:val="00077103"/>
    <w:rsid w:val="00080368"/>
    <w:rsid w:val="0008060E"/>
    <w:rsid w:val="00081CAC"/>
    <w:rsid w:val="00082B9A"/>
    <w:rsid w:val="00082C7E"/>
    <w:rsid w:val="00083350"/>
    <w:rsid w:val="000850F1"/>
    <w:rsid w:val="00085C06"/>
    <w:rsid w:val="00086955"/>
    <w:rsid w:val="00090AD7"/>
    <w:rsid w:val="00090D25"/>
    <w:rsid w:val="000911A4"/>
    <w:rsid w:val="00091497"/>
    <w:rsid w:val="000919F9"/>
    <w:rsid w:val="00092054"/>
    <w:rsid w:val="000920DC"/>
    <w:rsid w:val="000936B5"/>
    <w:rsid w:val="0009385B"/>
    <w:rsid w:val="000940B5"/>
    <w:rsid w:val="000955AF"/>
    <w:rsid w:val="00095FD9"/>
    <w:rsid w:val="00096BC4"/>
    <w:rsid w:val="00097C01"/>
    <w:rsid w:val="000A076B"/>
    <w:rsid w:val="000A166D"/>
    <w:rsid w:val="000A2609"/>
    <w:rsid w:val="000A27FF"/>
    <w:rsid w:val="000A2D0B"/>
    <w:rsid w:val="000A3898"/>
    <w:rsid w:val="000A4FA8"/>
    <w:rsid w:val="000A53FC"/>
    <w:rsid w:val="000A5EB8"/>
    <w:rsid w:val="000B0F91"/>
    <w:rsid w:val="000B1306"/>
    <w:rsid w:val="000B1B0A"/>
    <w:rsid w:val="000B3265"/>
    <w:rsid w:val="000B4440"/>
    <w:rsid w:val="000B57D9"/>
    <w:rsid w:val="000B707C"/>
    <w:rsid w:val="000C1F3D"/>
    <w:rsid w:val="000C2D02"/>
    <w:rsid w:val="000C6EA3"/>
    <w:rsid w:val="000C77B8"/>
    <w:rsid w:val="000C7B5D"/>
    <w:rsid w:val="000D0F2D"/>
    <w:rsid w:val="000D32E2"/>
    <w:rsid w:val="000D57FC"/>
    <w:rsid w:val="000D614A"/>
    <w:rsid w:val="000D6477"/>
    <w:rsid w:val="000D6847"/>
    <w:rsid w:val="000E120E"/>
    <w:rsid w:val="000E1E01"/>
    <w:rsid w:val="000E559A"/>
    <w:rsid w:val="000E571C"/>
    <w:rsid w:val="000E693C"/>
    <w:rsid w:val="000F0D57"/>
    <w:rsid w:val="000F3420"/>
    <w:rsid w:val="000F394B"/>
    <w:rsid w:val="000F6D76"/>
    <w:rsid w:val="000F7DD4"/>
    <w:rsid w:val="000F7E5D"/>
    <w:rsid w:val="001002FD"/>
    <w:rsid w:val="00100526"/>
    <w:rsid w:val="0010082E"/>
    <w:rsid w:val="00102097"/>
    <w:rsid w:val="00102632"/>
    <w:rsid w:val="00103897"/>
    <w:rsid w:val="00103AF6"/>
    <w:rsid w:val="00104204"/>
    <w:rsid w:val="00104D5B"/>
    <w:rsid w:val="00104D62"/>
    <w:rsid w:val="0010583E"/>
    <w:rsid w:val="00105EFC"/>
    <w:rsid w:val="0011166A"/>
    <w:rsid w:val="0011193C"/>
    <w:rsid w:val="00113311"/>
    <w:rsid w:val="00113907"/>
    <w:rsid w:val="001139DE"/>
    <w:rsid w:val="00117EB4"/>
    <w:rsid w:val="0012013B"/>
    <w:rsid w:val="0012187B"/>
    <w:rsid w:val="00122A13"/>
    <w:rsid w:val="00122E1C"/>
    <w:rsid w:val="00123467"/>
    <w:rsid w:val="001260DF"/>
    <w:rsid w:val="0012633F"/>
    <w:rsid w:val="001278C5"/>
    <w:rsid w:val="00127B7C"/>
    <w:rsid w:val="001328F7"/>
    <w:rsid w:val="00132C3F"/>
    <w:rsid w:val="00133EE9"/>
    <w:rsid w:val="0013504D"/>
    <w:rsid w:val="0013714A"/>
    <w:rsid w:val="00137EEB"/>
    <w:rsid w:val="00140CF5"/>
    <w:rsid w:val="00141B84"/>
    <w:rsid w:val="001421C1"/>
    <w:rsid w:val="00142527"/>
    <w:rsid w:val="0014297C"/>
    <w:rsid w:val="001443D0"/>
    <w:rsid w:val="00145687"/>
    <w:rsid w:val="00145ABA"/>
    <w:rsid w:val="00145F9F"/>
    <w:rsid w:val="00146DFA"/>
    <w:rsid w:val="00151FE7"/>
    <w:rsid w:val="00155889"/>
    <w:rsid w:val="0015611A"/>
    <w:rsid w:val="00157456"/>
    <w:rsid w:val="00160318"/>
    <w:rsid w:val="00163858"/>
    <w:rsid w:val="00163A9B"/>
    <w:rsid w:val="00163B34"/>
    <w:rsid w:val="00165467"/>
    <w:rsid w:val="00170176"/>
    <w:rsid w:val="00170BF9"/>
    <w:rsid w:val="00170EF9"/>
    <w:rsid w:val="001726C0"/>
    <w:rsid w:val="00172D7F"/>
    <w:rsid w:val="00175567"/>
    <w:rsid w:val="00175DA9"/>
    <w:rsid w:val="0017612C"/>
    <w:rsid w:val="00176A86"/>
    <w:rsid w:val="00177D51"/>
    <w:rsid w:val="0018005B"/>
    <w:rsid w:val="00180B91"/>
    <w:rsid w:val="00180CC2"/>
    <w:rsid w:val="00181947"/>
    <w:rsid w:val="00181A5D"/>
    <w:rsid w:val="001824E3"/>
    <w:rsid w:val="00182A73"/>
    <w:rsid w:val="00182CA3"/>
    <w:rsid w:val="00184BFA"/>
    <w:rsid w:val="00187346"/>
    <w:rsid w:val="00187890"/>
    <w:rsid w:val="001909C2"/>
    <w:rsid w:val="00192B70"/>
    <w:rsid w:val="0019470D"/>
    <w:rsid w:val="00195378"/>
    <w:rsid w:val="001958C5"/>
    <w:rsid w:val="00196DD7"/>
    <w:rsid w:val="00197ED7"/>
    <w:rsid w:val="001A0B0D"/>
    <w:rsid w:val="001A309F"/>
    <w:rsid w:val="001A5374"/>
    <w:rsid w:val="001A57CF"/>
    <w:rsid w:val="001A6CD4"/>
    <w:rsid w:val="001A771B"/>
    <w:rsid w:val="001A7A13"/>
    <w:rsid w:val="001A7EE8"/>
    <w:rsid w:val="001B15D2"/>
    <w:rsid w:val="001B1DA0"/>
    <w:rsid w:val="001B340C"/>
    <w:rsid w:val="001B4013"/>
    <w:rsid w:val="001B53A2"/>
    <w:rsid w:val="001B7894"/>
    <w:rsid w:val="001C14C4"/>
    <w:rsid w:val="001C269F"/>
    <w:rsid w:val="001C4F67"/>
    <w:rsid w:val="001C6BB8"/>
    <w:rsid w:val="001C7E79"/>
    <w:rsid w:val="001D4B30"/>
    <w:rsid w:val="001E3252"/>
    <w:rsid w:val="001E52AA"/>
    <w:rsid w:val="001E55BB"/>
    <w:rsid w:val="001E6475"/>
    <w:rsid w:val="001E7E2E"/>
    <w:rsid w:val="001F2740"/>
    <w:rsid w:val="001F2BC5"/>
    <w:rsid w:val="001F3958"/>
    <w:rsid w:val="001F3C45"/>
    <w:rsid w:val="001F69EC"/>
    <w:rsid w:val="002001C8"/>
    <w:rsid w:val="002007AD"/>
    <w:rsid w:val="00200B25"/>
    <w:rsid w:val="002012A8"/>
    <w:rsid w:val="0020202A"/>
    <w:rsid w:val="00203046"/>
    <w:rsid w:val="00203548"/>
    <w:rsid w:val="00203CE0"/>
    <w:rsid w:val="002041CE"/>
    <w:rsid w:val="00210E3C"/>
    <w:rsid w:val="00214EF6"/>
    <w:rsid w:val="002150D9"/>
    <w:rsid w:val="00217EF8"/>
    <w:rsid w:val="002205FB"/>
    <w:rsid w:val="00221450"/>
    <w:rsid w:val="002215F4"/>
    <w:rsid w:val="0022162D"/>
    <w:rsid w:val="00222267"/>
    <w:rsid w:val="00224AD7"/>
    <w:rsid w:val="0022528E"/>
    <w:rsid w:val="00225A57"/>
    <w:rsid w:val="0022761C"/>
    <w:rsid w:val="00230374"/>
    <w:rsid w:val="0023107D"/>
    <w:rsid w:val="002312DF"/>
    <w:rsid w:val="002329C7"/>
    <w:rsid w:val="002334C6"/>
    <w:rsid w:val="002335B2"/>
    <w:rsid w:val="00234164"/>
    <w:rsid w:val="0023451A"/>
    <w:rsid w:val="00234AA2"/>
    <w:rsid w:val="00237BBC"/>
    <w:rsid w:val="00243CDE"/>
    <w:rsid w:val="0024403E"/>
    <w:rsid w:val="002445A3"/>
    <w:rsid w:val="00245428"/>
    <w:rsid w:val="00245CA5"/>
    <w:rsid w:val="00245D48"/>
    <w:rsid w:val="002508C1"/>
    <w:rsid w:val="00252195"/>
    <w:rsid w:val="00253FA7"/>
    <w:rsid w:val="00254C98"/>
    <w:rsid w:val="00255266"/>
    <w:rsid w:val="00257811"/>
    <w:rsid w:val="00257F00"/>
    <w:rsid w:val="00262BF7"/>
    <w:rsid w:val="00264233"/>
    <w:rsid w:val="002645E7"/>
    <w:rsid w:val="00265288"/>
    <w:rsid w:val="002657C7"/>
    <w:rsid w:val="00265A98"/>
    <w:rsid w:val="002663E2"/>
    <w:rsid w:val="002665FA"/>
    <w:rsid w:val="00266615"/>
    <w:rsid w:val="00270092"/>
    <w:rsid w:val="00270E66"/>
    <w:rsid w:val="00271636"/>
    <w:rsid w:val="002719A8"/>
    <w:rsid w:val="002719BB"/>
    <w:rsid w:val="00272A84"/>
    <w:rsid w:val="00274163"/>
    <w:rsid w:val="0027428E"/>
    <w:rsid w:val="00277DBE"/>
    <w:rsid w:val="002802B9"/>
    <w:rsid w:val="002809BA"/>
    <w:rsid w:val="00280D01"/>
    <w:rsid w:val="002812C1"/>
    <w:rsid w:val="00281F6F"/>
    <w:rsid w:val="0028316C"/>
    <w:rsid w:val="00283472"/>
    <w:rsid w:val="002854B1"/>
    <w:rsid w:val="00285760"/>
    <w:rsid w:val="002859BD"/>
    <w:rsid w:val="002868F5"/>
    <w:rsid w:val="00286A60"/>
    <w:rsid w:val="00287334"/>
    <w:rsid w:val="00290838"/>
    <w:rsid w:val="0029110B"/>
    <w:rsid w:val="00291CEA"/>
    <w:rsid w:val="00292390"/>
    <w:rsid w:val="00294EE1"/>
    <w:rsid w:val="0029654B"/>
    <w:rsid w:val="002A0420"/>
    <w:rsid w:val="002A0E3F"/>
    <w:rsid w:val="002A1142"/>
    <w:rsid w:val="002A24CD"/>
    <w:rsid w:val="002A25DE"/>
    <w:rsid w:val="002A64D9"/>
    <w:rsid w:val="002A75F0"/>
    <w:rsid w:val="002A7672"/>
    <w:rsid w:val="002B0A11"/>
    <w:rsid w:val="002B0FEB"/>
    <w:rsid w:val="002B18EB"/>
    <w:rsid w:val="002B1B21"/>
    <w:rsid w:val="002B2FAA"/>
    <w:rsid w:val="002B54EB"/>
    <w:rsid w:val="002B5EB6"/>
    <w:rsid w:val="002B640C"/>
    <w:rsid w:val="002C059B"/>
    <w:rsid w:val="002C0CC5"/>
    <w:rsid w:val="002C124F"/>
    <w:rsid w:val="002C2B53"/>
    <w:rsid w:val="002C4B0D"/>
    <w:rsid w:val="002C64C7"/>
    <w:rsid w:val="002C6E9D"/>
    <w:rsid w:val="002C6FE8"/>
    <w:rsid w:val="002D3956"/>
    <w:rsid w:val="002D3DCB"/>
    <w:rsid w:val="002D60B8"/>
    <w:rsid w:val="002D6176"/>
    <w:rsid w:val="002D6B47"/>
    <w:rsid w:val="002D72B9"/>
    <w:rsid w:val="002E03F5"/>
    <w:rsid w:val="002E0D08"/>
    <w:rsid w:val="002E6347"/>
    <w:rsid w:val="002E6ACA"/>
    <w:rsid w:val="002E6C5E"/>
    <w:rsid w:val="002E7CA1"/>
    <w:rsid w:val="002F14FA"/>
    <w:rsid w:val="002F184D"/>
    <w:rsid w:val="002F2639"/>
    <w:rsid w:val="002F3BA2"/>
    <w:rsid w:val="002F4693"/>
    <w:rsid w:val="002F5869"/>
    <w:rsid w:val="002F587F"/>
    <w:rsid w:val="0030169A"/>
    <w:rsid w:val="003019F6"/>
    <w:rsid w:val="00302034"/>
    <w:rsid w:val="00305676"/>
    <w:rsid w:val="00306C41"/>
    <w:rsid w:val="00307516"/>
    <w:rsid w:val="003103BE"/>
    <w:rsid w:val="00310613"/>
    <w:rsid w:val="00312CE7"/>
    <w:rsid w:val="00313759"/>
    <w:rsid w:val="00316EAF"/>
    <w:rsid w:val="0031749C"/>
    <w:rsid w:val="003203B2"/>
    <w:rsid w:val="00322DDD"/>
    <w:rsid w:val="00322E0C"/>
    <w:rsid w:val="00326C9F"/>
    <w:rsid w:val="00326F75"/>
    <w:rsid w:val="00330AC7"/>
    <w:rsid w:val="00331123"/>
    <w:rsid w:val="00332489"/>
    <w:rsid w:val="00332CD5"/>
    <w:rsid w:val="003334C4"/>
    <w:rsid w:val="003337F2"/>
    <w:rsid w:val="00333F1B"/>
    <w:rsid w:val="0033420A"/>
    <w:rsid w:val="00337632"/>
    <w:rsid w:val="00337F34"/>
    <w:rsid w:val="003408A8"/>
    <w:rsid w:val="00341443"/>
    <w:rsid w:val="00342C42"/>
    <w:rsid w:val="003439DD"/>
    <w:rsid w:val="00346C8D"/>
    <w:rsid w:val="00353D97"/>
    <w:rsid w:val="0035403C"/>
    <w:rsid w:val="003577F8"/>
    <w:rsid w:val="00360787"/>
    <w:rsid w:val="00361111"/>
    <w:rsid w:val="00361F44"/>
    <w:rsid w:val="0036385C"/>
    <w:rsid w:val="00363E6C"/>
    <w:rsid w:val="00364744"/>
    <w:rsid w:val="00365092"/>
    <w:rsid w:val="003654EF"/>
    <w:rsid w:val="00365D50"/>
    <w:rsid w:val="00367F6C"/>
    <w:rsid w:val="0037050A"/>
    <w:rsid w:val="00370A12"/>
    <w:rsid w:val="0037159C"/>
    <w:rsid w:val="00371F9C"/>
    <w:rsid w:val="00373586"/>
    <w:rsid w:val="00373E8C"/>
    <w:rsid w:val="003749FD"/>
    <w:rsid w:val="00374EBE"/>
    <w:rsid w:val="00375914"/>
    <w:rsid w:val="003817D9"/>
    <w:rsid w:val="00384143"/>
    <w:rsid w:val="00384394"/>
    <w:rsid w:val="0038606A"/>
    <w:rsid w:val="00390FF0"/>
    <w:rsid w:val="0039149A"/>
    <w:rsid w:val="00391685"/>
    <w:rsid w:val="00392468"/>
    <w:rsid w:val="00392F56"/>
    <w:rsid w:val="0039315F"/>
    <w:rsid w:val="00395E3B"/>
    <w:rsid w:val="00395FD9"/>
    <w:rsid w:val="003964F4"/>
    <w:rsid w:val="00397409"/>
    <w:rsid w:val="00397606"/>
    <w:rsid w:val="00397CCB"/>
    <w:rsid w:val="003A27F0"/>
    <w:rsid w:val="003A336F"/>
    <w:rsid w:val="003A7495"/>
    <w:rsid w:val="003A7E23"/>
    <w:rsid w:val="003B2151"/>
    <w:rsid w:val="003B22AB"/>
    <w:rsid w:val="003B32DD"/>
    <w:rsid w:val="003B40B7"/>
    <w:rsid w:val="003B43DE"/>
    <w:rsid w:val="003B57BD"/>
    <w:rsid w:val="003B6813"/>
    <w:rsid w:val="003B7D21"/>
    <w:rsid w:val="003C05B0"/>
    <w:rsid w:val="003C4210"/>
    <w:rsid w:val="003C6251"/>
    <w:rsid w:val="003C7A39"/>
    <w:rsid w:val="003D0934"/>
    <w:rsid w:val="003D0BB2"/>
    <w:rsid w:val="003D13D4"/>
    <w:rsid w:val="003D194F"/>
    <w:rsid w:val="003D23DD"/>
    <w:rsid w:val="003D3A40"/>
    <w:rsid w:val="003D3DBF"/>
    <w:rsid w:val="003D4483"/>
    <w:rsid w:val="003D4E0F"/>
    <w:rsid w:val="003D50DF"/>
    <w:rsid w:val="003D5895"/>
    <w:rsid w:val="003D64F7"/>
    <w:rsid w:val="003D6769"/>
    <w:rsid w:val="003D747D"/>
    <w:rsid w:val="003E37A0"/>
    <w:rsid w:val="003E3FF0"/>
    <w:rsid w:val="003E496D"/>
    <w:rsid w:val="003E5505"/>
    <w:rsid w:val="003E7A55"/>
    <w:rsid w:val="003F0211"/>
    <w:rsid w:val="003F02C2"/>
    <w:rsid w:val="003F19C1"/>
    <w:rsid w:val="003F1B0C"/>
    <w:rsid w:val="003F21AA"/>
    <w:rsid w:val="003F2FE3"/>
    <w:rsid w:val="003F325A"/>
    <w:rsid w:val="003F6477"/>
    <w:rsid w:val="0040251A"/>
    <w:rsid w:val="00402BA0"/>
    <w:rsid w:val="00405907"/>
    <w:rsid w:val="0040637A"/>
    <w:rsid w:val="00406994"/>
    <w:rsid w:val="00407B56"/>
    <w:rsid w:val="004108D8"/>
    <w:rsid w:val="004109B7"/>
    <w:rsid w:val="00410B52"/>
    <w:rsid w:val="00413461"/>
    <w:rsid w:val="0041490B"/>
    <w:rsid w:val="0041621E"/>
    <w:rsid w:val="00416298"/>
    <w:rsid w:val="00417172"/>
    <w:rsid w:val="004171AF"/>
    <w:rsid w:val="00422805"/>
    <w:rsid w:val="0042304C"/>
    <w:rsid w:val="00423D89"/>
    <w:rsid w:val="00425885"/>
    <w:rsid w:val="004258D4"/>
    <w:rsid w:val="0042707A"/>
    <w:rsid w:val="00427372"/>
    <w:rsid w:val="00427B08"/>
    <w:rsid w:val="00430A1A"/>
    <w:rsid w:val="00431DC2"/>
    <w:rsid w:val="00431E66"/>
    <w:rsid w:val="004334F5"/>
    <w:rsid w:val="00434B1B"/>
    <w:rsid w:val="00434B2E"/>
    <w:rsid w:val="00434E0F"/>
    <w:rsid w:val="00435C0F"/>
    <w:rsid w:val="00436C25"/>
    <w:rsid w:val="004409C8"/>
    <w:rsid w:val="00443377"/>
    <w:rsid w:val="004450AE"/>
    <w:rsid w:val="00446D9C"/>
    <w:rsid w:val="00450C7E"/>
    <w:rsid w:val="00450D78"/>
    <w:rsid w:val="00451104"/>
    <w:rsid w:val="004514D0"/>
    <w:rsid w:val="0045239B"/>
    <w:rsid w:val="00452AE5"/>
    <w:rsid w:val="00453DD6"/>
    <w:rsid w:val="00455D64"/>
    <w:rsid w:val="004570F1"/>
    <w:rsid w:val="00457ADF"/>
    <w:rsid w:val="004601F9"/>
    <w:rsid w:val="00460ABF"/>
    <w:rsid w:val="0046218F"/>
    <w:rsid w:val="004625C5"/>
    <w:rsid w:val="004628CA"/>
    <w:rsid w:val="0046325E"/>
    <w:rsid w:val="00464986"/>
    <w:rsid w:val="004654C6"/>
    <w:rsid w:val="00470DF6"/>
    <w:rsid w:val="00474C9C"/>
    <w:rsid w:val="00475AF4"/>
    <w:rsid w:val="00480662"/>
    <w:rsid w:val="00480D8E"/>
    <w:rsid w:val="00480EC6"/>
    <w:rsid w:val="00481413"/>
    <w:rsid w:val="00481698"/>
    <w:rsid w:val="00482BD1"/>
    <w:rsid w:val="0048352E"/>
    <w:rsid w:val="00484BA4"/>
    <w:rsid w:val="00485B10"/>
    <w:rsid w:val="00485FCF"/>
    <w:rsid w:val="00486294"/>
    <w:rsid w:val="004874A4"/>
    <w:rsid w:val="00487911"/>
    <w:rsid w:val="00491CE2"/>
    <w:rsid w:val="00492D88"/>
    <w:rsid w:val="00495EE1"/>
    <w:rsid w:val="004961DD"/>
    <w:rsid w:val="004963F8"/>
    <w:rsid w:val="00496D53"/>
    <w:rsid w:val="004A194A"/>
    <w:rsid w:val="004A3368"/>
    <w:rsid w:val="004A3504"/>
    <w:rsid w:val="004A3F53"/>
    <w:rsid w:val="004A5F71"/>
    <w:rsid w:val="004B0AE5"/>
    <w:rsid w:val="004B0C25"/>
    <w:rsid w:val="004B0F09"/>
    <w:rsid w:val="004B0F3C"/>
    <w:rsid w:val="004B1248"/>
    <w:rsid w:val="004B2873"/>
    <w:rsid w:val="004B3992"/>
    <w:rsid w:val="004B4831"/>
    <w:rsid w:val="004B4FDE"/>
    <w:rsid w:val="004B5D18"/>
    <w:rsid w:val="004B6AD3"/>
    <w:rsid w:val="004B79A9"/>
    <w:rsid w:val="004C36C6"/>
    <w:rsid w:val="004C373D"/>
    <w:rsid w:val="004C4310"/>
    <w:rsid w:val="004C655F"/>
    <w:rsid w:val="004C6C5F"/>
    <w:rsid w:val="004C6F13"/>
    <w:rsid w:val="004C78EA"/>
    <w:rsid w:val="004C7E56"/>
    <w:rsid w:val="004D0E1E"/>
    <w:rsid w:val="004D10FA"/>
    <w:rsid w:val="004D1833"/>
    <w:rsid w:val="004D1A7C"/>
    <w:rsid w:val="004D1B0E"/>
    <w:rsid w:val="004D2AE3"/>
    <w:rsid w:val="004D3878"/>
    <w:rsid w:val="004D3AB1"/>
    <w:rsid w:val="004D449A"/>
    <w:rsid w:val="004D4B67"/>
    <w:rsid w:val="004D61FE"/>
    <w:rsid w:val="004D6BFD"/>
    <w:rsid w:val="004D7AA2"/>
    <w:rsid w:val="004D7E66"/>
    <w:rsid w:val="004E2262"/>
    <w:rsid w:val="004E3F49"/>
    <w:rsid w:val="004E5060"/>
    <w:rsid w:val="004E5438"/>
    <w:rsid w:val="004E5968"/>
    <w:rsid w:val="004E5B1E"/>
    <w:rsid w:val="004E5B90"/>
    <w:rsid w:val="004E6CB1"/>
    <w:rsid w:val="004E6CD6"/>
    <w:rsid w:val="004F0F06"/>
    <w:rsid w:val="004F22A5"/>
    <w:rsid w:val="004F4593"/>
    <w:rsid w:val="004F4901"/>
    <w:rsid w:val="004F572C"/>
    <w:rsid w:val="004F5D57"/>
    <w:rsid w:val="004F6C38"/>
    <w:rsid w:val="00500C9B"/>
    <w:rsid w:val="00501155"/>
    <w:rsid w:val="00501CE1"/>
    <w:rsid w:val="00502DB1"/>
    <w:rsid w:val="00503A7A"/>
    <w:rsid w:val="00504B7A"/>
    <w:rsid w:val="00504CB9"/>
    <w:rsid w:val="00505229"/>
    <w:rsid w:val="00505F0B"/>
    <w:rsid w:val="00506A29"/>
    <w:rsid w:val="00510255"/>
    <w:rsid w:val="00510B59"/>
    <w:rsid w:val="00510CC4"/>
    <w:rsid w:val="005133C8"/>
    <w:rsid w:val="00513465"/>
    <w:rsid w:val="005134ED"/>
    <w:rsid w:val="00513D3F"/>
    <w:rsid w:val="00514599"/>
    <w:rsid w:val="00514631"/>
    <w:rsid w:val="0051504D"/>
    <w:rsid w:val="00516322"/>
    <w:rsid w:val="0051689F"/>
    <w:rsid w:val="005177EF"/>
    <w:rsid w:val="00521035"/>
    <w:rsid w:val="00521956"/>
    <w:rsid w:val="00522401"/>
    <w:rsid w:val="00522D5C"/>
    <w:rsid w:val="0052397A"/>
    <w:rsid w:val="00527CAC"/>
    <w:rsid w:val="00527E73"/>
    <w:rsid w:val="005318D3"/>
    <w:rsid w:val="0053294A"/>
    <w:rsid w:val="00532CB6"/>
    <w:rsid w:val="00533603"/>
    <w:rsid w:val="00534DF4"/>
    <w:rsid w:val="0053611E"/>
    <w:rsid w:val="00536510"/>
    <w:rsid w:val="005371FC"/>
    <w:rsid w:val="005412D0"/>
    <w:rsid w:val="00541F02"/>
    <w:rsid w:val="005437F5"/>
    <w:rsid w:val="00544E15"/>
    <w:rsid w:val="0054612C"/>
    <w:rsid w:val="00546922"/>
    <w:rsid w:val="00546F23"/>
    <w:rsid w:val="005473D4"/>
    <w:rsid w:val="00547C57"/>
    <w:rsid w:val="00550B64"/>
    <w:rsid w:val="0055223F"/>
    <w:rsid w:val="00552781"/>
    <w:rsid w:val="00554663"/>
    <w:rsid w:val="00555053"/>
    <w:rsid w:val="005551F5"/>
    <w:rsid w:val="005571D8"/>
    <w:rsid w:val="00561A37"/>
    <w:rsid w:val="0056247F"/>
    <w:rsid w:val="005630FB"/>
    <w:rsid w:val="00564B57"/>
    <w:rsid w:val="00565425"/>
    <w:rsid w:val="00565630"/>
    <w:rsid w:val="00565EB1"/>
    <w:rsid w:val="005666FD"/>
    <w:rsid w:val="00567559"/>
    <w:rsid w:val="00567E19"/>
    <w:rsid w:val="00567E21"/>
    <w:rsid w:val="00571274"/>
    <w:rsid w:val="00572A3E"/>
    <w:rsid w:val="00572C7A"/>
    <w:rsid w:val="005736FE"/>
    <w:rsid w:val="00573C2D"/>
    <w:rsid w:val="00574AF3"/>
    <w:rsid w:val="00575EA6"/>
    <w:rsid w:val="00577379"/>
    <w:rsid w:val="00581114"/>
    <w:rsid w:val="00581CA1"/>
    <w:rsid w:val="0058376F"/>
    <w:rsid w:val="00583A66"/>
    <w:rsid w:val="00583BC6"/>
    <w:rsid w:val="00584296"/>
    <w:rsid w:val="00584748"/>
    <w:rsid w:val="005848F1"/>
    <w:rsid w:val="00584FC5"/>
    <w:rsid w:val="00585590"/>
    <w:rsid w:val="00586BE8"/>
    <w:rsid w:val="00590B57"/>
    <w:rsid w:val="00591331"/>
    <w:rsid w:val="00591857"/>
    <w:rsid w:val="00591E21"/>
    <w:rsid w:val="00591FBB"/>
    <w:rsid w:val="00593820"/>
    <w:rsid w:val="00593C4D"/>
    <w:rsid w:val="00594822"/>
    <w:rsid w:val="00594D9D"/>
    <w:rsid w:val="00595895"/>
    <w:rsid w:val="00595D28"/>
    <w:rsid w:val="00595D8F"/>
    <w:rsid w:val="005963FB"/>
    <w:rsid w:val="005A0656"/>
    <w:rsid w:val="005A2FCA"/>
    <w:rsid w:val="005A3EA7"/>
    <w:rsid w:val="005A43C8"/>
    <w:rsid w:val="005A4707"/>
    <w:rsid w:val="005A4E7E"/>
    <w:rsid w:val="005A5D39"/>
    <w:rsid w:val="005A6BDB"/>
    <w:rsid w:val="005B0889"/>
    <w:rsid w:val="005B1198"/>
    <w:rsid w:val="005B4793"/>
    <w:rsid w:val="005B680E"/>
    <w:rsid w:val="005B6873"/>
    <w:rsid w:val="005B7362"/>
    <w:rsid w:val="005C1FF0"/>
    <w:rsid w:val="005C20B8"/>
    <w:rsid w:val="005C357C"/>
    <w:rsid w:val="005C3C96"/>
    <w:rsid w:val="005C647D"/>
    <w:rsid w:val="005C7324"/>
    <w:rsid w:val="005C7DA0"/>
    <w:rsid w:val="005D0F46"/>
    <w:rsid w:val="005D16B9"/>
    <w:rsid w:val="005D1BFC"/>
    <w:rsid w:val="005D4337"/>
    <w:rsid w:val="005D48DF"/>
    <w:rsid w:val="005D496A"/>
    <w:rsid w:val="005D4FB8"/>
    <w:rsid w:val="005D5B53"/>
    <w:rsid w:val="005D6ECB"/>
    <w:rsid w:val="005D716B"/>
    <w:rsid w:val="005E163D"/>
    <w:rsid w:val="005E246B"/>
    <w:rsid w:val="005E3E3A"/>
    <w:rsid w:val="005E4767"/>
    <w:rsid w:val="005E5296"/>
    <w:rsid w:val="005E5390"/>
    <w:rsid w:val="005E55C1"/>
    <w:rsid w:val="005E734D"/>
    <w:rsid w:val="005F446B"/>
    <w:rsid w:val="005F4D80"/>
    <w:rsid w:val="005F5E2A"/>
    <w:rsid w:val="00602D2A"/>
    <w:rsid w:val="00603AB9"/>
    <w:rsid w:val="00603FE5"/>
    <w:rsid w:val="006040FB"/>
    <w:rsid w:val="00605C25"/>
    <w:rsid w:val="00605D98"/>
    <w:rsid w:val="006079DA"/>
    <w:rsid w:val="00607FD4"/>
    <w:rsid w:val="00610032"/>
    <w:rsid w:val="00610A95"/>
    <w:rsid w:val="00611F81"/>
    <w:rsid w:val="00611FDD"/>
    <w:rsid w:val="00612297"/>
    <w:rsid w:val="00612E86"/>
    <w:rsid w:val="00612F5F"/>
    <w:rsid w:val="00613587"/>
    <w:rsid w:val="00613A58"/>
    <w:rsid w:val="00613C0A"/>
    <w:rsid w:val="006142BC"/>
    <w:rsid w:val="0061473A"/>
    <w:rsid w:val="006154A1"/>
    <w:rsid w:val="006155D9"/>
    <w:rsid w:val="00615FA8"/>
    <w:rsid w:val="00620630"/>
    <w:rsid w:val="006226B6"/>
    <w:rsid w:val="006227CE"/>
    <w:rsid w:val="00623268"/>
    <w:rsid w:val="0062380C"/>
    <w:rsid w:val="00623A79"/>
    <w:rsid w:val="00623A94"/>
    <w:rsid w:val="00623D1B"/>
    <w:rsid w:val="0062437F"/>
    <w:rsid w:val="006244E5"/>
    <w:rsid w:val="0062464F"/>
    <w:rsid w:val="0062549F"/>
    <w:rsid w:val="00625F0D"/>
    <w:rsid w:val="00627539"/>
    <w:rsid w:val="006315A6"/>
    <w:rsid w:val="006318EC"/>
    <w:rsid w:val="00634635"/>
    <w:rsid w:val="0063572B"/>
    <w:rsid w:val="00640D39"/>
    <w:rsid w:val="00641387"/>
    <w:rsid w:val="00641DE8"/>
    <w:rsid w:val="00641F19"/>
    <w:rsid w:val="006448ED"/>
    <w:rsid w:val="0064503A"/>
    <w:rsid w:val="0064543A"/>
    <w:rsid w:val="00646020"/>
    <w:rsid w:val="006463A8"/>
    <w:rsid w:val="00646663"/>
    <w:rsid w:val="00646927"/>
    <w:rsid w:val="00646A9A"/>
    <w:rsid w:val="00650147"/>
    <w:rsid w:val="00651ACE"/>
    <w:rsid w:val="006536D9"/>
    <w:rsid w:val="006538FA"/>
    <w:rsid w:val="00653987"/>
    <w:rsid w:val="00653D97"/>
    <w:rsid w:val="0065425E"/>
    <w:rsid w:val="00662AAE"/>
    <w:rsid w:val="00663FDB"/>
    <w:rsid w:val="00666C57"/>
    <w:rsid w:val="00666DD9"/>
    <w:rsid w:val="006702FB"/>
    <w:rsid w:val="0067284D"/>
    <w:rsid w:val="00672F66"/>
    <w:rsid w:val="00673A3E"/>
    <w:rsid w:val="00673A6C"/>
    <w:rsid w:val="00673CC3"/>
    <w:rsid w:val="00676AB0"/>
    <w:rsid w:val="00677247"/>
    <w:rsid w:val="006772BD"/>
    <w:rsid w:val="00680E6C"/>
    <w:rsid w:val="0068118F"/>
    <w:rsid w:val="00681B97"/>
    <w:rsid w:val="00684763"/>
    <w:rsid w:val="00684A31"/>
    <w:rsid w:val="00686E4E"/>
    <w:rsid w:val="00690304"/>
    <w:rsid w:val="00690CCE"/>
    <w:rsid w:val="006914FF"/>
    <w:rsid w:val="006926E2"/>
    <w:rsid w:val="00692B35"/>
    <w:rsid w:val="00693288"/>
    <w:rsid w:val="0069371A"/>
    <w:rsid w:val="006937AA"/>
    <w:rsid w:val="00693AC3"/>
    <w:rsid w:val="006947FE"/>
    <w:rsid w:val="00695671"/>
    <w:rsid w:val="006956E4"/>
    <w:rsid w:val="00695C3C"/>
    <w:rsid w:val="0069676B"/>
    <w:rsid w:val="00697B02"/>
    <w:rsid w:val="006A3AD2"/>
    <w:rsid w:val="006A4A50"/>
    <w:rsid w:val="006A556D"/>
    <w:rsid w:val="006A5944"/>
    <w:rsid w:val="006A5F35"/>
    <w:rsid w:val="006A75D2"/>
    <w:rsid w:val="006B0167"/>
    <w:rsid w:val="006B0AD4"/>
    <w:rsid w:val="006B0BE3"/>
    <w:rsid w:val="006B19AF"/>
    <w:rsid w:val="006B1D01"/>
    <w:rsid w:val="006B222D"/>
    <w:rsid w:val="006B4061"/>
    <w:rsid w:val="006B5053"/>
    <w:rsid w:val="006B50DF"/>
    <w:rsid w:val="006B56B8"/>
    <w:rsid w:val="006B5F6B"/>
    <w:rsid w:val="006B65EE"/>
    <w:rsid w:val="006B668A"/>
    <w:rsid w:val="006B6D4F"/>
    <w:rsid w:val="006B7403"/>
    <w:rsid w:val="006B7E23"/>
    <w:rsid w:val="006C2360"/>
    <w:rsid w:val="006C27CA"/>
    <w:rsid w:val="006C2A79"/>
    <w:rsid w:val="006C2CC2"/>
    <w:rsid w:val="006C2F58"/>
    <w:rsid w:val="006C417D"/>
    <w:rsid w:val="006C4C68"/>
    <w:rsid w:val="006C4C71"/>
    <w:rsid w:val="006C75B0"/>
    <w:rsid w:val="006D0ADD"/>
    <w:rsid w:val="006D2075"/>
    <w:rsid w:val="006D2CBD"/>
    <w:rsid w:val="006D2CFD"/>
    <w:rsid w:val="006D3D2A"/>
    <w:rsid w:val="006D5A8B"/>
    <w:rsid w:val="006D7B0D"/>
    <w:rsid w:val="006E4566"/>
    <w:rsid w:val="006E541F"/>
    <w:rsid w:val="006E60F5"/>
    <w:rsid w:val="006E62E8"/>
    <w:rsid w:val="006E6D9E"/>
    <w:rsid w:val="006E7DFD"/>
    <w:rsid w:val="006F18C0"/>
    <w:rsid w:val="006F24B4"/>
    <w:rsid w:val="006F27D9"/>
    <w:rsid w:val="006F4E8F"/>
    <w:rsid w:val="006F50B5"/>
    <w:rsid w:val="006F51BD"/>
    <w:rsid w:val="006F67E8"/>
    <w:rsid w:val="00701CD2"/>
    <w:rsid w:val="00703F28"/>
    <w:rsid w:val="007045DB"/>
    <w:rsid w:val="00704DC6"/>
    <w:rsid w:val="0070525C"/>
    <w:rsid w:val="0070532A"/>
    <w:rsid w:val="007055B0"/>
    <w:rsid w:val="00706896"/>
    <w:rsid w:val="00706E86"/>
    <w:rsid w:val="00711890"/>
    <w:rsid w:val="00712AC0"/>
    <w:rsid w:val="00712E7E"/>
    <w:rsid w:val="00713BF6"/>
    <w:rsid w:val="0071508C"/>
    <w:rsid w:val="00716965"/>
    <w:rsid w:val="007173A1"/>
    <w:rsid w:val="00717833"/>
    <w:rsid w:val="00717E8E"/>
    <w:rsid w:val="00721479"/>
    <w:rsid w:val="00721F00"/>
    <w:rsid w:val="00722762"/>
    <w:rsid w:val="0072382A"/>
    <w:rsid w:val="007251D1"/>
    <w:rsid w:val="007254D5"/>
    <w:rsid w:val="00725EE6"/>
    <w:rsid w:val="00726B19"/>
    <w:rsid w:val="00731E2A"/>
    <w:rsid w:val="00731F67"/>
    <w:rsid w:val="00731FE7"/>
    <w:rsid w:val="007330B3"/>
    <w:rsid w:val="007334FA"/>
    <w:rsid w:val="00734547"/>
    <w:rsid w:val="007346F4"/>
    <w:rsid w:val="00737529"/>
    <w:rsid w:val="00740A88"/>
    <w:rsid w:val="00740D2B"/>
    <w:rsid w:val="007410AB"/>
    <w:rsid w:val="00743379"/>
    <w:rsid w:val="007433EF"/>
    <w:rsid w:val="00744B19"/>
    <w:rsid w:val="007454E1"/>
    <w:rsid w:val="007455EE"/>
    <w:rsid w:val="00747520"/>
    <w:rsid w:val="00747CC1"/>
    <w:rsid w:val="00750852"/>
    <w:rsid w:val="007528F4"/>
    <w:rsid w:val="00753B3B"/>
    <w:rsid w:val="00755B0E"/>
    <w:rsid w:val="00755B1C"/>
    <w:rsid w:val="00755F1F"/>
    <w:rsid w:val="00755F7A"/>
    <w:rsid w:val="00755FB5"/>
    <w:rsid w:val="00760228"/>
    <w:rsid w:val="0076284D"/>
    <w:rsid w:val="00764002"/>
    <w:rsid w:val="00764B5C"/>
    <w:rsid w:val="00767287"/>
    <w:rsid w:val="00767D16"/>
    <w:rsid w:val="007711FA"/>
    <w:rsid w:val="007715AD"/>
    <w:rsid w:val="00773956"/>
    <w:rsid w:val="0077429B"/>
    <w:rsid w:val="00774DEE"/>
    <w:rsid w:val="007758E1"/>
    <w:rsid w:val="00775980"/>
    <w:rsid w:val="00782BDB"/>
    <w:rsid w:val="00784798"/>
    <w:rsid w:val="00784999"/>
    <w:rsid w:val="0078547D"/>
    <w:rsid w:val="007854C6"/>
    <w:rsid w:val="00787613"/>
    <w:rsid w:val="0079323C"/>
    <w:rsid w:val="00793F29"/>
    <w:rsid w:val="00794548"/>
    <w:rsid w:val="00794BCC"/>
    <w:rsid w:val="007970BB"/>
    <w:rsid w:val="007972F5"/>
    <w:rsid w:val="007A0038"/>
    <w:rsid w:val="007A11F5"/>
    <w:rsid w:val="007A1B84"/>
    <w:rsid w:val="007A1E17"/>
    <w:rsid w:val="007A1F0D"/>
    <w:rsid w:val="007A2388"/>
    <w:rsid w:val="007A4D15"/>
    <w:rsid w:val="007A524F"/>
    <w:rsid w:val="007A542C"/>
    <w:rsid w:val="007B1461"/>
    <w:rsid w:val="007B1948"/>
    <w:rsid w:val="007B2667"/>
    <w:rsid w:val="007B292E"/>
    <w:rsid w:val="007B5FC2"/>
    <w:rsid w:val="007B67AB"/>
    <w:rsid w:val="007C1AF4"/>
    <w:rsid w:val="007C52D5"/>
    <w:rsid w:val="007C6D3B"/>
    <w:rsid w:val="007D0FAC"/>
    <w:rsid w:val="007D153F"/>
    <w:rsid w:val="007D1ED6"/>
    <w:rsid w:val="007D3D22"/>
    <w:rsid w:val="007D3DB7"/>
    <w:rsid w:val="007D4071"/>
    <w:rsid w:val="007D5523"/>
    <w:rsid w:val="007D63DE"/>
    <w:rsid w:val="007E01B5"/>
    <w:rsid w:val="007E317D"/>
    <w:rsid w:val="007E4A90"/>
    <w:rsid w:val="007E54D3"/>
    <w:rsid w:val="007E734D"/>
    <w:rsid w:val="007E7566"/>
    <w:rsid w:val="007F25B0"/>
    <w:rsid w:val="007F2CED"/>
    <w:rsid w:val="007F3526"/>
    <w:rsid w:val="007F4BA5"/>
    <w:rsid w:val="007F64B1"/>
    <w:rsid w:val="0080066F"/>
    <w:rsid w:val="00803051"/>
    <w:rsid w:val="008042F3"/>
    <w:rsid w:val="008049D9"/>
    <w:rsid w:val="00804BE6"/>
    <w:rsid w:val="00805EAB"/>
    <w:rsid w:val="00806375"/>
    <w:rsid w:val="00812FC0"/>
    <w:rsid w:val="00814129"/>
    <w:rsid w:val="008141C4"/>
    <w:rsid w:val="00814AD7"/>
    <w:rsid w:val="00815CD6"/>
    <w:rsid w:val="00815FE8"/>
    <w:rsid w:val="008161D4"/>
    <w:rsid w:val="00816585"/>
    <w:rsid w:val="00816ED5"/>
    <w:rsid w:val="00817E11"/>
    <w:rsid w:val="00820EFE"/>
    <w:rsid w:val="00821288"/>
    <w:rsid w:val="00823368"/>
    <w:rsid w:val="00823790"/>
    <w:rsid w:val="008257B5"/>
    <w:rsid w:val="00826F47"/>
    <w:rsid w:val="008321DB"/>
    <w:rsid w:val="0083277F"/>
    <w:rsid w:val="00832835"/>
    <w:rsid w:val="00832E68"/>
    <w:rsid w:val="00833B0E"/>
    <w:rsid w:val="00834954"/>
    <w:rsid w:val="008350E2"/>
    <w:rsid w:val="00836F4A"/>
    <w:rsid w:val="00840E2F"/>
    <w:rsid w:val="008424EA"/>
    <w:rsid w:val="00843CE8"/>
    <w:rsid w:val="008506FB"/>
    <w:rsid w:val="008523F5"/>
    <w:rsid w:val="00852E6F"/>
    <w:rsid w:val="00852F62"/>
    <w:rsid w:val="00854C27"/>
    <w:rsid w:val="00860651"/>
    <w:rsid w:val="00861D48"/>
    <w:rsid w:val="00861EE1"/>
    <w:rsid w:val="0086295A"/>
    <w:rsid w:val="00863AA7"/>
    <w:rsid w:val="00865357"/>
    <w:rsid w:val="00866B99"/>
    <w:rsid w:val="00866FA0"/>
    <w:rsid w:val="00867075"/>
    <w:rsid w:val="008670AB"/>
    <w:rsid w:val="00871869"/>
    <w:rsid w:val="00871F05"/>
    <w:rsid w:val="00873AB6"/>
    <w:rsid w:val="0087443D"/>
    <w:rsid w:val="00874D8D"/>
    <w:rsid w:val="00875C01"/>
    <w:rsid w:val="00875EDC"/>
    <w:rsid w:val="0087653C"/>
    <w:rsid w:val="00876AC0"/>
    <w:rsid w:val="00877542"/>
    <w:rsid w:val="00877CE3"/>
    <w:rsid w:val="008812A6"/>
    <w:rsid w:val="00882B96"/>
    <w:rsid w:val="00884F71"/>
    <w:rsid w:val="00885E43"/>
    <w:rsid w:val="00887711"/>
    <w:rsid w:val="00891BD6"/>
    <w:rsid w:val="00891C5E"/>
    <w:rsid w:val="008930D7"/>
    <w:rsid w:val="00893B88"/>
    <w:rsid w:val="008944B7"/>
    <w:rsid w:val="008945FF"/>
    <w:rsid w:val="00895C2F"/>
    <w:rsid w:val="008978DD"/>
    <w:rsid w:val="00897CE3"/>
    <w:rsid w:val="008A36F4"/>
    <w:rsid w:val="008A43AD"/>
    <w:rsid w:val="008A4401"/>
    <w:rsid w:val="008A44BD"/>
    <w:rsid w:val="008A4ADF"/>
    <w:rsid w:val="008A5991"/>
    <w:rsid w:val="008A6972"/>
    <w:rsid w:val="008A6D17"/>
    <w:rsid w:val="008A7055"/>
    <w:rsid w:val="008B253F"/>
    <w:rsid w:val="008B37B0"/>
    <w:rsid w:val="008B4BBB"/>
    <w:rsid w:val="008B4EFC"/>
    <w:rsid w:val="008B537E"/>
    <w:rsid w:val="008B6419"/>
    <w:rsid w:val="008C2FFB"/>
    <w:rsid w:val="008C32E4"/>
    <w:rsid w:val="008C5A8C"/>
    <w:rsid w:val="008C7000"/>
    <w:rsid w:val="008D0497"/>
    <w:rsid w:val="008D05A3"/>
    <w:rsid w:val="008D1298"/>
    <w:rsid w:val="008D19F6"/>
    <w:rsid w:val="008D1B00"/>
    <w:rsid w:val="008D25B9"/>
    <w:rsid w:val="008D29BF"/>
    <w:rsid w:val="008D35FC"/>
    <w:rsid w:val="008D6AEB"/>
    <w:rsid w:val="008E110D"/>
    <w:rsid w:val="008E137D"/>
    <w:rsid w:val="008E13A6"/>
    <w:rsid w:val="008E1A54"/>
    <w:rsid w:val="008E3A0A"/>
    <w:rsid w:val="008E4236"/>
    <w:rsid w:val="008E5FA9"/>
    <w:rsid w:val="008E621C"/>
    <w:rsid w:val="008E6275"/>
    <w:rsid w:val="008E67DA"/>
    <w:rsid w:val="008F0B7C"/>
    <w:rsid w:val="008F1028"/>
    <w:rsid w:val="008F2072"/>
    <w:rsid w:val="008F2B44"/>
    <w:rsid w:val="008F2D2D"/>
    <w:rsid w:val="008F2E77"/>
    <w:rsid w:val="008F3049"/>
    <w:rsid w:val="008F3390"/>
    <w:rsid w:val="008F3AFA"/>
    <w:rsid w:val="008F4FDB"/>
    <w:rsid w:val="008F65D0"/>
    <w:rsid w:val="009039BF"/>
    <w:rsid w:val="0090438F"/>
    <w:rsid w:val="00904BC3"/>
    <w:rsid w:val="009053B2"/>
    <w:rsid w:val="00906292"/>
    <w:rsid w:val="00906ABD"/>
    <w:rsid w:val="00907646"/>
    <w:rsid w:val="0090775D"/>
    <w:rsid w:val="00911B46"/>
    <w:rsid w:val="00911BB9"/>
    <w:rsid w:val="00913512"/>
    <w:rsid w:val="00913536"/>
    <w:rsid w:val="00913820"/>
    <w:rsid w:val="00914CEB"/>
    <w:rsid w:val="00915207"/>
    <w:rsid w:val="00920DD3"/>
    <w:rsid w:val="0092314F"/>
    <w:rsid w:val="009241D7"/>
    <w:rsid w:val="009244E3"/>
    <w:rsid w:val="00924DBC"/>
    <w:rsid w:val="00931171"/>
    <w:rsid w:val="00931657"/>
    <w:rsid w:val="0093366E"/>
    <w:rsid w:val="00933713"/>
    <w:rsid w:val="00935604"/>
    <w:rsid w:val="00935B91"/>
    <w:rsid w:val="009362EA"/>
    <w:rsid w:val="00937D29"/>
    <w:rsid w:val="00937F45"/>
    <w:rsid w:val="00940A62"/>
    <w:rsid w:val="009418FB"/>
    <w:rsid w:val="00942BE3"/>
    <w:rsid w:val="00943A1E"/>
    <w:rsid w:val="00946FE3"/>
    <w:rsid w:val="00947477"/>
    <w:rsid w:val="00947F01"/>
    <w:rsid w:val="00952126"/>
    <w:rsid w:val="00953711"/>
    <w:rsid w:val="00953EB4"/>
    <w:rsid w:val="0095446A"/>
    <w:rsid w:val="00954F6E"/>
    <w:rsid w:val="00956513"/>
    <w:rsid w:val="00956A4A"/>
    <w:rsid w:val="00956A86"/>
    <w:rsid w:val="00956B0A"/>
    <w:rsid w:val="00960D0F"/>
    <w:rsid w:val="009612A1"/>
    <w:rsid w:val="009617BD"/>
    <w:rsid w:val="00961DD3"/>
    <w:rsid w:val="009621E0"/>
    <w:rsid w:val="009628F9"/>
    <w:rsid w:val="00963E4A"/>
    <w:rsid w:val="009649FB"/>
    <w:rsid w:val="00964C5C"/>
    <w:rsid w:val="00964EF6"/>
    <w:rsid w:val="00964FCF"/>
    <w:rsid w:val="00965250"/>
    <w:rsid w:val="00966485"/>
    <w:rsid w:val="009667CB"/>
    <w:rsid w:val="00966C85"/>
    <w:rsid w:val="0097111B"/>
    <w:rsid w:val="0097176A"/>
    <w:rsid w:val="009726D3"/>
    <w:rsid w:val="00972980"/>
    <w:rsid w:val="00973B59"/>
    <w:rsid w:val="00973C75"/>
    <w:rsid w:val="00974400"/>
    <w:rsid w:val="009755A0"/>
    <w:rsid w:val="00976E6F"/>
    <w:rsid w:val="009773B8"/>
    <w:rsid w:val="00977A1E"/>
    <w:rsid w:val="00981EC2"/>
    <w:rsid w:val="0098251E"/>
    <w:rsid w:val="009830AB"/>
    <w:rsid w:val="00983989"/>
    <w:rsid w:val="0098448F"/>
    <w:rsid w:val="0098797A"/>
    <w:rsid w:val="00987C52"/>
    <w:rsid w:val="00990322"/>
    <w:rsid w:val="00993746"/>
    <w:rsid w:val="00993762"/>
    <w:rsid w:val="00994EAD"/>
    <w:rsid w:val="00995E8B"/>
    <w:rsid w:val="00996405"/>
    <w:rsid w:val="00996482"/>
    <w:rsid w:val="0099669C"/>
    <w:rsid w:val="009A0D9F"/>
    <w:rsid w:val="009A291F"/>
    <w:rsid w:val="009A2EC0"/>
    <w:rsid w:val="009A79C1"/>
    <w:rsid w:val="009B193D"/>
    <w:rsid w:val="009B1E76"/>
    <w:rsid w:val="009B27E7"/>
    <w:rsid w:val="009B399B"/>
    <w:rsid w:val="009B3FC9"/>
    <w:rsid w:val="009B4821"/>
    <w:rsid w:val="009B5848"/>
    <w:rsid w:val="009B59BB"/>
    <w:rsid w:val="009B6209"/>
    <w:rsid w:val="009B6642"/>
    <w:rsid w:val="009B7713"/>
    <w:rsid w:val="009B7ED2"/>
    <w:rsid w:val="009B7F2E"/>
    <w:rsid w:val="009C092B"/>
    <w:rsid w:val="009C1B9F"/>
    <w:rsid w:val="009C2CF0"/>
    <w:rsid w:val="009C3CA2"/>
    <w:rsid w:val="009C66BD"/>
    <w:rsid w:val="009C66FA"/>
    <w:rsid w:val="009C6918"/>
    <w:rsid w:val="009D065E"/>
    <w:rsid w:val="009D08D3"/>
    <w:rsid w:val="009D2383"/>
    <w:rsid w:val="009D32D1"/>
    <w:rsid w:val="009D3647"/>
    <w:rsid w:val="009D3F31"/>
    <w:rsid w:val="009D48CB"/>
    <w:rsid w:val="009D4ACC"/>
    <w:rsid w:val="009D5071"/>
    <w:rsid w:val="009D56C0"/>
    <w:rsid w:val="009D5919"/>
    <w:rsid w:val="009D7515"/>
    <w:rsid w:val="009D797C"/>
    <w:rsid w:val="009E1713"/>
    <w:rsid w:val="009E2AA7"/>
    <w:rsid w:val="009E2DDC"/>
    <w:rsid w:val="009E357A"/>
    <w:rsid w:val="009E36E6"/>
    <w:rsid w:val="009E36FF"/>
    <w:rsid w:val="009E7822"/>
    <w:rsid w:val="009F0481"/>
    <w:rsid w:val="009F0611"/>
    <w:rsid w:val="009F0A7A"/>
    <w:rsid w:val="009F17F3"/>
    <w:rsid w:val="009F1E57"/>
    <w:rsid w:val="009F3369"/>
    <w:rsid w:val="009F3642"/>
    <w:rsid w:val="009F3A43"/>
    <w:rsid w:val="009F3A8B"/>
    <w:rsid w:val="009F5652"/>
    <w:rsid w:val="009F5AC8"/>
    <w:rsid w:val="009F5B5E"/>
    <w:rsid w:val="009F608C"/>
    <w:rsid w:val="009F6B4F"/>
    <w:rsid w:val="009F6F3A"/>
    <w:rsid w:val="009F7CD3"/>
    <w:rsid w:val="00A007C9"/>
    <w:rsid w:val="00A00A61"/>
    <w:rsid w:val="00A00D6D"/>
    <w:rsid w:val="00A01224"/>
    <w:rsid w:val="00A019B7"/>
    <w:rsid w:val="00A02291"/>
    <w:rsid w:val="00A02808"/>
    <w:rsid w:val="00A030AF"/>
    <w:rsid w:val="00A04948"/>
    <w:rsid w:val="00A10297"/>
    <w:rsid w:val="00A11544"/>
    <w:rsid w:val="00A11C37"/>
    <w:rsid w:val="00A13411"/>
    <w:rsid w:val="00A139FE"/>
    <w:rsid w:val="00A13EB3"/>
    <w:rsid w:val="00A14EF7"/>
    <w:rsid w:val="00A15035"/>
    <w:rsid w:val="00A22347"/>
    <w:rsid w:val="00A227FD"/>
    <w:rsid w:val="00A23397"/>
    <w:rsid w:val="00A23518"/>
    <w:rsid w:val="00A2573C"/>
    <w:rsid w:val="00A27D29"/>
    <w:rsid w:val="00A31441"/>
    <w:rsid w:val="00A3159B"/>
    <w:rsid w:val="00A31AA8"/>
    <w:rsid w:val="00A3304E"/>
    <w:rsid w:val="00A34344"/>
    <w:rsid w:val="00A34CAA"/>
    <w:rsid w:val="00A3598A"/>
    <w:rsid w:val="00A36D4E"/>
    <w:rsid w:val="00A378C6"/>
    <w:rsid w:val="00A45CE3"/>
    <w:rsid w:val="00A4707D"/>
    <w:rsid w:val="00A47E65"/>
    <w:rsid w:val="00A51A76"/>
    <w:rsid w:val="00A52172"/>
    <w:rsid w:val="00A52D1A"/>
    <w:rsid w:val="00A5589B"/>
    <w:rsid w:val="00A55A2D"/>
    <w:rsid w:val="00A56C81"/>
    <w:rsid w:val="00A56D57"/>
    <w:rsid w:val="00A57A3E"/>
    <w:rsid w:val="00A600F4"/>
    <w:rsid w:val="00A61694"/>
    <w:rsid w:val="00A625B2"/>
    <w:rsid w:val="00A63692"/>
    <w:rsid w:val="00A63B50"/>
    <w:rsid w:val="00A643E6"/>
    <w:rsid w:val="00A655E1"/>
    <w:rsid w:val="00A65793"/>
    <w:rsid w:val="00A66D0F"/>
    <w:rsid w:val="00A70C30"/>
    <w:rsid w:val="00A71CE2"/>
    <w:rsid w:val="00A71E50"/>
    <w:rsid w:val="00A754D5"/>
    <w:rsid w:val="00A75B6B"/>
    <w:rsid w:val="00A76FC7"/>
    <w:rsid w:val="00A77223"/>
    <w:rsid w:val="00A801AD"/>
    <w:rsid w:val="00A80CB3"/>
    <w:rsid w:val="00A820CD"/>
    <w:rsid w:val="00A83E00"/>
    <w:rsid w:val="00A842EA"/>
    <w:rsid w:val="00A84475"/>
    <w:rsid w:val="00A84D8B"/>
    <w:rsid w:val="00A85AFE"/>
    <w:rsid w:val="00A863EA"/>
    <w:rsid w:val="00A86477"/>
    <w:rsid w:val="00A86BFB"/>
    <w:rsid w:val="00A87BBC"/>
    <w:rsid w:val="00A915C6"/>
    <w:rsid w:val="00A91AAF"/>
    <w:rsid w:val="00A92133"/>
    <w:rsid w:val="00A93ED9"/>
    <w:rsid w:val="00A9491D"/>
    <w:rsid w:val="00A94E02"/>
    <w:rsid w:val="00AA3588"/>
    <w:rsid w:val="00AA3B23"/>
    <w:rsid w:val="00AA3FA0"/>
    <w:rsid w:val="00AA4AA9"/>
    <w:rsid w:val="00AA4B13"/>
    <w:rsid w:val="00AA6B25"/>
    <w:rsid w:val="00AA6C5B"/>
    <w:rsid w:val="00AA6F5D"/>
    <w:rsid w:val="00AA7F16"/>
    <w:rsid w:val="00AA7F97"/>
    <w:rsid w:val="00AB0F23"/>
    <w:rsid w:val="00AB0FE7"/>
    <w:rsid w:val="00AB16B0"/>
    <w:rsid w:val="00AB2186"/>
    <w:rsid w:val="00AB2E4C"/>
    <w:rsid w:val="00AB44DA"/>
    <w:rsid w:val="00AB50C7"/>
    <w:rsid w:val="00AB5B63"/>
    <w:rsid w:val="00AB6156"/>
    <w:rsid w:val="00AC19F4"/>
    <w:rsid w:val="00AC1AFB"/>
    <w:rsid w:val="00AC4447"/>
    <w:rsid w:val="00AC4EB9"/>
    <w:rsid w:val="00AC58BD"/>
    <w:rsid w:val="00AC6647"/>
    <w:rsid w:val="00AC7D6C"/>
    <w:rsid w:val="00AD00E4"/>
    <w:rsid w:val="00AD0D18"/>
    <w:rsid w:val="00AD23CE"/>
    <w:rsid w:val="00AD4749"/>
    <w:rsid w:val="00AD55EF"/>
    <w:rsid w:val="00AD58E8"/>
    <w:rsid w:val="00AE0C73"/>
    <w:rsid w:val="00AE24CC"/>
    <w:rsid w:val="00AE312B"/>
    <w:rsid w:val="00AE36B1"/>
    <w:rsid w:val="00AE3B00"/>
    <w:rsid w:val="00AE4B90"/>
    <w:rsid w:val="00AE6C87"/>
    <w:rsid w:val="00AE7107"/>
    <w:rsid w:val="00AE7E5A"/>
    <w:rsid w:val="00AE7FDA"/>
    <w:rsid w:val="00AF127E"/>
    <w:rsid w:val="00AF1D75"/>
    <w:rsid w:val="00AF2366"/>
    <w:rsid w:val="00AF2FE6"/>
    <w:rsid w:val="00AF3FDB"/>
    <w:rsid w:val="00AF614A"/>
    <w:rsid w:val="00AF70DA"/>
    <w:rsid w:val="00B00A1D"/>
    <w:rsid w:val="00B014C2"/>
    <w:rsid w:val="00B02719"/>
    <w:rsid w:val="00B03619"/>
    <w:rsid w:val="00B051DB"/>
    <w:rsid w:val="00B05674"/>
    <w:rsid w:val="00B056A4"/>
    <w:rsid w:val="00B06650"/>
    <w:rsid w:val="00B069BE"/>
    <w:rsid w:val="00B0703D"/>
    <w:rsid w:val="00B07D25"/>
    <w:rsid w:val="00B10256"/>
    <w:rsid w:val="00B10278"/>
    <w:rsid w:val="00B10D6E"/>
    <w:rsid w:val="00B12813"/>
    <w:rsid w:val="00B13DF5"/>
    <w:rsid w:val="00B13F55"/>
    <w:rsid w:val="00B13F57"/>
    <w:rsid w:val="00B1570B"/>
    <w:rsid w:val="00B16693"/>
    <w:rsid w:val="00B169BD"/>
    <w:rsid w:val="00B176E6"/>
    <w:rsid w:val="00B179F6"/>
    <w:rsid w:val="00B2098F"/>
    <w:rsid w:val="00B20BF4"/>
    <w:rsid w:val="00B2136C"/>
    <w:rsid w:val="00B21F34"/>
    <w:rsid w:val="00B23CA2"/>
    <w:rsid w:val="00B24DD5"/>
    <w:rsid w:val="00B25091"/>
    <w:rsid w:val="00B25113"/>
    <w:rsid w:val="00B2688A"/>
    <w:rsid w:val="00B270AD"/>
    <w:rsid w:val="00B31311"/>
    <w:rsid w:val="00B3233D"/>
    <w:rsid w:val="00B36C25"/>
    <w:rsid w:val="00B37461"/>
    <w:rsid w:val="00B37865"/>
    <w:rsid w:val="00B37C4B"/>
    <w:rsid w:val="00B4045B"/>
    <w:rsid w:val="00B43160"/>
    <w:rsid w:val="00B44109"/>
    <w:rsid w:val="00B50870"/>
    <w:rsid w:val="00B512B6"/>
    <w:rsid w:val="00B5191D"/>
    <w:rsid w:val="00B519EA"/>
    <w:rsid w:val="00B51B69"/>
    <w:rsid w:val="00B52306"/>
    <w:rsid w:val="00B5542F"/>
    <w:rsid w:val="00B55A2D"/>
    <w:rsid w:val="00B56812"/>
    <w:rsid w:val="00B56EA0"/>
    <w:rsid w:val="00B572A4"/>
    <w:rsid w:val="00B575A3"/>
    <w:rsid w:val="00B60068"/>
    <w:rsid w:val="00B6079F"/>
    <w:rsid w:val="00B60A86"/>
    <w:rsid w:val="00B612C0"/>
    <w:rsid w:val="00B634F8"/>
    <w:rsid w:val="00B6495B"/>
    <w:rsid w:val="00B663EC"/>
    <w:rsid w:val="00B718A3"/>
    <w:rsid w:val="00B72400"/>
    <w:rsid w:val="00B740C1"/>
    <w:rsid w:val="00B74BF6"/>
    <w:rsid w:val="00B74EBD"/>
    <w:rsid w:val="00B750C0"/>
    <w:rsid w:val="00B762F2"/>
    <w:rsid w:val="00B77509"/>
    <w:rsid w:val="00B775F7"/>
    <w:rsid w:val="00B800B2"/>
    <w:rsid w:val="00B811C0"/>
    <w:rsid w:val="00B814C2"/>
    <w:rsid w:val="00B81C7F"/>
    <w:rsid w:val="00B81E0B"/>
    <w:rsid w:val="00B82215"/>
    <w:rsid w:val="00B825B4"/>
    <w:rsid w:val="00B82726"/>
    <w:rsid w:val="00B82FAE"/>
    <w:rsid w:val="00B84547"/>
    <w:rsid w:val="00B84F35"/>
    <w:rsid w:val="00B85C96"/>
    <w:rsid w:val="00B86F17"/>
    <w:rsid w:val="00B87986"/>
    <w:rsid w:val="00B905B5"/>
    <w:rsid w:val="00B9109F"/>
    <w:rsid w:val="00B918E8"/>
    <w:rsid w:val="00B95CE5"/>
    <w:rsid w:val="00B96F43"/>
    <w:rsid w:val="00B9716F"/>
    <w:rsid w:val="00B973D2"/>
    <w:rsid w:val="00B97678"/>
    <w:rsid w:val="00BA0D99"/>
    <w:rsid w:val="00BA0E0C"/>
    <w:rsid w:val="00BA1AD1"/>
    <w:rsid w:val="00BA34DE"/>
    <w:rsid w:val="00BA36D2"/>
    <w:rsid w:val="00BA3B08"/>
    <w:rsid w:val="00BA4C9C"/>
    <w:rsid w:val="00BA5F31"/>
    <w:rsid w:val="00BA6948"/>
    <w:rsid w:val="00BA6A0E"/>
    <w:rsid w:val="00BA6DDA"/>
    <w:rsid w:val="00BA7504"/>
    <w:rsid w:val="00BB04A2"/>
    <w:rsid w:val="00BB09FE"/>
    <w:rsid w:val="00BB11F3"/>
    <w:rsid w:val="00BB3B1D"/>
    <w:rsid w:val="00BB51F8"/>
    <w:rsid w:val="00BB6481"/>
    <w:rsid w:val="00BB6BEE"/>
    <w:rsid w:val="00BB7970"/>
    <w:rsid w:val="00BC0975"/>
    <w:rsid w:val="00BC10DC"/>
    <w:rsid w:val="00BC2222"/>
    <w:rsid w:val="00BC4C22"/>
    <w:rsid w:val="00BC51F4"/>
    <w:rsid w:val="00BC5BB9"/>
    <w:rsid w:val="00BC5DAF"/>
    <w:rsid w:val="00BC725D"/>
    <w:rsid w:val="00BD1F76"/>
    <w:rsid w:val="00BD28B4"/>
    <w:rsid w:val="00BD37D1"/>
    <w:rsid w:val="00BD385C"/>
    <w:rsid w:val="00BD4F8A"/>
    <w:rsid w:val="00BD550C"/>
    <w:rsid w:val="00BD71EE"/>
    <w:rsid w:val="00BD79BE"/>
    <w:rsid w:val="00BE04FB"/>
    <w:rsid w:val="00BE0D9B"/>
    <w:rsid w:val="00BE1DF0"/>
    <w:rsid w:val="00BE3EBE"/>
    <w:rsid w:val="00BE418D"/>
    <w:rsid w:val="00BE4525"/>
    <w:rsid w:val="00BE5BF5"/>
    <w:rsid w:val="00BE7872"/>
    <w:rsid w:val="00BE7B46"/>
    <w:rsid w:val="00BE7D84"/>
    <w:rsid w:val="00BF0C24"/>
    <w:rsid w:val="00BF16E0"/>
    <w:rsid w:val="00BF3806"/>
    <w:rsid w:val="00BF6599"/>
    <w:rsid w:val="00BF7F4A"/>
    <w:rsid w:val="00C0005C"/>
    <w:rsid w:val="00C01AE9"/>
    <w:rsid w:val="00C05AAE"/>
    <w:rsid w:val="00C05C2C"/>
    <w:rsid w:val="00C06F46"/>
    <w:rsid w:val="00C07410"/>
    <w:rsid w:val="00C10D73"/>
    <w:rsid w:val="00C11380"/>
    <w:rsid w:val="00C1170D"/>
    <w:rsid w:val="00C12AB5"/>
    <w:rsid w:val="00C12BBF"/>
    <w:rsid w:val="00C1747D"/>
    <w:rsid w:val="00C17A48"/>
    <w:rsid w:val="00C21EAD"/>
    <w:rsid w:val="00C21F7D"/>
    <w:rsid w:val="00C24C06"/>
    <w:rsid w:val="00C2689F"/>
    <w:rsid w:val="00C30675"/>
    <w:rsid w:val="00C30BE9"/>
    <w:rsid w:val="00C31B52"/>
    <w:rsid w:val="00C3225C"/>
    <w:rsid w:val="00C337D1"/>
    <w:rsid w:val="00C3419A"/>
    <w:rsid w:val="00C36217"/>
    <w:rsid w:val="00C36396"/>
    <w:rsid w:val="00C36B3A"/>
    <w:rsid w:val="00C40009"/>
    <w:rsid w:val="00C400DD"/>
    <w:rsid w:val="00C40703"/>
    <w:rsid w:val="00C41295"/>
    <w:rsid w:val="00C41BE9"/>
    <w:rsid w:val="00C43626"/>
    <w:rsid w:val="00C436A2"/>
    <w:rsid w:val="00C44652"/>
    <w:rsid w:val="00C448FD"/>
    <w:rsid w:val="00C47DFA"/>
    <w:rsid w:val="00C47E74"/>
    <w:rsid w:val="00C502B3"/>
    <w:rsid w:val="00C50EC7"/>
    <w:rsid w:val="00C5135C"/>
    <w:rsid w:val="00C52568"/>
    <w:rsid w:val="00C53C6D"/>
    <w:rsid w:val="00C565B9"/>
    <w:rsid w:val="00C56BE4"/>
    <w:rsid w:val="00C57B9B"/>
    <w:rsid w:val="00C60C2E"/>
    <w:rsid w:val="00C63898"/>
    <w:rsid w:val="00C654F8"/>
    <w:rsid w:val="00C665CD"/>
    <w:rsid w:val="00C66704"/>
    <w:rsid w:val="00C70253"/>
    <w:rsid w:val="00C70ADF"/>
    <w:rsid w:val="00C71DEB"/>
    <w:rsid w:val="00C72AF7"/>
    <w:rsid w:val="00C75AD8"/>
    <w:rsid w:val="00C761C7"/>
    <w:rsid w:val="00C76555"/>
    <w:rsid w:val="00C76B52"/>
    <w:rsid w:val="00C76EBA"/>
    <w:rsid w:val="00C77248"/>
    <w:rsid w:val="00C81D3E"/>
    <w:rsid w:val="00C81E95"/>
    <w:rsid w:val="00C84416"/>
    <w:rsid w:val="00C87A42"/>
    <w:rsid w:val="00C87BE9"/>
    <w:rsid w:val="00C9251F"/>
    <w:rsid w:val="00C934A1"/>
    <w:rsid w:val="00C9406F"/>
    <w:rsid w:val="00C949CF"/>
    <w:rsid w:val="00C957EC"/>
    <w:rsid w:val="00C95A40"/>
    <w:rsid w:val="00C960E6"/>
    <w:rsid w:val="00C9652C"/>
    <w:rsid w:val="00CA10C7"/>
    <w:rsid w:val="00CA132D"/>
    <w:rsid w:val="00CA2CBF"/>
    <w:rsid w:val="00CA3401"/>
    <w:rsid w:val="00CA3A16"/>
    <w:rsid w:val="00CA41BA"/>
    <w:rsid w:val="00CA4465"/>
    <w:rsid w:val="00CA4E4E"/>
    <w:rsid w:val="00CA510A"/>
    <w:rsid w:val="00CA5CDF"/>
    <w:rsid w:val="00CA6898"/>
    <w:rsid w:val="00CA6A38"/>
    <w:rsid w:val="00CA73DF"/>
    <w:rsid w:val="00CB3EEE"/>
    <w:rsid w:val="00CB4455"/>
    <w:rsid w:val="00CB7C0F"/>
    <w:rsid w:val="00CC1EBB"/>
    <w:rsid w:val="00CC2342"/>
    <w:rsid w:val="00CC3258"/>
    <w:rsid w:val="00CC397E"/>
    <w:rsid w:val="00CC42E2"/>
    <w:rsid w:val="00CC4EC0"/>
    <w:rsid w:val="00CC7477"/>
    <w:rsid w:val="00CC7CAA"/>
    <w:rsid w:val="00CD0CC0"/>
    <w:rsid w:val="00CD1281"/>
    <w:rsid w:val="00CD1E36"/>
    <w:rsid w:val="00CD20FE"/>
    <w:rsid w:val="00CD288D"/>
    <w:rsid w:val="00CD6471"/>
    <w:rsid w:val="00CD6591"/>
    <w:rsid w:val="00CD65C0"/>
    <w:rsid w:val="00CD65F1"/>
    <w:rsid w:val="00CE09F4"/>
    <w:rsid w:val="00CE1C0E"/>
    <w:rsid w:val="00CE2657"/>
    <w:rsid w:val="00CE3D6D"/>
    <w:rsid w:val="00CE41E6"/>
    <w:rsid w:val="00CE60F4"/>
    <w:rsid w:val="00CE61E1"/>
    <w:rsid w:val="00CE6B91"/>
    <w:rsid w:val="00CE7145"/>
    <w:rsid w:val="00CE73FA"/>
    <w:rsid w:val="00CF23B3"/>
    <w:rsid w:val="00CF3072"/>
    <w:rsid w:val="00CF4EBB"/>
    <w:rsid w:val="00CF5F84"/>
    <w:rsid w:val="00CF7A1A"/>
    <w:rsid w:val="00CF7CB0"/>
    <w:rsid w:val="00D04488"/>
    <w:rsid w:val="00D046FF"/>
    <w:rsid w:val="00D05DB3"/>
    <w:rsid w:val="00D0632C"/>
    <w:rsid w:val="00D064E9"/>
    <w:rsid w:val="00D0683A"/>
    <w:rsid w:val="00D06A95"/>
    <w:rsid w:val="00D06BF8"/>
    <w:rsid w:val="00D12546"/>
    <w:rsid w:val="00D12FDC"/>
    <w:rsid w:val="00D169EC"/>
    <w:rsid w:val="00D20C12"/>
    <w:rsid w:val="00D2336B"/>
    <w:rsid w:val="00D24138"/>
    <w:rsid w:val="00D25DEC"/>
    <w:rsid w:val="00D2601E"/>
    <w:rsid w:val="00D2610B"/>
    <w:rsid w:val="00D262B2"/>
    <w:rsid w:val="00D267C3"/>
    <w:rsid w:val="00D26B32"/>
    <w:rsid w:val="00D275CD"/>
    <w:rsid w:val="00D27F87"/>
    <w:rsid w:val="00D3025E"/>
    <w:rsid w:val="00D30AC6"/>
    <w:rsid w:val="00D30DBD"/>
    <w:rsid w:val="00D314A1"/>
    <w:rsid w:val="00D32880"/>
    <w:rsid w:val="00D34634"/>
    <w:rsid w:val="00D35816"/>
    <w:rsid w:val="00D35D32"/>
    <w:rsid w:val="00D36055"/>
    <w:rsid w:val="00D36179"/>
    <w:rsid w:val="00D41841"/>
    <w:rsid w:val="00D43271"/>
    <w:rsid w:val="00D441D9"/>
    <w:rsid w:val="00D4567C"/>
    <w:rsid w:val="00D45C8B"/>
    <w:rsid w:val="00D474E3"/>
    <w:rsid w:val="00D47A14"/>
    <w:rsid w:val="00D50F51"/>
    <w:rsid w:val="00D51807"/>
    <w:rsid w:val="00D53169"/>
    <w:rsid w:val="00D5548C"/>
    <w:rsid w:val="00D56776"/>
    <w:rsid w:val="00D60C59"/>
    <w:rsid w:val="00D615DF"/>
    <w:rsid w:val="00D61E18"/>
    <w:rsid w:val="00D6359D"/>
    <w:rsid w:val="00D64FD9"/>
    <w:rsid w:val="00D66B53"/>
    <w:rsid w:val="00D66EBA"/>
    <w:rsid w:val="00D703C1"/>
    <w:rsid w:val="00D732E3"/>
    <w:rsid w:val="00D734C4"/>
    <w:rsid w:val="00D74057"/>
    <w:rsid w:val="00D742D2"/>
    <w:rsid w:val="00D74CD8"/>
    <w:rsid w:val="00D75F3E"/>
    <w:rsid w:val="00D8059A"/>
    <w:rsid w:val="00D807EB"/>
    <w:rsid w:val="00D82DA3"/>
    <w:rsid w:val="00D85522"/>
    <w:rsid w:val="00D87479"/>
    <w:rsid w:val="00D919CE"/>
    <w:rsid w:val="00D91BE1"/>
    <w:rsid w:val="00D929DC"/>
    <w:rsid w:val="00D92D0F"/>
    <w:rsid w:val="00D9671E"/>
    <w:rsid w:val="00D96851"/>
    <w:rsid w:val="00D979C2"/>
    <w:rsid w:val="00DA006B"/>
    <w:rsid w:val="00DA1FC4"/>
    <w:rsid w:val="00DA2ED9"/>
    <w:rsid w:val="00DA48FC"/>
    <w:rsid w:val="00DA4C80"/>
    <w:rsid w:val="00DA4E0E"/>
    <w:rsid w:val="00DA52CD"/>
    <w:rsid w:val="00DA5478"/>
    <w:rsid w:val="00DA59F8"/>
    <w:rsid w:val="00DA7132"/>
    <w:rsid w:val="00DA783F"/>
    <w:rsid w:val="00DB07A8"/>
    <w:rsid w:val="00DB0843"/>
    <w:rsid w:val="00DB16C4"/>
    <w:rsid w:val="00DB1D07"/>
    <w:rsid w:val="00DB2848"/>
    <w:rsid w:val="00DB2B2E"/>
    <w:rsid w:val="00DB33B2"/>
    <w:rsid w:val="00DB403C"/>
    <w:rsid w:val="00DB527B"/>
    <w:rsid w:val="00DB670B"/>
    <w:rsid w:val="00DB7786"/>
    <w:rsid w:val="00DB7DAD"/>
    <w:rsid w:val="00DC006B"/>
    <w:rsid w:val="00DC2135"/>
    <w:rsid w:val="00DC41C2"/>
    <w:rsid w:val="00DC48F4"/>
    <w:rsid w:val="00DC59BF"/>
    <w:rsid w:val="00DC5DAC"/>
    <w:rsid w:val="00DC5E00"/>
    <w:rsid w:val="00DD0898"/>
    <w:rsid w:val="00DD0E03"/>
    <w:rsid w:val="00DD1D60"/>
    <w:rsid w:val="00DD628C"/>
    <w:rsid w:val="00DD7AB5"/>
    <w:rsid w:val="00DE0BE8"/>
    <w:rsid w:val="00DE1440"/>
    <w:rsid w:val="00DE3753"/>
    <w:rsid w:val="00DE4248"/>
    <w:rsid w:val="00DE6BA7"/>
    <w:rsid w:val="00DE79C4"/>
    <w:rsid w:val="00DF145C"/>
    <w:rsid w:val="00DF4C96"/>
    <w:rsid w:val="00DF50F2"/>
    <w:rsid w:val="00DF51F8"/>
    <w:rsid w:val="00DF5480"/>
    <w:rsid w:val="00E015A1"/>
    <w:rsid w:val="00E024D7"/>
    <w:rsid w:val="00E02F18"/>
    <w:rsid w:val="00E030CA"/>
    <w:rsid w:val="00E03C8B"/>
    <w:rsid w:val="00E03F18"/>
    <w:rsid w:val="00E04819"/>
    <w:rsid w:val="00E06112"/>
    <w:rsid w:val="00E06DD5"/>
    <w:rsid w:val="00E10311"/>
    <w:rsid w:val="00E138C0"/>
    <w:rsid w:val="00E13C57"/>
    <w:rsid w:val="00E1402C"/>
    <w:rsid w:val="00E1529B"/>
    <w:rsid w:val="00E17495"/>
    <w:rsid w:val="00E174C9"/>
    <w:rsid w:val="00E203D7"/>
    <w:rsid w:val="00E2147C"/>
    <w:rsid w:val="00E23700"/>
    <w:rsid w:val="00E23933"/>
    <w:rsid w:val="00E24C48"/>
    <w:rsid w:val="00E26725"/>
    <w:rsid w:val="00E30FDD"/>
    <w:rsid w:val="00E318F5"/>
    <w:rsid w:val="00E33BBE"/>
    <w:rsid w:val="00E34256"/>
    <w:rsid w:val="00E36787"/>
    <w:rsid w:val="00E37B33"/>
    <w:rsid w:val="00E40197"/>
    <w:rsid w:val="00E426BA"/>
    <w:rsid w:val="00E427A1"/>
    <w:rsid w:val="00E427D4"/>
    <w:rsid w:val="00E42D75"/>
    <w:rsid w:val="00E4356D"/>
    <w:rsid w:val="00E464D3"/>
    <w:rsid w:val="00E46EA1"/>
    <w:rsid w:val="00E47588"/>
    <w:rsid w:val="00E526E8"/>
    <w:rsid w:val="00E5295A"/>
    <w:rsid w:val="00E52B74"/>
    <w:rsid w:val="00E5465C"/>
    <w:rsid w:val="00E55170"/>
    <w:rsid w:val="00E56D9C"/>
    <w:rsid w:val="00E570E0"/>
    <w:rsid w:val="00E57392"/>
    <w:rsid w:val="00E619D6"/>
    <w:rsid w:val="00E623F6"/>
    <w:rsid w:val="00E634A5"/>
    <w:rsid w:val="00E66AC7"/>
    <w:rsid w:val="00E66FF2"/>
    <w:rsid w:val="00E678B7"/>
    <w:rsid w:val="00E72485"/>
    <w:rsid w:val="00E74CDA"/>
    <w:rsid w:val="00E75A9B"/>
    <w:rsid w:val="00E75CD2"/>
    <w:rsid w:val="00E75E16"/>
    <w:rsid w:val="00E77303"/>
    <w:rsid w:val="00E77B93"/>
    <w:rsid w:val="00E80E2C"/>
    <w:rsid w:val="00E83E81"/>
    <w:rsid w:val="00E85269"/>
    <w:rsid w:val="00E85367"/>
    <w:rsid w:val="00E858B3"/>
    <w:rsid w:val="00E86DAB"/>
    <w:rsid w:val="00E86F65"/>
    <w:rsid w:val="00E90500"/>
    <w:rsid w:val="00E92CBA"/>
    <w:rsid w:val="00E92ED0"/>
    <w:rsid w:val="00E944C1"/>
    <w:rsid w:val="00E94780"/>
    <w:rsid w:val="00EA0887"/>
    <w:rsid w:val="00EA1265"/>
    <w:rsid w:val="00EA19DE"/>
    <w:rsid w:val="00EA244A"/>
    <w:rsid w:val="00EA4EB4"/>
    <w:rsid w:val="00EA7868"/>
    <w:rsid w:val="00EA7872"/>
    <w:rsid w:val="00EB2B05"/>
    <w:rsid w:val="00EB2F8D"/>
    <w:rsid w:val="00EB318F"/>
    <w:rsid w:val="00EB462E"/>
    <w:rsid w:val="00EB48E0"/>
    <w:rsid w:val="00EB55C5"/>
    <w:rsid w:val="00EC2B97"/>
    <w:rsid w:val="00EC4036"/>
    <w:rsid w:val="00EC6947"/>
    <w:rsid w:val="00ED0616"/>
    <w:rsid w:val="00ED1B91"/>
    <w:rsid w:val="00ED1E64"/>
    <w:rsid w:val="00ED2485"/>
    <w:rsid w:val="00ED26C3"/>
    <w:rsid w:val="00ED3AFF"/>
    <w:rsid w:val="00ED57DB"/>
    <w:rsid w:val="00ED7FE6"/>
    <w:rsid w:val="00EE2A00"/>
    <w:rsid w:val="00EE2F45"/>
    <w:rsid w:val="00EE35C0"/>
    <w:rsid w:val="00EE4832"/>
    <w:rsid w:val="00EE5BA3"/>
    <w:rsid w:val="00EE6CEE"/>
    <w:rsid w:val="00EF6D2B"/>
    <w:rsid w:val="00F004C2"/>
    <w:rsid w:val="00F01F6F"/>
    <w:rsid w:val="00F03A66"/>
    <w:rsid w:val="00F03CD5"/>
    <w:rsid w:val="00F05AA7"/>
    <w:rsid w:val="00F062D8"/>
    <w:rsid w:val="00F1151A"/>
    <w:rsid w:val="00F1379F"/>
    <w:rsid w:val="00F13D52"/>
    <w:rsid w:val="00F151B8"/>
    <w:rsid w:val="00F157CF"/>
    <w:rsid w:val="00F178DE"/>
    <w:rsid w:val="00F216D0"/>
    <w:rsid w:val="00F21B99"/>
    <w:rsid w:val="00F2295A"/>
    <w:rsid w:val="00F22DC6"/>
    <w:rsid w:val="00F24259"/>
    <w:rsid w:val="00F25060"/>
    <w:rsid w:val="00F2572E"/>
    <w:rsid w:val="00F25B3E"/>
    <w:rsid w:val="00F261BD"/>
    <w:rsid w:val="00F27DEB"/>
    <w:rsid w:val="00F32C1A"/>
    <w:rsid w:val="00F35BAD"/>
    <w:rsid w:val="00F35F84"/>
    <w:rsid w:val="00F36C06"/>
    <w:rsid w:val="00F37CF2"/>
    <w:rsid w:val="00F40EA3"/>
    <w:rsid w:val="00F41322"/>
    <w:rsid w:val="00F41A55"/>
    <w:rsid w:val="00F423FC"/>
    <w:rsid w:val="00F43495"/>
    <w:rsid w:val="00F4402A"/>
    <w:rsid w:val="00F449FC"/>
    <w:rsid w:val="00F44E99"/>
    <w:rsid w:val="00F51B8D"/>
    <w:rsid w:val="00F51C8E"/>
    <w:rsid w:val="00F53AF0"/>
    <w:rsid w:val="00F53B9F"/>
    <w:rsid w:val="00F54208"/>
    <w:rsid w:val="00F547DC"/>
    <w:rsid w:val="00F54B06"/>
    <w:rsid w:val="00F55974"/>
    <w:rsid w:val="00F563AE"/>
    <w:rsid w:val="00F57767"/>
    <w:rsid w:val="00F57E92"/>
    <w:rsid w:val="00F60042"/>
    <w:rsid w:val="00F613E5"/>
    <w:rsid w:val="00F62195"/>
    <w:rsid w:val="00F64331"/>
    <w:rsid w:val="00F6589C"/>
    <w:rsid w:val="00F65C68"/>
    <w:rsid w:val="00F6735A"/>
    <w:rsid w:val="00F75077"/>
    <w:rsid w:val="00F75FE3"/>
    <w:rsid w:val="00F800A8"/>
    <w:rsid w:val="00F814B2"/>
    <w:rsid w:val="00F816B2"/>
    <w:rsid w:val="00F818E7"/>
    <w:rsid w:val="00F8370D"/>
    <w:rsid w:val="00F83B4B"/>
    <w:rsid w:val="00F84BAF"/>
    <w:rsid w:val="00F85E1B"/>
    <w:rsid w:val="00F86270"/>
    <w:rsid w:val="00F87888"/>
    <w:rsid w:val="00F87A7C"/>
    <w:rsid w:val="00F91037"/>
    <w:rsid w:val="00F92EE8"/>
    <w:rsid w:val="00F9385B"/>
    <w:rsid w:val="00F93B8E"/>
    <w:rsid w:val="00F94050"/>
    <w:rsid w:val="00F944AC"/>
    <w:rsid w:val="00F95C06"/>
    <w:rsid w:val="00F95FAE"/>
    <w:rsid w:val="00F966F8"/>
    <w:rsid w:val="00FA08A3"/>
    <w:rsid w:val="00FA16C0"/>
    <w:rsid w:val="00FA1943"/>
    <w:rsid w:val="00FA1EFE"/>
    <w:rsid w:val="00FA3730"/>
    <w:rsid w:val="00FA42E5"/>
    <w:rsid w:val="00FA4FFB"/>
    <w:rsid w:val="00FA528C"/>
    <w:rsid w:val="00FA61FA"/>
    <w:rsid w:val="00FB0499"/>
    <w:rsid w:val="00FB0BA1"/>
    <w:rsid w:val="00FB197A"/>
    <w:rsid w:val="00FB5A47"/>
    <w:rsid w:val="00FB5EB1"/>
    <w:rsid w:val="00FB64DF"/>
    <w:rsid w:val="00FB7230"/>
    <w:rsid w:val="00FC1DDE"/>
    <w:rsid w:val="00FC26DB"/>
    <w:rsid w:val="00FC30F4"/>
    <w:rsid w:val="00FC3DF5"/>
    <w:rsid w:val="00FC4662"/>
    <w:rsid w:val="00FC4A81"/>
    <w:rsid w:val="00FC54DE"/>
    <w:rsid w:val="00FC5AE6"/>
    <w:rsid w:val="00FC5B86"/>
    <w:rsid w:val="00FC61E0"/>
    <w:rsid w:val="00FD08FC"/>
    <w:rsid w:val="00FD15B1"/>
    <w:rsid w:val="00FD3128"/>
    <w:rsid w:val="00FD32DC"/>
    <w:rsid w:val="00FD3BE8"/>
    <w:rsid w:val="00FD3ED1"/>
    <w:rsid w:val="00FD7D3C"/>
    <w:rsid w:val="00FE022D"/>
    <w:rsid w:val="00FE0956"/>
    <w:rsid w:val="00FE1034"/>
    <w:rsid w:val="00FE4304"/>
    <w:rsid w:val="00FE4318"/>
    <w:rsid w:val="00FE4774"/>
    <w:rsid w:val="00FE4BAE"/>
    <w:rsid w:val="00FE60B0"/>
    <w:rsid w:val="00FE6D6A"/>
    <w:rsid w:val="00FE7319"/>
    <w:rsid w:val="00FE75E5"/>
    <w:rsid w:val="00FE7772"/>
    <w:rsid w:val="00FE7987"/>
    <w:rsid w:val="00FF33B6"/>
    <w:rsid w:val="00FF3464"/>
    <w:rsid w:val="00FF3FA7"/>
    <w:rsid w:val="00FF402B"/>
    <w:rsid w:val="00FF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611E"/>
    <w:pPr>
      <w:jc w:val="center"/>
      <w:outlineLvl w:val="0"/>
    </w:pPr>
    <w:rPr>
      <w:rFonts w:cs="Arial"/>
      <w:color w:val="2F5496" w:themeColor="accent5" w:themeShade="BF"/>
      <w:sz w:val="52"/>
      <w:szCs w:val="56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11E"/>
    <w:pPr>
      <w:jc w:val="center"/>
      <w:outlineLvl w:val="1"/>
    </w:pPr>
    <w:rPr>
      <w:b/>
      <w:color w:val="2F5496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C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7F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F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FDA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FDA"/>
    <w:rPr>
      <w:b/>
      <w:bCs/>
      <w:color w:val="1F3864" w:themeColor="accent5" w:themeShade="8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FDA"/>
    <w:rPr>
      <w:rFonts w:ascii="Segoe UI" w:hAnsi="Segoe UI" w:cs="Segoe UI"/>
      <w:color w:val="1F3864" w:themeColor="accent5" w:themeShade="80"/>
      <w:sz w:val="18"/>
      <w:szCs w:val="18"/>
    </w:rPr>
  </w:style>
  <w:style w:type="paragraph" w:styleId="Revision">
    <w:name w:val="Revision"/>
    <w:hidden/>
    <w:uiPriority w:val="99"/>
    <w:semiHidden/>
    <w:rsid w:val="001F3C45"/>
    <w:pPr>
      <w:spacing w:after="0" w:line="240" w:lineRule="auto"/>
    </w:pPr>
    <w:rPr>
      <w:color w:val="1F3864" w:themeColor="accent5" w:themeShade="80"/>
      <w:sz w:val="24"/>
      <w:szCs w:val="24"/>
    </w:rPr>
  </w:style>
  <w:style w:type="paragraph" w:styleId="Title">
    <w:name w:val="Title"/>
    <w:basedOn w:val="Subtitle"/>
    <w:next w:val="Normal"/>
    <w:link w:val="TitleChar"/>
    <w:uiPriority w:val="10"/>
    <w:qFormat/>
    <w:rsid w:val="0053611E"/>
    <w:pPr>
      <w:jc w:val="center"/>
    </w:pPr>
    <w:rPr>
      <w:rFonts w:cs="Arial"/>
      <w:color w:val="2F5496" w:themeColor="accent5" w:themeShade="BF"/>
      <w:sz w:val="68"/>
      <w:szCs w:val="68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53611E"/>
    <w:rPr>
      <w:rFonts w:cs="Arial"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53611E"/>
    <w:rPr>
      <w:rFonts w:cs="Arial"/>
      <w:color w:val="2F5496" w:themeColor="accent5" w:themeShade="BF"/>
      <w:sz w:val="52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3611E"/>
    <w:rPr>
      <w:b/>
      <w:color w:val="2F5496" w:themeColor="accent5" w:themeShade="BF"/>
      <w:sz w:val="36"/>
      <w:szCs w:val="36"/>
    </w:rPr>
  </w:style>
  <w:style w:type="numbering" w:customStyle="1" w:styleId="NoList1">
    <w:name w:val="No List1"/>
    <w:next w:val="NoList"/>
    <w:uiPriority w:val="99"/>
    <w:semiHidden/>
    <w:unhideWhenUsed/>
    <w:rsid w:val="007D3DB7"/>
  </w:style>
  <w:style w:type="table" w:customStyle="1" w:styleId="TableGrid2">
    <w:name w:val="Table Grid2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3DB7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7D3DB7"/>
  </w:style>
  <w:style w:type="table" w:customStyle="1" w:styleId="TableGrid3">
    <w:name w:val="Table Grid3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m">
    <w:name w:val="itm"/>
    <w:basedOn w:val="DefaultParagraphFont"/>
    <w:rsid w:val="00EA7868"/>
  </w:style>
  <w:style w:type="character" w:customStyle="1" w:styleId="str">
    <w:name w:val="str"/>
    <w:basedOn w:val="DefaultParagraphFont"/>
    <w:rsid w:val="00EA7868"/>
  </w:style>
  <w:style w:type="character" w:customStyle="1" w:styleId="kwic">
    <w:name w:val="kwic"/>
    <w:basedOn w:val="DefaultParagraphFont"/>
    <w:rsid w:val="00EA7868"/>
  </w:style>
  <w:style w:type="character" w:styleId="PlaceholderText">
    <w:name w:val="Placeholder Text"/>
    <w:basedOn w:val="DefaultParagraphFont"/>
    <w:uiPriority w:val="99"/>
    <w:semiHidden/>
    <w:rsid w:val="00F32C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88970">
              <w:marLeft w:val="0"/>
              <w:marRight w:val="0"/>
              <w:marTop w:val="0"/>
              <w:marBottom w:val="0"/>
              <w:divBdr>
                <w:top w:val="single" w:sz="12" w:space="1" w:color="1A73E8"/>
                <w:left w:val="single" w:sz="12" w:space="2" w:color="1A73E8"/>
                <w:bottom w:val="single" w:sz="12" w:space="1" w:color="1A73E8"/>
                <w:right w:val="single" w:sz="12" w:space="2" w:color="1A73E8"/>
              </w:divBdr>
              <w:divsChild>
                <w:div w:id="98855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6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18750">
              <w:marLeft w:val="0"/>
              <w:marRight w:val="0"/>
              <w:marTop w:val="0"/>
              <w:marBottom w:val="0"/>
              <w:divBdr>
                <w:top w:val="single" w:sz="12" w:space="1" w:color="1A73E8"/>
                <w:left w:val="single" w:sz="12" w:space="2" w:color="1A73E8"/>
                <w:bottom w:val="single" w:sz="12" w:space="1" w:color="1A73E8"/>
                <w:right w:val="single" w:sz="12" w:space="2" w:color="1A73E8"/>
              </w:divBdr>
              <w:divsChild>
                <w:div w:id="86672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0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ocaroo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4" ma:contentTypeDescription="Create a new document." ma:contentTypeScope="" ma:versionID="ab400c9b04ab163784960bace17b8604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d4582d40f62f14235a4126f7b92a29f2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C19173-4312-497C-8327-240A55255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C4621-BAE4-47A9-A5E0-A812FA96C8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BD0609-F68E-4210-9D4E-0B86A44231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21AD87-9FB5-42B3-A40E-24C6505A2D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3427</Words>
  <Characters>19536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Amber Dudley</cp:lastModifiedBy>
  <cp:revision>3</cp:revision>
  <dcterms:created xsi:type="dcterms:W3CDTF">2022-02-10T09:17:00Z</dcterms:created>
  <dcterms:modified xsi:type="dcterms:W3CDTF">2022-02-1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